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C4CAD" w14:textId="5D1A729B" w:rsidR="00A32E20" w:rsidRDefault="00A32E20" w:rsidP="00333475">
      <w:pPr>
        <w:pStyle w:val="Heading1"/>
      </w:pPr>
      <w:r>
        <w:t>Touring car endurance challenge</w:t>
      </w:r>
    </w:p>
    <w:p w14:paraId="03C9AE05" w14:textId="79B0EB10" w:rsidR="00086656" w:rsidRDefault="00333475" w:rsidP="00333475">
      <w:pPr>
        <w:pStyle w:val="Heading2"/>
      </w:pPr>
      <w:r>
        <w:t>STEM</w:t>
      </w:r>
      <w:r>
        <w:t xml:space="preserve"> </w:t>
      </w:r>
      <w:r w:rsidR="001D7332">
        <w:t xml:space="preserve">Stage </w:t>
      </w:r>
      <w:r w:rsidR="00826A65">
        <w:t>4</w:t>
      </w:r>
      <w:bookmarkStart w:id="0" w:name="_GoBack"/>
      <w:bookmarkEnd w:id="0"/>
    </w:p>
    <w:p w14:paraId="721EB6CC" w14:textId="22986755" w:rsidR="009C5D8F" w:rsidRPr="00185590" w:rsidRDefault="008C77EA" w:rsidP="00185590">
      <w:pPr>
        <w:rPr>
          <w:lang w:eastAsia="zh-CN"/>
        </w:rPr>
      </w:pPr>
      <w:r>
        <w:rPr>
          <w:noProof/>
          <w:lang w:eastAsia="en-AU"/>
        </w:rPr>
        <w:drawing>
          <wp:inline distT="0" distB="0" distL="0" distR="0" wp14:anchorId="3EA6E599" wp14:editId="5D61246B">
            <wp:extent cx="6116320" cy="4587240"/>
            <wp:effectExtent l="0" t="0" r="0" b="3810"/>
            <wp:docPr id="11" name="Picture 11" descr="The image is a photo of an Anki car sitting at the start line in poll position on the Mount Panorama race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hqprint">
                      <a:extLst>
                        <a:ext uri="{28A0092B-C50C-407E-A947-70E740481C1C}">
                          <a14:useLocalDpi xmlns:a14="http://schemas.microsoft.com/office/drawing/2010/main" val="0"/>
                        </a:ext>
                      </a:extLst>
                    </a:blip>
                    <a:srcRect/>
                    <a:stretch>
                      <a:fillRect/>
                    </a:stretch>
                  </pic:blipFill>
                  <pic:spPr bwMode="auto">
                    <a:xfrm>
                      <a:off x="0" y="0"/>
                      <a:ext cx="6116320" cy="4587240"/>
                    </a:xfrm>
                    <a:prstGeom prst="rect">
                      <a:avLst/>
                    </a:prstGeom>
                    <a:noFill/>
                    <a:ln>
                      <a:noFill/>
                    </a:ln>
                  </pic:spPr>
                </pic:pic>
              </a:graphicData>
            </a:graphic>
          </wp:inline>
        </w:drawing>
      </w:r>
    </w:p>
    <w:p w14:paraId="28647DBF" w14:textId="4279A33D" w:rsidR="001D7332" w:rsidRDefault="00C0272E" w:rsidP="008630DE">
      <w:pPr>
        <w:pStyle w:val="Caption"/>
        <w:rPr>
          <w:lang w:eastAsia="zh-CN"/>
        </w:rPr>
      </w:pPr>
      <w:r>
        <w:rPr>
          <w:lang w:eastAsia="zh-CN"/>
        </w:rPr>
        <w:t xml:space="preserve">Image copyright </w:t>
      </w:r>
      <w:r w:rsidR="007414EE">
        <w:rPr>
          <w:lang w:eastAsia="zh-CN"/>
        </w:rPr>
        <w:t xml:space="preserve">© </w:t>
      </w:r>
      <w:r>
        <w:rPr>
          <w:lang w:eastAsia="zh-CN"/>
        </w:rPr>
        <w:t xml:space="preserve">NSW Department </w:t>
      </w:r>
      <w:r w:rsidR="007F26D8">
        <w:rPr>
          <w:lang w:eastAsia="zh-CN"/>
        </w:rPr>
        <w:t xml:space="preserve">of Education </w:t>
      </w:r>
      <w:r>
        <w:rPr>
          <w:lang w:eastAsia="zh-CN"/>
        </w:rPr>
        <w:t>20</w:t>
      </w:r>
      <w:r w:rsidR="002B6F01">
        <w:rPr>
          <w:lang w:eastAsia="zh-CN"/>
        </w:rPr>
        <w:t>20</w:t>
      </w:r>
      <w:r>
        <w:rPr>
          <w:lang w:eastAsia="zh-CN"/>
        </w:rPr>
        <w:t>.</w:t>
      </w:r>
    </w:p>
    <w:p w14:paraId="48554819" w14:textId="77777777" w:rsidR="001D7332" w:rsidRDefault="001D7332">
      <w:pPr>
        <w:rPr>
          <w:rFonts w:cs="Arial"/>
          <w:lang w:eastAsia="zh-CN"/>
        </w:rPr>
      </w:pPr>
      <w:r>
        <w:rPr>
          <w:rFonts w:cs="Arial"/>
          <w:lang w:eastAsia="zh-CN"/>
        </w:rPr>
        <w:br w:type="page"/>
      </w:r>
    </w:p>
    <w:p w14:paraId="7206C734" w14:textId="78D811E2" w:rsidR="001D7332" w:rsidRPr="001D7332" w:rsidRDefault="007C207F" w:rsidP="001D7332">
      <w:pPr>
        <w:pStyle w:val="Heading2"/>
      </w:pPr>
      <w:r>
        <w:lastRenderedPageBreak/>
        <w:t xml:space="preserve">The </w:t>
      </w:r>
      <w:r w:rsidR="00CE6028">
        <w:t>touring</w:t>
      </w:r>
      <w:r>
        <w:t xml:space="preserve"> </w:t>
      </w:r>
      <w:r w:rsidR="00CE6028">
        <w:t>car</w:t>
      </w:r>
      <w:r>
        <w:t xml:space="preserve"> </w:t>
      </w:r>
      <w:r w:rsidR="00E65E7E">
        <w:t xml:space="preserve">endurance </w:t>
      </w:r>
      <w:r w:rsidR="00CE6028">
        <w:t>c</w:t>
      </w:r>
      <w:r>
        <w:t>hallenge</w:t>
      </w:r>
    </w:p>
    <w:p w14:paraId="09151A38" w14:textId="22267E7D" w:rsidR="001D7332" w:rsidRDefault="009C5335" w:rsidP="001D7332">
      <w:pPr>
        <w:rPr>
          <w:rFonts w:cs="Arial"/>
          <w:lang w:eastAsia="zh-CN"/>
        </w:rPr>
      </w:pPr>
      <w:r>
        <w:rPr>
          <w:rFonts w:cs="Arial"/>
          <w:lang w:eastAsia="zh-CN"/>
        </w:rPr>
        <w:t xml:space="preserve">Students examine a </w:t>
      </w:r>
      <w:r w:rsidR="00EA1E8D">
        <w:rPr>
          <w:rFonts w:cs="Arial"/>
          <w:lang w:eastAsia="zh-CN"/>
        </w:rPr>
        <w:t xml:space="preserve">real-world </w:t>
      </w:r>
      <w:r>
        <w:rPr>
          <w:rFonts w:cs="Arial"/>
          <w:lang w:eastAsia="zh-CN"/>
        </w:rPr>
        <w:t>scenario an</w:t>
      </w:r>
      <w:r w:rsidR="00EA1E8D">
        <w:rPr>
          <w:rFonts w:cs="Arial"/>
          <w:lang w:eastAsia="zh-CN"/>
        </w:rPr>
        <w:t>d attempt an</w:t>
      </w:r>
      <w:r w:rsidR="007038D4">
        <w:rPr>
          <w:rFonts w:cs="Arial"/>
          <w:lang w:eastAsia="zh-CN"/>
        </w:rPr>
        <w:t xml:space="preserve"> authentic </w:t>
      </w:r>
      <w:r w:rsidR="00EA1E8D">
        <w:rPr>
          <w:rFonts w:cs="Arial"/>
          <w:lang w:eastAsia="zh-CN"/>
        </w:rPr>
        <w:t>challenge</w:t>
      </w:r>
      <w:r w:rsidR="007038D4">
        <w:rPr>
          <w:rFonts w:cs="Arial"/>
          <w:lang w:eastAsia="zh-CN"/>
        </w:rPr>
        <w:t xml:space="preserve"> </w:t>
      </w:r>
      <w:r w:rsidR="0072453F">
        <w:rPr>
          <w:rFonts w:cs="Arial"/>
          <w:lang w:eastAsia="zh-CN"/>
        </w:rPr>
        <w:t>based</w:t>
      </w:r>
      <w:r w:rsidR="00510D52">
        <w:rPr>
          <w:rFonts w:cs="Arial"/>
          <w:lang w:eastAsia="zh-CN"/>
        </w:rPr>
        <w:t xml:space="preserve"> on the </w:t>
      </w:r>
      <w:hyperlink r:id="rId9" w:history="1">
        <w:r w:rsidR="00510D52" w:rsidRPr="00653ACD">
          <w:rPr>
            <w:rStyle w:val="Hyperlink"/>
            <w:rFonts w:cs="Arial"/>
            <w:lang w:eastAsia="zh-CN"/>
          </w:rPr>
          <w:t>Fast and Curious</w:t>
        </w:r>
      </w:hyperlink>
      <w:r w:rsidR="00510D52">
        <w:rPr>
          <w:rFonts w:cs="Arial"/>
          <w:lang w:eastAsia="zh-CN"/>
        </w:rPr>
        <w:t xml:space="preserve"> </w:t>
      </w:r>
      <w:r w:rsidR="00510D52" w:rsidRPr="00653ACD">
        <w:rPr>
          <w:rFonts w:cs="Arial"/>
          <w:lang w:eastAsia="zh-CN"/>
        </w:rPr>
        <w:t>Technology Mandatory unit</w:t>
      </w:r>
      <w:r>
        <w:rPr>
          <w:rFonts w:cs="Arial"/>
          <w:lang w:eastAsia="zh-CN"/>
        </w:rPr>
        <w:t xml:space="preserve">. </w:t>
      </w:r>
      <w:r w:rsidR="008214C9">
        <w:rPr>
          <w:rFonts w:cs="Arial"/>
          <w:lang w:eastAsia="zh-CN"/>
        </w:rPr>
        <w:t>They</w:t>
      </w:r>
      <w:r w:rsidR="005E2502">
        <w:rPr>
          <w:rFonts w:cs="Arial"/>
          <w:lang w:eastAsia="zh-CN"/>
        </w:rPr>
        <w:t xml:space="preserve"> develop </w:t>
      </w:r>
      <w:r w:rsidR="00914890">
        <w:rPr>
          <w:rFonts w:cs="Arial"/>
          <w:lang w:eastAsia="zh-CN"/>
        </w:rPr>
        <w:t>a range of</w:t>
      </w:r>
      <w:r w:rsidR="005E2502">
        <w:rPr>
          <w:rFonts w:cs="Arial"/>
          <w:lang w:eastAsia="zh-CN"/>
        </w:rPr>
        <w:t xml:space="preserve"> skills and understanding </w:t>
      </w:r>
      <w:r w:rsidR="00914890">
        <w:rPr>
          <w:rFonts w:cs="Arial"/>
          <w:lang w:eastAsia="zh-CN"/>
        </w:rPr>
        <w:t xml:space="preserve">in recording and analysing </w:t>
      </w:r>
      <w:r w:rsidR="00D95085">
        <w:rPr>
          <w:rFonts w:cs="Arial"/>
          <w:lang w:eastAsia="zh-CN"/>
        </w:rPr>
        <w:t xml:space="preserve">both qualitative and quantitative </w:t>
      </w:r>
      <w:r w:rsidR="00914890">
        <w:rPr>
          <w:rFonts w:cs="Arial"/>
          <w:lang w:eastAsia="zh-CN"/>
        </w:rPr>
        <w:t>data</w:t>
      </w:r>
      <w:r w:rsidR="00BA3FEC">
        <w:rPr>
          <w:rFonts w:cs="Arial"/>
          <w:lang w:eastAsia="zh-CN"/>
        </w:rPr>
        <w:t xml:space="preserve"> to assist in designing a </w:t>
      </w:r>
      <w:r w:rsidR="00597C9A">
        <w:rPr>
          <w:rFonts w:cs="Arial"/>
          <w:lang w:eastAsia="zh-CN"/>
        </w:rPr>
        <w:t>race strategy</w:t>
      </w:r>
      <w:r w:rsidR="001D7332" w:rsidRPr="001D7332">
        <w:rPr>
          <w:rFonts w:cs="Arial"/>
          <w:lang w:eastAsia="zh-CN"/>
        </w:rPr>
        <w:t>.</w:t>
      </w:r>
      <w:r w:rsidR="007038D4">
        <w:rPr>
          <w:rFonts w:cs="Arial"/>
          <w:lang w:eastAsia="zh-CN"/>
        </w:rPr>
        <w:t xml:space="preserve"> </w:t>
      </w:r>
      <w:r w:rsidR="005C5FB3">
        <w:rPr>
          <w:rFonts w:cs="Arial"/>
          <w:lang w:eastAsia="zh-CN"/>
        </w:rPr>
        <w:t xml:space="preserve">Students </w:t>
      </w:r>
      <w:r w:rsidR="00BE78B4">
        <w:rPr>
          <w:rFonts w:cs="Arial"/>
          <w:lang w:eastAsia="zh-CN"/>
        </w:rPr>
        <w:t xml:space="preserve">learn to </w:t>
      </w:r>
      <w:r w:rsidR="005C5FB3">
        <w:rPr>
          <w:rFonts w:cs="Arial"/>
          <w:lang w:eastAsia="zh-CN"/>
        </w:rPr>
        <w:t>calculate</w:t>
      </w:r>
      <w:r w:rsidR="007038D4">
        <w:rPr>
          <w:rFonts w:cs="Arial"/>
          <w:lang w:eastAsia="zh-CN"/>
        </w:rPr>
        <w:t xml:space="preserve"> </w:t>
      </w:r>
      <w:r w:rsidR="00BA3FEC">
        <w:rPr>
          <w:rFonts w:cs="Arial"/>
          <w:lang w:eastAsia="zh-CN"/>
        </w:rPr>
        <w:t xml:space="preserve">values </w:t>
      </w:r>
      <w:r w:rsidR="007038D4">
        <w:rPr>
          <w:rFonts w:cs="Arial"/>
          <w:lang w:eastAsia="zh-CN"/>
        </w:rPr>
        <w:t>f</w:t>
      </w:r>
      <w:r w:rsidR="00177134">
        <w:rPr>
          <w:rFonts w:cs="Arial"/>
          <w:lang w:eastAsia="zh-CN"/>
        </w:rPr>
        <w:t xml:space="preserve">rom </w:t>
      </w:r>
      <w:r w:rsidR="005C5FB3">
        <w:rPr>
          <w:rFonts w:cs="Arial"/>
          <w:lang w:eastAsia="zh-CN"/>
        </w:rPr>
        <w:t xml:space="preserve">scale </w:t>
      </w:r>
      <w:r w:rsidR="00177134">
        <w:rPr>
          <w:rFonts w:cs="Arial"/>
          <w:lang w:eastAsia="zh-CN"/>
        </w:rPr>
        <w:t xml:space="preserve">diagrams </w:t>
      </w:r>
      <w:r w:rsidR="005C5FB3">
        <w:rPr>
          <w:rFonts w:cs="Arial"/>
          <w:lang w:eastAsia="zh-CN"/>
        </w:rPr>
        <w:t>and collect physical measurements</w:t>
      </w:r>
      <w:r w:rsidR="00BE78B4">
        <w:rPr>
          <w:rFonts w:cs="Arial"/>
          <w:lang w:eastAsia="zh-CN"/>
        </w:rPr>
        <w:t>.</w:t>
      </w:r>
    </w:p>
    <w:p w14:paraId="654E1A57" w14:textId="5A8DA723" w:rsidR="005E2502" w:rsidRDefault="007038D4" w:rsidP="001D7332">
      <w:pPr>
        <w:rPr>
          <w:rFonts w:cs="Arial"/>
          <w:lang w:eastAsia="zh-CN"/>
        </w:rPr>
      </w:pPr>
      <w:r>
        <w:rPr>
          <w:rFonts w:cs="Arial"/>
          <w:lang w:eastAsia="zh-CN"/>
        </w:rPr>
        <w:t>Students</w:t>
      </w:r>
      <w:r w:rsidR="005E2502">
        <w:rPr>
          <w:rFonts w:cs="Arial"/>
          <w:lang w:eastAsia="zh-CN"/>
        </w:rPr>
        <w:t xml:space="preserve"> </w:t>
      </w:r>
      <w:r w:rsidR="0085421A">
        <w:rPr>
          <w:rFonts w:cs="Arial"/>
          <w:lang w:eastAsia="zh-CN"/>
        </w:rPr>
        <w:t>record</w:t>
      </w:r>
      <w:r w:rsidR="00D95085">
        <w:rPr>
          <w:rFonts w:cs="Arial"/>
          <w:lang w:eastAsia="zh-CN"/>
        </w:rPr>
        <w:t xml:space="preserve"> </w:t>
      </w:r>
      <w:r w:rsidR="005C5FB3">
        <w:rPr>
          <w:rFonts w:cs="Arial"/>
          <w:lang w:eastAsia="zh-CN"/>
        </w:rPr>
        <w:t>observations</w:t>
      </w:r>
      <w:r w:rsidR="00C03794">
        <w:rPr>
          <w:rFonts w:cs="Arial"/>
          <w:lang w:eastAsia="zh-CN"/>
        </w:rPr>
        <w:t>,</w:t>
      </w:r>
      <w:r w:rsidR="005C5FB3">
        <w:rPr>
          <w:rFonts w:cs="Arial"/>
          <w:lang w:eastAsia="zh-CN"/>
        </w:rPr>
        <w:t xml:space="preserve"> make initial predictions and perform activities to collect and record data to confirm the validity of their </w:t>
      </w:r>
      <w:r w:rsidR="00BE78B4">
        <w:rPr>
          <w:rFonts w:cs="Arial"/>
          <w:lang w:eastAsia="zh-CN"/>
        </w:rPr>
        <w:t>choices</w:t>
      </w:r>
      <w:r w:rsidR="005C5FB3">
        <w:rPr>
          <w:rFonts w:cs="Arial"/>
          <w:lang w:eastAsia="zh-CN"/>
        </w:rPr>
        <w:t xml:space="preserve">. Students chart these </w:t>
      </w:r>
      <w:r w:rsidR="00D95085">
        <w:rPr>
          <w:rFonts w:cs="Arial"/>
          <w:lang w:eastAsia="zh-CN"/>
        </w:rPr>
        <w:t>data sets</w:t>
      </w:r>
      <w:r w:rsidR="00CE7752">
        <w:rPr>
          <w:rFonts w:cs="Arial"/>
          <w:lang w:eastAsia="zh-CN"/>
        </w:rPr>
        <w:t xml:space="preserve"> </w:t>
      </w:r>
      <w:r w:rsidR="00BA3FEC">
        <w:rPr>
          <w:rFonts w:cs="Arial"/>
          <w:lang w:eastAsia="zh-CN"/>
        </w:rPr>
        <w:t>to</w:t>
      </w:r>
      <w:r w:rsidR="00CE7752">
        <w:rPr>
          <w:rFonts w:cs="Arial"/>
          <w:lang w:eastAsia="zh-CN"/>
        </w:rPr>
        <w:t xml:space="preserve"> identify trends </w:t>
      </w:r>
      <w:r w:rsidR="00177134">
        <w:rPr>
          <w:rFonts w:cs="Arial"/>
          <w:lang w:eastAsia="zh-CN"/>
        </w:rPr>
        <w:t>or</w:t>
      </w:r>
      <w:r w:rsidR="00CE7752">
        <w:rPr>
          <w:rFonts w:cs="Arial"/>
          <w:lang w:eastAsia="zh-CN"/>
        </w:rPr>
        <w:t xml:space="preserve"> </w:t>
      </w:r>
      <w:r w:rsidR="00BA3FEC">
        <w:rPr>
          <w:rFonts w:cs="Arial"/>
          <w:lang w:eastAsia="zh-CN"/>
        </w:rPr>
        <w:t xml:space="preserve">possible </w:t>
      </w:r>
      <w:r w:rsidR="00CE7752">
        <w:rPr>
          <w:rFonts w:cs="Arial"/>
          <w:lang w:eastAsia="zh-CN"/>
        </w:rPr>
        <w:t>relationships</w:t>
      </w:r>
      <w:r w:rsidR="00BA3FEC">
        <w:rPr>
          <w:rFonts w:cs="Arial"/>
          <w:lang w:eastAsia="zh-CN"/>
        </w:rPr>
        <w:t xml:space="preserve"> </w:t>
      </w:r>
      <w:r w:rsidR="005D6117">
        <w:rPr>
          <w:rFonts w:cs="Arial"/>
          <w:lang w:eastAsia="zh-CN"/>
        </w:rPr>
        <w:t>to</w:t>
      </w:r>
      <w:r w:rsidR="005C5FB3">
        <w:rPr>
          <w:rFonts w:cs="Arial"/>
          <w:lang w:eastAsia="zh-CN"/>
        </w:rPr>
        <w:t xml:space="preserve"> refine</w:t>
      </w:r>
      <w:r w:rsidR="00BA3FEC">
        <w:rPr>
          <w:rFonts w:cs="Arial"/>
          <w:lang w:eastAsia="zh-CN"/>
        </w:rPr>
        <w:t xml:space="preserve"> </w:t>
      </w:r>
      <w:r w:rsidR="005C5FB3">
        <w:rPr>
          <w:rFonts w:cs="Arial"/>
          <w:lang w:eastAsia="zh-CN"/>
        </w:rPr>
        <w:t>their race strategy</w:t>
      </w:r>
      <w:r w:rsidR="005D6117">
        <w:rPr>
          <w:rFonts w:cs="Arial"/>
          <w:lang w:eastAsia="zh-CN"/>
        </w:rPr>
        <w:t xml:space="preserve"> further</w:t>
      </w:r>
      <w:r w:rsidR="005C5FB3">
        <w:rPr>
          <w:rFonts w:cs="Arial"/>
          <w:lang w:eastAsia="zh-CN"/>
        </w:rPr>
        <w:t>.</w:t>
      </w:r>
    </w:p>
    <w:p w14:paraId="6861B487" w14:textId="40EAA08E" w:rsidR="00B55D84" w:rsidRDefault="007038D4" w:rsidP="00B55D84">
      <w:r>
        <w:t>Students design an</w:t>
      </w:r>
      <w:r w:rsidR="00C0272E">
        <w:t xml:space="preserve"> </w:t>
      </w:r>
      <w:r w:rsidR="005E2502">
        <w:t xml:space="preserve">algorithm </w:t>
      </w:r>
      <w:r w:rsidR="00230ED7">
        <w:t>addressing</w:t>
      </w:r>
      <w:r w:rsidR="00914890">
        <w:t xml:space="preserve"> </w:t>
      </w:r>
      <w:r>
        <w:t>several</w:t>
      </w:r>
      <w:r w:rsidR="00914890">
        <w:t xml:space="preserve"> criteria </w:t>
      </w:r>
      <w:r w:rsidR="00D95085">
        <w:t>and program a two</w:t>
      </w:r>
      <w:r w:rsidR="005D6117">
        <w:t>-</w:t>
      </w:r>
      <w:r w:rsidR="00D95085">
        <w:t xml:space="preserve">car combination </w:t>
      </w:r>
      <w:r w:rsidR="00914890">
        <w:t xml:space="preserve">to </w:t>
      </w:r>
      <w:r>
        <w:t xml:space="preserve">successfully </w:t>
      </w:r>
      <w:r w:rsidR="00D95085">
        <w:t>compete in an endurance race u</w:t>
      </w:r>
      <w:r w:rsidR="00177134">
        <w:t>sing the</w:t>
      </w:r>
      <w:r>
        <w:t xml:space="preserve"> graphical language </w:t>
      </w:r>
      <w:r w:rsidR="00CE7752">
        <w:t>introduced and taught in</w:t>
      </w:r>
      <w:r>
        <w:t xml:space="preserve"> </w:t>
      </w:r>
      <w:r w:rsidR="00CE7752">
        <w:t>the Fast and Curious unit</w:t>
      </w:r>
      <w:r w:rsidR="00036FD8">
        <w:t xml:space="preserve">. </w:t>
      </w:r>
      <w:r w:rsidR="00D95085">
        <w:t xml:space="preserve">The task could be modified to use a </w:t>
      </w:r>
      <w:r w:rsidR="00D95085" w:rsidRPr="007038D4">
        <w:t xml:space="preserve">general-purpose programming </w:t>
      </w:r>
      <w:r w:rsidR="00D95085" w:rsidRPr="00D4474C">
        <w:t>language in order to incorporate outcome TE4-4DP (designs algorithms for digital solutions and implements them in a general-purpose programming language).</w:t>
      </w:r>
    </w:p>
    <w:p w14:paraId="51018558" w14:textId="624BC95B" w:rsidR="00163F42" w:rsidRPr="00B55D84" w:rsidRDefault="00163F42" w:rsidP="00B55D84">
      <w:r>
        <w:t xml:space="preserve">This resource </w:t>
      </w:r>
      <w:r w:rsidR="00883A17">
        <w:t xml:space="preserve">could be used </w:t>
      </w:r>
      <w:r w:rsidR="00C03526">
        <w:t>in a variety of contexts and t</w:t>
      </w:r>
      <w:r w:rsidR="00883A17">
        <w:t>he outcomes identified below re</w:t>
      </w:r>
      <w:r w:rsidR="00C03526">
        <w:t>flect</w:t>
      </w:r>
      <w:r w:rsidR="00883A17">
        <w:t xml:space="preserve"> </w:t>
      </w:r>
      <w:r w:rsidR="00C03526">
        <w:t>points of</w:t>
      </w:r>
      <w:r w:rsidR="00883A17">
        <w:t xml:space="preserve"> connecti</w:t>
      </w:r>
      <w:r w:rsidR="00C03526">
        <w:t>on</w:t>
      </w:r>
      <w:r w:rsidR="00883A17">
        <w:t xml:space="preserve"> to the </w:t>
      </w:r>
      <w:r w:rsidR="00C03526">
        <w:t>activities</w:t>
      </w:r>
      <w:r w:rsidR="00883A17">
        <w:t xml:space="preserve">. Teachers </w:t>
      </w:r>
      <w:r w:rsidR="00C03526">
        <w:t xml:space="preserve">are encouraged to </w:t>
      </w:r>
      <w:r w:rsidR="00883A17">
        <w:t>select</w:t>
      </w:r>
      <w:r>
        <w:t xml:space="preserve"> the </w:t>
      </w:r>
      <w:r w:rsidR="00C03526">
        <w:t>outcomes</w:t>
      </w:r>
      <w:r>
        <w:t xml:space="preserve"> </w:t>
      </w:r>
      <w:r w:rsidR="00883A17">
        <w:t xml:space="preserve">that </w:t>
      </w:r>
      <w:r>
        <w:t xml:space="preserve">are </w:t>
      </w:r>
      <w:r w:rsidR="00883A17">
        <w:t xml:space="preserve">most </w:t>
      </w:r>
      <w:r>
        <w:t>appropriate</w:t>
      </w:r>
      <w:r w:rsidR="00883A17">
        <w:t xml:space="preserve"> to their context.</w:t>
      </w:r>
    </w:p>
    <w:p w14:paraId="099B816E" w14:textId="1DD3FB70" w:rsidR="001D7332" w:rsidRPr="001D7332" w:rsidRDefault="001D7332" w:rsidP="001D7332">
      <w:pPr>
        <w:pStyle w:val="Heading2"/>
      </w:pPr>
      <w:r w:rsidRPr="001D7332">
        <w:t>Outcomes</w:t>
      </w:r>
    </w:p>
    <w:p w14:paraId="2DC11D72" w14:textId="283648B0" w:rsidR="001D7332" w:rsidRDefault="00826A65" w:rsidP="001D7332">
      <w:pPr>
        <w:pStyle w:val="ListBullet"/>
        <w:rPr>
          <w:rFonts w:cs="Arial"/>
          <w:lang w:eastAsia="zh-CN"/>
        </w:rPr>
      </w:pPr>
      <w:r>
        <w:rPr>
          <w:rStyle w:val="Strong"/>
          <w:lang w:eastAsia="zh-CN"/>
        </w:rPr>
        <w:t>TE4</w:t>
      </w:r>
      <w:r w:rsidR="00185590">
        <w:rPr>
          <w:rStyle w:val="Strong"/>
          <w:lang w:eastAsia="zh-CN"/>
        </w:rPr>
        <w:t>-1</w:t>
      </w:r>
      <w:r>
        <w:rPr>
          <w:rStyle w:val="Strong"/>
          <w:lang w:eastAsia="zh-CN"/>
        </w:rPr>
        <w:t>DP</w:t>
      </w:r>
      <w:r w:rsidR="001D7332" w:rsidRPr="001D7332">
        <w:rPr>
          <w:rFonts w:cs="Arial"/>
          <w:lang w:eastAsia="zh-CN"/>
        </w:rPr>
        <w:t xml:space="preserve"> </w:t>
      </w:r>
      <w:r>
        <w:rPr>
          <w:rFonts w:cs="Arial"/>
          <w:lang w:eastAsia="zh-CN"/>
        </w:rPr>
        <w:t>designs, communicates and evaluates innovative ideas and creative solutions to authentic problems or opportunities</w:t>
      </w:r>
    </w:p>
    <w:p w14:paraId="228043CD" w14:textId="30F8663B" w:rsidR="00826A65" w:rsidRPr="00826A65" w:rsidRDefault="00826A65" w:rsidP="001D7332">
      <w:pPr>
        <w:pStyle w:val="ListBullet"/>
        <w:rPr>
          <w:rStyle w:val="Strong"/>
          <w:rFonts w:cs="Arial"/>
          <w:b w:val="0"/>
          <w:bCs w:val="0"/>
          <w:lang w:eastAsia="zh-CN"/>
        </w:rPr>
      </w:pPr>
      <w:r>
        <w:rPr>
          <w:rStyle w:val="Strong"/>
          <w:lang w:eastAsia="zh-CN"/>
        </w:rPr>
        <w:t>TE4-8EN</w:t>
      </w:r>
      <w:r w:rsidRPr="00826A65">
        <w:t xml:space="preserve"> explains how force, motion and energy are used in engineered systems</w:t>
      </w:r>
    </w:p>
    <w:p w14:paraId="4236700F" w14:textId="16979227" w:rsidR="001D7332" w:rsidRDefault="00333475" w:rsidP="001D7332">
      <w:pPr>
        <w:rPr>
          <w:rFonts w:cs="Arial"/>
          <w:lang w:eastAsia="zh-CN"/>
        </w:rPr>
      </w:pPr>
      <w:hyperlink r:id="rId10" w:history="1">
        <w:r w:rsidR="00826A65" w:rsidRPr="00826A65">
          <w:rPr>
            <w:rStyle w:val="Hyperlink"/>
            <w:rFonts w:cs="Arial"/>
            <w:lang w:eastAsia="zh-CN"/>
          </w:rPr>
          <w:t>Technology Mandatory Years 7-8 Syllabus (2017)</w:t>
        </w:r>
      </w:hyperlink>
      <w:r w:rsidR="001D7332" w:rsidRPr="001D7332">
        <w:rPr>
          <w:rFonts w:cs="Arial"/>
          <w:lang w:eastAsia="zh-CN"/>
        </w:rPr>
        <w:t xml:space="preserve"> © NSW Education Standards Authority (NESA) for and on behalf of the Crown in right of the State of New South Wales, 20</w:t>
      </w:r>
      <w:r w:rsidR="00826A65">
        <w:rPr>
          <w:rFonts w:cs="Arial"/>
          <w:lang w:eastAsia="zh-CN"/>
        </w:rPr>
        <w:t>17</w:t>
      </w:r>
      <w:r w:rsidR="008630DE">
        <w:rPr>
          <w:rFonts w:cs="Arial"/>
          <w:lang w:eastAsia="zh-CN"/>
        </w:rPr>
        <w:t>.</w:t>
      </w:r>
    </w:p>
    <w:p w14:paraId="3DCF5A3B" w14:textId="63F15A63" w:rsidR="00826A65" w:rsidRDefault="006E38E4" w:rsidP="00903316">
      <w:pPr>
        <w:pStyle w:val="ListBullet"/>
        <w:rPr>
          <w:rFonts w:cs="Arial"/>
          <w:lang w:eastAsia="zh-CN"/>
        </w:rPr>
      </w:pPr>
      <w:r>
        <w:rPr>
          <w:rStyle w:val="Strong"/>
          <w:lang w:eastAsia="zh-CN"/>
        </w:rPr>
        <w:t>SC4-4WS</w:t>
      </w:r>
      <w:r w:rsidR="00826A65" w:rsidRPr="001D7332">
        <w:rPr>
          <w:rFonts w:cs="Arial"/>
          <w:lang w:eastAsia="zh-CN"/>
        </w:rPr>
        <w:t xml:space="preserve"> </w:t>
      </w:r>
      <w:r w:rsidR="00903316" w:rsidRPr="00903316">
        <w:rPr>
          <w:rFonts w:cs="Arial"/>
          <w:lang w:eastAsia="zh-CN"/>
        </w:rPr>
        <w:t>identifies questions and problems that can be tested or researched and makes predictions based on scientific knowledge</w:t>
      </w:r>
    </w:p>
    <w:p w14:paraId="4601C712" w14:textId="45A6CA4D" w:rsidR="006E38E4" w:rsidRDefault="006E38E4" w:rsidP="00826A65">
      <w:pPr>
        <w:pStyle w:val="ListBullet"/>
        <w:rPr>
          <w:rFonts w:cs="Arial"/>
          <w:lang w:eastAsia="zh-CN"/>
        </w:rPr>
      </w:pPr>
      <w:r>
        <w:rPr>
          <w:rStyle w:val="Strong"/>
          <w:lang w:eastAsia="zh-CN"/>
        </w:rPr>
        <w:t>SC4-6WS</w:t>
      </w:r>
      <w:r w:rsidRPr="006E38E4">
        <w:t xml:space="preserve"> follows a sequence of instructions to safely undertake a range of investigation types, collaboratively and individually</w:t>
      </w:r>
    </w:p>
    <w:p w14:paraId="56C5672B" w14:textId="04BD603D" w:rsidR="00826A65" w:rsidRPr="006E38E4" w:rsidRDefault="006E38E4" w:rsidP="006E38E4">
      <w:pPr>
        <w:pStyle w:val="ListBullet"/>
        <w:rPr>
          <w:rStyle w:val="Strong"/>
          <w:rFonts w:cs="Arial"/>
          <w:b w:val="0"/>
          <w:bCs w:val="0"/>
          <w:lang w:eastAsia="zh-CN"/>
        </w:rPr>
      </w:pPr>
      <w:r>
        <w:rPr>
          <w:rStyle w:val="Strong"/>
          <w:lang w:eastAsia="zh-CN"/>
        </w:rPr>
        <w:t>SC4</w:t>
      </w:r>
      <w:r w:rsidR="00826A65">
        <w:rPr>
          <w:rStyle w:val="Strong"/>
          <w:lang w:eastAsia="zh-CN"/>
        </w:rPr>
        <w:t>-</w:t>
      </w:r>
      <w:r>
        <w:rPr>
          <w:rStyle w:val="Strong"/>
          <w:lang w:eastAsia="zh-CN"/>
        </w:rPr>
        <w:t>7WS</w:t>
      </w:r>
      <w:r w:rsidR="00826A65" w:rsidRPr="006E38E4">
        <w:t xml:space="preserve"> </w:t>
      </w:r>
      <w:r w:rsidRPr="006E38E4">
        <w:rPr>
          <w:lang w:eastAsia="zh-CN"/>
        </w:rPr>
        <w:t>processes and analyses data from a first-hand investigation and secondary sources to identify trends, patterns and relationships, and draw conclusions</w:t>
      </w:r>
    </w:p>
    <w:p w14:paraId="6E13BF60" w14:textId="4D13B78B" w:rsidR="00826A65" w:rsidRDefault="00333475" w:rsidP="00826A65">
      <w:pPr>
        <w:rPr>
          <w:rFonts w:cs="Arial"/>
          <w:lang w:eastAsia="zh-CN"/>
        </w:rPr>
      </w:pPr>
      <w:hyperlink r:id="rId11" w:history="1">
        <w:r w:rsidR="006E38E4" w:rsidRPr="006E38E4">
          <w:rPr>
            <w:rStyle w:val="Hyperlink"/>
            <w:rFonts w:cs="Arial"/>
            <w:lang w:eastAsia="zh-CN"/>
          </w:rPr>
          <w:t xml:space="preserve">Science Years 7-10 </w:t>
        </w:r>
        <w:r w:rsidR="00826A65" w:rsidRPr="006E38E4">
          <w:rPr>
            <w:rStyle w:val="Hyperlink"/>
            <w:rFonts w:cs="Arial"/>
            <w:lang w:eastAsia="zh-CN"/>
          </w:rPr>
          <w:t xml:space="preserve">Syllabus </w:t>
        </w:r>
        <w:r w:rsidR="006E38E4" w:rsidRPr="006E38E4">
          <w:rPr>
            <w:rStyle w:val="Hyperlink"/>
            <w:rFonts w:cs="Arial"/>
            <w:lang w:eastAsia="zh-CN"/>
          </w:rPr>
          <w:t>(2018)</w:t>
        </w:r>
      </w:hyperlink>
      <w:r w:rsidR="00826A65" w:rsidRPr="001D7332">
        <w:rPr>
          <w:rFonts w:cs="Arial"/>
          <w:lang w:eastAsia="zh-CN"/>
        </w:rPr>
        <w:t xml:space="preserve"> © NSW Education Standards Authority (NESA) for and on behalf of the Crown in right of the State of New South Wales, 20</w:t>
      </w:r>
      <w:r w:rsidR="006E38E4">
        <w:rPr>
          <w:rFonts w:cs="Arial"/>
          <w:lang w:eastAsia="zh-CN"/>
        </w:rPr>
        <w:t>18</w:t>
      </w:r>
    </w:p>
    <w:p w14:paraId="53561753" w14:textId="05739F8F" w:rsidR="00826A65" w:rsidRDefault="006E38E4" w:rsidP="00903316">
      <w:pPr>
        <w:pStyle w:val="ListBullet"/>
        <w:rPr>
          <w:rFonts w:cs="Arial"/>
          <w:lang w:eastAsia="zh-CN"/>
        </w:rPr>
      </w:pPr>
      <w:r>
        <w:rPr>
          <w:rStyle w:val="Strong"/>
          <w:lang w:eastAsia="zh-CN"/>
        </w:rPr>
        <w:t>MA4-</w:t>
      </w:r>
      <w:r w:rsidR="00CF6A10">
        <w:rPr>
          <w:rStyle w:val="Strong"/>
          <w:lang w:eastAsia="zh-CN"/>
        </w:rPr>
        <w:t>1</w:t>
      </w:r>
      <w:r>
        <w:rPr>
          <w:rStyle w:val="Strong"/>
          <w:lang w:eastAsia="zh-CN"/>
        </w:rPr>
        <w:t>WM</w:t>
      </w:r>
      <w:r w:rsidR="00826A65" w:rsidRPr="001D7332">
        <w:rPr>
          <w:rFonts w:cs="Arial"/>
          <w:lang w:eastAsia="zh-CN"/>
        </w:rPr>
        <w:t xml:space="preserve"> </w:t>
      </w:r>
      <w:r w:rsidR="00903316" w:rsidRPr="00903316">
        <w:t>communicates and connects mathematical ideas using appropriate terminology, diagrams and symbols</w:t>
      </w:r>
    </w:p>
    <w:p w14:paraId="40B82C3A" w14:textId="73B136BA" w:rsidR="00CF6A10" w:rsidRDefault="00CF6A10" w:rsidP="00903316">
      <w:pPr>
        <w:pStyle w:val="ListBullet"/>
        <w:rPr>
          <w:rFonts w:cs="Arial"/>
          <w:lang w:eastAsia="zh-CN"/>
        </w:rPr>
      </w:pPr>
      <w:r>
        <w:rPr>
          <w:rStyle w:val="Strong"/>
          <w:lang w:eastAsia="zh-CN"/>
        </w:rPr>
        <w:lastRenderedPageBreak/>
        <w:t>MA4-2WM</w:t>
      </w:r>
      <w:r w:rsidRPr="001D7332">
        <w:rPr>
          <w:rFonts w:cs="Arial"/>
          <w:lang w:eastAsia="zh-CN"/>
        </w:rPr>
        <w:t xml:space="preserve"> </w:t>
      </w:r>
      <w:r w:rsidR="00903316" w:rsidRPr="00903316">
        <w:rPr>
          <w:rFonts w:cs="Arial"/>
          <w:lang w:eastAsia="zh-CN"/>
        </w:rPr>
        <w:t>applies appropriate mathematical techniques to solve problems</w:t>
      </w:r>
    </w:p>
    <w:p w14:paraId="143FA064" w14:textId="5F46F969" w:rsidR="00CF6A10" w:rsidRDefault="00CF6A10" w:rsidP="00903316">
      <w:pPr>
        <w:pStyle w:val="ListBullet"/>
        <w:rPr>
          <w:rFonts w:cs="Arial"/>
          <w:lang w:eastAsia="zh-CN"/>
        </w:rPr>
      </w:pPr>
      <w:r>
        <w:rPr>
          <w:rStyle w:val="Strong"/>
          <w:lang w:eastAsia="zh-CN"/>
        </w:rPr>
        <w:t>MA4-3WM</w:t>
      </w:r>
      <w:r w:rsidRPr="001D7332">
        <w:rPr>
          <w:rFonts w:cs="Arial"/>
          <w:lang w:eastAsia="zh-CN"/>
        </w:rPr>
        <w:t xml:space="preserve"> </w:t>
      </w:r>
      <w:r w:rsidR="00903316" w:rsidRPr="00903316">
        <w:rPr>
          <w:rFonts w:cs="Arial"/>
          <w:lang w:eastAsia="zh-CN"/>
        </w:rPr>
        <w:t>recognises and explains mathematical relationships using reasoning</w:t>
      </w:r>
    </w:p>
    <w:p w14:paraId="5343621D" w14:textId="4B70EC48" w:rsidR="00CF6A10" w:rsidRDefault="00CF6A10" w:rsidP="00903316">
      <w:pPr>
        <w:pStyle w:val="ListBullet"/>
        <w:rPr>
          <w:rFonts w:cs="Arial"/>
          <w:lang w:eastAsia="zh-CN"/>
        </w:rPr>
      </w:pPr>
      <w:r>
        <w:rPr>
          <w:rStyle w:val="Strong"/>
          <w:lang w:eastAsia="zh-CN"/>
        </w:rPr>
        <w:t>MA4-5NA</w:t>
      </w:r>
      <w:r w:rsidRPr="001D7332">
        <w:rPr>
          <w:rFonts w:cs="Arial"/>
          <w:lang w:eastAsia="zh-CN"/>
        </w:rPr>
        <w:t xml:space="preserve"> </w:t>
      </w:r>
      <w:r w:rsidR="00903316" w:rsidRPr="00903316">
        <w:rPr>
          <w:rFonts w:cs="Arial"/>
          <w:lang w:eastAsia="zh-CN"/>
        </w:rPr>
        <w:t>operates with fractions, decimals and percentages</w:t>
      </w:r>
    </w:p>
    <w:p w14:paraId="28DEDAAE" w14:textId="1A4AAFA1" w:rsidR="00CF6A10" w:rsidRDefault="00CF6A10" w:rsidP="00903316">
      <w:pPr>
        <w:pStyle w:val="ListBullet"/>
        <w:rPr>
          <w:rFonts w:cs="Arial"/>
          <w:lang w:eastAsia="zh-CN"/>
        </w:rPr>
      </w:pPr>
      <w:r>
        <w:rPr>
          <w:rStyle w:val="Strong"/>
          <w:lang w:eastAsia="zh-CN"/>
        </w:rPr>
        <w:t>MA4-7NA</w:t>
      </w:r>
      <w:r w:rsidRPr="001D7332">
        <w:rPr>
          <w:rFonts w:cs="Arial"/>
          <w:lang w:eastAsia="zh-CN"/>
        </w:rPr>
        <w:t xml:space="preserve"> </w:t>
      </w:r>
      <w:r w:rsidR="00903316" w:rsidRPr="00903316">
        <w:rPr>
          <w:rFonts w:cs="Arial"/>
          <w:lang w:eastAsia="zh-CN"/>
        </w:rPr>
        <w:t>operates with ratios and rates, and explores their graphical representation</w:t>
      </w:r>
    </w:p>
    <w:p w14:paraId="5CDED32C" w14:textId="46FDAB83" w:rsidR="00CF6A10" w:rsidRDefault="00CF6A10" w:rsidP="00903316">
      <w:pPr>
        <w:pStyle w:val="ListBullet"/>
        <w:rPr>
          <w:rFonts w:cs="Arial"/>
          <w:lang w:eastAsia="zh-CN"/>
        </w:rPr>
      </w:pPr>
      <w:r>
        <w:rPr>
          <w:rStyle w:val="Strong"/>
          <w:lang w:eastAsia="zh-CN"/>
        </w:rPr>
        <w:t>MA4-</w:t>
      </w:r>
      <w:r w:rsidRPr="00B55D84">
        <w:rPr>
          <w:rStyle w:val="Strong"/>
        </w:rPr>
        <w:t>19SP</w:t>
      </w:r>
      <w:r w:rsidRPr="00B55D84">
        <w:t xml:space="preserve"> </w:t>
      </w:r>
      <w:r w:rsidR="00903316" w:rsidRPr="00B55D84">
        <w:rPr>
          <w:lang w:eastAsia="zh-CN"/>
        </w:rPr>
        <w:t>collects, represents and interprets single sets of data, using appropriate statistical displays</w:t>
      </w:r>
    </w:p>
    <w:p w14:paraId="5DD672E5" w14:textId="28C7335D" w:rsidR="00826A65" w:rsidRDefault="00333475" w:rsidP="00826A65">
      <w:pPr>
        <w:rPr>
          <w:rFonts w:cs="Arial"/>
          <w:lang w:eastAsia="zh-CN"/>
        </w:rPr>
      </w:pPr>
      <w:hyperlink r:id="rId12" w:history="1">
        <w:r w:rsidR="006E38E4" w:rsidRPr="006E38E4">
          <w:rPr>
            <w:rStyle w:val="Hyperlink"/>
            <w:rFonts w:cs="Arial"/>
            <w:lang w:eastAsia="zh-CN"/>
          </w:rPr>
          <w:t xml:space="preserve">Mathematics K-10 </w:t>
        </w:r>
        <w:r w:rsidR="00826A65" w:rsidRPr="006E38E4">
          <w:rPr>
            <w:rStyle w:val="Hyperlink"/>
            <w:rFonts w:cs="Arial"/>
            <w:lang w:eastAsia="zh-CN"/>
          </w:rPr>
          <w:t xml:space="preserve">Syllabus </w:t>
        </w:r>
        <w:r w:rsidR="006E38E4" w:rsidRPr="006E38E4">
          <w:rPr>
            <w:rStyle w:val="Hyperlink"/>
            <w:rFonts w:cs="Arial"/>
            <w:lang w:eastAsia="zh-CN"/>
          </w:rPr>
          <w:t>(2012)</w:t>
        </w:r>
      </w:hyperlink>
      <w:r w:rsidR="00826A65" w:rsidRPr="001D7332">
        <w:rPr>
          <w:rFonts w:cs="Arial"/>
          <w:lang w:eastAsia="zh-CN"/>
        </w:rPr>
        <w:t xml:space="preserve"> © NSW Education Standards Authority (NESA) for and on behalf of the Crown in right of the State of New South Wales, 20</w:t>
      </w:r>
      <w:r w:rsidR="006E38E4">
        <w:rPr>
          <w:rFonts w:cs="Arial"/>
          <w:lang w:eastAsia="zh-CN"/>
        </w:rPr>
        <w:t>12</w:t>
      </w:r>
      <w:r w:rsidR="002B6F96">
        <w:rPr>
          <w:rFonts w:cs="Arial"/>
          <w:lang w:eastAsia="zh-CN"/>
        </w:rPr>
        <w:t>.</w:t>
      </w:r>
    </w:p>
    <w:p w14:paraId="23EBD481" w14:textId="73C45ECC" w:rsidR="00A65ABE" w:rsidRDefault="00A65ABE" w:rsidP="00C03526">
      <w:pPr>
        <w:pStyle w:val="Heading2"/>
      </w:pPr>
      <w:r>
        <w:t xml:space="preserve">Learning </w:t>
      </w:r>
      <w:r w:rsidR="00D84E9E">
        <w:t>a</w:t>
      </w:r>
      <w:r>
        <w:t xml:space="preserve">cross the </w:t>
      </w:r>
      <w:r w:rsidR="007414EE">
        <w:t>c</w:t>
      </w:r>
      <w:r>
        <w:t>urriculum</w:t>
      </w:r>
    </w:p>
    <w:p w14:paraId="043C881C" w14:textId="0015E220" w:rsidR="00BA0E76" w:rsidRDefault="00BA0E76" w:rsidP="00826A65">
      <w:pPr>
        <w:rPr>
          <w:rFonts w:cs="Arial"/>
          <w:lang w:eastAsia="zh-CN"/>
        </w:rPr>
      </w:pPr>
      <w:r w:rsidRPr="00BA0E76">
        <w:rPr>
          <w:rFonts w:cs="Arial"/>
          <w:lang w:eastAsia="zh-CN"/>
        </w:rPr>
        <w:t>General capabilities encompass the knowledge, skills, attitudes and behaviours to assist students to live and work successfully in the 21st century.</w:t>
      </w:r>
      <w:r>
        <w:rPr>
          <w:rFonts w:cs="Arial"/>
          <w:lang w:eastAsia="zh-CN"/>
        </w:rPr>
        <w:t xml:space="preserve"> While there may be others, </w:t>
      </w:r>
      <w:r w:rsidR="00C03526">
        <w:rPr>
          <w:rFonts w:cs="Arial"/>
          <w:lang w:eastAsia="zh-CN"/>
        </w:rPr>
        <w:t xml:space="preserve">aspects of </w:t>
      </w:r>
      <w:r>
        <w:rPr>
          <w:rFonts w:cs="Arial"/>
          <w:lang w:eastAsia="zh-CN"/>
        </w:rPr>
        <w:t>these general capabilities have been identified in the following activities.</w:t>
      </w:r>
    </w:p>
    <w:p w14:paraId="3D8A71C9" w14:textId="164B83D1" w:rsidR="00DA6E97" w:rsidRPr="00C03526" w:rsidRDefault="00A65ABE" w:rsidP="00C03526">
      <w:pPr>
        <w:pStyle w:val="ListBullet"/>
      </w:pPr>
      <w:r w:rsidRPr="00C03526">
        <w:rPr>
          <w:rStyle w:val="Strong"/>
        </w:rPr>
        <w:t>Critical and Creative thinking</w:t>
      </w:r>
      <w:r w:rsidR="00C03526" w:rsidRPr="00C03526">
        <w:t xml:space="preserve"> - </w:t>
      </w:r>
      <w:r w:rsidR="00DA6E97" w:rsidRPr="00C03526">
        <w:t xml:space="preserve">The skills and processes of </w:t>
      </w:r>
      <w:r w:rsidR="007F26D8">
        <w:t>d</w:t>
      </w:r>
      <w:r w:rsidR="00DA6E97" w:rsidRPr="00C03526">
        <w:t xml:space="preserve">esign and </w:t>
      </w:r>
      <w:r w:rsidR="007F26D8">
        <w:t>p</w:t>
      </w:r>
      <w:r w:rsidR="00DA6E97" w:rsidRPr="00C03526">
        <w:t>roduction provide critical and creative thinking opportunities as students pose questions, make predictions, engage in first-hand investigations, design projects, solve problems and make evidence-based decisions.</w:t>
      </w:r>
    </w:p>
    <w:p w14:paraId="02643799" w14:textId="1B3C0782" w:rsidR="00DA6E97" w:rsidRPr="00C03526" w:rsidRDefault="00A65ABE" w:rsidP="00C03526">
      <w:pPr>
        <w:pStyle w:val="ListBullet"/>
      </w:pPr>
      <w:r w:rsidRPr="00C03526">
        <w:rPr>
          <w:rStyle w:val="Strong"/>
        </w:rPr>
        <w:t>Information and com</w:t>
      </w:r>
      <w:r w:rsidR="00D84E9E" w:rsidRPr="00C03526">
        <w:rPr>
          <w:rStyle w:val="Strong"/>
        </w:rPr>
        <w:t>munication technology</w:t>
      </w:r>
      <w:r w:rsidR="00C03526">
        <w:t xml:space="preserve"> - </w:t>
      </w:r>
      <w:r w:rsidR="009518E9" w:rsidRPr="00C03526">
        <w:t>Student</w:t>
      </w:r>
      <w:r w:rsidR="00983D1E">
        <w:t>s</w:t>
      </w:r>
      <w:r w:rsidR="009518E9" w:rsidRPr="00C03526">
        <w:t xml:space="preserve"> learn to access information, collect, analyse and represent data, model and interpret concepts and relationships, and communicate scientific and technological ideas, processes and information.</w:t>
      </w:r>
      <w:r w:rsidR="00DA6E97" w:rsidRPr="00C03526">
        <w:t xml:space="preserve"> ICT, through simulations, provides opportunities to view phenomena, test predictions and visualise designs that cannot be investigated or produced through practic</w:t>
      </w:r>
      <w:r w:rsidR="007F26D8">
        <w:t>al experiences in the classroom.</w:t>
      </w:r>
    </w:p>
    <w:p w14:paraId="00E7EE97" w14:textId="12633F9E" w:rsidR="00DA6E97" w:rsidRDefault="00A65ABE" w:rsidP="00C03526">
      <w:pPr>
        <w:pStyle w:val="ListBullet"/>
        <w:rPr>
          <w:lang w:eastAsia="zh-CN"/>
        </w:rPr>
      </w:pPr>
      <w:r w:rsidRPr="00C03526">
        <w:rPr>
          <w:rStyle w:val="Strong"/>
        </w:rPr>
        <w:t>Numeracy</w:t>
      </w:r>
      <w:r w:rsidR="00C03526">
        <w:t xml:space="preserve"> - r</w:t>
      </w:r>
      <w:r w:rsidR="00DA6E97" w:rsidRPr="00C03526">
        <w:t>eal-world numeracy connections are formed when numerical data is collected and manipulated and numeracy concepts, such as size, proportion and measurement, are used by students as tools in the design and production process</w:t>
      </w:r>
      <w:r w:rsidR="00DA6E97" w:rsidRPr="00DA6E97">
        <w:rPr>
          <w:lang w:eastAsia="zh-CN"/>
        </w:rPr>
        <w:t>.</w:t>
      </w:r>
    </w:p>
    <w:p w14:paraId="2961E723" w14:textId="5C1EAB6B" w:rsidR="00A65ABE" w:rsidRDefault="00EF63FC" w:rsidP="00826A65">
      <w:pPr>
        <w:rPr>
          <w:rFonts w:cs="Arial"/>
          <w:lang w:eastAsia="zh-CN"/>
        </w:rPr>
      </w:pPr>
      <w:r>
        <w:rPr>
          <w:rFonts w:cs="Arial"/>
          <w:lang w:eastAsia="zh-CN"/>
        </w:rPr>
        <w:t>The syllabus descriptions are</w:t>
      </w:r>
      <w:r w:rsidR="00485E3B">
        <w:rPr>
          <w:rFonts w:cs="Arial"/>
          <w:lang w:eastAsia="zh-CN"/>
        </w:rPr>
        <w:t xml:space="preserve"> adapted </w:t>
      </w:r>
      <w:r w:rsidR="00983D1E">
        <w:rPr>
          <w:rFonts w:cs="Arial"/>
          <w:lang w:eastAsia="zh-CN"/>
        </w:rPr>
        <w:t xml:space="preserve">and merged </w:t>
      </w:r>
      <w:r w:rsidR="00485E3B">
        <w:rPr>
          <w:rFonts w:cs="Arial"/>
          <w:lang w:eastAsia="zh-CN"/>
        </w:rPr>
        <w:t xml:space="preserve">from the </w:t>
      </w:r>
      <w:hyperlink r:id="rId13" w:history="1">
        <w:r w:rsidR="00485E3B" w:rsidRPr="00983D1E">
          <w:rPr>
            <w:rStyle w:val="Hyperlink"/>
            <w:rFonts w:cs="Arial"/>
            <w:lang w:eastAsia="zh-CN"/>
          </w:rPr>
          <w:t>Science</w:t>
        </w:r>
      </w:hyperlink>
      <w:r w:rsidR="00485E3B">
        <w:rPr>
          <w:rFonts w:cs="Arial"/>
          <w:lang w:eastAsia="zh-CN"/>
        </w:rPr>
        <w:t xml:space="preserve">, </w:t>
      </w:r>
      <w:hyperlink r:id="rId14" w:history="1">
        <w:r w:rsidR="00485E3B" w:rsidRPr="00983D1E">
          <w:rPr>
            <w:rStyle w:val="Hyperlink"/>
            <w:rFonts w:cs="Arial"/>
            <w:lang w:eastAsia="zh-CN"/>
          </w:rPr>
          <w:t>Technology Mandatory</w:t>
        </w:r>
      </w:hyperlink>
      <w:r w:rsidR="00485E3B">
        <w:rPr>
          <w:rFonts w:cs="Arial"/>
          <w:lang w:eastAsia="zh-CN"/>
        </w:rPr>
        <w:t xml:space="preserve"> </w:t>
      </w:r>
      <w:r w:rsidR="00163F42">
        <w:rPr>
          <w:rFonts w:cs="Arial"/>
          <w:lang w:eastAsia="zh-CN"/>
        </w:rPr>
        <w:t xml:space="preserve">and </w:t>
      </w:r>
      <w:hyperlink r:id="rId15" w:history="1">
        <w:r w:rsidR="00163F42" w:rsidRPr="00983D1E">
          <w:rPr>
            <w:rStyle w:val="Hyperlink"/>
            <w:rFonts w:cs="Arial"/>
            <w:lang w:eastAsia="zh-CN"/>
          </w:rPr>
          <w:t>Mathematics</w:t>
        </w:r>
      </w:hyperlink>
      <w:r w:rsidR="00163F42">
        <w:rPr>
          <w:rFonts w:cs="Arial"/>
          <w:lang w:eastAsia="zh-CN"/>
        </w:rPr>
        <w:t xml:space="preserve"> </w:t>
      </w:r>
      <w:r w:rsidR="00485E3B">
        <w:rPr>
          <w:rFonts w:cs="Arial"/>
          <w:lang w:eastAsia="zh-CN"/>
        </w:rPr>
        <w:t xml:space="preserve">syllabuses </w:t>
      </w:r>
      <w:r w:rsidR="00983D1E" w:rsidRPr="001D7332">
        <w:rPr>
          <w:rFonts w:cs="Arial"/>
          <w:lang w:eastAsia="zh-CN"/>
        </w:rPr>
        <w:t xml:space="preserve">© NSW Education Standards Authority (NESA) for and on behalf of the Crown in right of the State of New South Wales, </w:t>
      </w:r>
      <w:r w:rsidR="00983D1E">
        <w:rPr>
          <w:rFonts w:cs="Arial"/>
          <w:lang w:eastAsia="zh-CN"/>
        </w:rPr>
        <w:t xml:space="preserve">2018, 2017 and </w:t>
      </w:r>
      <w:r w:rsidR="00983D1E" w:rsidRPr="001D7332">
        <w:rPr>
          <w:rFonts w:cs="Arial"/>
          <w:lang w:eastAsia="zh-CN"/>
        </w:rPr>
        <w:t>20</w:t>
      </w:r>
      <w:r w:rsidR="00983D1E">
        <w:rPr>
          <w:rFonts w:cs="Arial"/>
          <w:lang w:eastAsia="zh-CN"/>
        </w:rPr>
        <w:t>12.</w:t>
      </w:r>
    </w:p>
    <w:p w14:paraId="3D75B49C" w14:textId="0AAEA8BE" w:rsidR="001D7332" w:rsidRDefault="002B6F96">
      <w:pPr>
        <w:rPr>
          <w:rFonts w:cs="Arial"/>
          <w:lang w:eastAsia="zh-CN"/>
        </w:rPr>
      </w:pPr>
      <w:r>
        <w:rPr>
          <w:rFonts w:cs="Arial"/>
          <w:lang w:eastAsia="zh-CN"/>
        </w:rPr>
        <w:t xml:space="preserve">Images representing </w:t>
      </w:r>
      <w:r w:rsidR="0071018C">
        <w:rPr>
          <w:rFonts w:cs="Arial"/>
          <w:lang w:eastAsia="zh-CN"/>
        </w:rPr>
        <w:t>racetrack</w:t>
      </w:r>
      <w:r>
        <w:rPr>
          <w:rFonts w:cs="Arial"/>
          <w:lang w:eastAsia="zh-CN"/>
        </w:rPr>
        <w:t xml:space="preserve"> </w:t>
      </w:r>
      <w:r w:rsidR="00FC4488">
        <w:rPr>
          <w:rFonts w:cs="Arial"/>
          <w:lang w:eastAsia="zh-CN"/>
        </w:rPr>
        <w:t>tiles and flow icons used with permission Oracle Corporation.</w:t>
      </w:r>
      <w:r w:rsidR="001D7332">
        <w:rPr>
          <w:rFonts w:cs="Arial"/>
          <w:lang w:eastAsia="zh-CN"/>
        </w:rPr>
        <w:br w:type="page"/>
      </w:r>
    </w:p>
    <w:p w14:paraId="49371027" w14:textId="52892173" w:rsidR="001D7332" w:rsidRDefault="00185590" w:rsidP="001D7332">
      <w:pPr>
        <w:pStyle w:val="Heading2"/>
      </w:pPr>
      <w:r>
        <w:lastRenderedPageBreak/>
        <w:t>Content</w:t>
      </w:r>
    </w:p>
    <w:p w14:paraId="02C012A3" w14:textId="428E0C98" w:rsidR="001B0DF0" w:rsidRDefault="001C4C94" w:rsidP="001B0DF0">
      <w:pPr>
        <w:rPr>
          <w:lang w:eastAsia="zh-CN"/>
        </w:rPr>
      </w:pPr>
      <w:r>
        <w:rPr>
          <w:lang w:eastAsia="zh-CN"/>
        </w:rPr>
        <w:t xml:space="preserve">Endurance racing </w:t>
      </w:r>
      <w:r w:rsidR="00FA6AEF">
        <w:rPr>
          <w:lang w:eastAsia="zh-CN"/>
        </w:rPr>
        <w:t xml:space="preserve">is a motorsport format </w:t>
      </w:r>
      <w:r w:rsidR="002A530D">
        <w:rPr>
          <w:lang w:eastAsia="zh-CN"/>
        </w:rPr>
        <w:t xml:space="preserve">designed to test the </w:t>
      </w:r>
      <w:r w:rsidR="00DA6C24">
        <w:rPr>
          <w:lang w:eastAsia="zh-CN"/>
        </w:rPr>
        <w:t xml:space="preserve">endurance of drivers, their crews and the durability of their </w:t>
      </w:r>
      <w:r w:rsidR="00F60285">
        <w:rPr>
          <w:lang w:eastAsia="zh-CN"/>
        </w:rPr>
        <w:t xml:space="preserve">vehicles. </w:t>
      </w:r>
      <w:r w:rsidR="00690C22">
        <w:rPr>
          <w:lang w:eastAsia="zh-CN"/>
        </w:rPr>
        <w:t xml:space="preserve">Teams of drivers aim to cover a set distance over the shortest possible time. </w:t>
      </w:r>
      <w:r w:rsidR="00DC3336">
        <w:rPr>
          <w:lang w:eastAsia="zh-CN"/>
        </w:rPr>
        <w:t xml:space="preserve">In Australia, the </w:t>
      </w:r>
      <w:r w:rsidR="00FB607D">
        <w:rPr>
          <w:lang w:eastAsia="zh-CN"/>
        </w:rPr>
        <w:t xml:space="preserve">Supercars Championship features </w:t>
      </w:r>
      <w:r w:rsidR="00AF4A3C">
        <w:rPr>
          <w:lang w:eastAsia="zh-CN"/>
        </w:rPr>
        <w:t xml:space="preserve">three endurance races, the </w:t>
      </w:r>
      <w:r w:rsidR="00CC3545">
        <w:rPr>
          <w:lang w:eastAsia="zh-CN"/>
        </w:rPr>
        <w:t>Adelaide</w:t>
      </w:r>
      <w:r w:rsidR="00AF4A3C">
        <w:rPr>
          <w:lang w:eastAsia="zh-CN"/>
        </w:rPr>
        <w:t xml:space="preserve"> </w:t>
      </w:r>
      <w:r w:rsidR="00CC3545">
        <w:rPr>
          <w:lang w:eastAsia="zh-CN"/>
        </w:rPr>
        <w:t xml:space="preserve">500, Melbourne 400 and the </w:t>
      </w:r>
      <w:r w:rsidR="004D233C">
        <w:rPr>
          <w:lang w:eastAsia="zh-CN"/>
        </w:rPr>
        <w:t>renowned</w:t>
      </w:r>
      <w:r w:rsidR="00CC3545">
        <w:rPr>
          <w:lang w:eastAsia="zh-CN"/>
        </w:rPr>
        <w:t xml:space="preserve"> Bathurst 1000.</w:t>
      </w:r>
    </w:p>
    <w:p w14:paraId="760B9B52" w14:textId="24D8A45E" w:rsidR="00CC3545" w:rsidRPr="001B0DF0" w:rsidRDefault="00FB4F3C" w:rsidP="001B0DF0">
      <w:pPr>
        <w:rPr>
          <w:lang w:eastAsia="zh-CN"/>
        </w:rPr>
      </w:pPr>
      <w:r>
        <w:rPr>
          <w:lang w:eastAsia="zh-CN"/>
        </w:rPr>
        <w:t>In the Bathurst 1000, teams aim to travel 1000km in the shortest possible time</w:t>
      </w:r>
      <w:r w:rsidR="006F48D4">
        <w:rPr>
          <w:lang w:eastAsia="zh-CN"/>
        </w:rPr>
        <w:t xml:space="preserve">. </w:t>
      </w:r>
      <w:r w:rsidR="00CD1DED">
        <w:rPr>
          <w:lang w:eastAsia="zh-CN"/>
        </w:rPr>
        <w:t xml:space="preserve">The Mount Panorama </w:t>
      </w:r>
      <w:r w:rsidR="00994CB1">
        <w:rPr>
          <w:lang w:eastAsia="zh-CN"/>
        </w:rPr>
        <w:t xml:space="preserve">circuit is </w:t>
      </w:r>
      <w:r w:rsidR="00BC0C55">
        <w:rPr>
          <w:lang w:eastAsia="zh-CN"/>
        </w:rPr>
        <w:t>6.213km in length</w:t>
      </w:r>
      <w:r w:rsidR="00027993">
        <w:rPr>
          <w:lang w:eastAsia="zh-CN"/>
        </w:rPr>
        <w:t xml:space="preserve">, </w:t>
      </w:r>
      <w:r w:rsidR="009D42B8">
        <w:rPr>
          <w:lang w:eastAsia="zh-CN"/>
        </w:rPr>
        <w:t xml:space="preserve">meaning the race is 161 laps. </w:t>
      </w:r>
      <w:r w:rsidR="00315584">
        <w:rPr>
          <w:lang w:eastAsia="zh-CN"/>
        </w:rPr>
        <w:t xml:space="preserve">Each </w:t>
      </w:r>
      <w:r w:rsidR="00A35B10">
        <w:rPr>
          <w:lang w:eastAsia="zh-CN"/>
        </w:rPr>
        <w:t xml:space="preserve">car is driven in shifts by two drivers. </w:t>
      </w:r>
      <w:r w:rsidR="00E17574">
        <w:rPr>
          <w:lang w:eastAsia="zh-CN"/>
        </w:rPr>
        <w:t>Under race rules t</w:t>
      </w:r>
      <w:r w:rsidR="00A35B10">
        <w:rPr>
          <w:lang w:eastAsia="zh-CN"/>
        </w:rPr>
        <w:t xml:space="preserve">he lead driver </w:t>
      </w:r>
      <w:r w:rsidR="00E47B01">
        <w:rPr>
          <w:lang w:eastAsia="zh-CN"/>
        </w:rPr>
        <w:t xml:space="preserve">cannot drive more than </w:t>
      </w:r>
      <w:r w:rsidR="00C866D8">
        <w:rPr>
          <w:lang w:eastAsia="zh-CN"/>
        </w:rPr>
        <w:t>107 laps</w:t>
      </w:r>
      <w:r w:rsidR="00E17574">
        <w:rPr>
          <w:lang w:eastAsia="zh-CN"/>
        </w:rPr>
        <w:t xml:space="preserve"> and the </w:t>
      </w:r>
      <w:r w:rsidR="002F25FA">
        <w:rPr>
          <w:lang w:eastAsia="zh-CN"/>
        </w:rPr>
        <w:t xml:space="preserve">support </w:t>
      </w:r>
      <w:r w:rsidR="00625FCD">
        <w:rPr>
          <w:lang w:eastAsia="zh-CN"/>
        </w:rPr>
        <w:t xml:space="preserve">driver must drive at least </w:t>
      </w:r>
      <w:r w:rsidR="00CA3816">
        <w:rPr>
          <w:lang w:eastAsia="zh-CN"/>
        </w:rPr>
        <w:t xml:space="preserve">54 laps. </w:t>
      </w:r>
      <w:r w:rsidR="00230726">
        <w:rPr>
          <w:lang w:eastAsia="zh-CN"/>
        </w:rPr>
        <w:t xml:space="preserve">Drivers </w:t>
      </w:r>
      <w:r w:rsidR="001A580E">
        <w:rPr>
          <w:lang w:eastAsia="zh-CN"/>
        </w:rPr>
        <w:t xml:space="preserve">can </w:t>
      </w:r>
      <w:r w:rsidR="00663A79">
        <w:rPr>
          <w:lang w:eastAsia="zh-CN"/>
        </w:rPr>
        <w:t>change during</w:t>
      </w:r>
      <w:r w:rsidR="00390394">
        <w:rPr>
          <w:lang w:eastAsia="zh-CN"/>
        </w:rPr>
        <w:t xml:space="preserve"> </w:t>
      </w:r>
      <w:r w:rsidR="007D2F9F">
        <w:rPr>
          <w:lang w:eastAsia="zh-CN"/>
        </w:rPr>
        <w:t xml:space="preserve">one of the </w:t>
      </w:r>
      <w:r w:rsidR="001A580E">
        <w:rPr>
          <w:lang w:eastAsia="zh-CN"/>
        </w:rPr>
        <w:t>seven compulsory pit stops.</w:t>
      </w:r>
    </w:p>
    <w:p w14:paraId="3492798E" w14:textId="384DDEB6" w:rsidR="008630DE" w:rsidRDefault="008630DE" w:rsidP="008630DE">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 Bathurst Mount Panorama racetrack</w:t>
      </w:r>
    </w:p>
    <w:p w14:paraId="18BFDDBE" w14:textId="21484496" w:rsidR="00A664C7" w:rsidRDefault="00A04133" w:rsidP="00A664C7">
      <w:pPr>
        <w:rPr>
          <w:noProof/>
          <w:highlight w:val="yellow"/>
          <w:lang w:eastAsia="en-AU"/>
        </w:rPr>
      </w:pPr>
      <w:r>
        <w:rPr>
          <w:noProof/>
          <w:lang w:eastAsia="en-AU"/>
        </w:rPr>
        <w:drawing>
          <wp:inline distT="0" distB="0" distL="0" distR="0" wp14:anchorId="6C7BE317" wp14:editId="46878834">
            <wp:extent cx="4630057" cy="5786728"/>
            <wp:effectExtent l="0" t="0" r="0" b="5080"/>
            <wp:docPr id="5" name="Picture 5" descr="The image is a representation of the Bathurst Mount Panorama race track. It is made from a number of tiles representing Anki race track seg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uring-car.png"/>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4633496" cy="5791026"/>
                    </a:xfrm>
                    <a:prstGeom prst="rect">
                      <a:avLst/>
                    </a:prstGeom>
                  </pic:spPr>
                </pic:pic>
              </a:graphicData>
            </a:graphic>
          </wp:inline>
        </w:drawing>
      </w:r>
    </w:p>
    <w:p w14:paraId="12B0D6E5" w14:textId="77777777" w:rsidR="0031697A" w:rsidRDefault="0031697A" w:rsidP="0031697A">
      <w:pPr>
        <w:pStyle w:val="Heading2"/>
      </w:pPr>
      <w:r>
        <w:lastRenderedPageBreak/>
        <w:t>The challenge</w:t>
      </w:r>
    </w:p>
    <w:p w14:paraId="78783430" w14:textId="354D49CA" w:rsidR="000001E1" w:rsidRPr="00630996" w:rsidRDefault="00CE297F" w:rsidP="005B4ED7">
      <w:r>
        <w:t>S</w:t>
      </w:r>
      <w:r w:rsidR="001D62A0" w:rsidRPr="00630996">
        <w:t>tudents</w:t>
      </w:r>
      <w:r w:rsidR="00512A30" w:rsidRPr="00630996">
        <w:t xml:space="preserve"> </w:t>
      </w:r>
      <w:r w:rsidR="009539F4" w:rsidRPr="00630996">
        <w:t xml:space="preserve">program </w:t>
      </w:r>
      <w:r w:rsidR="00EC23FC" w:rsidRPr="00630996">
        <w:t xml:space="preserve">two cars </w:t>
      </w:r>
      <w:r w:rsidR="0021404F" w:rsidRPr="00630996">
        <w:t>that</w:t>
      </w:r>
      <w:r w:rsidR="00EC23FC" w:rsidRPr="00630996">
        <w:t xml:space="preserve"> represent </w:t>
      </w:r>
      <w:r w:rsidR="006F7A93" w:rsidRPr="00630996">
        <w:t>the two drivers in a</w:t>
      </w:r>
      <w:r w:rsidR="0021404F" w:rsidRPr="00630996">
        <w:t>n endurance</w:t>
      </w:r>
      <w:r w:rsidR="006F7A93" w:rsidRPr="00630996">
        <w:t xml:space="preserve"> race team</w:t>
      </w:r>
      <w:r w:rsidR="00914246">
        <w:t>. The following conditions apply</w:t>
      </w:r>
      <w:r w:rsidR="009F2010" w:rsidRPr="00630996">
        <w:t>:</w:t>
      </w:r>
    </w:p>
    <w:p w14:paraId="41E5DE5B" w14:textId="7E244E47" w:rsidR="00215024" w:rsidRDefault="009F2010" w:rsidP="009F2010">
      <w:pPr>
        <w:pStyle w:val="ListParagraph"/>
        <w:numPr>
          <w:ilvl w:val="0"/>
          <w:numId w:val="37"/>
        </w:numPr>
        <w:rPr>
          <w:rFonts w:cs="Arial"/>
          <w:lang w:eastAsia="zh-CN"/>
        </w:rPr>
      </w:pPr>
      <w:r>
        <w:rPr>
          <w:rFonts w:cs="Arial"/>
          <w:lang w:eastAsia="zh-CN"/>
        </w:rPr>
        <w:t xml:space="preserve">The two cars must complete a total of 161 laps of the </w:t>
      </w:r>
      <w:r w:rsidR="005561F6">
        <w:rPr>
          <w:rFonts w:cs="Arial"/>
          <w:lang w:eastAsia="zh-CN"/>
        </w:rPr>
        <w:t>circuit</w:t>
      </w:r>
      <w:r w:rsidR="00215024">
        <w:rPr>
          <w:rFonts w:cs="Arial"/>
          <w:lang w:eastAsia="zh-CN"/>
        </w:rPr>
        <w:t xml:space="preserve"> in the shortest amount of time</w:t>
      </w:r>
    </w:p>
    <w:p w14:paraId="0BEBDF39" w14:textId="68766340" w:rsidR="009F2010" w:rsidRDefault="00215024" w:rsidP="009F2010">
      <w:pPr>
        <w:pStyle w:val="ListParagraph"/>
        <w:numPr>
          <w:ilvl w:val="0"/>
          <w:numId w:val="37"/>
        </w:numPr>
        <w:rPr>
          <w:rFonts w:cs="Arial"/>
          <w:lang w:eastAsia="zh-CN"/>
        </w:rPr>
      </w:pPr>
      <w:r>
        <w:rPr>
          <w:rFonts w:cs="Arial"/>
          <w:lang w:eastAsia="zh-CN"/>
        </w:rPr>
        <w:t>T</w:t>
      </w:r>
      <w:r w:rsidR="00CC6102">
        <w:rPr>
          <w:rFonts w:cs="Arial"/>
          <w:lang w:eastAsia="zh-CN"/>
        </w:rPr>
        <w:t>he</w:t>
      </w:r>
      <w:r w:rsidR="005561F6">
        <w:rPr>
          <w:rFonts w:cs="Arial"/>
          <w:lang w:eastAsia="zh-CN"/>
        </w:rPr>
        <w:t xml:space="preserve"> start/finish</w:t>
      </w:r>
      <w:r>
        <w:rPr>
          <w:rFonts w:cs="Arial"/>
          <w:lang w:eastAsia="zh-CN"/>
        </w:rPr>
        <w:t xml:space="preserve"> track piece represent</w:t>
      </w:r>
      <w:r w:rsidR="00530188">
        <w:rPr>
          <w:rFonts w:cs="Arial"/>
          <w:lang w:eastAsia="zh-CN"/>
        </w:rPr>
        <w:t>s</w:t>
      </w:r>
      <w:r>
        <w:rPr>
          <w:rFonts w:cs="Arial"/>
          <w:lang w:eastAsia="zh-CN"/>
        </w:rPr>
        <w:t xml:space="preserve"> the pit</w:t>
      </w:r>
      <w:r w:rsidR="00962093">
        <w:rPr>
          <w:rFonts w:cs="Arial"/>
          <w:lang w:eastAsia="zh-CN"/>
        </w:rPr>
        <w:t xml:space="preserve"> stop area</w:t>
      </w:r>
    </w:p>
    <w:p w14:paraId="3680B502" w14:textId="68F22EB2" w:rsidR="009F2010" w:rsidRDefault="002F25FA" w:rsidP="009F2010">
      <w:pPr>
        <w:pStyle w:val="ListParagraph"/>
        <w:numPr>
          <w:ilvl w:val="0"/>
          <w:numId w:val="37"/>
        </w:numPr>
        <w:rPr>
          <w:rFonts w:cs="Arial"/>
          <w:lang w:eastAsia="zh-CN"/>
        </w:rPr>
      </w:pPr>
      <w:r>
        <w:rPr>
          <w:rFonts w:cs="Arial"/>
          <w:lang w:eastAsia="zh-CN"/>
        </w:rPr>
        <w:t xml:space="preserve">The lead car cannot </w:t>
      </w:r>
      <w:r w:rsidR="00D6193E">
        <w:rPr>
          <w:rFonts w:cs="Arial"/>
          <w:lang w:eastAsia="zh-CN"/>
        </w:rPr>
        <w:t>race</w:t>
      </w:r>
      <w:r>
        <w:rPr>
          <w:rFonts w:cs="Arial"/>
          <w:lang w:eastAsia="zh-CN"/>
        </w:rPr>
        <w:t xml:space="preserve"> more than 107 laps</w:t>
      </w:r>
    </w:p>
    <w:p w14:paraId="35072865" w14:textId="6DB3A9DD" w:rsidR="001D5878" w:rsidRDefault="002F25FA" w:rsidP="001D5878">
      <w:pPr>
        <w:pStyle w:val="ListParagraph"/>
        <w:numPr>
          <w:ilvl w:val="0"/>
          <w:numId w:val="37"/>
        </w:numPr>
        <w:rPr>
          <w:rFonts w:cs="Arial"/>
          <w:lang w:eastAsia="zh-CN"/>
        </w:rPr>
      </w:pPr>
      <w:r>
        <w:rPr>
          <w:rFonts w:cs="Arial"/>
          <w:lang w:eastAsia="zh-CN"/>
        </w:rPr>
        <w:t xml:space="preserve">The support car must </w:t>
      </w:r>
      <w:r w:rsidR="00D6193E">
        <w:rPr>
          <w:rFonts w:cs="Arial"/>
          <w:lang w:eastAsia="zh-CN"/>
        </w:rPr>
        <w:t>race</w:t>
      </w:r>
      <w:r w:rsidR="00824747">
        <w:rPr>
          <w:rFonts w:cs="Arial"/>
          <w:lang w:eastAsia="zh-CN"/>
        </w:rPr>
        <w:t xml:space="preserve"> at least 54 laps</w:t>
      </w:r>
    </w:p>
    <w:p w14:paraId="208885F6" w14:textId="3D4A28CA" w:rsidR="00B65BBC" w:rsidRPr="001D5878" w:rsidRDefault="00B65BBC" w:rsidP="001D5878">
      <w:pPr>
        <w:pStyle w:val="ListParagraph"/>
        <w:numPr>
          <w:ilvl w:val="0"/>
          <w:numId w:val="37"/>
        </w:numPr>
        <w:rPr>
          <w:rFonts w:cs="Arial"/>
          <w:lang w:eastAsia="zh-CN"/>
        </w:rPr>
      </w:pPr>
      <w:r>
        <w:rPr>
          <w:rFonts w:cs="Arial"/>
          <w:lang w:eastAsia="zh-CN"/>
        </w:rPr>
        <w:t xml:space="preserve">There are </w:t>
      </w:r>
      <w:r w:rsidR="00EF63FC">
        <w:rPr>
          <w:rFonts w:cs="Arial"/>
          <w:lang w:eastAsia="zh-CN"/>
        </w:rPr>
        <w:t>seven</w:t>
      </w:r>
      <w:r>
        <w:rPr>
          <w:rFonts w:cs="Arial"/>
          <w:lang w:eastAsia="zh-CN"/>
        </w:rPr>
        <w:t xml:space="preserve"> compulsory pit stops</w:t>
      </w:r>
    </w:p>
    <w:p w14:paraId="57796776" w14:textId="67D5A410" w:rsidR="000D01AE" w:rsidRDefault="0015214A" w:rsidP="00962093">
      <w:pPr>
        <w:pStyle w:val="ListParagraph"/>
        <w:numPr>
          <w:ilvl w:val="0"/>
          <w:numId w:val="37"/>
        </w:numPr>
        <w:rPr>
          <w:rFonts w:cs="Arial"/>
          <w:lang w:eastAsia="zh-CN"/>
        </w:rPr>
      </w:pPr>
      <w:r>
        <w:rPr>
          <w:rFonts w:cs="Arial"/>
          <w:lang w:eastAsia="zh-CN"/>
        </w:rPr>
        <w:t>As no two drivers are identical, t</w:t>
      </w:r>
      <w:r w:rsidR="000D01AE">
        <w:rPr>
          <w:rFonts w:cs="Arial"/>
          <w:lang w:eastAsia="zh-CN"/>
        </w:rPr>
        <w:t>wo different cars must be used</w:t>
      </w:r>
    </w:p>
    <w:p w14:paraId="2F0E6243" w14:textId="5EC84382" w:rsidR="00310D1A" w:rsidRPr="00962093" w:rsidRDefault="00310D1A" w:rsidP="00962093">
      <w:pPr>
        <w:pStyle w:val="ListParagraph"/>
        <w:numPr>
          <w:ilvl w:val="0"/>
          <w:numId w:val="37"/>
        </w:numPr>
        <w:rPr>
          <w:rFonts w:cs="Arial"/>
          <w:lang w:eastAsia="zh-CN"/>
        </w:rPr>
      </w:pPr>
      <w:r>
        <w:rPr>
          <w:rFonts w:cs="Arial"/>
          <w:lang w:eastAsia="zh-CN"/>
        </w:rPr>
        <w:t xml:space="preserve">There can be no human intervention once the code is </w:t>
      </w:r>
      <w:r w:rsidR="00E506B0">
        <w:rPr>
          <w:rFonts w:cs="Arial"/>
          <w:lang w:eastAsia="zh-CN"/>
        </w:rPr>
        <w:t>executed</w:t>
      </w:r>
    </w:p>
    <w:p w14:paraId="43D2B608" w14:textId="7C7772B6" w:rsidR="00E506B0" w:rsidRDefault="00E506B0" w:rsidP="00962093">
      <w:pPr>
        <w:pStyle w:val="ListParagraph"/>
        <w:numPr>
          <w:ilvl w:val="0"/>
          <w:numId w:val="37"/>
        </w:numPr>
        <w:rPr>
          <w:rFonts w:cs="Arial"/>
          <w:lang w:eastAsia="zh-CN"/>
        </w:rPr>
      </w:pPr>
      <w:r>
        <w:rPr>
          <w:rFonts w:cs="Arial"/>
          <w:lang w:eastAsia="zh-CN"/>
        </w:rPr>
        <w:t xml:space="preserve">Cars running off the track and placed back on the track </w:t>
      </w:r>
      <w:r w:rsidR="00EF63FC">
        <w:rPr>
          <w:rFonts w:cs="Arial"/>
          <w:lang w:eastAsia="zh-CN"/>
        </w:rPr>
        <w:t xml:space="preserve">manually </w:t>
      </w:r>
      <w:r>
        <w:rPr>
          <w:rFonts w:cs="Arial"/>
          <w:lang w:eastAsia="zh-CN"/>
        </w:rPr>
        <w:t>will incur a time penalty (off-track events will be counted)</w:t>
      </w:r>
    </w:p>
    <w:p w14:paraId="0D78A60F" w14:textId="3288DF98" w:rsidR="00757FD8" w:rsidRPr="00962093" w:rsidRDefault="009F3D9F" w:rsidP="00962093">
      <w:pPr>
        <w:pStyle w:val="ListParagraph"/>
        <w:numPr>
          <w:ilvl w:val="0"/>
          <w:numId w:val="37"/>
        </w:numPr>
        <w:rPr>
          <w:rFonts w:cs="Arial"/>
          <w:lang w:eastAsia="zh-CN"/>
        </w:rPr>
      </w:pPr>
      <w:r>
        <w:rPr>
          <w:rFonts w:cs="Arial"/>
          <w:lang w:eastAsia="zh-CN"/>
        </w:rPr>
        <w:t>No time penalty applies for removing cars from the pit area to recharge</w:t>
      </w:r>
    </w:p>
    <w:p w14:paraId="5D4FFB6C" w14:textId="6BCB234D" w:rsidR="0067332E" w:rsidRPr="0067332E" w:rsidRDefault="0067332E" w:rsidP="0067332E">
      <w:pPr>
        <w:rPr>
          <w:lang w:eastAsia="zh-CN"/>
        </w:rPr>
      </w:pPr>
    </w:p>
    <w:p w14:paraId="606D3A18" w14:textId="29B27197" w:rsidR="0067332E" w:rsidRDefault="0067332E" w:rsidP="0067332E">
      <w:pPr>
        <w:pStyle w:val="FeatureBox2"/>
      </w:pPr>
      <w:r>
        <w:rPr>
          <w:rStyle w:val="Strong"/>
        </w:rPr>
        <w:t>Teacher</w:t>
      </w:r>
      <w:r w:rsidRPr="007428F7">
        <w:rPr>
          <w:rStyle w:val="Strong"/>
        </w:rPr>
        <w:t>s:</w:t>
      </w:r>
      <w:r>
        <w:t xml:space="preserve"> </w:t>
      </w:r>
      <w:r w:rsidR="007414EE">
        <w:t>Teachers can work with students to vary the design of the track based on the components available. The number of laps for the challenge should remain at 161.</w:t>
      </w:r>
    </w:p>
    <w:p w14:paraId="2B46143E" w14:textId="77777777" w:rsidR="00C4397E" w:rsidRDefault="00C4397E" w:rsidP="00C4397E">
      <w:pPr>
        <w:rPr>
          <w:rFonts w:cs="Arial"/>
          <w:lang w:eastAsia="zh-CN"/>
        </w:rPr>
      </w:pPr>
    </w:p>
    <w:p w14:paraId="3A835F4D" w14:textId="0E2DAAD5" w:rsidR="00C4397E" w:rsidRDefault="00C4397E" w:rsidP="00C4397E">
      <w:pPr>
        <w:pStyle w:val="FeatureBox2"/>
      </w:pPr>
      <w:r w:rsidRPr="007428F7">
        <w:rPr>
          <w:rStyle w:val="Strong"/>
        </w:rPr>
        <w:t>Students:</w:t>
      </w:r>
      <w:r>
        <w:t xml:space="preserve"> If there is access to the track in the classroom</w:t>
      </w:r>
      <w:r w:rsidR="00EF63FC">
        <w:t>,</w:t>
      </w:r>
      <w:r>
        <w:t xml:space="preserve"> you could measure the track or think of other ways to determine its length. Otherwise use the information provided and the diagrams to calculate the necessary lengths.</w:t>
      </w:r>
    </w:p>
    <w:p w14:paraId="11812B72" w14:textId="4B33DBBE" w:rsidR="0067332E" w:rsidRPr="0067332E" w:rsidRDefault="0067332E" w:rsidP="0067332E">
      <w:pPr>
        <w:rPr>
          <w:lang w:eastAsia="zh-CN"/>
        </w:rPr>
      </w:pPr>
    </w:p>
    <w:p w14:paraId="64D1EE06" w14:textId="60817CD1" w:rsidR="00BA1604" w:rsidRDefault="00BA1604" w:rsidP="003F07E5">
      <w:pPr>
        <w:pageBreakBefore/>
        <w:rPr>
          <w:lang w:eastAsia="zh-CN"/>
        </w:rPr>
      </w:pPr>
      <w:r>
        <w:rPr>
          <w:lang w:eastAsia="zh-CN"/>
        </w:rPr>
        <w:lastRenderedPageBreak/>
        <w:t>Use the following diagrams to calculate the length of the track in lane 1.</w:t>
      </w:r>
    </w:p>
    <w:p w14:paraId="28B75FF1" w14:textId="34596705" w:rsidR="00265411" w:rsidRDefault="5CE8A453" w:rsidP="00B41276">
      <w:pPr>
        <w:rPr>
          <w:lang w:eastAsia="zh-CN"/>
        </w:rPr>
      </w:pPr>
      <w:r>
        <w:rPr>
          <w:noProof/>
          <w:lang w:eastAsia="en-AU"/>
        </w:rPr>
        <w:drawing>
          <wp:inline distT="0" distB="0" distL="0" distR="0" wp14:anchorId="348790B6" wp14:editId="5378C613">
            <wp:extent cx="2257200" cy="2250000"/>
            <wp:effectExtent l="0" t="0" r="0" b="0"/>
            <wp:docPr id="9" name="Picture 9" descr="The image shows a representation of a straight piece of racing track on a green background. The purpose of the diagram is to show the actual length of this piece of track to be 56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2257200" cy="2250000"/>
                    </a:xfrm>
                    <a:prstGeom prst="rect">
                      <a:avLst/>
                    </a:prstGeom>
                  </pic:spPr>
                </pic:pic>
              </a:graphicData>
            </a:graphic>
          </wp:inline>
        </w:drawing>
      </w:r>
    </w:p>
    <w:p w14:paraId="16C3B5D9" w14:textId="1A03C74F" w:rsidR="00D164D0" w:rsidRDefault="00D164D0" w:rsidP="00B41276">
      <w:pPr>
        <w:rPr>
          <w:lang w:eastAsia="zh-CN"/>
        </w:rPr>
      </w:pPr>
      <w:r>
        <w:rPr>
          <w:lang w:eastAsia="zh-CN"/>
        </w:rPr>
        <w:t>Straight pieces of track are 56 cm long.</w:t>
      </w:r>
    </w:p>
    <w:p w14:paraId="14E88375" w14:textId="69C19813" w:rsidR="00B41276" w:rsidRDefault="5CE8A453" w:rsidP="00B41276">
      <w:pPr>
        <w:rPr>
          <w:lang w:eastAsia="zh-CN"/>
        </w:rPr>
      </w:pPr>
      <w:r>
        <w:rPr>
          <w:noProof/>
          <w:lang w:eastAsia="en-AU"/>
        </w:rPr>
        <w:drawing>
          <wp:inline distT="0" distB="0" distL="0" distR="0" wp14:anchorId="42F40AE3" wp14:editId="26904B38">
            <wp:extent cx="2257200" cy="2250000"/>
            <wp:effectExtent l="0" t="0" r="0" b="0"/>
            <wp:docPr id="8" name="Picture 8" descr="The image shows a representation of a curved piece of racing track on a green background. The purpose of the diagram is to show the actual arc length of the outside lane of this piece of track to be 56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2257200" cy="2250000"/>
                    </a:xfrm>
                    <a:prstGeom prst="rect">
                      <a:avLst/>
                    </a:prstGeom>
                  </pic:spPr>
                </pic:pic>
              </a:graphicData>
            </a:graphic>
          </wp:inline>
        </w:drawing>
      </w:r>
    </w:p>
    <w:p w14:paraId="03408910" w14:textId="620600B7" w:rsidR="00265411" w:rsidRDefault="00D164D0" w:rsidP="00B41276">
      <w:pPr>
        <w:rPr>
          <w:lang w:eastAsia="zh-CN"/>
        </w:rPr>
      </w:pPr>
      <w:r>
        <w:rPr>
          <w:lang w:eastAsia="zh-CN"/>
        </w:rPr>
        <w:t xml:space="preserve">The length of the arc on corner tracks </w:t>
      </w:r>
      <w:r w:rsidR="00EF331C">
        <w:rPr>
          <w:lang w:eastAsia="zh-CN"/>
        </w:rPr>
        <w:t xml:space="preserve">for </w:t>
      </w:r>
      <w:r w:rsidR="00EF331C" w:rsidRPr="00EF331C">
        <w:rPr>
          <w:rStyle w:val="Strong"/>
        </w:rPr>
        <w:t>lane 1</w:t>
      </w:r>
      <w:r w:rsidR="00EF331C">
        <w:rPr>
          <w:lang w:eastAsia="zh-CN"/>
        </w:rPr>
        <w:t xml:space="preserve"> </w:t>
      </w:r>
      <w:r>
        <w:rPr>
          <w:lang w:eastAsia="zh-CN"/>
        </w:rPr>
        <w:t>is 56 cm.</w:t>
      </w:r>
    </w:p>
    <w:p w14:paraId="0EC6E96E" w14:textId="57030AEF" w:rsidR="00265411" w:rsidRDefault="709E80BF" w:rsidP="00B41276">
      <w:pPr>
        <w:rPr>
          <w:lang w:eastAsia="zh-CN"/>
        </w:rPr>
      </w:pPr>
      <w:r>
        <w:rPr>
          <w:noProof/>
          <w:lang w:eastAsia="en-AU"/>
        </w:rPr>
        <w:drawing>
          <wp:inline distT="0" distB="0" distL="0" distR="0" wp14:anchorId="2EA55179" wp14:editId="7CED1C22">
            <wp:extent cx="2257200" cy="2250000"/>
            <wp:effectExtent l="0" t="0" r="0" b="0"/>
            <wp:docPr id="1" name="Picture 1" descr="The image shows a representation of a curved piece of racing track on a green background. The purpose of the diagram is to show the actual radius of this piece of track. The radius for lane 1, labelled R1, is 35.5 cm. The radius for lane 4, labelled R4, is 20.5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2257200" cy="2250000"/>
                    </a:xfrm>
                    <a:prstGeom prst="rect">
                      <a:avLst/>
                    </a:prstGeom>
                  </pic:spPr>
                </pic:pic>
              </a:graphicData>
            </a:graphic>
          </wp:inline>
        </w:drawing>
      </w:r>
    </w:p>
    <w:p w14:paraId="72B509C7" w14:textId="43C36E5B" w:rsidR="00265411" w:rsidRDefault="00D164D0">
      <w:pPr>
        <w:rPr>
          <w:lang w:eastAsia="zh-CN"/>
        </w:rPr>
      </w:pPr>
      <w:r>
        <w:rPr>
          <w:lang w:eastAsia="zh-CN"/>
        </w:rPr>
        <w:t xml:space="preserve">The radius for </w:t>
      </w:r>
      <w:r w:rsidRPr="00EF331C">
        <w:rPr>
          <w:rStyle w:val="Strong"/>
        </w:rPr>
        <w:t>lane 1</w:t>
      </w:r>
      <w:r>
        <w:rPr>
          <w:lang w:eastAsia="zh-CN"/>
        </w:rPr>
        <w:t xml:space="preserve"> </w:t>
      </w:r>
      <w:r w:rsidR="00E506B0">
        <w:rPr>
          <w:lang w:eastAsia="zh-CN"/>
        </w:rPr>
        <w:t xml:space="preserve">(R1) </w:t>
      </w:r>
      <w:r>
        <w:rPr>
          <w:lang w:eastAsia="zh-CN"/>
        </w:rPr>
        <w:t>is 35.5 cm</w:t>
      </w:r>
      <w:r w:rsidR="00EF63FC">
        <w:rPr>
          <w:lang w:eastAsia="zh-CN"/>
        </w:rPr>
        <w:t>,</w:t>
      </w:r>
      <w:r>
        <w:rPr>
          <w:lang w:eastAsia="zh-CN"/>
        </w:rPr>
        <w:t xml:space="preserve"> and the radius for </w:t>
      </w:r>
      <w:r w:rsidRPr="00EF331C">
        <w:rPr>
          <w:rStyle w:val="Strong"/>
        </w:rPr>
        <w:t>lane 4</w:t>
      </w:r>
      <w:r>
        <w:rPr>
          <w:lang w:eastAsia="zh-CN"/>
        </w:rPr>
        <w:t xml:space="preserve"> </w:t>
      </w:r>
      <w:r w:rsidR="00E506B0">
        <w:rPr>
          <w:lang w:eastAsia="zh-CN"/>
        </w:rPr>
        <w:t xml:space="preserve">(R4) </w:t>
      </w:r>
      <w:r>
        <w:rPr>
          <w:lang w:eastAsia="zh-CN"/>
        </w:rPr>
        <w:t>is 20.5 cm.</w:t>
      </w:r>
    </w:p>
    <w:p w14:paraId="23ADD30C" w14:textId="77777777" w:rsidR="00CD21B7" w:rsidRDefault="00CD21B7">
      <w:pPr>
        <w:rPr>
          <w:lang w:eastAsia="zh-CN"/>
        </w:rPr>
      </w:pPr>
      <w:r>
        <w:rPr>
          <w:lang w:eastAsia="zh-CN"/>
        </w:rPr>
        <w:br w:type="page"/>
      </w:r>
    </w:p>
    <w:p w14:paraId="5A46EB32" w14:textId="7AB2A3F3" w:rsidR="00E02C81" w:rsidRDefault="00990398" w:rsidP="00990398">
      <w:pPr>
        <w:pStyle w:val="Heading2"/>
      </w:pPr>
      <w:r>
        <w:lastRenderedPageBreak/>
        <w:t>Calculations</w:t>
      </w:r>
    </w:p>
    <w:p w14:paraId="5442289C" w14:textId="0BB17570" w:rsidR="00CD21B7" w:rsidRDefault="00A2129D" w:rsidP="00CD21B7">
      <w:r>
        <w:t xml:space="preserve">For either </w:t>
      </w:r>
      <w:r w:rsidR="00E02C81">
        <w:t>the sample Mount Panorama track on page 3 or your own track</w:t>
      </w:r>
      <w:r w:rsidR="00EF63FC">
        <w:t>,</w:t>
      </w:r>
      <w:r w:rsidR="00025230">
        <w:t xml:space="preserve"> calculate the following:</w:t>
      </w:r>
    </w:p>
    <w:p w14:paraId="2BB16551" w14:textId="77777777" w:rsidR="00B41276" w:rsidRDefault="00B56501" w:rsidP="00CD21B7">
      <w:pPr>
        <w:rPr>
          <w:lang w:eastAsia="zh-CN"/>
        </w:rPr>
      </w:pPr>
      <w:r>
        <w:rPr>
          <w:lang w:eastAsia="zh-CN"/>
        </w:rPr>
        <w:t xml:space="preserve">What is the actual length of the track for lane 1? </w:t>
      </w:r>
      <w:r w:rsidRPr="004D233C">
        <w:rPr>
          <w:lang w:eastAsia="zh-CN"/>
        </w:rPr>
        <w:t>Show your calculations.</w:t>
      </w:r>
    </w:p>
    <w:p w14:paraId="4C911386" w14:textId="77777777" w:rsidR="0096283D" w:rsidRDefault="0096283D" w:rsidP="0096283D">
      <w:pPr>
        <w:spacing w:after="1320"/>
        <w:rPr>
          <w:lang w:eastAsia="zh-CN"/>
        </w:rPr>
      </w:pPr>
    </w:p>
    <w:p w14:paraId="7E3B8EB1" w14:textId="7A98A223" w:rsidR="00064AA7" w:rsidRDefault="00064AA7" w:rsidP="00B41276">
      <w:pPr>
        <w:rPr>
          <w:lang w:eastAsia="zh-CN"/>
        </w:rPr>
      </w:pPr>
      <w:r>
        <w:rPr>
          <w:lang w:eastAsia="zh-CN"/>
        </w:rPr>
        <w:t xml:space="preserve">What is the </w:t>
      </w:r>
      <w:r w:rsidR="00BE60C2">
        <w:rPr>
          <w:lang w:eastAsia="zh-CN"/>
        </w:rPr>
        <w:t xml:space="preserve">actual </w:t>
      </w:r>
      <w:r>
        <w:rPr>
          <w:lang w:eastAsia="zh-CN"/>
        </w:rPr>
        <w:t>length of the track for lane 4?</w:t>
      </w:r>
      <w:r w:rsidR="004D233C">
        <w:rPr>
          <w:lang w:eastAsia="zh-CN"/>
        </w:rPr>
        <w:t xml:space="preserve"> </w:t>
      </w:r>
      <w:r w:rsidR="004D233C" w:rsidRPr="004D233C">
        <w:rPr>
          <w:lang w:eastAsia="zh-CN"/>
        </w:rPr>
        <w:t>Show your calculations.</w:t>
      </w:r>
    </w:p>
    <w:p w14:paraId="799A2427" w14:textId="77777777" w:rsidR="0096283D" w:rsidRDefault="0096283D" w:rsidP="0096283D">
      <w:pPr>
        <w:spacing w:after="1320"/>
        <w:rPr>
          <w:lang w:eastAsia="zh-CN"/>
        </w:rPr>
      </w:pPr>
    </w:p>
    <w:p w14:paraId="7D52D85C" w14:textId="6E5CCFBB" w:rsidR="00464E21" w:rsidRDefault="00852E87" w:rsidP="00464E21">
      <w:pPr>
        <w:rPr>
          <w:lang w:eastAsia="zh-CN"/>
        </w:rPr>
      </w:pPr>
      <w:r>
        <w:rPr>
          <w:lang w:eastAsia="zh-CN"/>
        </w:rPr>
        <w:t xml:space="preserve">What is the </w:t>
      </w:r>
      <w:r w:rsidR="009324D3">
        <w:rPr>
          <w:lang w:eastAsia="zh-CN"/>
        </w:rPr>
        <w:t>difference in length between lane</w:t>
      </w:r>
      <w:r w:rsidR="00EF63FC">
        <w:rPr>
          <w:lang w:eastAsia="zh-CN"/>
        </w:rPr>
        <w:t>s</w:t>
      </w:r>
      <w:r w:rsidR="009324D3">
        <w:rPr>
          <w:lang w:eastAsia="zh-CN"/>
        </w:rPr>
        <w:t xml:space="preserve"> 1 and 4?</w:t>
      </w:r>
    </w:p>
    <w:p w14:paraId="26225FEC" w14:textId="77777777" w:rsidR="00746D9C" w:rsidRDefault="00746D9C" w:rsidP="00746D9C">
      <w:pPr>
        <w:spacing w:line="480" w:lineRule="auto"/>
        <w:rPr>
          <w:lang w:eastAsia="zh-CN"/>
        </w:rPr>
      </w:pPr>
    </w:p>
    <w:p w14:paraId="11469B31" w14:textId="472D0B96" w:rsidR="00464E21" w:rsidRDefault="00B56501" w:rsidP="00464E21">
      <w:pPr>
        <w:rPr>
          <w:lang w:eastAsia="zh-CN"/>
        </w:rPr>
      </w:pPr>
      <w:r>
        <w:rPr>
          <w:lang w:eastAsia="zh-CN"/>
        </w:rPr>
        <w:t>What is the overall average length of the track?</w:t>
      </w:r>
    </w:p>
    <w:p w14:paraId="51EE393E" w14:textId="77777777" w:rsidR="00746D9C" w:rsidRDefault="00746D9C" w:rsidP="00746D9C">
      <w:pPr>
        <w:spacing w:line="720" w:lineRule="auto"/>
        <w:rPr>
          <w:lang w:eastAsia="zh-CN"/>
        </w:rPr>
      </w:pPr>
    </w:p>
    <w:p w14:paraId="26AB5115" w14:textId="0FC69FD4" w:rsidR="00464E21" w:rsidRDefault="00CB3161" w:rsidP="00464E21">
      <w:pPr>
        <w:rPr>
          <w:lang w:eastAsia="zh-CN"/>
        </w:rPr>
      </w:pPr>
      <w:r>
        <w:rPr>
          <w:lang w:eastAsia="zh-CN"/>
        </w:rPr>
        <w:t xml:space="preserve">For one car circuit, </w:t>
      </w:r>
      <w:r w:rsidR="000C2599">
        <w:rPr>
          <w:lang w:eastAsia="zh-CN"/>
        </w:rPr>
        <w:t>how could</w:t>
      </w:r>
      <w:r w:rsidR="00482AF1">
        <w:rPr>
          <w:lang w:eastAsia="zh-CN"/>
        </w:rPr>
        <w:t xml:space="preserve"> </w:t>
      </w:r>
      <w:r w:rsidR="005C3837">
        <w:rPr>
          <w:lang w:eastAsia="zh-CN"/>
        </w:rPr>
        <w:t xml:space="preserve">the shortest </w:t>
      </w:r>
      <w:r>
        <w:rPr>
          <w:lang w:eastAsia="zh-CN"/>
        </w:rPr>
        <w:t xml:space="preserve">possible </w:t>
      </w:r>
      <w:r w:rsidR="005C3837">
        <w:rPr>
          <w:lang w:eastAsia="zh-CN"/>
        </w:rPr>
        <w:t>length</w:t>
      </w:r>
      <w:r w:rsidR="000C2599">
        <w:rPr>
          <w:lang w:eastAsia="zh-CN"/>
        </w:rPr>
        <w:t xml:space="preserve"> be achieved</w:t>
      </w:r>
      <w:r w:rsidR="005C3837">
        <w:rPr>
          <w:lang w:eastAsia="zh-CN"/>
        </w:rPr>
        <w:t>?</w:t>
      </w:r>
      <w:r w:rsidR="00EF63FC">
        <w:rPr>
          <w:lang w:eastAsia="zh-CN"/>
        </w:rPr>
        <w:t xml:space="preserve"> Explain your reasoning.</w:t>
      </w:r>
    </w:p>
    <w:p w14:paraId="77B56CE4" w14:textId="77777777" w:rsidR="00CB3161" w:rsidRDefault="00CB3161">
      <w:pPr>
        <w:rPr>
          <w:lang w:eastAsia="zh-CN"/>
        </w:rPr>
      </w:pPr>
      <w:r>
        <w:rPr>
          <w:lang w:eastAsia="zh-CN"/>
        </w:rPr>
        <w:br w:type="page"/>
      </w:r>
    </w:p>
    <w:p w14:paraId="590F228C" w14:textId="0BDDE925" w:rsidR="00064AA7" w:rsidRDefault="00064AA7" w:rsidP="00B41276">
      <w:pPr>
        <w:rPr>
          <w:lang w:eastAsia="zh-CN"/>
        </w:rPr>
      </w:pPr>
      <w:r>
        <w:rPr>
          <w:lang w:eastAsia="zh-CN"/>
        </w:rPr>
        <w:lastRenderedPageBreak/>
        <w:t xml:space="preserve">What is the </w:t>
      </w:r>
      <w:r w:rsidR="00BE60C2">
        <w:rPr>
          <w:lang w:eastAsia="zh-CN"/>
        </w:rPr>
        <w:t xml:space="preserve">actual </w:t>
      </w:r>
      <w:r>
        <w:rPr>
          <w:lang w:eastAsia="zh-CN"/>
        </w:rPr>
        <w:t xml:space="preserve">length of your </w:t>
      </w:r>
      <w:proofErr w:type="spellStart"/>
      <w:r>
        <w:rPr>
          <w:lang w:eastAsia="zh-CN"/>
        </w:rPr>
        <w:t>Anki</w:t>
      </w:r>
      <w:proofErr w:type="spellEnd"/>
      <w:r>
        <w:rPr>
          <w:lang w:eastAsia="zh-CN"/>
        </w:rPr>
        <w:t xml:space="preserve"> car?</w:t>
      </w:r>
    </w:p>
    <w:p w14:paraId="12DD3DA1" w14:textId="77777777" w:rsidR="00746D9C" w:rsidRDefault="00746D9C" w:rsidP="00746D9C">
      <w:pPr>
        <w:spacing w:line="480" w:lineRule="auto"/>
        <w:rPr>
          <w:lang w:eastAsia="zh-CN"/>
        </w:rPr>
      </w:pPr>
    </w:p>
    <w:p w14:paraId="76204A04" w14:textId="21674C0C" w:rsidR="00064AA7" w:rsidRDefault="00064AA7" w:rsidP="00B41276">
      <w:pPr>
        <w:rPr>
          <w:lang w:eastAsia="zh-CN"/>
        </w:rPr>
      </w:pPr>
      <w:r w:rsidRPr="00064AA7">
        <w:rPr>
          <w:lang w:eastAsia="zh-CN"/>
        </w:rPr>
        <w:t xml:space="preserve">If the cars are modelled on a scale of 1:50, calculate the length of </w:t>
      </w:r>
      <w:r w:rsidR="000F34D2">
        <w:rPr>
          <w:lang w:eastAsia="zh-CN"/>
        </w:rPr>
        <w:t xml:space="preserve">a </w:t>
      </w:r>
      <w:r w:rsidRPr="00064AA7">
        <w:rPr>
          <w:lang w:eastAsia="zh-CN"/>
        </w:rPr>
        <w:t>life</w:t>
      </w:r>
      <w:r w:rsidR="00EF63FC">
        <w:rPr>
          <w:lang w:eastAsia="zh-CN"/>
        </w:rPr>
        <w:t>-</w:t>
      </w:r>
      <w:r w:rsidRPr="00064AA7">
        <w:rPr>
          <w:lang w:eastAsia="zh-CN"/>
        </w:rPr>
        <w:t>size</w:t>
      </w:r>
      <w:r w:rsidR="00EF63FC">
        <w:rPr>
          <w:lang w:eastAsia="zh-CN"/>
        </w:rPr>
        <w:t>d</w:t>
      </w:r>
      <w:r w:rsidRPr="00064AA7">
        <w:rPr>
          <w:lang w:eastAsia="zh-CN"/>
        </w:rPr>
        <w:t xml:space="preserve"> Thermo.</w:t>
      </w:r>
    </w:p>
    <w:p w14:paraId="68B4A86C" w14:textId="77777777" w:rsidR="00746D9C" w:rsidRDefault="00746D9C" w:rsidP="00746D9C">
      <w:pPr>
        <w:spacing w:line="720" w:lineRule="auto"/>
        <w:rPr>
          <w:lang w:eastAsia="zh-CN"/>
        </w:rPr>
      </w:pPr>
    </w:p>
    <w:p w14:paraId="440FB2B8" w14:textId="0368DB60" w:rsidR="00064AA7" w:rsidRDefault="00064AA7" w:rsidP="00B41276">
      <w:pPr>
        <w:rPr>
          <w:lang w:eastAsia="zh-CN"/>
        </w:rPr>
      </w:pPr>
      <w:r w:rsidRPr="00064AA7">
        <w:rPr>
          <w:lang w:eastAsia="zh-CN"/>
        </w:rPr>
        <w:t xml:space="preserve">Using the same scale, what is the length of this track in </w:t>
      </w:r>
      <w:r w:rsidR="00A10DF8">
        <w:rPr>
          <w:lang w:eastAsia="zh-CN"/>
        </w:rPr>
        <w:t>life</w:t>
      </w:r>
      <w:r w:rsidR="00EF63FC">
        <w:rPr>
          <w:lang w:eastAsia="zh-CN"/>
        </w:rPr>
        <w:t>-</w:t>
      </w:r>
      <w:r w:rsidR="00A10DF8">
        <w:rPr>
          <w:lang w:eastAsia="zh-CN"/>
        </w:rPr>
        <w:t>size</w:t>
      </w:r>
      <w:r w:rsidR="00EF63FC">
        <w:rPr>
          <w:lang w:eastAsia="zh-CN"/>
        </w:rPr>
        <w:t>d</w:t>
      </w:r>
      <w:r w:rsidR="00A10DF8">
        <w:rPr>
          <w:lang w:eastAsia="zh-CN"/>
        </w:rPr>
        <w:t xml:space="preserve"> dimensions</w:t>
      </w:r>
      <w:r w:rsidRPr="00064AA7">
        <w:rPr>
          <w:lang w:eastAsia="zh-CN"/>
        </w:rPr>
        <w:t>?</w:t>
      </w:r>
    </w:p>
    <w:p w14:paraId="0D22058E" w14:textId="77777777" w:rsidR="00746D9C" w:rsidRDefault="00746D9C" w:rsidP="00746D9C">
      <w:pPr>
        <w:spacing w:after="1320"/>
      </w:pPr>
    </w:p>
    <w:p w14:paraId="6C7454EE" w14:textId="598CE45F" w:rsidR="004D233C" w:rsidRDefault="004D233C" w:rsidP="004D233C">
      <w:r w:rsidRPr="004D233C">
        <w:t xml:space="preserve">What is the </w:t>
      </w:r>
      <w:r w:rsidR="00EF63FC">
        <w:t>scale</w:t>
      </w:r>
      <w:r w:rsidR="007A624B">
        <w:t xml:space="preserve"> of this track to the actual </w:t>
      </w:r>
      <w:r w:rsidR="00C46A14">
        <w:t>Mount Panorama</w:t>
      </w:r>
      <w:r w:rsidR="007A624B">
        <w:t xml:space="preserve"> </w:t>
      </w:r>
      <w:r w:rsidR="00C46A14">
        <w:t>circuit</w:t>
      </w:r>
      <w:r w:rsidR="007A624B">
        <w:t>?</w:t>
      </w:r>
    </w:p>
    <w:p w14:paraId="13B3CDF5" w14:textId="78F13743" w:rsidR="00F63210" w:rsidRDefault="00F63210">
      <w:r>
        <w:br w:type="page"/>
      </w:r>
    </w:p>
    <w:p w14:paraId="30017E66" w14:textId="482F7D6A" w:rsidR="008369B9" w:rsidRDefault="008369B9" w:rsidP="008369B9">
      <w:pPr>
        <w:pStyle w:val="Heading2"/>
      </w:pPr>
      <w:r>
        <w:lastRenderedPageBreak/>
        <w:t>Planning your r</w:t>
      </w:r>
      <w:r w:rsidR="005C04BA">
        <w:t xml:space="preserve">ace </w:t>
      </w:r>
      <w:r>
        <w:t>s</w:t>
      </w:r>
      <w:r w:rsidR="005C04BA">
        <w:t>trategy</w:t>
      </w:r>
    </w:p>
    <w:p w14:paraId="429E277C" w14:textId="4B090C8B" w:rsidR="004C694C" w:rsidRDefault="00F36BE5" w:rsidP="005C04BA">
      <w:r>
        <w:t xml:space="preserve">Examine the </w:t>
      </w:r>
      <w:r w:rsidR="009C306D">
        <w:t>track layout and p</w:t>
      </w:r>
      <w:r w:rsidR="004C694C">
        <w:t xml:space="preserve">redict where the cars </w:t>
      </w:r>
      <w:r w:rsidR="009C306D">
        <w:t>need to slow down to avoid losing traction and also identify where the cars can reach maximum speeds.</w:t>
      </w:r>
    </w:p>
    <w:p w14:paraId="6F686E0D" w14:textId="1A3DEA7C" w:rsidR="00597C9A" w:rsidRDefault="00597C9A" w:rsidP="00597C9A">
      <w:pPr>
        <w:pStyle w:val="FeatureBox2"/>
      </w:pPr>
      <w:r w:rsidRPr="00597C9A">
        <w:rPr>
          <w:rStyle w:val="Strong"/>
        </w:rPr>
        <w:t>Teacher note:</w:t>
      </w:r>
      <w:r>
        <w:t xml:space="preserve"> There is a full</w:t>
      </w:r>
      <w:r w:rsidR="00F926E0">
        <w:t>-</w:t>
      </w:r>
      <w:r>
        <w:t>page image of the Mount Pan</w:t>
      </w:r>
      <w:r w:rsidR="002E54EC">
        <w:t>orama track for students to use</w:t>
      </w:r>
      <w:r w:rsidR="00DC0751">
        <w:t xml:space="preserve"> </w:t>
      </w:r>
      <w:r>
        <w:t>in appendix</w:t>
      </w:r>
      <w:r w:rsidR="00450E62">
        <w:t xml:space="preserve"> 1</w:t>
      </w:r>
      <w:r>
        <w:t>.</w:t>
      </w:r>
    </w:p>
    <w:p w14:paraId="6EF6CD4B" w14:textId="7CE985C8" w:rsidR="0029547C" w:rsidRPr="0029547C" w:rsidRDefault="007E5DDE" w:rsidP="0029547C">
      <w:r>
        <w:t>One way to plan your race strategy is to a</w:t>
      </w:r>
      <w:r w:rsidR="000A427E">
        <w:t xml:space="preserve">nnotate </w:t>
      </w:r>
      <w:r>
        <w:t>a diagram of the track:</w:t>
      </w:r>
    </w:p>
    <w:p w14:paraId="0F2B5353" w14:textId="7A3A631E" w:rsidR="00F14598" w:rsidRDefault="00F14598" w:rsidP="00F14598">
      <w:pPr>
        <w:pStyle w:val="ListBullet"/>
      </w:pPr>
      <w:r>
        <w:t xml:space="preserve">Identify the </w:t>
      </w:r>
      <w:r w:rsidR="009D151D">
        <w:t xml:space="preserve">section of track for a </w:t>
      </w:r>
      <w:r>
        <w:t xml:space="preserve">pit point </w:t>
      </w:r>
      <w:r w:rsidR="009D151D">
        <w:t>to allow driver changeover.</w:t>
      </w:r>
    </w:p>
    <w:p w14:paraId="686817D3" w14:textId="5C316B86" w:rsidR="00597C9A" w:rsidRDefault="00E66549" w:rsidP="007E5DDE">
      <w:pPr>
        <w:pStyle w:val="ListBullet"/>
      </w:pPr>
      <w:r>
        <w:t>Mark on a diagram of the race track areas the car</w:t>
      </w:r>
      <w:r w:rsidR="00AA4997">
        <w:t>s</w:t>
      </w:r>
      <w:r>
        <w:t xml:space="preserve"> </w:t>
      </w:r>
      <w:r w:rsidR="00B84075">
        <w:t>might need</w:t>
      </w:r>
      <w:r>
        <w:t xml:space="preserve"> to slow down, for example cornering.</w:t>
      </w:r>
    </w:p>
    <w:p w14:paraId="0C4083F2" w14:textId="77F4EFC0" w:rsidR="00BB7CF6" w:rsidRPr="00BB7CF6" w:rsidRDefault="00B84075" w:rsidP="007E5DDE">
      <w:pPr>
        <w:pStyle w:val="ListBullet"/>
      </w:pPr>
      <w:r>
        <w:t>Mark on the same diagram of the race track areas</w:t>
      </w:r>
      <w:r w:rsidR="00AA4997">
        <w:t xml:space="preserve"> the cars</w:t>
      </w:r>
      <w:r w:rsidR="002B7344">
        <w:t xml:space="preserve"> can accelerate.</w:t>
      </w:r>
    </w:p>
    <w:p w14:paraId="6DFC98F4" w14:textId="1656EBE7" w:rsidR="009D7F3E" w:rsidRPr="009D7F3E" w:rsidRDefault="00450E62" w:rsidP="007E5DDE">
      <w:pPr>
        <w:pStyle w:val="ListBullet"/>
      </w:pPr>
      <w:r>
        <w:t>Mark on the same diagram of the race track areas the cars c</w:t>
      </w:r>
      <w:r w:rsidR="00C81DE8">
        <w:t>ould</w:t>
      </w:r>
      <w:r>
        <w:t xml:space="preserve"> </w:t>
      </w:r>
      <w:r w:rsidR="00C81DE8">
        <w:t xml:space="preserve">change lanes to </w:t>
      </w:r>
      <w:r w:rsidR="000533E2">
        <w:t xml:space="preserve">take advantage of cornering and at </w:t>
      </w:r>
      <w:r w:rsidR="00734522">
        <w:t xml:space="preserve">driver </w:t>
      </w:r>
      <w:r w:rsidR="000533E2">
        <w:t>changeover</w:t>
      </w:r>
      <w:r>
        <w:t>.</w:t>
      </w:r>
    </w:p>
    <w:p w14:paraId="3F277F0C" w14:textId="2D2DCEBE" w:rsidR="00F63485" w:rsidRDefault="00F63485" w:rsidP="005C04BA">
      <w:r>
        <w:rPr>
          <w:noProof/>
          <w:lang w:eastAsia="en-AU"/>
        </w:rPr>
        <w:drawing>
          <wp:inline distT="0" distB="0" distL="0" distR="0" wp14:anchorId="763B369C" wp14:editId="2F90FCAC">
            <wp:extent cx="4132800" cy="5169600"/>
            <wp:effectExtent l="0" t="0" r="1270" b="0"/>
            <wp:docPr id="3" name="Picture 3" descr="The image is a representation of the Bathurst Mount Panorama race track. It is an outline of the track students might use to complete this challenge. It has labels for the commonly known sections of the actual race track. This is an outline of the track for students to anno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uring-car-labelled-BW.jpg"/>
                    <pic:cNvPicPr/>
                  </pic:nvPicPr>
                  <pic:blipFill>
                    <a:blip r:embed="rId20">
                      <a:extLst>
                        <a:ext uri="{28A0092B-C50C-407E-A947-70E740481C1C}">
                          <a14:useLocalDpi xmlns:a14="http://schemas.microsoft.com/office/drawing/2010/main" val="0"/>
                        </a:ext>
                      </a:extLst>
                    </a:blip>
                    <a:stretch>
                      <a:fillRect/>
                    </a:stretch>
                  </pic:blipFill>
                  <pic:spPr>
                    <a:xfrm>
                      <a:off x="0" y="0"/>
                      <a:ext cx="4132800" cy="5169600"/>
                    </a:xfrm>
                    <a:prstGeom prst="rect">
                      <a:avLst/>
                    </a:prstGeom>
                  </pic:spPr>
                </pic:pic>
              </a:graphicData>
            </a:graphic>
          </wp:inline>
        </w:drawing>
      </w:r>
    </w:p>
    <w:p w14:paraId="2A5B52EB" w14:textId="735E3647" w:rsidR="00597C9A" w:rsidRDefault="00EF77AE" w:rsidP="00F63485">
      <w:pPr>
        <w:pStyle w:val="Heading3"/>
        <w:pageBreakBefore/>
      </w:pPr>
      <w:r>
        <w:lastRenderedPageBreak/>
        <w:t>Practice lap times</w:t>
      </w:r>
      <w:r w:rsidR="00C26E70">
        <w:t xml:space="preserve"> – getting to know the track</w:t>
      </w:r>
    </w:p>
    <w:p w14:paraId="38E3317C" w14:textId="3FEC3E57" w:rsidR="008369B9" w:rsidRDefault="00597C9A" w:rsidP="005C04BA">
      <w:r>
        <w:t>Test</w:t>
      </w:r>
      <w:r w:rsidR="004C694C">
        <w:t xml:space="preserve"> how fast </w:t>
      </w:r>
      <w:r w:rsidR="005932E5">
        <w:t xml:space="preserve">a car can race through </w:t>
      </w:r>
      <w:r>
        <w:t>various</w:t>
      </w:r>
      <w:r w:rsidR="005932E5">
        <w:t xml:space="preserve"> section</w:t>
      </w:r>
      <w:r>
        <w:t>s</w:t>
      </w:r>
      <w:r w:rsidR="005932E5">
        <w:t xml:space="preserve"> without losing traction and not leaving the track.</w:t>
      </w:r>
      <w:r>
        <w:t xml:space="preserve"> Record your observations in a </w:t>
      </w:r>
      <w:proofErr w:type="gramStart"/>
      <w:r>
        <w:t>table.</w:t>
      </w:r>
      <w:r w:rsidR="00D07BE6">
        <w:t>w</w:t>
      </w:r>
      <w:proofErr w:type="gramEnd"/>
      <w:r w:rsidR="00D07BE6">
        <w:t xml:space="preserve">32 </w:t>
      </w:r>
    </w:p>
    <w:tbl>
      <w:tblPr>
        <w:tblStyle w:val="Tableheader"/>
        <w:tblW w:w="9622" w:type="dxa"/>
        <w:tblInd w:w="-30" w:type="dxa"/>
        <w:tblLook w:val="0420" w:firstRow="1" w:lastRow="0" w:firstColumn="0" w:lastColumn="0" w:noHBand="0" w:noVBand="1"/>
        <w:tblDescription w:val="The table comprises two columns - section and observation. The rows are blank for students to write responses about their observations for how cars travel on various sections of race track."/>
      </w:tblPr>
      <w:tblGrid>
        <w:gridCol w:w="1843"/>
        <w:gridCol w:w="7779"/>
      </w:tblGrid>
      <w:tr w:rsidR="00656DA7" w14:paraId="248CC394" w14:textId="77777777" w:rsidTr="00656DA7">
        <w:trPr>
          <w:cnfStyle w:val="100000000000" w:firstRow="1" w:lastRow="0" w:firstColumn="0" w:lastColumn="0" w:oddVBand="0" w:evenVBand="0" w:oddHBand="0" w:evenHBand="0" w:firstRowFirstColumn="0" w:firstRowLastColumn="0" w:lastRowFirstColumn="0" w:lastRowLastColumn="0"/>
        </w:trPr>
        <w:tc>
          <w:tcPr>
            <w:tcW w:w="1843" w:type="dxa"/>
          </w:tcPr>
          <w:p w14:paraId="2139356D" w14:textId="173AC8E8" w:rsidR="00656DA7" w:rsidRDefault="00656DA7" w:rsidP="005C04BA">
            <w:r>
              <w:t>Section</w:t>
            </w:r>
          </w:p>
        </w:tc>
        <w:tc>
          <w:tcPr>
            <w:tcW w:w="7779" w:type="dxa"/>
          </w:tcPr>
          <w:p w14:paraId="2AC361D4" w14:textId="3A8A2BC1" w:rsidR="00656DA7" w:rsidRDefault="00656DA7" w:rsidP="005C04BA">
            <w:r>
              <w:t>Observation</w:t>
            </w:r>
          </w:p>
        </w:tc>
      </w:tr>
      <w:tr w:rsidR="00656DA7" w14:paraId="659C1D2E" w14:textId="77777777" w:rsidTr="003D1D41">
        <w:trPr>
          <w:cnfStyle w:val="000000100000" w:firstRow="0" w:lastRow="0" w:firstColumn="0" w:lastColumn="0" w:oddVBand="0" w:evenVBand="0" w:oddHBand="1" w:evenHBand="0" w:firstRowFirstColumn="0" w:firstRowLastColumn="0" w:lastRowFirstColumn="0" w:lastRowLastColumn="0"/>
          <w:trHeight w:val="1191"/>
        </w:trPr>
        <w:tc>
          <w:tcPr>
            <w:tcW w:w="1843" w:type="dxa"/>
          </w:tcPr>
          <w:p w14:paraId="4737DC22" w14:textId="77777777" w:rsidR="00656DA7" w:rsidRDefault="00656DA7" w:rsidP="005C04BA"/>
        </w:tc>
        <w:tc>
          <w:tcPr>
            <w:tcW w:w="7779" w:type="dxa"/>
          </w:tcPr>
          <w:p w14:paraId="4504D640" w14:textId="77777777" w:rsidR="00656DA7" w:rsidRDefault="00656DA7" w:rsidP="005C04BA"/>
        </w:tc>
      </w:tr>
      <w:tr w:rsidR="00656DA7" w14:paraId="26BA3E97" w14:textId="77777777" w:rsidTr="003D1D41">
        <w:trPr>
          <w:cnfStyle w:val="000000010000" w:firstRow="0" w:lastRow="0" w:firstColumn="0" w:lastColumn="0" w:oddVBand="0" w:evenVBand="0" w:oddHBand="0" w:evenHBand="1" w:firstRowFirstColumn="0" w:firstRowLastColumn="0" w:lastRowFirstColumn="0" w:lastRowLastColumn="0"/>
          <w:trHeight w:val="1191"/>
        </w:trPr>
        <w:tc>
          <w:tcPr>
            <w:tcW w:w="1843" w:type="dxa"/>
          </w:tcPr>
          <w:p w14:paraId="311855F0" w14:textId="77777777" w:rsidR="00656DA7" w:rsidRDefault="00656DA7" w:rsidP="005C04BA"/>
        </w:tc>
        <w:tc>
          <w:tcPr>
            <w:tcW w:w="7779" w:type="dxa"/>
          </w:tcPr>
          <w:p w14:paraId="0DA5A511" w14:textId="77777777" w:rsidR="00656DA7" w:rsidRDefault="00656DA7" w:rsidP="005C04BA"/>
        </w:tc>
      </w:tr>
      <w:tr w:rsidR="00656DA7" w14:paraId="60E9EC93" w14:textId="77777777" w:rsidTr="003D1D41">
        <w:trPr>
          <w:cnfStyle w:val="000000100000" w:firstRow="0" w:lastRow="0" w:firstColumn="0" w:lastColumn="0" w:oddVBand="0" w:evenVBand="0" w:oddHBand="1" w:evenHBand="0" w:firstRowFirstColumn="0" w:firstRowLastColumn="0" w:lastRowFirstColumn="0" w:lastRowLastColumn="0"/>
          <w:trHeight w:val="1191"/>
        </w:trPr>
        <w:tc>
          <w:tcPr>
            <w:tcW w:w="1843" w:type="dxa"/>
          </w:tcPr>
          <w:p w14:paraId="51FFF049" w14:textId="77777777" w:rsidR="00656DA7" w:rsidRDefault="00656DA7" w:rsidP="005C04BA"/>
        </w:tc>
        <w:tc>
          <w:tcPr>
            <w:tcW w:w="7779" w:type="dxa"/>
          </w:tcPr>
          <w:p w14:paraId="62B1FAA8" w14:textId="77777777" w:rsidR="00656DA7" w:rsidRDefault="00656DA7" w:rsidP="005C04BA"/>
        </w:tc>
      </w:tr>
      <w:tr w:rsidR="00656DA7" w14:paraId="0360154A" w14:textId="77777777" w:rsidTr="003D1D41">
        <w:trPr>
          <w:cnfStyle w:val="000000010000" w:firstRow="0" w:lastRow="0" w:firstColumn="0" w:lastColumn="0" w:oddVBand="0" w:evenVBand="0" w:oddHBand="0" w:evenHBand="1" w:firstRowFirstColumn="0" w:firstRowLastColumn="0" w:lastRowFirstColumn="0" w:lastRowLastColumn="0"/>
          <w:trHeight w:val="1191"/>
        </w:trPr>
        <w:tc>
          <w:tcPr>
            <w:tcW w:w="1843" w:type="dxa"/>
          </w:tcPr>
          <w:p w14:paraId="0925B2AD" w14:textId="77777777" w:rsidR="00656DA7" w:rsidRDefault="00656DA7" w:rsidP="005C04BA"/>
        </w:tc>
        <w:tc>
          <w:tcPr>
            <w:tcW w:w="7779" w:type="dxa"/>
          </w:tcPr>
          <w:p w14:paraId="06444036" w14:textId="77777777" w:rsidR="00656DA7" w:rsidRDefault="00656DA7" w:rsidP="005C04BA"/>
        </w:tc>
      </w:tr>
      <w:tr w:rsidR="00656DA7" w14:paraId="750ACEA4" w14:textId="77777777" w:rsidTr="003D1D41">
        <w:trPr>
          <w:cnfStyle w:val="000000100000" w:firstRow="0" w:lastRow="0" w:firstColumn="0" w:lastColumn="0" w:oddVBand="0" w:evenVBand="0" w:oddHBand="1" w:evenHBand="0" w:firstRowFirstColumn="0" w:firstRowLastColumn="0" w:lastRowFirstColumn="0" w:lastRowLastColumn="0"/>
          <w:trHeight w:val="1191"/>
        </w:trPr>
        <w:tc>
          <w:tcPr>
            <w:tcW w:w="1843" w:type="dxa"/>
          </w:tcPr>
          <w:p w14:paraId="181D57CE" w14:textId="77777777" w:rsidR="00656DA7" w:rsidRDefault="00656DA7" w:rsidP="005C04BA"/>
        </w:tc>
        <w:tc>
          <w:tcPr>
            <w:tcW w:w="7779" w:type="dxa"/>
          </w:tcPr>
          <w:p w14:paraId="38BE3BD9" w14:textId="77777777" w:rsidR="00656DA7" w:rsidRDefault="00656DA7" w:rsidP="005C04BA"/>
        </w:tc>
      </w:tr>
      <w:tr w:rsidR="003D1D41" w14:paraId="1FEB07E4" w14:textId="77777777" w:rsidTr="003D1D41">
        <w:trPr>
          <w:cnfStyle w:val="000000010000" w:firstRow="0" w:lastRow="0" w:firstColumn="0" w:lastColumn="0" w:oddVBand="0" w:evenVBand="0" w:oddHBand="0" w:evenHBand="1" w:firstRowFirstColumn="0" w:firstRowLastColumn="0" w:lastRowFirstColumn="0" w:lastRowLastColumn="0"/>
          <w:trHeight w:val="1191"/>
        </w:trPr>
        <w:tc>
          <w:tcPr>
            <w:tcW w:w="1843" w:type="dxa"/>
          </w:tcPr>
          <w:p w14:paraId="64E183AB" w14:textId="77777777" w:rsidR="003D1D41" w:rsidRDefault="003D1D41" w:rsidP="005C04BA"/>
        </w:tc>
        <w:tc>
          <w:tcPr>
            <w:tcW w:w="7779" w:type="dxa"/>
          </w:tcPr>
          <w:p w14:paraId="3A851E5F" w14:textId="77777777" w:rsidR="003D1D41" w:rsidRDefault="003D1D41" w:rsidP="005C04BA"/>
        </w:tc>
      </w:tr>
      <w:tr w:rsidR="003D1D41" w14:paraId="3D00B896" w14:textId="77777777" w:rsidTr="003D1D41">
        <w:trPr>
          <w:cnfStyle w:val="000000100000" w:firstRow="0" w:lastRow="0" w:firstColumn="0" w:lastColumn="0" w:oddVBand="0" w:evenVBand="0" w:oddHBand="1" w:evenHBand="0" w:firstRowFirstColumn="0" w:firstRowLastColumn="0" w:lastRowFirstColumn="0" w:lastRowLastColumn="0"/>
          <w:trHeight w:val="1191"/>
        </w:trPr>
        <w:tc>
          <w:tcPr>
            <w:tcW w:w="1843" w:type="dxa"/>
          </w:tcPr>
          <w:p w14:paraId="169A8674" w14:textId="77777777" w:rsidR="003D1D41" w:rsidRDefault="003D1D41" w:rsidP="005C04BA"/>
        </w:tc>
        <w:tc>
          <w:tcPr>
            <w:tcW w:w="7779" w:type="dxa"/>
          </w:tcPr>
          <w:p w14:paraId="4124D4B3" w14:textId="77777777" w:rsidR="003D1D41" w:rsidRDefault="003D1D41" w:rsidP="005C04BA"/>
        </w:tc>
      </w:tr>
      <w:tr w:rsidR="003D1D41" w14:paraId="140C64D3" w14:textId="77777777" w:rsidTr="003D1D41">
        <w:trPr>
          <w:cnfStyle w:val="000000010000" w:firstRow="0" w:lastRow="0" w:firstColumn="0" w:lastColumn="0" w:oddVBand="0" w:evenVBand="0" w:oddHBand="0" w:evenHBand="1" w:firstRowFirstColumn="0" w:firstRowLastColumn="0" w:lastRowFirstColumn="0" w:lastRowLastColumn="0"/>
          <w:trHeight w:val="1191"/>
        </w:trPr>
        <w:tc>
          <w:tcPr>
            <w:tcW w:w="1843" w:type="dxa"/>
          </w:tcPr>
          <w:p w14:paraId="5FB61900" w14:textId="77777777" w:rsidR="003D1D41" w:rsidRDefault="003D1D41" w:rsidP="005C04BA"/>
        </w:tc>
        <w:tc>
          <w:tcPr>
            <w:tcW w:w="7779" w:type="dxa"/>
          </w:tcPr>
          <w:p w14:paraId="67E9EBEA" w14:textId="77777777" w:rsidR="003D1D41" w:rsidRDefault="003D1D41" w:rsidP="005C04BA"/>
        </w:tc>
      </w:tr>
      <w:tr w:rsidR="003D1D41" w14:paraId="44260C3C" w14:textId="77777777" w:rsidTr="003D1D41">
        <w:trPr>
          <w:cnfStyle w:val="000000100000" w:firstRow="0" w:lastRow="0" w:firstColumn="0" w:lastColumn="0" w:oddVBand="0" w:evenVBand="0" w:oddHBand="1" w:evenHBand="0" w:firstRowFirstColumn="0" w:firstRowLastColumn="0" w:lastRowFirstColumn="0" w:lastRowLastColumn="0"/>
          <w:trHeight w:val="1191"/>
        </w:trPr>
        <w:tc>
          <w:tcPr>
            <w:tcW w:w="1843" w:type="dxa"/>
          </w:tcPr>
          <w:p w14:paraId="3537062F" w14:textId="77777777" w:rsidR="003D1D41" w:rsidRDefault="003D1D41" w:rsidP="005C04BA"/>
        </w:tc>
        <w:tc>
          <w:tcPr>
            <w:tcW w:w="7779" w:type="dxa"/>
          </w:tcPr>
          <w:p w14:paraId="1AF500A2" w14:textId="77777777" w:rsidR="003D1D41" w:rsidRDefault="003D1D41" w:rsidP="005C04BA"/>
        </w:tc>
      </w:tr>
      <w:tr w:rsidR="003D1D41" w14:paraId="52F14F88" w14:textId="77777777" w:rsidTr="003D1D41">
        <w:trPr>
          <w:cnfStyle w:val="000000010000" w:firstRow="0" w:lastRow="0" w:firstColumn="0" w:lastColumn="0" w:oddVBand="0" w:evenVBand="0" w:oddHBand="0" w:evenHBand="1" w:firstRowFirstColumn="0" w:firstRowLastColumn="0" w:lastRowFirstColumn="0" w:lastRowLastColumn="0"/>
          <w:trHeight w:val="1191"/>
        </w:trPr>
        <w:tc>
          <w:tcPr>
            <w:tcW w:w="1843" w:type="dxa"/>
          </w:tcPr>
          <w:p w14:paraId="4A0B332E" w14:textId="77777777" w:rsidR="003D1D41" w:rsidRDefault="003D1D41" w:rsidP="005C04BA"/>
        </w:tc>
        <w:tc>
          <w:tcPr>
            <w:tcW w:w="7779" w:type="dxa"/>
          </w:tcPr>
          <w:p w14:paraId="2AB73ECF" w14:textId="77777777" w:rsidR="003D1D41" w:rsidRDefault="003D1D41" w:rsidP="005C04BA"/>
        </w:tc>
      </w:tr>
    </w:tbl>
    <w:p w14:paraId="6E5610BE" w14:textId="77777777" w:rsidR="002E54EC" w:rsidRDefault="002E54EC">
      <w:r>
        <w:br w:type="page"/>
      </w:r>
    </w:p>
    <w:p w14:paraId="7BA8A4B9" w14:textId="4D2D6F10" w:rsidR="00C26E70" w:rsidRDefault="00C26E70" w:rsidP="00C26E70">
      <w:pPr>
        <w:pStyle w:val="Heading3"/>
        <w:pageBreakBefore/>
      </w:pPr>
      <w:r>
        <w:lastRenderedPageBreak/>
        <w:t>Practice lap times – getting to know the cars</w:t>
      </w:r>
    </w:p>
    <w:p w14:paraId="5E6526F7" w14:textId="4BF01A1C" w:rsidR="003D1D41" w:rsidRDefault="003D1D41" w:rsidP="00B71859">
      <w:r>
        <w:t>Test different cars to determine which will give the fastest combination.</w:t>
      </w:r>
    </w:p>
    <w:tbl>
      <w:tblPr>
        <w:tblStyle w:val="Tableheader"/>
        <w:tblW w:w="9781" w:type="dxa"/>
        <w:tblInd w:w="-30" w:type="dxa"/>
        <w:tblLook w:val="0420" w:firstRow="1" w:lastRow="0" w:firstColumn="0" w:lastColumn="0" w:noHBand="0" w:noVBand="1"/>
        <w:tblDescription w:val="The table comprises two columns - car and benchmark speed. The rows are blank for students to write responses about their observations for how fast different cars travel around the race track."/>
      </w:tblPr>
      <w:tblGrid>
        <w:gridCol w:w="3402"/>
        <w:gridCol w:w="6379"/>
      </w:tblGrid>
      <w:tr w:rsidR="006C5738" w14:paraId="39D473DC" w14:textId="77777777" w:rsidTr="006C5738">
        <w:trPr>
          <w:cnfStyle w:val="100000000000" w:firstRow="1" w:lastRow="0" w:firstColumn="0" w:lastColumn="0" w:oddVBand="0" w:evenVBand="0" w:oddHBand="0" w:evenHBand="0" w:firstRowFirstColumn="0" w:firstRowLastColumn="0" w:lastRowFirstColumn="0" w:lastRowLastColumn="0"/>
        </w:trPr>
        <w:tc>
          <w:tcPr>
            <w:tcW w:w="3402" w:type="dxa"/>
          </w:tcPr>
          <w:p w14:paraId="2BEBCBAC" w14:textId="1E322035" w:rsidR="006C5738" w:rsidRDefault="006C5738" w:rsidP="00B71859">
            <w:pPr>
              <w:spacing w:before="192" w:after="192"/>
            </w:pPr>
            <w:r>
              <w:t>Car</w:t>
            </w:r>
          </w:p>
        </w:tc>
        <w:tc>
          <w:tcPr>
            <w:tcW w:w="6379" w:type="dxa"/>
          </w:tcPr>
          <w:p w14:paraId="0FF15EF4" w14:textId="74D1057C" w:rsidR="006C5738" w:rsidRDefault="006C5738" w:rsidP="00B71859">
            <w:r>
              <w:t>Benchmark time</w:t>
            </w:r>
          </w:p>
        </w:tc>
      </w:tr>
      <w:tr w:rsidR="003D1D41" w14:paraId="75B5788B" w14:textId="77777777" w:rsidTr="006C5738">
        <w:trPr>
          <w:cnfStyle w:val="000000100000" w:firstRow="0" w:lastRow="0" w:firstColumn="0" w:lastColumn="0" w:oddVBand="0" w:evenVBand="0" w:oddHBand="1" w:evenHBand="0" w:firstRowFirstColumn="0" w:firstRowLastColumn="0" w:lastRowFirstColumn="0" w:lastRowLastColumn="0"/>
          <w:trHeight w:val="794"/>
        </w:trPr>
        <w:tc>
          <w:tcPr>
            <w:tcW w:w="3402" w:type="dxa"/>
          </w:tcPr>
          <w:p w14:paraId="266D81C3" w14:textId="77777777" w:rsidR="003D1D41" w:rsidRDefault="003D1D41" w:rsidP="00B71859"/>
        </w:tc>
        <w:tc>
          <w:tcPr>
            <w:tcW w:w="6379" w:type="dxa"/>
          </w:tcPr>
          <w:p w14:paraId="5217CA37" w14:textId="77777777" w:rsidR="003D1D41" w:rsidRDefault="003D1D41" w:rsidP="00B71859"/>
        </w:tc>
      </w:tr>
      <w:tr w:rsidR="003D1D41" w14:paraId="71EC391F" w14:textId="77777777" w:rsidTr="006C5738">
        <w:trPr>
          <w:cnfStyle w:val="000000010000" w:firstRow="0" w:lastRow="0" w:firstColumn="0" w:lastColumn="0" w:oddVBand="0" w:evenVBand="0" w:oddHBand="0" w:evenHBand="1" w:firstRowFirstColumn="0" w:firstRowLastColumn="0" w:lastRowFirstColumn="0" w:lastRowLastColumn="0"/>
          <w:trHeight w:val="794"/>
        </w:trPr>
        <w:tc>
          <w:tcPr>
            <w:tcW w:w="3402" w:type="dxa"/>
          </w:tcPr>
          <w:p w14:paraId="4DDE6129" w14:textId="77777777" w:rsidR="003D1D41" w:rsidRDefault="003D1D41" w:rsidP="00B71859"/>
        </w:tc>
        <w:tc>
          <w:tcPr>
            <w:tcW w:w="6379" w:type="dxa"/>
          </w:tcPr>
          <w:p w14:paraId="674234B0" w14:textId="77777777" w:rsidR="003D1D41" w:rsidRDefault="003D1D41" w:rsidP="00B71859"/>
        </w:tc>
      </w:tr>
      <w:tr w:rsidR="003D1D41" w14:paraId="19E3825F" w14:textId="77777777" w:rsidTr="006C5738">
        <w:trPr>
          <w:cnfStyle w:val="000000100000" w:firstRow="0" w:lastRow="0" w:firstColumn="0" w:lastColumn="0" w:oddVBand="0" w:evenVBand="0" w:oddHBand="1" w:evenHBand="0" w:firstRowFirstColumn="0" w:firstRowLastColumn="0" w:lastRowFirstColumn="0" w:lastRowLastColumn="0"/>
          <w:trHeight w:val="794"/>
        </w:trPr>
        <w:tc>
          <w:tcPr>
            <w:tcW w:w="3402" w:type="dxa"/>
          </w:tcPr>
          <w:p w14:paraId="0E585DC4" w14:textId="77777777" w:rsidR="003D1D41" w:rsidRDefault="003D1D41" w:rsidP="00B71859"/>
        </w:tc>
        <w:tc>
          <w:tcPr>
            <w:tcW w:w="6379" w:type="dxa"/>
          </w:tcPr>
          <w:p w14:paraId="6F11D349" w14:textId="77777777" w:rsidR="003D1D41" w:rsidRDefault="003D1D41" w:rsidP="00B71859"/>
        </w:tc>
      </w:tr>
      <w:tr w:rsidR="003D1D41" w14:paraId="103A4436" w14:textId="77777777" w:rsidTr="006C5738">
        <w:trPr>
          <w:cnfStyle w:val="000000010000" w:firstRow="0" w:lastRow="0" w:firstColumn="0" w:lastColumn="0" w:oddVBand="0" w:evenVBand="0" w:oddHBand="0" w:evenHBand="1" w:firstRowFirstColumn="0" w:firstRowLastColumn="0" w:lastRowFirstColumn="0" w:lastRowLastColumn="0"/>
          <w:trHeight w:val="794"/>
        </w:trPr>
        <w:tc>
          <w:tcPr>
            <w:tcW w:w="3402" w:type="dxa"/>
          </w:tcPr>
          <w:p w14:paraId="480D2AE3" w14:textId="77777777" w:rsidR="003D1D41" w:rsidRDefault="003D1D41" w:rsidP="00B71859"/>
        </w:tc>
        <w:tc>
          <w:tcPr>
            <w:tcW w:w="6379" w:type="dxa"/>
          </w:tcPr>
          <w:p w14:paraId="3C331F08" w14:textId="77777777" w:rsidR="003D1D41" w:rsidRDefault="003D1D41" w:rsidP="00B71859"/>
        </w:tc>
      </w:tr>
      <w:tr w:rsidR="00C26E70" w14:paraId="139C80D5" w14:textId="77777777" w:rsidTr="006C5738">
        <w:trPr>
          <w:cnfStyle w:val="000000100000" w:firstRow="0" w:lastRow="0" w:firstColumn="0" w:lastColumn="0" w:oddVBand="0" w:evenVBand="0" w:oddHBand="1" w:evenHBand="0" w:firstRowFirstColumn="0" w:firstRowLastColumn="0" w:lastRowFirstColumn="0" w:lastRowLastColumn="0"/>
          <w:trHeight w:val="794"/>
        </w:trPr>
        <w:tc>
          <w:tcPr>
            <w:tcW w:w="3402" w:type="dxa"/>
          </w:tcPr>
          <w:p w14:paraId="3A67486C" w14:textId="77777777" w:rsidR="00C26E70" w:rsidRDefault="00C26E70" w:rsidP="00B71859"/>
        </w:tc>
        <w:tc>
          <w:tcPr>
            <w:tcW w:w="6379" w:type="dxa"/>
          </w:tcPr>
          <w:p w14:paraId="2752192C" w14:textId="77777777" w:rsidR="00C26E70" w:rsidRDefault="00C26E70" w:rsidP="00B71859"/>
        </w:tc>
      </w:tr>
      <w:tr w:rsidR="00C26E70" w14:paraId="7DA0A592" w14:textId="77777777" w:rsidTr="006C5738">
        <w:trPr>
          <w:cnfStyle w:val="000000010000" w:firstRow="0" w:lastRow="0" w:firstColumn="0" w:lastColumn="0" w:oddVBand="0" w:evenVBand="0" w:oddHBand="0" w:evenHBand="1" w:firstRowFirstColumn="0" w:firstRowLastColumn="0" w:lastRowFirstColumn="0" w:lastRowLastColumn="0"/>
          <w:trHeight w:val="794"/>
        </w:trPr>
        <w:tc>
          <w:tcPr>
            <w:tcW w:w="3402" w:type="dxa"/>
          </w:tcPr>
          <w:p w14:paraId="760728AB" w14:textId="77777777" w:rsidR="00C26E70" w:rsidRDefault="00C26E70" w:rsidP="00B71859"/>
        </w:tc>
        <w:tc>
          <w:tcPr>
            <w:tcW w:w="6379" w:type="dxa"/>
          </w:tcPr>
          <w:p w14:paraId="0BB0184B" w14:textId="77777777" w:rsidR="00C26E70" w:rsidRDefault="00C26E70" w:rsidP="00B71859"/>
        </w:tc>
      </w:tr>
    </w:tbl>
    <w:p w14:paraId="136D8C61" w14:textId="4C768880" w:rsidR="000422AB" w:rsidRPr="000422AB" w:rsidRDefault="000422AB" w:rsidP="000422AB">
      <w:r>
        <w:t>What is the fastest speed setting the cars can travel through corners?</w:t>
      </w:r>
    </w:p>
    <w:p w14:paraId="05B46527" w14:textId="77777777" w:rsidR="00746D9C" w:rsidRDefault="00746D9C" w:rsidP="00746D9C">
      <w:pPr>
        <w:spacing w:line="720" w:lineRule="auto"/>
      </w:pPr>
    </w:p>
    <w:p w14:paraId="6F93EEB1" w14:textId="72DC3A45" w:rsidR="00B71859" w:rsidRPr="00B0496A" w:rsidRDefault="00B71859" w:rsidP="00B71859">
      <w:r>
        <w:t>Identify which two cars are chosen and explain why.</w:t>
      </w:r>
    </w:p>
    <w:p w14:paraId="11F5B7E6" w14:textId="77777777" w:rsidR="00746D9C" w:rsidRDefault="00746D9C" w:rsidP="00746D9C">
      <w:pPr>
        <w:spacing w:line="720" w:lineRule="auto"/>
        <w:rPr>
          <w:rStyle w:val="Strong"/>
        </w:rPr>
      </w:pPr>
    </w:p>
    <w:p w14:paraId="11EFAE96" w14:textId="032A89D1" w:rsidR="00B71859" w:rsidRPr="000422AB" w:rsidRDefault="00B71859" w:rsidP="00B71859">
      <w:r w:rsidRPr="00077730">
        <w:rPr>
          <w:rStyle w:val="Strong"/>
        </w:rPr>
        <w:t>Extension:</w:t>
      </w:r>
      <w:r w:rsidRPr="00BE1A2B">
        <w:t xml:space="preserve"> </w:t>
      </w:r>
      <w:r>
        <w:t>Identify the strengths and weaknesses of the cars that have been tested.</w:t>
      </w:r>
      <w:r w:rsidR="003B4A5D">
        <w:t xml:space="preserve"> For example: speed, </w:t>
      </w:r>
      <w:r w:rsidR="00047A20">
        <w:t>cornering</w:t>
      </w:r>
      <w:r w:rsidR="003B4A5D">
        <w:t xml:space="preserve"> and ability to stay on </w:t>
      </w:r>
      <w:r w:rsidR="00047A20">
        <w:t xml:space="preserve">the </w:t>
      </w:r>
      <w:r w:rsidR="003B4A5D">
        <w:t>track.</w:t>
      </w:r>
    </w:p>
    <w:p w14:paraId="1D97ACD7" w14:textId="3C29F0A3" w:rsidR="005C04BA" w:rsidRPr="005C04BA" w:rsidRDefault="005C04BA" w:rsidP="005C04BA">
      <w:r w:rsidRPr="005C04BA">
        <w:br w:type="page"/>
      </w:r>
    </w:p>
    <w:p w14:paraId="2B74C074" w14:textId="77777777" w:rsidR="00C26E70" w:rsidRDefault="00C26E70" w:rsidP="00C26E70">
      <w:pPr>
        <w:pStyle w:val="Heading2"/>
      </w:pPr>
      <w:r>
        <w:lastRenderedPageBreak/>
        <w:t>Qualifying</w:t>
      </w:r>
    </w:p>
    <w:p w14:paraId="3907DEC2" w14:textId="77777777" w:rsidR="00C26E70" w:rsidRDefault="00C26E70" w:rsidP="00C26E70">
      <w:r>
        <w:t>Qualifying for the endurance race requires teams or individual drivers to drive their cars to achieve the fastest possible time.</w:t>
      </w:r>
    </w:p>
    <w:p w14:paraId="7DF9904A" w14:textId="7C7384FA" w:rsidR="00C26E70" w:rsidRDefault="00C26E70" w:rsidP="00C26E70">
      <w:pPr>
        <w:pStyle w:val="FeatureBox2"/>
      </w:pPr>
      <w:r w:rsidRPr="00597C9A">
        <w:rPr>
          <w:rStyle w:val="Strong"/>
        </w:rPr>
        <w:t>Teacher note:</w:t>
      </w:r>
      <w:r>
        <w:t xml:space="preserve"> This can be used as an opportunity for students to qualify for the endurance race and generate some friendly competition within the class.</w:t>
      </w:r>
    </w:p>
    <w:p w14:paraId="52F8B12A" w14:textId="7B022D7A" w:rsidR="00B41276" w:rsidRDefault="00B41276" w:rsidP="00C26E70">
      <w:pPr>
        <w:pStyle w:val="Heading3"/>
      </w:pPr>
      <w:r>
        <w:t>Measuring</w:t>
      </w:r>
      <w:r w:rsidR="00BE60C2">
        <w:t xml:space="preserve"> and recording time</w:t>
      </w:r>
    </w:p>
    <w:p w14:paraId="332D238F" w14:textId="27F0BD21" w:rsidR="00D37CA8" w:rsidRDefault="00D37CA8" w:rsidP="00290C34">
      <w:pPr>
        <w:pStyle w:val="FeatureBox2"/>
        <w:rPr>
          <w:rStyle w:val="Strong"/>
        </w:rPr>
      </w:pPr>
      <w:r>
        <w:rPr>
          <w:rStyle w:val="Strong"/>
        </w:rPr>
        <w:t>Teacher note:</w:t>
      </w:r>
      <w:r w:rsidRPr="00374A6D">
        <w:t xml:space="preserve"> </w:t>
      </w:r>
      <w:r w:rsidR="00B8548A">
        <w:t>For this trial, a</w:t>
      </w:r>
      <w:r w:rsidR="00374A6D">
        <w:t>djust the number of</w:t>
      </w:r>
      <w:r w:rsidR="00D32C30" w:rsidRPr="00374A6D">
        <w:t xml:space="preserve"> lap</w:t>
      </w:r>
      <w:r w:rsidR="00374A6D">
        <w:t>s</w:t>
      </w:r>
      <w:r w:rsidR="00DA651B">
        <w:t xml:space="preserve"> </w:t>
      </w:r>
      <w:r w:rsidR="00B8548A">
        <w:t xml:space="preserve">as necessary </w:t>
      </w:r>
      <w:r w:rsidR="00B25FD5">
        <w:t>f</w:t>
      </w:r>
      <w:r w:rsidR="007D10C4">
        <w:t>or</w:t>
      </w:r>
      <w:r w:rsidR="00DA651B">
        <w:t xml:space="preserve"> the size of the track</w:t>
      </w:r>
      <w:r w:rsidR="0079496E">
        <w:t xml:space="preserve"> and other time constraints</w:t>
      </w:r>
      <w:r w:rsidR="00DA651B">
        <w:t>.</w:t>
      </w:r>
      <w:r w:rsidR="00047A20">
        <w:t xml:space="preserve"> In this context, average time refers to mean time.</w:t>
      </w:r>
    </w:p>
    <w:p w14:paraId="2098CA22" w14:textId="1BF320AC" w:rsidR="00E36FAA" w:rsidRPr="001E57DB" w:rsidRDefault="000E538A" w:rsidP="001E57DB">
      <w:pPr>
        <w:pStyle w:val="Heading4"/>
      </w:pPr>
      <w:r w:rsidRPr="001E57DB">
        <w:t>C</w:t>
      </w:r>
      <w:r w:rsidR="00C01B82" w:rsidRPr="001E57DB">
        <w:t>alculating an average tim</w:t>
      </w:r>
      <w:r w:rsidRPr="001E57DB">
        <w:t>e</w:t>
      </w:r>
    </w:p>
    <w:p w14:paraId="60424099" w14:textId="479A4553" w:rsidR="007E7D7B" w:rsidRDefault="00EC0123" w:rsidP="007E7D7B">
      <w:r>
        <w:t>Measure</w:t>
      </w:r>
      <w:r w:rsidR="007E7D7B" w:rsidRPr="007E7D7B">
        <w:t xml:space="preserve"> the time</w:t>
      </w:r>
      <w:r>
        <w:t xml:space="preserve"> a car takes</w:t>
      </w:r>
      <w:r w:rsidR="007E7D7B" w:rsidRPr="007E7D7B">
        <w:t xml:space="preserve"> to do </w:t>
      </w:r>
      <w:r w:rsidR="00156624">
        <w:t>two</w:t>
      </w:r>
      <w:r w:rsidR="007E7D7B" w:rsidRPr="007E7D7B">
        <w:t xml:space="preserve">, </w:t>
      </w:r>
      <w:r w:rsidR="00156624">
        <w:t>four</w:t>
      </w:r>
      <w:r w:rsidR="007E7D7B" w:rsidRPr="007E7D7B">
        <w:t xml:space="preserve"> and </w:t>
      </w:r>
      <w:r w:rsidR="00156624">
        <w:t>six</w:t>
      </w:r>
      <w:r w:rsidR="007E7D7B" w:rsidRPr="007E7D7B">
        <w:t xml:space="preserve"> laps.</w:t>
      </w:r>
      <w:r w:rsidR="000C70BF">
        <w:t xml:space="preserve"> </w:t>
      </w:r>
      <w:r w:rsidR="007E7D7B" w:rsidRPr="007E7D7B">
        <w:t>Calculate the</w:t>
      </w:r>
      <w:r w:rsidR="007E7D7B">
        <w:t xml:space="preserve"> average time by selecting a column and dividing the time by the number of laps recorded.</w:t>
      </w:r>
      <w:r w:rsidR="0079496E">
        <w:t xml:space="preserve"> </w:t>
      </w:r>
      <w:r w:rsidR="001E57DB">
        <w:t>T</w:t>
      </w:r>
      <w:r w:rsidR="0079496E">
        <w:t xml:space="preserve">hree speed settings </w:t>
      </w:r>
      <w:r w:rsidR="001E57DB">
        <w:t>have been suggested</w:t>
      </w:r>
      <w:r w:rsidR="0079496E">
        <w:t xml:space="preserve"> </w:t>
      </w:r>
      <w:r w:rsidR="001E57DB">
        <w:t>and the fourth has been left blank for you to choose.</w:t>
      </w:r>
    </w:p>
    <w:p w14:paraId="24A44035" w14:textId="0B3172DD" w:rsidR="0079496E" w:rsidRDefault="0079496E" w:rsidP="007E7D7B">
      <w:r>
        <w:t>If the car does not complete the set number of laps, enter DNC in the table cell.</w:t>
      </w:r>
    </w:p>
    <w:tbl>
      <w:tblPr>
        <w:tblStyle w:val="Tableheader"/>
        <w:tblW w:w="0" w:type="auto"/>
        <w:tblLook w:val="0420" w:firstRow="1" w:lastRow="0" w:firstColumn="0" w:lastColumn="0" w:noHBand="0" w:noVBand="1"/>
        <w:tblDescription w:val="This table is used for students to collect multiple lap times and calculate the avereage lap time for various speed settings. It has 7 columns and 7 rows. Column 1 is speed setting and has the following values: 300, 400, 500, 700, 800 and 900. 600 has been omitted for a subsequent exercise.&#10;The second column is for students to record time for 3 laps. The third column is for students to calculate the average time of 3 laps. The fourth column is for students to record time for 3 laps. The fifth column is for students to calculate the average time of 5 laps.The sixth column is for students to record time for 10 laps. The seventh column is for students to calculate the average time of 10 laps.&#10;In the tables initial state sample times have been provided. Teachers may delete these and have students record their own times."/>
      </w:tblPr>
      <w:tblGrid>
        <w:gridCol w:w="1017"/>
        <w:gridCol w:w="1423"/>
        <w:gridCol w:w="1428"/>
        <w:gridCol w:w="1424"/>
        <w:gridCol w:w="1428"/>
        <w:gridCol w:w="1424"/>
        <w:gridCol w:w="1428"/>
      </w:tblGrid>
      <w:tr w:rsidR="00B9719E" w14:paraId="4D6EE178" w14:textId="77777777" w:rsidTr="0079496E">
        <w:trPr>
          <w:cnfStyle w:val="100000000000" w:firstRow="1" w:lastRow="0" w:firstColumn="0" w:lastColumn="0" w:oddVBand="0" w:evenVBand="0" w:oddHBand="0" w:evenHBand="0" w:firstRowFirstColumn="0" w:firstRowLastColumn="0" w:lastRowFirstColumn="0" w:lastRowLastColumn="0"/>
          <w:trHeight w:val="907"/>
        </w:trPr>
        <w:tc>
          <w:tcPr>
            <w:tcW w:w="1017" w:type="dxa"/>
          </w:tcPr>
          <w:p w14:paraId="65CB8F2D" w14:textId="77777777" w:rsidR="00236570" w:rsidRDefault="00236570" w:rsidP="00DF0631">
            <w:pPr>
              <w:spacing w:before="192" w:after="192"/>
            </w:pPr>
            <w:r>
              <w:t>Speed setting</w:t>
            </w:r>
          </w:p>
        </w:tc>
        <w:tc>
          <w:tcPr>
            <w:tcW w:w="1423" w:type="dxa"/>
          </w:tcPr>
          <w:p w14:paraId="4D4090BB" w14:textId="1BE9960E" w:rsidR="00236570" w:rsidRPr="007E7D7B" w:rsidRDefault="00236570" w:rsidP="007E7D7B">
            <w:r w:rsidRPr="007E7D7B">
              <w:t>Time</w:t>
            </w:r>
            <w:r>
              <w:t xml:space="preserve"> </w:t>
            </w:r>
            <w:r w:rsidR="00345A0D">
              <w:t>2</w:t>
            </w:r>
            <w:r>
              <w:t xml:space="preserve"> laps (seconds)</w:t>
            </w:r>
          </w:p>
        </w:tc>
        <w:tc>
          <w:tcPr>
            <w:tcW w:w="1428" w:type="dxa"/>
          </w:tcPr>
          <w:p w14:paraId="15362927" w14:textId="51ED254A" w:rsidR="00236570" w:rsidRDefault="00236570" w:rsidP="00236570">
            <w:pPr>
              <w:jc w:val="center"/>
            </w:pPr>
            <w:r>
              <w:t>Calculated average time</w:t>
            </w:r>
          </w:p>
        </w:tc>
        <w:tc>
          <w:tcPr>
            <w:tcW w:w="1424" w:type="dxa"/>
          </w:tcPr>
          <w:p w14:paraId="3EA738AB" w14:textId="21B48EEB" w:rsidR="00236570" w:rsidRPr="007E7D7B" w:rsidRDefault="00236570" w:rsidP="007E7D7B">
            <w:r>
              <w:t xml:space="preserve">Time </w:t>
            </w:r>
            <w:r w:rsidR="00345A0D">
              <w:t>4</w:t>
            </w:r>
            <w:r>
              <w:t xml:space="preserve"> laps (seconds)</w:t>
            </w:r>
          </w:p>
        </w:tc>
        <w:tc>
          <w:tcPr>
            <w:tcW w:w="1428" w:type="dxa"/>
          </w:tcPr>
          <w:p w14:paraId="3035C72C" w14:textId="5EB7D955" w:rsidR="00236570" w:rsidRPr="007E7D7B" w:rsidRDefault="00236570" w:rsidP="00236570">
            <w:pPr>
              <w:jc w:val="center"/>
            </w:pPr>
            <w:r>
              <w:t>Calculated average time</w:t>
            </w:r>
          </w:p>
        </w:tc>
        <w:tc>
          <w:tcPr>
            <w:tcW w:w="1424" w:type="dxa"/>
          </w:tcPr>
          <w:p w14:paraId="1A26AEAA" w14:textId="5C81967A" w:rsidR="00236570" w:rsidRPr="007E7D7B" w:rsidRDefault="00236570" w:rsidP="00236570">
            <w:pPr>
              <w:jc w:val="center"/>
            </w:pPr>
            <w:r>
              <w:t xml:space="preserve">Time </w:t>
            </w:r>
            <w:r w:rsidR="00345A0D">
              <w:t>6</w:t>
            </w:r>
            <w:r>
              <w:t xml:space="preserve"> laps (seconds)</w:t>
            </w:r>
          </w:p>
        </w:tc>
        <w:tc>
          <w:tcPr>
            <w:tcW w:w="1428" w:type="dxa"/>
          </w:tcPr>
          <w:p w14:paraId="40FD388A" w14:textId="3BD4CF07" w:rsidR="00236570" w:rsidRDefault="00236570" w:rsidP="00236570">
            <w:pPr>
              <w:jc w:val="center"/>
            </w:pPr>
            <w:r>
              <w:t>Calculated average time</w:t>
            </w:r>
          </w:p>
        </w:tc>
      </w:tr>
      <w:tr w:rsidR="00236570" w14:paraId="4C272B5D" w14:textId="77777777" w:rsidTr="00156624">
        <w:trPr>
          <w:cnfStyle w:val="000000100000" w:firstRow="0" w:lastRow="0" w:firstColumn="0" w:lastColumn="0" w:oddVBand="0" w:evenVBand="0" w:oddHBand="1" w:evenHBand="0" w:firstRowFirstColumn="0" w:firstRowLastColumn="0" w:lastRowFirstColumn="0" w:lastRowLastColumn="0"/>
          <w:trHeight w:val="680"/>
        </w:trPr>
        <w:tc>
          <w:tcPr>
            <w:tcW w:w="1017" w:type="dxa"/>
          </w:tcPr>
          <w:p w14:paraId="31CCA28B" w14:textId="77777777" w:rsidR="00236570" w:rsidRPr="00831B03" w:rsidRDefault="00236570" w:rsidP="00105189">
            <w:r>
              <w:t>300</w:t>
            </w:r>
          </w:p>
        </w:tc>
        <w:tc>
          <w:tcPr>
            <w:tcW w:w="1423" w:type="dxa"/>
          </w:tcPr>
          <w:p w14:paraId="12848232" w14:textId="71E2F2D3" w:rsidR="00236570" w:rsidRPr="00831B03" w:rsidRDefault="00236570" w:rsidP="00DF0631"/>
        </w:tc>
        <w:tc>
          <w:tcPr>
            <w:tcW w:w="1428" w:type="dxa"/>
          </w:tcPr>
          <w:p w14:paraId="4E1E8451" w14:textId="339B8FA8" w:rsidR="00236570" w:rsidRDefault="00236570" w:rsidP="00DF0631"/>
        </w:tc>
        <w:tc>
          <w:tcPr>
            <w:tcW w:w="1424" w:type="dxa"/>
          </w:tcPr>
          <w:p w14:paraId="33E282D0" w14:textId="52AF8C05" w:rsidR="00236570" w:rsidRPr="00831B03" w:rsidRDefault="00236570" w:rsidP="00D65817"/>
        </w:tc>
        <w:tc>
          <w:tcPr>
            <w:tcW w:w="1428" w:type="dxa"/>
          </w:tcPr>
          <w:p w14:paraId="13C130A5" w14:textId="05BE0AD4" w:rsidR="00236570" w:rsidRPr="00831B03" w:rsidRDefault="00236570" w:rsidP="00DF0631"/>
        </w:tc>
        <w:tc>
          <w:tcPr>
            <w:tcW w:w="1424" w:type="dxa"/>
          </w:tcPr>
          <w:p w14:paraId="7573DD90" w14:textId="623B2611" w:rsidR="00236570" w:rsidRPr="00831B03" w:rsidRDefault="00236570" w:rsidP="00236570"/>
        </w:tc>
        <w:tc>
          <w:tcPr>
            <w:tcW w:w="1428" w:type="dxa"/>
          </w:tcPr>
          <w:p w14:paraId="00836786" w14:textId="5FA89A7A" w:rsidR="00236570" w:rsidRPr="00831B03" w:rsidRDefault="00236570" w:rsidP="00DF0631"/>
        </w:tc>
      </w:tr>
      <w:tr w:rsidR="00236570" w14:paraId="01A7F541" w14:textId="77777777" w:rsidTr="00156624">
        <w:trPr>
          <w:cnfStyle w:val="000000010000" w:firstRow="0" w:lastRow="0" w:firstColumn="0" w:lastColumn="0" w:oddVBand="0" w:evenVBand="0" w:oddHBand="0" w:evenHBand="1" w:firstRowFirstColumn="0" w:firstRowLastColumn="0" w:lastRowFirstColumn="0" w:lastRowLastColumn="0"/>
          <w:trHeight w:val="680"/>
        </w:trPr>
        <w:tc>
          <w:tcPr>
            <w:tcW w:w="1017" w:type="dxa"/>
          </w:tcPr>
          <w:p w14:paraId="15B764A8" w14:textId="3498CB05" w:rsidR="00236570" w:rsidRPr="00831B03" w:rsidRDefault="00C44335" w:rsidP="00105189">
            <w:r>
              <w:t>6</w:t>
            </w:r>
            <w:r w:rsidR="00236570">
              <w:t>00</w:t>
            </w:r>
          </w:p>
        </w:tc>
        <w:tc>
          <w:tcPr>
            <w:tcW w:w="1423" w:type="dxa"/>
          </w:tcPr>
          <w:p w14:paraId="379D461E" w14:textId="63427D75" w:rsidR="00236570" w:rsidRPr="00831B03" w:rsidRDefault="00236570" w:rsidP="00DF0631"/>
        </w:tc>
        <w:tc>
          <w:tcPr>
            <w:tcW w:w="1428" w:type="dxa"/>
          </w:tcPr>
          <w:p w14:paraId="0A0D7C17" w14:textId="77777777" w:rsidR="00236570" w:rsidRDefault="00236570" w:rsidP="00DF0631"/>
        </w:tc>
        <w:tc>
          <w:tcPr>
            <w:tcW w:w="1424" w:type="dxa"/>
          </w:tcPr>
          <w:p w14:paraId="600612A5" w14:textId="09041449" w:rsidR="00236570" w:rsidRPr="00831B03" w:rsidRDefault="00236570" w:rsidP="00DF0631"/>
        </w:tc>
        <w:tc>
          <w:tcPr>
            <w:tcW w:w="1428" w:type="dxa"/>
          </w:tcPr>
          <w:p w14:paraId="64063648" w14:textId="5B1AD757" w:rsidR="00236570" w:rsidRPr="00831B03" w:rsidRDefault="00236570" w:rsidP="00DF0631"/>
        </w:tc>
        <w:tc>
          <w:tcPr>
            <w:tcW w:w="1424" w:type="dxa"/>
          </w:tcPr>
          <w:p w14:paraId="5D5D4909" w14:textId="23C5EF5F" w:rsidR="00236570" w:rsidRPr="00831B03" w:rsidRDefault="00236570" w:rsidP="00D65817"/>
        </w:tc>
        <w:tc>
          <w:tcPr>
            <w:tcW w:w="1428" w:type="dxa"/>
          </w:tcPr>
          <w:p w14:paraId="2797B282" w14:textId="43098A29" w:rsidR="00236570" w:rsidRPr="00831B03" w:rsidRDefault="00236570" w:rsidP="00DF0631"/>
        </w:tc>
      </w:tr>
      <w:tr w:rsidR="00236570" w14:paraId="3226696D" w14:textId="77777777" w:rsidTr="00156624">
        <w:trPr>
          <w:cnfStyle w:val="000000100000" w:firstRow="0" w:lastRow="0" w:firstColumn="0" w:lastColumn="0" w:oddVBand="0" w:evenVBand="0" w:oddHBand="1" w:evenHBand="0" w:firstRowFirstColumn="0" w:firstRowLastColumn="0" w:lastRowFirstColumn="0" w:lastRowLastColumn="0"/>
          <w:trHeight w:val="680"/>
        </w:trPr>
        <w:tc>
          <w:tcPr>
            <w:tcW w:w="1017" w:type="dxa"/>
          </w:tcPr>
          <w:p w14:paraId="237871CB" w14:textId="4C3F1689" w:rsidR="00236570" w:rsidRPr="00831B03" w:rsidRDefault="00C44335" w:rsidP="00105189">
            <w:r>
              <w:t>9</w:t>
            </w:r>
            <w:r w:rsidR="00236570">
              <w:t>00</w:t>
            </w:r>
          </w:p>
        </w:tc>
        <w:tc>
          <w:tcPr>
            <w:tcW w:w="1423" w:type="dxa"/>
          </w:tcPr>
          <w:p w14:paraId="5EB22E8B" w14:textId="1E792706" w:rsidR="00236570" w:rsidRPr="00831B03" w:rsidRDefault="00236570" w:rsidP="001F2FFB"/>
        </w:tc>
        <w:tc>
          <w:tcPr>
            <w:tcW w:w="1428" w:type="dxa"/>
          </w:tcPr>
          <w:p w14:paraId="669C1710" w14:textId="77777777" w:rsidR="00236570" w:rsidRDefault="00236570" w:rsidP="00DF0631"/>
        </w:tc>
        <w:tc>
          <w:tcPr>
            <w:tcW w:w="1424" w:type="dxa"/>
          </w:tcPr>
          <w:p w14:paraId="2EDF6483" w14:textId="6F252970" w:rsidR="00236570" w:rsidRPr="00831B03" w:rsidRDefault="00236570" w:rsidP="00DF0631"/>
        </w:tc>
        <w:tc>
          <w:tcPr>
            <w:tcW w:w="1428" w:type="dxa"/>
          </w:tcPr>
          <w:p w14:paraId="4B1FC743" w14:textId="6E705FB8" w:rsidR="00236570" w:rsidRPr="00831B03" w:rsidRDefault="00236570" w:rsidP="00DF0631"/>
        </w:tc>
        <w:tc>
          <w:tcPr>
            <w:tcW w:w="1424" w:type="dxa"/>
          </w:tcPr>
          <w:p w14:paraId="1D2C2EBB" w14:textId="430AB0BA" w:rsidR="00236570" w:rsidRPr="00831B03" w:rsidRDefault="00236570" w:rsidP="00D65817"/>
        </w:tc>
        <w:tc>
          <w:tcPr>
            <w:tcW w:w="1428" w:type="dxa"/>
          </w:tcPr>
          <w:p w14:paraId="74B07FDE" w14:textId="5F61329C" w:rsidR="00236570" w:rsidRPr="00831B03" w:rsidRDefault="00236570" w:rsidP="00DF0631"/>
        </w:tc>
      </w:tr>
      <w:tr w:rsidR="003D6ED1" w14:paraId="791BA92E" w14:textId="77777777" w:rsidTr="00156624">
        <w:trPr>
          <w:cnfStyle w:val="000000010000" w:firstRow="0" w:lastRow="0" w:firstColumn="0" w:lastColumn="0" w:oddVBand="0" w:evenVBand="0" w:oddHBand="0" w:evenHBand="1" w:firstRowFirstColumn="0" w:firstRowLastColumn="0" w:lastRowFirstColumn="0" w:lastRowLastColumn="0"/>
          <w:trHeight w:val="680"/>
        </w:trPr>
        <w:tc>
          <w:tcPr>
            <w:tcW w:w="1017" w:type="dxa"/>
          </w:tcPr>
          <w:p w14:paraId="4E3DCCB5" w14:textId="6FA14F65" w:rsidR="003D6ED1" w:rsidRDefault="0079496E" w:rsidP="00105189">
            <w:r>
              <w:t>=</w:t>
            </w:r>
          </w:p>
        </w:tc>
        <w:tc>
          <w:tcPr>
            <w:tcW w:w="1423" w:type="dxa"/>
          </w:tcPr>
          <w:p w14:paraId="33E317FE" w14:textId="77777777" w:rsidR="003D6ED1" w:rsidRPr="00831B03" w:rsidRDefault="003D6ED1" w:rsidP="001F2FFB"/>
        </w:tc>
        <w:tc>
          <w:tcPr>
            <w:tcW w:w="1428" w:type="dxa"/>
          </w:tcPr>
          <w:p w14:paraId="2A1C35C1" w14:textId="77777777" w:rsidR="003D6ED1" w:rsidRDefault="003D6ED1" w:rsidP="00DF0631"/>
        </w:tc>
        <w:tc>
          <w:tcPr>
            <w:tcW w:w="1424" w:type="dxa"/>
          </w:tcPr>
          <w:p w14:paraId="1746F5B9" w14:textId="77777777" w:rsidR="003D6ED1" w:rsidRPr="00831B03" w:rsidRDefault="003D6ED1" w:rsidP="00DF0631"/>
        </w:tc>
        <w:tc>
          <w:tcPr>
            <w:tcW w:w="1428" w:type="dxa"/>
          </w:tcPr>
          <w:p w14:paraId="184D6E0F" w14:textId="77777777" w:rsidR="003D6ED1" w:rsidRPr="00831B03" w:rsidRDefault="003D6ED1" w:rsidP="00DF0631"/>
        </w:tc>
        <w:tc>
          <w:tcPr>
            <w:tcW w:w="1424" w:type="dxa"/>
          </w:tcPr>
          <w:p w14:paraId="6D840399" w14:textId="77777777" w:rsidR="003D6ED1" w:rsidRPr="00831B03" w:rsidRDefault="003D6ED1" w:rsidP="00D65817"/>
        </w:tc>
        <w:tc>
          <w:tcPr>
            <w:tcW w:w="1428" w:type="dxa"/>
          </w:tcPr>
          <w:p w14:paraId="7C8AEFBA" w14:textId="77777777" w:rsidR="003D6ED1" w:rsidRPr="00831B03" w:rsidRDefault="003D6ED1" w:rsidP="00DF0631"/>
        </w:tc>
      </w:tr>
    </w:tbl>
    <w:p w14:paraId="71D9484F" w14:textId="19579747" w:rsidR="00B71859" w:rsidRDefault="00B71859" w:rsidP="003D6ED1">
      <w:pPr>
        <w:pageBreakBefore/>
      </w:pPr>
      <w:r>
        <w:lastRenderedPageBreak/>
        <w:t>Repeat for this process for the second car (second driver).</w:t>
      </w:r>
    </w:p>
    <w:tbl>
      <w:tblPr>
        <w:tblStyle w:val="Tableheader"/>
        <w:tblW w:w="0" w:type="auto"/>
        <w:tblLook w:val="0420" w:firstRow="1" w:lastRow="0" w:firstColumn="0" w:lastColumn="0" w:noHBand="0" w:noVBand="1"/>
        <w:tblDescription w:val="This table is used for students to collect multiple lap times and calculate the avereage lap time for various speed settings. It has 7 columns and 7 rows. Column 1 is speed setting and has the following values: 300, 400, 500, 700, 800 and 900. 600 has been omitted for a subsequent exercise.&#10;The second column is for students to record time for 3 laps. The third column is for students to calculate the average time of 3 laps. The fourth column is for students to record time for 3 laps. The fifth column is for students to calculate the average time of 5 laps.The sixth column is for students to record time for 10 laps. The seventh column is for students to calculate the average time of 10 laps.&#10;In the tables initial state sample times have been provided. Teachers may delete these and have students record their own times."/>
      </w:tblPr>
      <w:tblGrid>
        <w:gridCol w:w="1017"/>
        <w:gridCol w:w="1423"/>
        <w:gridCol w:w="1428"/>
        <w:gridCol w:w="1424"/>
        <w:gridCol w:w="1428"/>
        <w:gridCol w:w="1424"/>
        <w:gridCol w:w="1428"/>
      </w:tblGrid>
      <w:tr w:rsidR="00B71859" w14:paraId="03E7C183" w14:textId="77777777" w:rsidTr="0079496E">
        <w:trPr>
          <w:cnfStyle w:val="100000000000" w:firstRow="1" w:lastRow="0" w:firstColumn="0" w:lastColumn="0" w:oddVBand="0" w:evenVBand="0" w:oddHBand="0" w:evenHBand="0" w:firstRowFirstColumn="0" w:firstRowLastColumn="0" w:lastRowFirstColumn="0" w:lastRowLastColumn="0"/>
          <w:trHeight w:val="907"/>
        </w:trPr>
        <w:tc>
          <w:tcPr>
            <w:tcW w:w="1017" w:type="dxa"/>
          </w:tcPr>
          <w:p w14:paraId="37B7F83C" w14:textId="77777777" w:rsidR="00B71859" w:rsidRDefault="00B71859" w:rsidP="00B65BBC">
            <w:pPr>
              <w:spacing w:before="192" w:after="192"/>
            </w:pPr>
            <w:r>
              <w:t>Speed setting</w:t>
            </w:r>
          </w:p>
        </w:tc>
        <w:tc>
          <w:tcPr>
            <w:tcW w:w="1423" w:type="dxa"/>
          </w:tcPr>
          <w:p w14:paraId="27BAE140" w14:textId="77777777" w:rsidR="00B71859" w:rsidRPr="007E7D7B" w:rsidRDefault="00B71859" w:rsidP="00B65BBC">
            <w:r w:rsidRPr="007E7D7B">
              <w:t>Time</w:t>
            </w:r>
            <w:r>
              <w:t xml:space="preserve"> 2 laps (seconds)</w:t>
            </w:r>
          </w:p>
        </w:tc>
        <w:tc>
          <w:tcPr>
            <w:tcW w:w="1428" w:type="dxa"/>
          </w:tcPr>
          <w:p w14:paraId="47602AB8" w14:textId="77777777" w:rsidR="00B71859" w:rsidRDefault="00B71859" w:rsidP="00B65BBC">
            <w:pPr>
              <w:jc w:val="center"/>
            </w:pPr>
            <w:r>
              <w:t>Calculated average time</w:t>
            </w:r>
          </w:p>
        </w:tc>
        <w:tc>
          <w:tcPr>
            <w:tcW w:w="1424" w:type="dxa"/>
          </w:tcPr>
          <w:p w14:paraId="4F539FD9" w14:textId="77777777" w:rsidR="00B71859" w:rsidRPr="007E7D7B" w:rsidRDefault="00B71859" w:rsidP="00B65BBC">
            <w:r>
              <w:t>Time 4 laps (seconds)</w:t>
            </w:r>
          </w:p>
        </w:tc>
        <w:tc>
          <w:tcPr>
            <w:tcW w:w="1428" w:type="dxa"/>
          </w:tcPr>
          <w:p w14:paraId="56281ADA" w14:textId="77777777" w:rsidR="00B71859" w:rsidRPr="007E7D7B" w:rsidRDefault="00B71859" w:rsidP="00B65BBC">
            <w:pPr>
              <w:jc w:val="center"/>
            </w:pPr>
            <w:r>
              <w:t>Calculated average time</w:t>
            </w:r>
          </w:p>
        </w:tc>
        <w:tc>
          <w:tcPr>
            <w:tcW w:w="1424" w:type="dxa"/>
          </w:tcPr>
          <w:p w14:paraId="5B9B00EC" w14:textId="77777777" w:rsidR="00B71859" w:rsidRPr="007E7D7B" w:rsidRDefault="00B71859" w:rsidP="00B65BBC">
            <w:pPr>
              <w:jc w:val="center"/>
            </w:pPr>
            <w:r>
              <w:t>Time 6 laps (seconds)</w:t>
            </w:r>
          </w:p>
        </w:tc>
        <w:tc>
          <w:tcPr>
            <w:tcW w:w="1428" w:type="dxa"/>
          </w:tcPr>
          <w:p w14:paraId="647F54DE" w14:textId="77777777" w:rsidR="00B71859" w:rsidRDefault="00B71859" w:rsidP="00B65BBC">
            <w:pPr>
              <w:jc w:val="center"/>
            </w:pPr>
            <w:r>
              <w:t>Calculated average time</w:t>
            </w:r>
          </w:p>
        </w:tc>
      </w:tr>
      <w:tr w:rsidR="00B71859" w14:paraId="2E8D4408" w14:textId="77777777" w:rsidTr="00156624">
        <w:trPr>
          <w:cnfStyle w:val="000000100000" w:firstRow="0" w:lastRow="0" w:firstColumn="0" w:lastColumn="0" w:oddVBand="0" w:evenVBand="0" w:oddHBand="1" w:evenHBand="0" w:firstRowFirstColumn="0" w:firstRowLastColumn="0" w:lastRowFirstColumn="0" w:lastRowLastColumn="0"/>
          <w:trHeight w:val="624"/>
        </w:trPr>
        <w:tc>
          <w:tcPr>
            <w:tcW w:w="1017" w:type="dxa"/>
          </w:tcPr>
          <w:p w14:paraId="6CF7718A" w14:textId="77777777" w:rsidR="00B71859" w:rsidRPr="00831B03" w:rsidRDefault="00B71859" w:rsidP="00105189">
            <w:r>
              <w:t>300</w:t>
            </w:r>
          </w:p>
        </w:tc>
        <w:tc>
          <w:tcPr>
            <w:tcW w:w="1423" w:type="dxa"/>
          </w:tcPr>
          <w:p w14:paraId="6BCBA8C0" w14:textId="77777777" w:rsidR="00B71859" w:rsidRPr="00831B03" w:rsidRDefault="00B71859" w:rsidP="00B65BBC"/>
        </w:tc>
        <w:tc>
          <w:tcPr>
            <w:tcW w:w="1428" w:type="dxa"/>
          </w:tcPr>
          <w:p w14:paraId="7F15C40F" w14:textId="77777777" w:rsidR="00B71859" w:rsidRDefault="00B71859" w:rsidP="00B65BBC"/>
        </w:tc>
        <w:tc>
          <w:tcPr>
            <w:tcW w:w="1424" w:type="dxa"/>
          </w:tcPr>
          <w:p w14:paraId="010F6C76" w14:textId="77777777" w:rsidR="00B71859" w:rsidRPr="00831B03" w:rsidRDefault="00B71859" w:rsidP="00B65BBC"/>
        </w:tc>
        <w:tc>
          <w:tcPr>
            <w:tcW w:w="1428" w:type="dxa"/>
          </w:tcPr>
          <w:p w14:paraId="47C0ABD4" w14:textId="77777777" w:rsidR="00B71859" w:rsidRPr="00831B03" w:rsidRDefault="00B71859" w:rsidP="00B65BBC"/>
        </w:tc>
        <w:tc>
          <w:tcPr>
            <w:tcW w:w="1424" w:type="dxa"/>
          </w:tcPr>
          <w:p w14:paraId="458CD05D" w14:textId="77777777" w:rsidR="00B71859" w:rsidRPr="00831B03" w:rsidRDefault="00B71859" w:rsidP="00B65BBC"/>
        </w:tc>
        <w:tc>
          <w:tcPr>
            <w:tcW w:w="1428" w:type="dxa"/>
          </w:tcPr>
          <w:p w14:paraId="462257C0" w14:textId="77777777" w:rsidR="00B71859" w:rsidRPr="00831B03" w:rsidRDefault="00B71859" w:rsidP="00B65BBC"/>
        </w:tc>
      </w:tr>
      <w:tr w:rsidR="00B71859" w14:paraId="3A30CCB7" w14:textId="77777777" w:rsidTr="00156624">
        <w:trPr>
          <w:cnfStyle w:val="000000010000" w:firstRow="0" w:lastRow="0" w:firstColumn="0" w:lastColumn="0" w:oddVBand="0" w:evenVBand="0" w:oddHBand="0" w:evenHBand="1" w:firstRowFirstColumn="0" w:firstRowLastColumn="0" w:lastRowFirstColumn="0" w:lastRowLastColumn="0"/>
          <w:trHeight w:val="624"/>
        </w:trPr>
        <w:tc>
          <w:tcPr>
            <w:tcW w:w="1017" w:type="dxa"/>
          </w:tcPr>
          <w:p w14:paraId="7C77B43B" w14:textId="77777777" w:rsidR="00B71859" w:rsidRPr="00831B03" w:rsidRDefault="00B71859" w:rsidP="00105189">
            <w:r>
              <w:t>600</w:t>
            </w:r>
          </w:p>
        </w:tc>
        <w:tc>
          <w:tcPr>
            <w:tcW w:w="1423" w:type="dxa"/>
          </w:tcPr>
          <w:p w14:paraId="174A26A9" w14:textId="77777777" w:rsidR="00B71859" w:rsidRPr="00831B03" w:rsidRDefault="00B71859" w:rsidP="00B65BBC"/>
        </w:tc>
        <w:tc>
          <w:tcPr>
            <w:tcW w:w="1428" w:type="dxa"/>
          </w:tcPr>
          <w:p w14:paraId="12B9D22D" w14:textId="77777777" w:rsidR="00B71859" w:rsidRDefault="00B71859" w:rsidP="00B65BBC"/>
        </w:tc>
        <w:tc>
          <w:tcPr>
            <w:tcW w:w="1424" w:type="dxa"/>
          </w:tcPr>
          <w:p w14:paraId="7DC0C556" w14:textId="77777777" w:rsidR="00B71859" w:rsidRPr="00831B03" w:rsidRDefault="00B71859" w:rsidP="00B65BBC"/>
        </w:tc>
        <w:tc>
          <w:tcPr>
            <w:tcW w:w="1428" w:type="dxa"/>
          </w:tcPr>
          <w:p w14:paraId="675F6EE6" w14:textId="77777777" w:rsidR="00B71859" w:rsidRPr="00831B03" w:rsidRDefault="00B71859" w:rsidP="00B65BBC"/>
        </w:tc>
        <w:tc>
          <w:tcPr>
            <w:tcW w:w="1424" w:type="dxa"/>
          </w:tcPr>
          <w:p w14:paraId="532E54BB" w14:textId="77777777" w:rsidR="00B71859" w:rsidRPr="00831B03" w:rsidRDefault="00B71859" w:rsidP="00B65BBC"/>
        </w:tc>
        <w:tc>
          <w:tcPr>
            <w:tcW w:w="1428" w:type="dxa"/>
          </w:tcPr>
          <w:p w14:paraId="33756858" w14:textId="77777777" w:rsidR="00B71859" w:rsidRPr="00831B03" w:rsidRDefault="00B71859" w:rsidP="00B65BBC"/>
        </w:tc>
      </w:tr>
      <w:tr w:rsidR="00B71859" w14:paraId="097B5802" w14:textId="77777777" w:rsidTr="00156624">
        <w:trPr>
          <w:cnfStyle w:val="000000100000" w:firstRow="0" w:lastRow="0" w:firstColumn="0" w:lastColumn="0" w:oddVBand="0" w:evenVBand="0" w:oddHBand="1" w:evenHBand="0" w:firstRowFirstColumn="0" w:firstRowLastColumn="0" w:lastRowFirstColumn="0" w:lastRowLastColumn="0"/>
          <w:trHeight w:val="624"/>
        </w:trPr>
        <w:tc>
          <w:tcPr>
            <w:tcW w:w="1017" w:type="dxa"/>
          </w:tcPr>
          <w:p w14:paraId="7D2A4CA9" w14:textId="77777777" w:rsidR="00B71859" w:rsidRPr="00831B03" w:rsidRDefault="00B71859" w:rsidP="00105189">
            <w:r>
              <w:t>900</w:t>
            </w:r>
          </w:p>
        </w:tc>
        <w:tc>
          <w:tcPr>
            <w:tcW w:w="1423" w:type="dxa"/>
          </w:tcPr>
          <w:p w14:paraId="5ACBFAD6" w14:textId="77777777" w:rsidR="00B71859" w:rsidRPr="00831B03" w:rsidRDefault="00B71859" w:rsidP="00B65BBC"/>
        </w:tc>
        <w:tc>
          <w:tcPr>
            <w:tcW w:w="1428" w:type="dxa"/>
          </w:tcPr>
          <w:p w14:paraId="5E62BEEE" w14:textId="77777777" w:rsidR="00B71859" w:rsidRDefault="00B71859" w:rsidP="00B65BBC"/>
        </w:tc>
        <w:tc>
          <w:tcPr>
            <w:tcW w:w="1424" w:type="dxa"/>
          </w:tcPr>
          <w:p w14:paraId="0D438C7A" w14:textId="77777777" w:rsidR="00B71859" w:rsidRPr="00831B03" w:rsidRDefault="00B71859" w:rsidP="00B65BBC"/>
        </w:tc>
        <w:tc>
          <w:tcPr>
            <w:tcW w:w="1428" w:type="dxa"/>
          </w:tcPr>
          <w:p w14:paraId="7370D9E4" w14:textId="77777777" w:rsidR="00B71859" w:rsidRPr="00831B03" w:rsidRDefault="00B71859" w:rsidP="00B65BBC"/>
        </w:tc>
        <w:tc>
          <w:tcPr>
            <w:tcW w:w="1424" w:type="dxa"/>
          </w:tcPr>
          <w:p w14:paraId="4B63FB29" w14:textId="77777777" w:rsidR="00B71859" w:rsidRPr="00831B03" w:rsidRDefault="00B71859" w:rsidP="00B65BBC"/>
        </w:tc>
        <w:tc>
          <w:tcPr>
            <w:tcW w:w="1428" w:type="dxa"/>
          </w:tcPr>
          <w:p w14:paraId="55A72D22" w14:textId="77777777" w:rsidR="00B71859" w:rsidRPr="00831B03" w:rsidRDefault="00B71859" w:rsidP="00B65BBC"/>
        </w:tc>
      </w:tr>
      <w:tr w:rsidR="003D6ED1" w14:paraId="26064946" w14:textId="77777777" w:rsidTr="00156624">
        <w:trPr>
          <w:cnfStyle w:val="000000010000" w:firstRow="0" w:lastRow="0" w:firstColumn="0" w:lastColumn="0" w:oddVBand="0" w:evenVBand="0" w:oddHBand="0" w:evenHBand="1" w:firstRowFirstColumn="0" w:firstRowLastColumn="0" w:lastRowFirstColumn="0" w:lastRowLastColumn="0"/>
          <w:trHeight w:val="624"/>
        </w:trPr>
        <w:tc>
          <w:tcPr>
            <w:tcW w:w="1017" w:type="dxa"/>
          </w:tcPr>
          <w:p w14:paraId="4C060253" w14:textId="58EEBDEC" w:rsidR="003D6ED1" w:rsidRDefault="0079496E" w:rsidP="00105189">
            <w:r>
              <w:t>=</w:t>
            </w:r>
          </w:p>
        </w:tc>
        <w:tc>
          <w:tcPr>
            <w:tcW w:w="1423" w:type="dxa"/>
          </w:tcPr>
          <w:p w14:paraId="1D9402A5" w14:textId="77777777" w:rsidR="003D6ED1" w:rsidRPr="00831B03" w:rsidRDefault="003D6ED1" w:rsidP="00B65BBC"/>
        </w:tc>
        <w:tc>
          <w:tcPr>
            <w:tcW w:w="1428" w:type="dxa"/>
          </w:tcPr>
          <w:p w14:paraId="52363B46" w14:textId="77777777" w:rsidR="003D6ED1" w:rsidRDefault="003D6ED1" w:rsidP="00B65BBC"/>
        </w:tc>
        <w:tc>
          <w:tcPr>
            <w:tcW w:w="1424" w:type="dxa"/>
          </w:tcPr>
          <w:p w14:paraId="058CC347" w14:textId="77777777" w:rsidR="003D6ED1" w:rsidRPr="00831B03" w:rsidRDefault="003D6ED1" w:rsidP="00B65BBC"/>
        </w:tc>
        <w:tc>
          <w:tcPr>
            <w:tcW w:w="1428" w:type="dxa"/>
          </w:tcPr>
          <w:p w14:paraId="042C1BEA" w14:textId="77777777" w:rsidR="003D6ED1" w:rsidRPr="00831B03" w:rsidRDefault="003D6ED1" w:rsidP="00B65BBC"/>
        </w:tc>
        <w:tc>
          <w:tcPr>
            <w:tcW w:w="1424" w:type="dxa"/>
          </w:tcPr>
          <w:p w14:paraId="2B379E6D" w14:textId="77777777" w:rsidR="003D6ED1" w:rsidRPr="00831B03" w:rsidRDefault="003D6ED1" w:rsidP="00B65BBC"/>
        </w:tc>
        <w:tc>
          <w:tcPr>
            <w:tcW w:w="1428" w:type="dxa"/>
          </w:tcPr>
          <w:p w14:paraId="0FC57AD7" w14:textId="77777777" w:rsidR="003D6ED1" w:rsidRPr="00831B03" w:rsidRDefault="003D6ED1" w:rsidP="00B65BBC"/>
        </w:tc>
      </w:tr>
    </w:tbl>
    <w:p w14:paraId="144C9C92" w14:textId="73E177CB" w:rsidR="00AB0090" w:rsidRDefault="00CE6BAF" w:rsidP="00AB0090">
      <w:r>
        <w:t xml:space="preserve">If you calculate the average </w:t>
      </w:r>
      <w:r w:rsidR="00B8548A">
        <w:t xml:space="preserve">lap </w:t>
      </w:r>
      <w:r>
        <w:t xml:space="preserve">times for </w:t>
      </w:r>
      <w:r w:rsidR="00156624">
        <w:t>two</w:t>
      </w:r>
      <w:r>
        <w:t xml:space="preserve">, </w:t>
      </w:r>
      <w:r w:rsidR="00156624">
        <w:t>four</w:t>
      </w:r>
      <w:r>
        <w:t xml:space="preserve"> and </w:t>
      </w:r>
      <w:r w:rsidR="00156624">
        <w:t>six</w:t>
      </w:r>
      <w:r>
        <w:t xml:space="preserve"> laps </w:t>
      </w:r>
      <w:r w:rsidR="000C70BF">
        <w:t xml:space="preserve">using the </w:t>
      </w:r>
      <w:r w:rsidR="000C70BF" w:rsidRPr="00CF71FD">
        <w:rPr>
          <w:rStyle w:val="Strong"/>
        </w:rPr>
        <w:t>same</w:t>
      </w:r>
      <w:r w:rsidR="000C70BF">
        <w:t xml:space="preserve"> speed setting, </w:t>
      </w:r>
      <w:r>
        <w:t xml:space="preserve">there is a likelihood that the values will be different. </w:t>
      </w:r>
      <w:r w:rsidR="00AB0090">
        <w:t>What would account for the differences in the</w:t>
      </w:r>
      <w:r w:rsidR="000C70BF">
        <w:t>se</w:t>
      </w:r>
      <w:r w:rsidR="00AB0090">
        <w:t xml:space="preserve"> values?</w:t>
      </w:r>
    </w:p>
    <w:p w14:paraId="1E250A8D" w14:textId="77777777" w:rsidR="00746D9C" w:rsidRDefault="00746D9C" w:rsidP="00746D9C">
      <w:pPr>
        <w:spacing w:line="720" w:lineRule="auto"/>
      </w:pPr>
    </w:p>
    <w:p w14:paraId="332CDD93" w14:textId="468CAF11" w:rsidR="00B71859" w:rsidRPr="00D86B31" w:rsidRDefault="00B71859" w:rsidP="00831B03">
      <w:pPr>
        <w:rPr>
          <w:rStyle w:val="Strong"/>
        </w:rPr>
      </w:pPr>
      <w:r w:rsidRPr="00D86B31">
        <w:rPr>
          <w:rStyle w:val="Strong"/>
        </w:rPr>
        <w:t>For either car:</w:t>
      </w:r>
    </w:p>
    <w:p w14:paraId="0619B7BD" w14:textId="55720C33" w:rsidR="007E7D7B" w:rsidRDefault="00CF71FD" w:rsidP="00831B03">
      <w:r>
        <w:t xml:space="preserve">Which average time will be the most </w:t>
      </w:r>
      <w:r w:rsidR="0079496E" w:rsidRPr="0079496E">
        <w:rPr>
          <w:rStyle w:val="Strong"/>
        </w:rPr>
        <w:t>accurate</w:t>
      </w:r>
      <w:r>
        <w:t>, and why?</w:t>
      </w:r>
    </w:p>
    <w:p w14:paraId="2E391376" w14:textId="77777777" w:rsidR="00746D9C" w:rsidRDefault="00746D9C" w:rsidP="00746D9C">
      <w:pPr>
        <w:spacing w:line="720" w:lineRule="auto"/>
      </w:pPr>
    </w:p>
    <w:p w14:paraId="5AD5E501" w14:textId="417E8820" w:rsidR="00CF71FD" w:rsidRDefault="00CF71FD" w:rsidP="00831B03">
      <w:r>
        <w:t xml:space="preserve">Which average time will be the most </w:t>
      </w:r>
      <w:r w:rsidR="0079496E" w:rsidRPr="0079496E">
        <w:rPr>
          <w:rStyle w:val="Strong"/>
        </w:rPr>
        <w:t>precise</w:t>
      </w:r>
      <w:r>
        <w:t>, and why?</w:t>
      </w:r>
    </w:p>
    <w:p w14:paraId="75F67B5E" w14:textId="77777777" w:rsidR="00746D9C" w:rsidRDefault="00746D9C" w:rsidP="00746D9C">
      <w:pPr>
        <w:spacing w:line="720" w:lineRule="auto"/>
      </w:pPr>
    </w:p>
    <w:p w14:paraId="0DB396C5" w14:textId="04BD8726" w:rsidR="00CF71FD" w:rsidRDefault="00CF71FD" w:rsidP="00831B03">
      <w:r>
        <w:t xml:space="preserve">Which average time will be the most </w:t>
      </w:r>
      <w:r w:rsidR="0079496E" w:rsidRPr="0079496E">
        <w:rPr>
          <w:rStyle w:val="Strong"/>
        </w:rPr>
        <w:t>reliable</w:t>
      </w:r>
      <w:r>
        <w:t>, and why?</w:t>
      </w:r>
    </w:p>
    <w:p w14:paraId="5CF6CC4B" w14:textId="77777777" w:rsidR="00746D9C" w:rsidRDefault="00746D9C" w:rsidP="00746D9C">
      <w:pPr>
        <w:spacing w:line="720" w:lineRule="auto"/>
      </w:pPr>
    </w:p>
    <w:p w14:paraId="1C18943E" w14:textId="23F083A3" w:rsidR="00C26E70" w:rsidRDefault="00C26E70" w:rsidP="00C26E70">
      <w:r w:rsidRPr="00C26E70">
        <w:t>If a car failed to complete a lap and no time is recorded, how does this affect the average?</w:t>
      </w:r>
    </w:p>
    <w:p w14:paraId="7A67C36C" w14:textId="77777777" w:rsidR="00746D9C" w:rsidRDefault="00746D9C">
      <w:pPr>
        <w:rPr>
          <w:rFonts w:eastAsia="SimSun" w:cs="Times New Roman"/>
          <w:color w:val="041F42"/>
          <w:sz w:val="36"/>
          <w:szCs w:val="32"/>
        </w:rPr>
      </w:pPr>
      <w:r>
        <w:br w:type="page"/>
      </w:r>
    </w:p>
    <w:p w14:paraId="138C5C01" w14:textId="64B7CE07" w:rsidR="00C26E70" w:rsidRPr="001E57DB" w:rsidRDefault="00C26E70" w:rsidP="001E57DB">
      <w:pPr>
        <w:pStyle w:val="Heading4"/>
      </w:pPr>
      <w:r w:rsidRPr="001E57DB">
        <w:lastRenderedPageBreak/>
        <w:t>Measuring the best lap time</w:t>
      </w:r>
    </w:p>
    <w:p w14:paraId="2C80A810" w14:textId="4C7493B6" w:rsidR="00CF71FD" w:rsidRDefault="00CF71FD" w:rsidP="00CF71FD">
      <w:pPr>
        <w:pStyle w:val="FeatureBox2"/>
        <w:rPr>
          <w:rStyle w:val="Strong"/>
        </w:rPr>
      </w:pPr>
      <w:r>
        <w:rPr>
          <w:rStyle w:val="Strong"/>
        </w:rPr>
        <w:t>Teacher note:</w:t>
      </w:r>
      <w:r w:rsidRPr="00374A6D">
        <w:t xml:space="preserve"> </w:t>
      </w:r>
      <w:r>
        <w:t xml:space="preserve">Adjust the number of attempts </w:t>
      </w:r>
      <w:r w:rsidR="00B8548A">
        <w:t xml:space="preserve">at best lap time as necessary </w:t>
      </w:r>
      <w:r>
        <w:t>for the size of the track and other time constraints.</w:t>
      </w:r>
    </w:p>
    <w:p w14:paraId="397016E5" w14:textId="3F9B2087" w:rsidR="00156624" w:rsidRDefault="00AB0090" w:rsidP="00156624">
      <w:r>
        <w:t xml:space="preserve">Measure the time it takes </w:t>
      </w:r>
      <w:r w:rsidR="00EC0123">
        <w:t xml:space="preserve">a </w:t>
      </w:r>
      <w:r>
        <w:t xml:space="preserve">car to travel </w:t>
      </w:r>
      <w:r w:rsidR="003B4A5D">
        <w:t>one</w:t>
      </w:r>
      <w:r>
        <w:t xml:space="preserve"> lap around the track </w:t>
      </w:r>
      <w:r w:rsidR="003B4A5D">
        <w:t>five</w:t>
      </w:r>
      <w:r>
        <w:t xml:space="preserve"> times.</w:t>
      </w:r>
      <w:r w:rsidR="00CE6BAF">
        <w:t xml:space="preserve"> </w:t>
      </w:r>
      <w:r w:rsidR="00560088">
        <w:t>Identify</w:t>
      </w:r>
      <w:r w:rsidR="00CE6BAF">
        <w:t xml:space="preserve"> the </w:t>
      </w:r>
      <w:r w:rsidR="00560088">
        <w:t xml:space="preserve">best </w:t>
      </w:r>
      <w:r w:rsidR="00A0683E">
        <w:t>lap</w:t>
      </w:r>
      <w:r w:rsidR="00CE6BAF">
        <w:t xml:space="preserve"> time </w:t>
      </w:r>
      <w:r w:rsidR="00A0683E">
        <w:t>and record it in the last column</w:t>
      </w:r>
      <w:r w:rsidR="00CE6BAF">
        <w:t>.</w:t>
      </w:r>
      <w:r w:rsidR="00156624" w:rsidRPr="00156624">
        <w:t xml:space="preserve"> </w:t>
      </w:r>
      <w:r w:rsidR="00156624">
        <w:t>Three speed settings have been suggested and the fourth has been left blank for you to choose.</w:t>
      </w:r>
    </w:p>
    <w:p w14:paraId="1AA49665" w14:textId="4126AD45" w:rsidR="00AB0090" w:rsidRDefault="00156624" w:rsidP="00156624">
      <w:r>
        <w:t>If the car does not complete the lap, enter DNC in the table cell.</w:t>
      </w:r>
    </w:p>
    <w:tbl>
      <w:tblPr>
        <w:tblStyle w:val="Tableheader"/>
        <w:tblW w:w="0" w:type="auto"/>
        <w:tblLook w:val="0420" w:firstRow="1" w:lastRow="0" w:firstColumn="0" w:lastColumn="0" w:noHBand="0" w:noVBand="1"/>
        <w:tblDescription w:val="This table is for students to record their calculated average lap time. It has seven columns. Column one is for speed setting with the following values: 300, 400, 500, 700, 800 and 900. 600 has been omitted for use in a subsequent exercise. Columns two to six are for students to record the time for one lap five separate times. Column seven is for students to record the calculated average time.&#10;In the tables initial state sample times have been provided. Teachers may delete these and have students record their own times."/>
      </w:tblPr>
      <w:tblGrid>
        <w:gridCol w:w="963"/>
        <w:gridCol w:w="1434"/>
        <w:gridCol w:w="1435"/>
        <w:gridCol w:w="1435"/>
        <w:gridCol w:w="1435"/>
        <w:gridCol w:w="1435"/>
        <w:gridCol w:w="1435"/>
      </w:tblGrid>
      <w:tr w:rsidR="00B9719E" w14:paraId="281D7ACC" w14:textId="3B2164DE" w:rsidTr="00E506B0">
        <w:trPr>
          <w:cnfStyle w:val="100000000000" w:firstRow="1" w:lastRow="0" w:firstColumn="0" w:lastColumn="0" w:oddVBand="0" w:evenVBand="0" w:oddHBand="0" w:evenHBand="0" w:firstRowFirstColumn="0" w:firstRowLastColumn="0" w:lastRowFirstColumn="0" w:lastRowLastColumn="0"/>
          <w:trHeight w:val="1079"/>
        </w:trPr>
        <w:tc>
          <w:tcPr>
            <w:tcW w:w="963" w:type="dxa"/>
          </w:tcPr>
          <w:p w14:paraId="372A5930" w14:textId="77777777" w:rsidR="000F34D2" w:rsidRDefault="000F34D2" w:rsidP="00AB0090">
            <w:pPr>
              <w:spacing w:before="192" w:after="192"/>
            </w:pPr>
            <w:r>
              <w:t>Speed setting</w:t>
            </w:r>
          </w:p>
        </w:tc>
        <w:tc>
          <w:tcPr>
            <w:tcW w:w="1434" w:type="dxa"/>
          </w:tcPr>
          <w:p w14:paraId="6EAC5EA0" w14:textId="597557C1" w:rsidR="000F34D2" w:rsidRPr="007E7D7B" w:rsidRDefault="00B17170" w:rsidP="00AB0090">
            <w:r>
              <w:t>1</w:t>
            </w:r>
            <w:r w:rsidRPr="00B17170">
              <w:rPr>
                <w:vertAlign w:val="superscript"/>
              </w:rPr>
              <w:t>st</w:t>
            </w:r>
            <w:r>
              <w:t xml:space="preserve"> attempt</w:t>
            </w:r>
            <w:r w:rsidR="000F34D2">
              <w:t xml:space="preserve"> (seconds)</w:t>
            </w:r>
          </w:p>
        </w:tc>
        <w:tc>
          <w:tcPr>
            <w:tcW w:w="1435" w:type="dxa"/>
          </w:tcPr>
          <w:p w14:paraId="65B7184F" w14:textId="5B7568AF" w:rsidR="000F34D2" w:rsidRPr="007E7D7B" w:rsidRDefault="00B17170" w:rsidP="00AB0090">
            <w:r>
              <w:t>2</w:t>
            </w:r>
            <w:r w:rsidRPr="00B17170">
              <w:rPr>
                <w:vertAlign w:val="superscript"/>
              </w:rPr>
              <w:t>nd</w:t>
            </w:r>
            <w:r>
              <w:t xml:space="preserve"> attempt</w:t>
            </w:r>
            <w:r w:rsidR="000F34D2">
              <w:t xml:space="preserve"> (seconds)</w:t>
            </w:r>
          </w:p>
        </w:tc>
        <w:tc>
          <w:tcPr>
            <w:tcW w:w="1435" w:type="dxa"/>
          </w:tcPr>
          <w:p w14:paraId="3C2C7607" w14:textId="5FACCEAA" w:rsidR="000F34D2" w:rsidRPr="007E7D7B" w:rsidRDefault="00B17170" w:rsidP="00AB0090">
            <w:r>
              <w:t>3</w:t>
            </w:r>
            <w:r w:rsidRPr="00B17170">
              <w:rPr>
                <w:vertAlign w:val="superscript"/>
              </w:rPr>
              <w:t>rd</w:t>
            </w:r>
            <w:r>
              <w:t xml:space="preserve"> attempt</w:t>
            </w:r>
            <w:r w:rsidR="000F34D2">
              <w:t xml:space="preserve"> (seconds)</w:t>
            </w:r>
          </w:p>
        </w:tc>
        <w:tc>
          <w:tcPr>
            <w:tcW w:w="1435" w:type="dxa"/>
          </w:tcPr>
          <w:p w14:paraId="10B8B087" w14:textId="7B6399FB" w:rsidR="000F34D2" w:rsidRPr="007E7D7B" w:rsidRDefault="00B17170" w:rsidP="00AB0090">
            <w:r>
              <w:t>4</w:t>
            </w:r>
            <w:r w:rsidRPr="00B17170">
              <w:rPr>
                <w:vertAlign w:val="superscript"/>
              </w:rPr>
              <w:t>th</w:t>
            </w:r>
            <w:r>
              <w:t xml:space="preserve"> attempt</w:t>
            </w:r>
            <w:r w:rsidR="000F34D2">
              <w:t xml:space="preserve"> (seconds)</w:t>
            </w:r>
          </w:p>
        </w:tc>
        <w:tc>
          <w:tcPr>
            <w:tcW w:w="1435" w:type="dxa"/>
          </w:tcPr>
          <w:p w14:paraId="1858F78C" w14:textId="2230378A" w:rsidR="000F34D2" w:rsidRDefault="00B17170" w:rsidP="00AB0090">
            <w:r>
              <w:t>5</w:t>
            </w:r>
            <w:r w:rsidRPr="00B17170">
              <w:rPr>
                <w:vertAlign w:val="superscript"/>
              </w:rPr>
              <w:t>th</w:t>
            </w:r>
            <w:r>
              <w:t xml:space="preserve"> attempt</w:t>
            </w:r>
            <w:r w:rsidR="000F34D2">
              <w:t xml:space="preserve"> (seconds)</w:t>
            </w:r>
          </w:p>
        </w:tc>
        <w:tc>
          <w:tcPr>
            <w:tcW w:w="1435" w:type="dxa"/>
          </w:tcPr>
          <w:p w14:paraId="0B2760BC" w14:textId="6712E617" w:rsidR="000F34D2" w:rsidRPr="007E7D7B" w:rsidRDefault="00A0683E" w:rsidP="000F34D2">
            <w:pPr>
              <w:jc w:val="center"/>
            </w:pPr>
            <w:r>
              <w:t>Best lap</w:t>
            </w:r>
            <w:r w:rsidR="000F34D2">
              <w:t xml:space="preserve"> time</w:t>
            </w:r>
          </w:p>
        </w:tc>
      </w:tr>
      <w:tr w:rsidR="000F34D2" w14:paraId="7A1FBEB1" w14:textId="0AC4DFFE" w:rsidTr="00B71859">
        <w:trPr>
          <w:cnfStyle w:val="000000100000" w:firstRow="0" w:lastRow="0" w:firstColumn="0" w:lastColumn="0" w:oddVBand="0" w:evenVBand="0" w:oddHBand="1" w:evenHBand="0" w:firstRowFirstColumn="0" w:firstRowLastColumn="0" w:lastRowFirstColumn="0" w:lastRowLastColumn="0"/>
          <w:trHeight w:val="680"/>
        </w:trPr>
        <w:tc>
          <w:tcPr>
            <w:tcW w:w="963" w:type="dxa"/>
          </w:tcPr>
          <w:p w14:paraId="0DFC9BC9" w14:textId="77777777" w:rsidR="000F34D2" w:rsidRPr="00831B03" w:rsidRDefault="000F34D2" w:rsidP="000F34D2">
            <w:pPr>
              <w:jc w:val="center"/>
            </w:pPr>
            <w:r>
              <w:t>300</w:t>
            </w:r>
          </w:p>
        </w:tc>
        <w:tc>
          <w:tcPr>
            <w:tcW w:w="1434" w:type="dxa"/>
          </w:tcPr>
          <w:p w14:paraId="2EF11FEC" w14:textId="2EBADEC7" w:rsidR="000F34D2" w:rsidRPr="00831B03" w:rsidRDefault="000F34D2" w:rsidP="00AB0090"/>
        </w:tc>
        <w:tc>
          <w:tcPr>
            <w:tcW w:w="1435" w:type="dxa"/>
          </w:tcPr>
          <w:p w14:paraId="73627986" w14:textId="47BCBD66" w:rsidR="000F34D2" w:rsidRPr="00831B03" w:rsidRDefault="000F34D2" w:rsidP="00AB0090"/>
        </w:tc>
        <w:tc>
          <w:tcPr>
            <w:tcW w:w="1435" w:type="dxa"/>
          </w:tcPr>
          <w:p w14:paraId="23DCECE3" w14:textId="6C710AEB" w:rsidR="000F34D2" w:rsidRPr="00831B03" w:rsidRDefault="000F34D2" w:rsidP="00AB0090"/>
        </w:tc>
        <w:tc>
          <w:tcPr>
            <w:tcW w:w="1435" w:type="dxa"/>
          </w:tcPr>
          <w:p w14:paraId="6D7886D2" w14:textId="28F8D0DA" w:rsidR="000F34D2" w:rsidRPr="00831B03" w:rsidRDefault="000F34D2" w:rsidP="00AB0090"/>
        </w:tc>
        <w:tc>
          <w:tcPr>
            <w:tcW w:w="1435" w:type="dxa"/>
          </w:tcPr>
          <w:p w14:paraId="43D915A2" w14:textId="0771849B" w:rsidR="000F34D2" w:rsidRPr="00831B03" w:rsidRDefault="000F34D2" w:rsidP="00AB0090"/>
        </w:tc>
        <w:tc>
          <w:tcPr>
            <w:tcW w:w="1435" w:type="dxa"/>
          </w:tcPr>
          <w:p w14:paraId="3DD1BAE9" w14:textId="77777777" w:rsidR="000F34D2" w:rsidRDefault="000F34D2" w:rsidP="00AB0090"/>
        </w:tc>
      </w:tr>
      <w:tr w:rsidR="000F34D2" w14:paraId="21709AB5" w14:textId="35B29D50" w:rsidTr="00B71859">
        <w:trPr>
          <w:cnfStyle w:val="000000010000" w:firstRow="0" w:lastRow="0" w:firstColumn="0" w:lastColumn="0" w:oddVBand="0" w:evenVBand="0" w:oddHBand="0" w:evenHBand="1" w:firstRowFirstColumn="0" w:firstRowLastColumn="0" w:lastRowFirstColumn="0" w:lastRowLastColumn="0"/>
          <w:trHeight w:val="680"/>
        </w:trPr>
        <w:tc>
          <w:tcPr>
            <w:tcW w:w="963" w:type="dxa"/>
          </w:tcPr>
          <w:p w14:paraId="2EE37A26" w14:textId="5C549937" w:rsidR="000F34D2" w:rsidRPr="00831B03" w:rsidRDefault="00C44335" w:rsidP="000F34D2">
            <w:pPr>
              <w:jc w:val="center"/>
            </w:pPr>
            <w:r>
              <w:t>6</w:t>
            </w:r>
            <w:r w:rsidR="000F34D2">
              <w:t>00</w:t>
            </w:r>
          </w:p>
        </w:tc>
        <w:tc>
          <w:tcPr>
            <w:tcW w:w="1434" w:type="dxa"/>
          </w:tcPr>
          <w:p w14:paraId="67D1C25E" w14:textId="4D56C06E" w:rsidR="000F34D2" w:rsidRPr="00831B03" w:rsidRDefault="000F34D2" w:rsidP="00AB0090"/>
        </w:tc>
        <w:tc>
          <w:tcPr>
            <w:tcW w:w="1435" w:type="dxa"/>
          </w:tcPr>
          <w:p w14:paraId="751A83AF" w14:textId="5C51E8A4" w:rsidR="000F34D2" w:rsidRPr="00831B03" w:rsidRDefault="000F34D2" w:rsidP="00AB0090"/>
        </w:tc>
        <w:tc>
          <w:tcPr>
            <w:tcW w:w="1435" w:type="dxa"/>
          </w:tcPr>
          <w:p w14:paraId="153AD43A" w14:textId="37FC122C" w:rsidR="000F34D2" w:rsidRPr="00831B03" w:rsidRDefault="000F34D2" w:rsidP="00AB0090"/>
        </w:tc>
        <w:tc>
          <w:tcPr>
            <w:tcW w:w="1435" w:type="dxa"/>
          </w:tcPr>
          <w:p w14:paraId="0CEC6E18" w14:textId="1531F120" w:rsidR="000F34D2" w:rsidRPr="00831B03" w:rsidRDefault="000F34D2" w:rsidP="00AB0090"/>
        </w:tc>
        <w:tc>
          <w:tcPr>
            <w:tcW w:w="1435" w:type="dxa"/>
          </w:tcPr>
          <w:p w14:paraId="65484AF6" w14:textId="52014146" w:rsidR="000F34D2" w:rsidRPr="00831B03" w:rsidRDefault="000F34D2" w:rsidP="00AB0090"/>
        </w:tc>
        <w:tc>
          <w:tcPr>
            <w:tcW w:w="1435" w:type="dxa"/>
          </w:tcPr>
          <w:p w14:paraId="2049E526" w14:textId="77777777" w:rsidR="000F34D2" w:rsidRDefault="000F34D2" w:rsidP="00AB0090"/>
        </w:tc>
      </w:tr>
      <w:tr w:rsidR="000F34D2" w14:paraId="52D15374" w14:textId="74CE014D" w:rsidTr="00B71859">
        <w:trPr>
          <w:cnfStyle w:val="000000100000" w:firstRow="0" w:lastRow="0" w:firstColumn="0" w:lastColumn="0" w:oddVBand="0" w:evenVBand="0" w:oddHBand="1" w:evenHBand="0" w:firstRowFirstColumn="0" w:firstRowLastColumn="0" w:lastRowFirstColumn="0" w:lastRowLastColumn="0"/>
          <w:trHeight w:val="680"/>
        </w:trPr>
        <w:tc>
          <w:tcPr>
            <w:tcW w:w="963" w:type="dxa"/>
          </w:tcPr>
          <w:p w14:paraId="77EBD556" w14:textId="2035E186" w:rsidR="000F34D2" w:rsidRPr="00831B03" w:rsidRDefault="00C44335" w:rsidP="000F34D2">
            <w:pPr>
              <w:jc w:val="center"/>
            </w:pPr>
            <w:r>
              <w:t>9</w:t>
            </w:r>
            <w:r w:rsidR="000F34D2">
              <w:t>00</w:t>
            </w:r>
          </w:p>
        </w:tc>
        <w:tc>
          <w:tcPr>
            <w:tcW w:w="1434" w:type="dxa"/>
          </w:tcPr>
          <w:p w14:paraId="2D643E4D" w14:textId="304EE850" w:rsidR="000F34D2" w:rsidRPr="00831B03" w:rsidRDefault="000F34D2" w:rsidP="00AB0090"/>
        </w:tc>
        <w:tc>
          <w:tcPr>
            <w:tcW w:w="1435" w:type="dxa"/>
          </w:tcPr>
          <w:p w14:paraId="79B6E5C3" w14:textId="6058234B" w:rsidR="000F34D2" w:rsidRPr="00831B03" w:rsidRDefault="000F34D2" w:rsidP="00AB0090"/>
        </w:tc>
        <w:tc>
          <w:tcPr>
            <w:tcW w:w="1435" w:type="dxa"/>
          </w:tcPr>
          <w:p w14:paraId="78996937" w14:textId="069D6C80" w:rsidR="000F34D2" w:rsidRPr="00831B03" w:rsidRDefault="000F34D2" w:rsidP="00AB0090"/>
        </w:tc>
        <w:tc>
          <w:tcPr>
            <w:tcW w:w="1435" w:type="dxa"/>
          </w:tcPr>
          <w:p w14:paraId="30665B18" w14:textId="571CCAD0" w:rsidR="000F34D2" w:rsidRPr="00831B03" w:rsidRDefault="000F34D2" w:rsidP="00AB0090"/>
        </w:tc>
        <w:tc>
          <w:tcPr>
            <w:tcW w:w="1435" w:type="dxa"/>
          </w:tcPr>
          <w:p w14:paraId="61C161C9" w14:textId="14212889" w:rsidR="000F34D2" w:rsidRPr="00831B03" w:rsidRDefault="000F34D2" w:rsidP="00AB0090"/>
        </w:tc>
        <w:tc>
          <w:tcPr>
            <w:tcW w:w="1435" w:type="dxa"/>
          </w:tcPr>
          <w:p w14:paraId="1E14EF45" w14:textId="77777777" w:rsidR="000F34D2" w:rsidRDefault="000F34D2" w:rsidP="00AB0090"/>
        </w:tc>
      </w:tr>
      <w:tr w:rsidR="000F34D2" w14:paraId="333A5D06" w14:textId="39C02745" w:rsidTr="00B71859">
        <w:trPr>
          <w:cnfStyle w:val="000000010000" w:firstRow="0" w:lastRow="0" w:firstColumn="0" w:lastColumn="0" w:oddVBand="0" w:evenVBand="0" w:oddHBand="0" w:evenHBand="1" w:firstRowFirstColumn="0" w:firstRowLastColumn="0" w:lastRowFirstColumn="0" w:lastRowLastColumn="0"/>
          <w:trHeight w:val="680"/>
        </w:trPr>
        <w:tc>
          <w:tcPr>
            <w:tcW w:w="963" w:type="dxa"/>
          </w:tcPr>
          <w:p w14:paraId="437B7783" w14:textId="5C9A6052" w:rsidR="000F34D2" w:rsidRPr="00831B03" w:rsidRDefault="001E57DB" w:rsidP="001E57DB">
            <w:r>
              <w:t>=</w:t>
            </w:r>
          </w:p>
        </w:tc>
        <w:tc>
          <w:tcPr>
            <w:tcW w:w="1434" w:type="dxa"/>
          </w:tcPr>
          <w:p w14:paraId="72A4A56B" w14:textId="1A6C60A1" w:rsidR="000F34D2" w:rsidRPr="00831B03" w:rsidRDefault="000F34D2" w:rsidP="00AB0090"/>
        </w:tc>
        <w:tc>
          <w:tcPr>
            <w:tcW w:w="1435" w:type="dxa"/>
          </w:tcPr>
          <w:p w14:paraId="316AE8FE" w14:textId="333BDBCF" w:rsidR="000F34D2" w:rsidRPr="00831B03" w:rsidRDefault="000F34D2" w:rsidP="00AB0090"/>
        </w:tc>
        <w:tc>
          <w:tcPr>
            <w:tcW w:w="1435" w:type="dxa"/>
          </w:tcPr>
          <w:p w14:paraId="6D791A22" w14:textId="3F301900" w:rsidR="000F34D2" w:rsidRPr="00831B03" w:rsidRDefault="000F34D2" w:rsidP="00AB0090"/>
        </w:tc>
        <w:tc>
          <w:tcPr>
            <w:tcW w:w="1435" w:type="dxa"/>
          </w:tcPr>
          <w:p w14:paraId="59EC7D97" w14:textId="66895FE1" w:rsidR="000F34D2" w:rsidRPr="00831B03" w:rsidRDefault="000F34D2" w:rsidP="00AB0090"/>
        </w:tc>
        <w:tc>
          <w:tcPr>
            <w:tcW w:w="1435" w:type="dxa"/>
          </w:tcPr>
          <w:p w14:paraId="609AF1C8" w14:textId="5E330666" w:rsidR="000F34D2" w:rsidRPr="00831B03" w:rsidRDefault="000F34D2" w:rsidP="00AB0090"/>
        </w:tc>
        <w:tc>
          <w:tcPr>
            <w:tcW w:w="1435" w:type="dxa"/>
          </w:tcPr>
          <w:p w14:paraId="1BAF517E" w14:textId="77777777" w:rsidR="000F34D2" w:rsidRDefault="000F34D2" w:rsidP="00AB0090"/>
        </w:tc>
      </w:tr>
    </w:tbl>
    <w:p w14:paraId="4EDA7A10" w14:textId="7CC1E54F" w:rsidR="00156624" w:rsidRDefault="00B71859" w:rsidP="00B71859">
      <w:r>
        <w:t>Repeat for this process for the second car (second driver).</w:t>
      </w:r>
    </w:p>
    <w:tbl>
      <w:tblPr>
        <w:tblStyle w:val="Tableheader"/>
        <w:tblW w:w="0" w:type="auto"/>
        <w:tblLook w:val="0420" w:firstRow="1" w:lastRow="0" w:firstColumn="0" w:lastColumn="0" w:noHBand="0" w:noVBand="1"/>
        <w:tblDescription w:val="This table is for students to record their calculated average lap time. It has seven columns. Column one is for speed setting with the following values: 300, 400, 500, 700, 800 and 900. 600 has been omitted for use in a subsequent exercise. Columns two to six are for students to record the time for one lap five separate times. Column seven is for students to record the calculated average time.&#10;In the tables initial state sample times have been provided. Teachers may delete these and have students record their own times."/>
      </w:tblPr>
      <w:tblGrid>
        <w:gridCol w:w="963"/>
        <w:gridCol w:w="1434"/>
        <w:gridCol w:w="1435"/>
        <w:gridCol w:w="1435"/>
        <w:gridCol w:w="1435"/>
        <w:gridCol w:w="1435"/>
        <w:gridCol w:w="1435"/>
      </w:tblGrid>
      <w:tr w:rsidR="00B71859" w14:paraId="651F4AC1" w14:textId="77777777" w:rsidTr="00B65BBC">
        <w:trPr>
          <w:cnfStyle w:val="100000000000" w:firstRow="1" w:lastRow="0" w:firstColumn="0" w:lastColumn="0" w:oddVBand="0" w:evenVBand="0" w:oddHBand="0" w:evenHBand="0" w:firstRowFirstColumn="0" w:firstRowLastColumn="0" w:lastRowFirstColumn="0" w:lastRowLastColumn="0"/>
          <w:trHeight w:val="1079"/>
        </w:trPr>
        <w:tc>
          <w:tcPr>
            <w:tcW w:w="963" w:type="dxa"/>
          </w:tcPr>
          <w:p w14:paraId="26EC2C52" w14:textId="77777777" w:rsidR="00B71859" w:rsidRDefault="00B71859" w:rsidP="00B65BBC">
            <w:pPr>
              <w:spacing w:before="192" w:after="192"/>
            </w:pPr>
            <w:r>
              <w:t>Speed setting</w:t>
            </w:r>
          </w:p>
        </w:tc>
        <w:tc>
          <w:tcPr>
            <w:tcW w:w="1434" w:type="dxa"/>
          </w:tcPr>
          <w:p w14:paraId="4D6D0733" w14:textId="24E145DE" w:rsidR="00B71859" w:rsidRPr="007E7D7B" w:rsidRDefault="00B17170" w:rsidP="00B17170">
            <w:r>
              <w:t>1</w:t>
            </w:r>
            <w:r w:rsidRPr="00B17170">
              <w:rPr>
                <w:vertAlign w:val="superscript"/>
              </w:rPr>
              <w:t>st</w:t>
            </w:r>
            <w:r>
              <w:t xml:space="preserve"> attempt </w:t>
            </w:r>
            <w:r w:rsidR="00B71859">
              <w:t>(seconds)</w:t>
            </w:r>
          </w:p>
        </w:tc>
        <w:tc>
          <w:tcPr>
            <w:tcW w:w="1435" w:type="dxa"/>
          </w:tcPr>
          <w:p w14:paraId="6ABA1F51" w14:textId="7C441551" w:rsidR="00B71859" w:rsidRPr="007E7D7B" w:rsidRDefault="00B17170" w:rsidP="00B65BBC">
            <w:r>
              <w:t>2</w:t>
            </w:r>
            <w:r w:rsidRPr="00B17170">
              <w:rPr>
                <w:vertAlign w:val="superscript"/>
              </w:rPr>
              <w:t>nd</w:t>
            </w:r>
            <w:r>
              <w:t xml:space="preserve"> attempt</w:t>
            </w:r>
            <w:r w:rsidR="00B71859">
              <w:t xml:space="preserve"> (seconds)</w:t>
            </w:r>
          </w:p>
        </w:tc>
        <w:tc>
          <w:tcPr>
            <w:tcW w:w="1435" w:type="dxa"/>
          </w:tcPr>
          <w:p w14:paraId="015066EF" w14:textId="2AD6D5AD" w:rsidR="00B71859" w:rsidRPr="007E7D7B" w:rsidRDefault="00B17170" w:rsidP="00B65BBC">
            <w:r>
              <w:t>3</w:t>
            </w:r>
            <w:r w:rsidRPr="00B17170">
              <w:rPr>
                <w:vertAlign w:val="superscript"/>
              </w:rPr>
              <w:t>rd</w:t>
            </w:r>
            <w:r>
              <w:t xml:space="preserve"> attempt</w:t>
            </w:r>
            <w:r w:rsidR="00B71859">
              <w:t xml:space="preserve"> (seconds)</w:t>
            </w:r>
          </w:p>
        </w:tc>
        <w:tc>
          <w:tcPr>
            <w:tcW w:w="1435" w:type="dxa"/>
          </w:tcPr>
          <w:p w14:paraId="04897FA6" w14:textId="2D08CE6A" w:rsidR="00B71859" w:rsidRPr="007E7D7B" w:rsidRDefault="00B17170" w:rsidP="00B65BBC">
            <w:r>
              <w:t>4</w:t>
            </w:r>
            <w:r w:rsidRPr="00B17170">
              <w:rPr>
                <w:vertAlign w:val="superscript"/>
              </w:rPr>
              <w:t>th</w:t>
            </w:r>
            <w:r>
              <w:t xml:space="preserve"> attempt</w:t>
            </w:r>
            <w:r w:rsidR="00B71859">
              <w:t xml:space="preserve"> (seconds)</w:t>
            </w:r>
          </w:p>
        </w:tc>
        <w:tc>
          <w:tcPr>
            <w:tcW w:w="1435" w:type="dxa"/>
          </w:tcPr>
          <w:p w14:paraId="29F2A5D9" w14:textId="4159EAE5" w:rsidR="00B71859" w:rsidRDefault="00B17170" w:rsidP="00B65BBC">
            <w:r>
              <w:t>5</w:t>
            </w:r>
            <w:r w:rsidRPr="00B17170">
              <w:rPr>
                <w:vertAlign w:val="superscript"/>
              </w:rPr>
              <w:t>th</w:t>
            </w:r>
            <w:r>
              <w:t xml:space="preserve"> attempt</w:t>
            </w:r>
            <w:r w:rsidR="00B71859">
              <w:t xml:space="preserve"> (seconds)</w:t>
            </w:r>
          </w:p>
        </w:tc>
        <w:tc>
          <w:tcPr>
            <w:tcW w:w="1435" w:type="dxa"/>
          </w:tcPr>
          <w:p w14:paraId="5CD1510D" w14:textId="77777777" w:rsidR="00B71859" w:rsidRPr="007E7D7B" w:rsidRDefault="00B71859" w:rsidP="00B65BBC">
            <w:pPr>
              <w:jc w:val="center"/>
            </w:pPr>
            <w:r>
              <w:t>Best lap time</w:t>
            </w:r>
          </w:p>
        </w:tc>
      </w:tr>
      <w:tr w:rsidR="00B71859" w14:paraId="45CEDDB8" w14:textId="77777777" w:rsidTr="00B65BBC">
        <w:trPr>
          <w:cnfStyle w:val="000000100000" w:firstRow="0" w:lastRow="0" w:firstColumn="0" w:lastColumn="0" w:oddVBand="0" w:evenVBand="0" w:oddHBand="1" w:evenHBand="0" w:firstRowFirstColumn="0" w:firstRowLastColumn="0" w:lastRowFirstColumn="0" w:lastRowLastColumn="0"/>
          <w:trHeight w:val="680"/>
        </w:trPr>
        <w:tc>
          <w:tcPr>
            <w:tcW w:w="963" w:type="dxa"/>
          </w:tcPr>
          <w:p w14:paraId="7C83CD57" w14:textId="77777777" w:rsidR="00B71859" w:rsidRPr="00831B03" w:rsidRDefault="00B71859" w:rsidP="00B65BBC">
            <w:pPr>
              <w:jc w:val="center"/>
            </w:pPr>
            <w:r>
              <w:t>300</w:t>
            </w:r>
          </w:p>
        </w:tc>
        <w:tc>
          <w:tcPr>
            <w:tcW w:w="1434" w:type="dxa"/>
          </w:tcPr>
          <w:p w14:paraId="67696CC7" w14:textId="77777777" w:rsidR="00B71859" w:rsidRPr="00831B03" w:rsidRDefault="00B71859" w:rsidP="00B65BBC"/>
        </w:tc>
        <w:tc>
          <w:tcPr>
            <w:tcW w:w="1435" w:type="dxa"/>
          </w:tcPr>
          <w:p w14:paraId="527EF6F8" w14:textId="77777777" w:rsidR="00B71859" w:rsidRPr="00831B03" w:rsidRDefault="00B71859" w:rsidP="00B65BBC"/>
        </w:tc>
        <w:tc>
          <w:tcPr>
            <w:tcW w:w="1435" w:type="dxa"/>
          </w:tcPr>
          <w:p w14:paraId="6BD5586A" w14:textId="77777777" w:rsidR="00B71859" w:rsidRPr="00831B03" w:rsidRDefault="00B71859" w:rsidP="00B65BBC"/>
        </w:tc>
        <w:tc>
          <w:tcPr>
            <w:tcW w:w="1435" w:type="dxa"/>
          </w:tcPr>
          <w:p w14:paraId="72ADCFEB" w14:textId="77777777" w:rsidR="00B71859" w:rsidRPr="00831B03" w:rsidRDefault="00B71859" w:rsidP="00B65BBC"/>
        </w:tc>
        <w:tc>
          <w:tcPr>
            <w:tcW w:w="1435" w:type="dxa"/>
          </w:tcPr>
          <w:p w14:paraId="110E5C7D" w14:textId="77777777" w:rsidR="00B71859" w:rsidRPr="00831B03" w:rsidRDefault="00B71859" w:rsidP="00B65BBC"/>
        </w:tc>
        <w:tc>
          <w:tcPr>
            <w:tcW w:w="1435" w:type="dxa"/>
          </w:tcPr>
          <w:p w14:paraId="6EFEF376" w14:textId="77777777" w:rsidR="00B71859" w:rsidRDefault="00B71859" w:rsidP="00B65BBC"/>
        </w:tc>
      </w:tr>
      <w:tr w:rsidR="00B71859" w14:paraId="458D9D0F" w14:textId="77777777" w:rsidTr="00B65BBC">
        <w:trPr>
          <w:cnfStyle w:val="000000010000" w:firstRow="0" w:lastRow="0" w:firstColumn="0" w:lastColumn="0" w:oddVBand="0" w:evenVBand="0" w:oddHBand="0" w:evenHBand="1" w:firstRowFirstColumn="0" w:firstRowLastColumn="0" w:lastRowFirstColumn="0" w:lastRowLastColumn="0"/>
          <w:trHeight w:val="680"/>
        </w:trPr>
        <w:tc>
          <w:tcPr>
            <w:tcW w:w="963" w:type="dxa"/>
          </w:tcPr>
          <w:p w14:paraId="2C1CAC65" w14:textId="77777777" w:rsidR="00B71859" w:rsidRPr="00831B03" w:rsidRDefault="00B71859" w:rsidP="00B65BBC">
            <w:pPr>
              <w:jc w:val="center"/>
            </w:pPr>
            <w:r>
              <w:t>600</w:t>
            </w:r>
          </w:p>
        </w:tc>
        <w:tc>
          <w:tcPr>
            <w:tcW w:w="1434" w:type="dxa"/>
          </w:tcPr>
          <w:p w14:paraId="630E5C48" w14:textId="77777777" w:rsidR="00B71859" w:rsidRPr="00831B03" w:rsidRDefault="00B71859" w:rsidP="00B65BBC"/>
        </w:tc>
        <w:tc>
          <w:tcPr>
            <w:tcW w:w="1435" w:type="dxa"/>
          </w:tcPr>
          <w:p w14:paraId="38F71BD6" w14:textId="77777777" w:rsidR="00B71859" w:rsidRPr="00831B03" w:rsidRDefault="00B71859" w:rsidP="00B65BBC"/>
        </w:tc>
        <w:tc>
          <w:tcPr>
            <w:tcW w:w="1435" w:type="dxa"/>
          </w:tcPr>
          <w:p w14:paraId="7AF3A6DF" w14:textId="77777777" w:rsidR="00B71859" w:rsidRPr="00831B03" w:rsidRDefault="00B71859" w:rsidP="00B65BBC"/>
        </w:tc>
        <w:tc>
          <w:tcPr>
            <w:tcW w:w="1435" w:type="dxa"/>
          </w:tcPr>
          <w:p w14:paraId="7055B9D0" w14:textId="77777777" w:rsidR="00B71859" w:rsidRPr="00831B03" w:rsidRDefault="00B71859" w:rsidP="00B65BBC"/>
        </w:tc>
        <w:tc>
          <w:tcPr>
            <w:tcW w:w="1435" w:type="dxa"/>
          </w:tcPr>
          <w:p w14:paraId="23C643B2" w14:textId="77777777" w:rsidR="00B71859" w:rsidRPr="00831B03" w:rsidRDefault="00B71859" w:rsidP="00B65BBC"/>
        </w:tc>
        <w:tc>
          <w:tcPr>
            <w:tcW w:w="1435" w:type="dxa"/>
          </w:tcPr>
          <w:p w14:paraId="081FC322" w14:textId="77777777" w:rsidR="00B71859" w:rsidRDefault="00B71859" w:rsidP="00B65BBC"/>
        </w:tc>
      </w:tr>
      <w:tr w:rsidR="00B71859" w14:paraId="2B36D4B6" w14:textId="77777777" w:rsidTr="00B65BBC">
        <w:trPr>
          <w:cnfStyle w:val="000000100000" w:firstRow="0" w:lastRow="0" w:firstColumn="0" w:lastColumn="0" w:oddVBand="0" w:evenVBand="0" w:oddHBand="1" w:evenHBand="0" w:firstRowFirstColumn="0" w:firstRowLastColumn="0" w:lastRowFirstColumn="0" w:lastRowLastColumn="0"/>
          <w:trHeight w:val="680"/>
        </w:trPr>
        <w:tc>
          <w:tcPr>
            <w:tcW w:w="963" w:type="dxa"/>
          </w:tcPr>
          <w:p w14:paraId="64CF1AA5" w14:textId="77777777" w:rsidR="00B71859" w:rsidRPr="00831B03" w:rsidRDefault="00B71859" w:rsidP="00B65BBC">
            <w:pPr>
              <w:jc w:val="center"/>
            </w:pPr>
            <w:r>
              <w:t>900</w:t>
            </w:r>
          </w:p>
        </w:tc>
        <w:tc>
          <w:tcPr>
            <w:tcW w:w="1434" w:type="dxa"/>
          </w:tcPr>
          <w:p w14:paraId="783E0FBE" w14:textId="77777777" w:rsidR="00B71859" w:rsidRPr="00831B03" w:rsidRDefault="00B71859" w:rsidP="00B65BBC"/>
        </w:tc>
        <w:tc>
          <w:tcPr>
            <w:tcW w:w="1435" w:type="dxa"/>
          </w:tcPr>
          <w:p w14:paraId="7FEEEA20" w14:textId="77777777" w:rsidR="00B71859" w:rsidRPr="00831B03" w:rsidRDefault="00B71859" w:rsidP="00B65BBC"/>
        </w:tc>
        <w:tc>
          <w:tcPr>
            <w:tcW w:w="1435" w:type="dxa"/>
          </w:tcPr>
          <w:p w14:paraId="0B98C271" w14:textId="77777777" w:rsidR="00B71859" w:rsidRPr="00831B03" w:rsidRDefault="00B71859" w:rsidP="00B65BBC"/>
        </w:tc>
        <w:tc>
          <w:tcPr>
            <w:tcW w:w="1435" w:type="dxa"/>
          </w:tcPr>
          <w:p w14:paraId="7E68236B" w14:textId="77777777" w:rsidR="00B71859" w:rsidRPr="00831B03" w:rsidRDefault="00B71859" w:rsidP="00B65BBC"/>
        </w:tc>
        <w:tc>
          <w:tcPr>
            <w:tcW w:w="1435" w:type="dxa"/>
          </w:tcPr>
          <w:p w14:paraId="7C23ACD0" w14:textId="77777777" w:rsidR="00B71859" w:rsidRPr="00831B03" w:rsidRDefault="00B71859" w:rsidP="00B65BBC"/>
        </w:tc>
        <w:tc>
          <w:tcPr>
            <w:tcW w:w="1435" w:type="dxa"/>
          </w:tcPr>
          <w:p w14:paraId="7FA9ABF5" w14:textId="77777777" w:rsidR="00B71859" w:rsidRDefault="00B71859" w:rsidP="00B65BBC"/>
        </w:tc>
      </w:tr>
      <w:tr w:rsidR="00B71859" w14:paraId="3EEF29C7" w14:textId="77777777" w:rsidTr="00B65BBC">
        <w:trPr>
          <w:cnfStyle w:val="000000010000" w:firstRow="0" w:lastRow="0" w:firstColumn="0" w:lastColumn="0" w:oddVBand="0" w:evenVBand="0" w:oddHBand="0" w:evenHBand="1" w:firstRowFirstColumn="0" w:firstRowLastColumn="0" w:lastRowFirstColumn="0" w:lastRowLastColumn="0"/>
          <w:trHeight w:val="680"/>
        </w:trPr>
        <w:tc>
          <w:tcPr>
            <w:tcW w:w="963" w:type="dxa"/>
          </w:tcPr>
          <w:p w14:paraId="718B0396" w14:textId="65417372" w:rsidR="00B71859" w:rsidRPr="00831B03" w:rsidRDefault="001E57DB" w:rsidP="001E57DB">
            <w:r>
              <w:t>=</w:t>
            </w:r>
          </w:p>
        </w:tc>
        <w:tc>
          <w:tcPr>
            <w:tcW w:w="1434" w:type="dxa"/>
          </w:tcPr>
          <w:p w14:paraId="7D15778B" w14:textId="77777777" w:rsidR="00B71859" w:rsidRPr="00831B03" w:rsidRDefault="00B71859" w:rsidP="00B65BBC"/>
        </w:tc>
        <w:tc>
          <w:tcPr>
            <w:tcW w:w="1435" w:type="dxa"/>
          </w:tcPr>
          <w:p w14:paraId="3B97F89F" w14:textId="77777777" w:rsidR="00B71859" w:rsidRPr="00831B03" w:rsidRDefault="00B71859" w:rsidP="00B65BBC"/>
        </w:tc>
        <w:tc>
          <w:tcPr>
            <w:tcW w:w="1435" w:type="dxa"/>
          </w:tcPr>
          <w:p w14:paraId="5029BF9B" w14:textId="77777777" w:rsidR="00B71859" w:rsidRPr="00831B03" w:rsidRDefault="00B71859" w:rsidP="00B65BBC"/>
        </w:tc>
        <w:tc>
          <w:tcPr>
            <w:tcW w:w="1435" w:type="dxa"/>
          </w:tcPr>
          <w:p w14:paraId="6CA880F6" w14:textId="77777777" w:rsidR="00B71859" w:rsidRPr="00831B03" w:rsidRDefault="00B71859" w:rsidP="00B65BBC"/>
        </w:tc>
        <w:tc>
          <w:tcPr>
            <w:tcW w:w="1435" w:type="dxa"/>
          </w:tcPr>
          <w:p w14:paraId="17684D8A" w14:textId="77777777" w:rsidR="00B71859" w:rsidRPr="00831B03" w:rsidRDefault="00B71859" w:rsidP="00B65BBC"/>
        </w:tc>
        <w:tc>
          <w:tcPr>
            <w:tcW w:w="1435" w:type="dxa"/>
          </w:tcPr>
          <w:p w14:paraId="17735777" w14:textId="77777777" w:rsidR="00B71859" w:rsidRDefault="00B71859" w:rsidP="00B65BBC"/>
        </w:tc>
      </w:tr>
    </w:tbl>
    <w:p w14:paraId="17CCEFBC" w14:textId="4D8EF1B9" w:rsidR="00363449" w:rsidRDefault="009972F1" w:rsidP="00363449">
      <w:r>
        <w:t>Examine the data you have collected. Do the data confirm your initial choice of car combination?</w:t>
      </w:r>
      <w:r w:rsidR="00363449">
        <w:t xml:space="preserve"> Explain the reasons for your answer.</w:t>
      </w:r>
    </w:p>
    <w:p w14:paraId="1A770D59" w14:textId="77777777" w:rsidR="00D86B31" w:rsidRDefault="00D86B31" w:rsidP="00E36EF1"/>
    <w:p w14:paraId="01AE6D7B" w14:textId="07A68633" w:rsidR="00E36EF1" w:rsidRDefault="00C855C0" w:rsidP="00E36EF1">
      <w:r w:rsidRPr="00C855C0">
        <w:lastRenderedPageBreak/>
        <w:t xml:space="preserve">Using the results for </w:t>
      </w:r>
      <w:r w:rsidR="00E61A24">
        <w:t>a</w:t>
      </w:r>
      <w:r w:rsidRPr="00C855C0">
        <w:t xml:space="preserve"> </w:t>
      </w:r>
      <w:r w:rsidR="00E61A24">
        <w:t xml:space="preserve">particular </w:t>
      </w:r>
      <w:r w:rsidRPr="00C855C0">
        <w:t xml:space="preserve">speed setting, what is the largest difference (variation) </w:t>
      </w:r>
      <w:r w:rsidR="009972F1">
        <w:t>between</w:t>
      </w:r>
      <w:r w:rsidRPr="00C855C0">
        <w:t xml:space="preserve"> the calculated average and your best lap time?</w:t>
      </w:r>
    </w:p>
    <w:p w14:paraId="336A89F2" w14:textId="77777777" w:rsidR="00D86B31" w:rsidRDefault="00D86B31" w:rsidP="00D86B31">
      <w:pPr>
        <w:spacing w:line="720" w:lineRule="auto"/>
      </w:pPr>
    </w:p>
    <w:p w14:paraId="2BBE4E3B" w14:textId="6447D95C" w:rsidR="00D95085" w:rsidRDefault="00FF68FE" w:rsidP="00D95085">
      <w:r>
        <w:t xml:space="preserve">Are the variations significant? </w:t>
      </w:r>
      <w:r w:rsidR="009972F1">
        <w:t xml:space="preserve">What can we learn from </w:t>
      </w:r>
      <w:r>
        <w:t xml:space="preserve">these </w:t>
      </w:r>
      <w:r w:rsidR="009972F1">
        <w:t>variations in lap times?</w:t>
      </w:r>
      <w:r w:rsidR="00D95085">
        <w:t xml:space="preserve"> </w:t>
      </w:r>
      <w:r w:rsidR="00363449">
        <w:t>For example, w</w:t>
      </w:r>
      <w:r w:rsidR="009972F1">
        <w:t xml:space="preserve">hat does </w:t>
      </w:r>
      <w:r w:rsidR="00D95085">
        <w:t>a large variation mean</w:t>
      </w:r>
      <w:r w:rsidR="00F926E0">
        <w:t>,</w:t>
      </w:r>
      <w:r w:rsidR="00D95085">
        <w:t xml:space="preserve"> compared to small variations?</w:t>
      </w:r>
    </w:p>
    <w:p w14:paraId="3F5318D2" w14:textId="77777777" w:rsidR="00D86B31" w:rsidRDefault="00D86B31" w:rsidP="00D86B31">
      <w:pPr>
        <w:spacing w:after="480" w:line="720" w:lineRule="auto"/>
      </w:pPr>
    </w:p>
    <w:p w14:paraId="524FC0EC" w14:textId="50B15D3F" w:rsidR="00156624" w:rsidRDefault="00156624" w:rsidP="00156624">
      <w:r>
        <w:t>Considering the data that has now been collected, what are some other questions that could be asked?</w:t>
      </w:r>
    </w:p>
    <w:p w14:paraId="0667ECBD" w14:textId="77777777" w:rsidR="00D86B31" w:rsidRDefault="00D86B31" w:rsidP="00D86B31">
      <w:pPr>
        <w:spacing w:after="960"/>
      </w:pPr>
    </w:p>
    <w:p w14:paraId="050D2402" w14:textId="0A8AB5AA" w:rsidR="003D25A9" w:rsidRDefault="003D25A9" w:rsidP="003D25A9">
      <w:r>
        <w:t>Propose a better method of recording lap times</w:t>
      </w:r>
      <w:r w:rsidR="007F26D8">
        <w:t>.</w:t>
      </w:r>
    </w:p>
    <w:p w14:paraId="3E14964F" w14:textId="48670D39" w:rsidR="007E7D7B" w:rsidRDefault="00AB0090" w:rsidP="00363449">
      <w:pPr>
        <w:pStyle w:val="Heading2"/>
        <w:pageBreakBefore/>
      </w:pPr>
      <w:r>
        <w:lastRenderedPageBreak/>
        <w:t>Visualise</w:t>
      </w:r>
    </w:p>
    <w:p w14:paraId="67ED2AD1" w14:textId="2C2EB2A4" w:rsidR="00AB0090" w:rsidRDefault="00231FAD" w:rsidP="00AB0090">
      <w:r>
        <w:t>Chart</w:t>
      </w:r>
      <w:r w:rsidR="00AB0090">
        <w:t xml:space="preserve"> the values </w:t>
      </w:r>
      <w:r w:rsidR="00062D55">
        <w:t>of lap times</w:t>
      </w:r>
      <w:r w:rsidR="002D246E">
        <w:t xml:space="preserve"> in a column chart.</w:t>
      </w:r>
      <w:r w:rsidR="00AB0090">
        <w:t xml:space="preserve"> </w:t>
      </w:r>
      <w:r w:rsidR="002D246E">
        <w:t xml:space="preserve">Use </w:t>
      </w:r>
      <w:r w:rsidR="00C23C4A" w:rsidRPr="002F7C40">
        <w:rPr>
          <w:rStyle w:val="Emphasis"/>
        </w:rPr>
        <w:t>race attempt</w:t>
      </w:r>
      <w:r w:rsidR="00AB0090">
        <w:t xml:space="preserve"> on the X-axis and </w:t>
      </w:r>
      <w:r w:rsidR="00C23C4A" w:rsidRPr="00C23C4A">
        <w:rPr>
          <w:rStyle w:val="Emphasis"/>
        </w:rPr>
        <w:t xml:space="preserve">lap </w:t>
      </w:r>
      <w:r w:rsidR="00AB0090" w:rsidRPr="00026E0E">
        <w:rPr>
          <w:rStyle w:val="Emphasis"/>
        </w:rPr>
        <w:t>time</w:t>
      </w:r>
      <w:r w:rsidR="00AB0090">
        <w:t xml:space="preserve"> on the Y-axis.</w:t>
      </w:r>
    </w:p>
    <w:p w14:paraId="6D32950F" w14:textId="2ECE8BFC" w:rsidR="00066C3C" w:rsidRDefault="00066C3C" w:rsidP="00897011">
      <w:r>
        <w:rPr>
          <w:noProof/>
          <w:lang w:eastAsia="en-AU"/>
        </w:rPr>
        <w:drawing>
          <wp:inline distT="0" distB="0" distL="0" distR="0" wp14:anchorId="44DCFE6A" wp14:editId="5B470F7C">
            <wp:extent cx="5876925" cy="4314825"/>
            <wp:effectExtent l="0" t="0" r="9525" b="9525"/>
            <wp:docPr id="10" name="Chart 10" descr="This is a blank chart for students to chart their fastest lap time values against a particular rac attempt, or use as a guide with other chart tools. The chart label is &quot;Fastest lap times&quot;. The x-axis is labelled race attempt with 5 sets of values. Each set will have two values for driver 1 and driver 2 . The y-axis is for time in seconds, with values ranging from 0 to 30 in increments of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AD9BA49" w14:textId="6A332329" w:rsidR="00897011" w:rsidRDefault="00913027" w:rsidP="00897011">
      <w:r>
        <w:t>From this chart w</w:t>
      </w:r>
      <w:r w:rsidR="00AB0090">
        <w:t>h</w:t>
      </w:r>
      <w:r w:rsidR="0007631B">
        <w:t>ich</w:t>
      </w:r>
      <w:r w:rsidR="00AB0090">
        <w:t xml:space="preserve"> </w:t>
      </w:r>
      <w:r>
        <w:t>is</w:t>
      </w:r>
      <w:r w:rsidR="00AB0090">
        <w:t xml:space="preserve"> the </w:t>
      </w:r>
      <w:r w:rsidR="0007631B">
        <w:t xml:space="preserve">best </w:t>
      </w:r>
      <w:r>
        <w:t xml:space="preserve">lap </w:t>
      </w:r>
      <w:r w:rsidR="00AB0090">
        <w:t xml:space="preserve">time </w:t>
      </w:r>
      <w:r>
        <w:t xml:space="preserve">for </w:t>
      </w:r>
      <w:r w:rsidR="00231FAD">
        <w:t>each driver</w:t>
      </w:r>
      <w:r w:rsidR="00AB0090">
        <w:t>?</w:t>
      </w:r>
    </w:p>
    <w:p w14:paraId="600DF2CC" w14:textId="77777777" w:rsidR="006C5738" w:rsidRDefault="006C5738" w:rsidP="00913027"/>
    <w:p w14:paraId="302B6050" w14:textId="0FFD72F3" w:rsidR="006C5738" w:rsidRDefault="00913027" w:rsidP="003D25A9">
      <w:r>
        <w:t>How is th</w:t>
      </w:r>
      <w:r w:rsidR="003D25A9">
        <w:t>is</w:t>
      </w:r>
      <w:r>
        <w:t xml:space="preserve"> value different from your earlier prediction?</w:t>
      </w:r>
      <w:r w:rsidRPr="00F13E80">
        <w:t xml:space="preserve"> </w:t>
      </w:r>
    </w:p>
    <w:p w14:paraId="19A59C14" w14:textId="77777777" w:rsidR="006C5738" w:rsidRDefault="006C5738" w:rsidP="006C5738">
      <w:pPr>
        <w:spacing w:line="720" w:lineRule="auto"/>
      </w:pPr>
    </w:p>
    <w:p w14:paraId="7A2D7859" w14:textId="12285401" w:rsidR="00D16AA9" w:rsidRDefault="00231FAD" w:rsidP="003D25A9">
      <w:r>
        <w:t xml:space="preserve">What do the column heights tell you about </w:t>
      </w:r>
      <w:r w:rsidR="00CF71FD">
        <w:t>the difference between the cars</w:t>
      </w:r>
      <w:r w:rsidR="00EF331C">
        <w:t>?</w:t>
      </w:r>
    </w:p>
    <w:p w14:paraId="0EADB2D8" w14:textId="77777777" w:rsidR="006C5738" w:rsidRDefault="006C5738">
      <w:pPr>
        <w:rPr>
          <w:rFonts w:eastAsia="SimSun" w:cs="Arial"/>
          <w:b/>
          <w:color w:val="1C438B"/>
          <w:sz w:val="48"/>
          <w:szCs w:val="36"/>
          <w:lang w:eastAsia="zh-CN"/>
        </w:rPr>
      </w:pPr>
      <w:r>
        <w:br w:type="page"/>
      </w:r>
    </w:p>
    <w:p w14:paraId="58E5D06D" w14:textId="02BC58F7" w:rsidR="00F76C56" w:rsidRDefault="00F76C56" w:rsidP="00F76C56">
      <w:pPr>
        <w:pStyle w:val="Heading2"/>
      </w:pPr>
      <w:r>
        <w:lastRenderedPageBreak/>
        <w:t>A clear comparison</w:t>
      </w:r>
    </w:p>
    <w:p w14:paraId="5AD32984" w14:textId="56E29460" w:rsidR="00FF68FE" w:rsidRDefault="00FF68FE" w:rsidP="00363449">
      <w:r>
        <w:t>Th</w:t>
      </w:r>
      <w:r w:rsidR="001652DA">
        <w:t xml:space="preserve">is formula can be used to calculate the </w:t>
      </w:r>
      <w:r>
        <w:t xml:space="preserve">average </w:t>
      </w:r>
      <w:r w:rsidR="001652DA">
        <w:t>speed</w:t>
      </w:r>
      <w:r>
        <w:t xml:space="preserve"> of a car:</w:t>
      </w:r>
    </w:p>
    <w:p w14:paraId="71EC9F4A" w14:textId="0FD6FE15" w:rsidR="00FF68FE" w:rsidRDefault="00FF68FE" w:rsidP="00FF68FE">
      <m:oMathPara>
        <m:oMath>
          <m:r>
            <w:rPr>
              <w:rFonts w:ascii="Cambria Math" w:hAnsi="Cambria Math"/>
            </w:rPr>
            <m:t xml:space="preserve">average speed= </m:t>
          </m:r>
          <m:f>
            <m:fPr>
              <m:ctrlPr>
                <w:rPr>
                  <w:rFonts w:ascii="Cambria Math" w:hAnsi="Cambria Math"/>
                  <w:i/>
                </w:rPr>
              </m:ctrlPr>
            </m:fPr>
            <m:num>
              <m:r>
                <w:rPr>
                  <w:rFonts w:ascii="Cambria Math" w:hAnsi="Cambria Math"/>
                </w:rPr>
                <m:t>distance (metres)</m:t>
              </m:r>
            </m:num>
            <m:den>
              <m:r>
                <w:rPr>
                  <w:rFonts w:ascii="Cambria Math" w:hAnsi="Cambria Math"/>
                </w:rPr>
                <m:t>average time (seconds)</m:t>
              </m:r>
            </m:den>
          </m:f>
        </m:oMath>
      </m:oMathPara>
    </w:p>
    <w:p w14:paraId="2E5AB4CE" w14:textId="330C4F05" w:rsidR="00FF68FE" w:rsidRDefault="00FF68FE" w:rsidP="00FF68FE">
      <w:r>
        <w:t xml:space="preserve">As already determined earlier, the cars will most likely be travelling at different </w:t>
      </w:r>
      <w:r w:rsidR="000C2599">
        <w:t>speed</w:t>
      </w:r>
      <w:r>
        <w:t>s on various parts of the race track. For example, the car might drive slower through corners to stay on the track. Over the length of the track</w:t>
      </w:r>
      <w:r w:rsidR="001652DA">
        <w:t>,</w:t>
      </w:r>
      <w:r w:rsidR="00363449">
        <w:t xml:space="preserve"> we can consider the lap time as the average time and substitute it into the above equation.</w:t>
      </w:r>
    </w:p>
    <w:p w14:paraId="1DA7E121" w14:textId="75BDBF5C" w:rsidR="00FF68FE" w:rsidRPr="00A2572E" w:rsidRDefault="00FF68FE" w:rsidP="00FF68FE">
      <w:r w:rsidRPr="00A2572E">
        <w:t xml:space="preserve">In the </w:t>
      </w:r>
      <w:r>
        <w:t>table</w:t>
      </w:r>
      <w:r w:rsidRPr="00A2572E">
        <w:t xml:space="preserve"> below, use the </w:t>
      </w:r>
      <w:r>
        <w:t xml:space="preserve">best lap </w:t>
      </w:r>
      <w:r w:rsidRPr="00A2572E">
        <w:t xml:space="preserve">time and the length of the track from above to calculate the </w:t>
      </w:r>
      <w:r>
        <w:t xml:space="preserve">average </w:t>
      </w:r>
      <w:r w:rsidR="000C2599">
        <w:t>speed</w:t>
      </w:r>
      <w:r w:rsidRPr="00A2572E">
        <w:t xml:space="preserve"> in </w:t>
      </w:r>
      <w:r w:rsidRPr="00D16AA9">
        <w:rPr>
          <w:rStyle w:val="Strong"/>
        </w:rPr>
        <w:t>metres</w:t>
      </w:r>
      <w:r w:rsidRPr="00A2572E">
        <w:t xml:space="preserve"> per second.</w:t>
      </w:r>
    </w:p>
    <w:tbl>
      <w:tblPr>
        <w:tblStyle w:val="Tableheader"/>
        <w:tblW w:w="0" w:type="auto"/>
        <w:tblLook w:val="0420" w:firstRow="1" w:lastRow="0" w:firstColumn="0" w:lastColumn="0" w:noHBand="0" w:noVBand="1"/>
        <w:tblDescription w:val="This table is for students to record their calculated average lap time. It has three columns. Column one is for speed setting with the following values: 300, 400, 500, 700, 800 and 900. 600 has been omitted for use in a subsequent exercise. Column two is for students to record the average time for one lap calculated in the previous steps. Column three is for students to record the calculated average velocity in metres per second."/>
      </w:tblPr>
      <w:tblGrid>
        <w:gridCol w:w="3190"/>
        <w:gridCol w:w="3191"/>
        <w:gridCol w:w="3191"/>
      </w:tblGrid>
      <w:tr w:rsidR="00FF68FE" w14:paraId="2F37998C" w14:textId="77777777" w:rsidTr="00B65BBC">
        <w:trPr>
          <w:cnfStyle w:val="100000000000" w:firstRow="1" w:lastRow="0" w:firstColumn="0" w:lastColumn="0" w:oddVBand="0" w:evenVBand="0" w:oddHBand="0" w:evenHBand="0" w:firstRowFirstColumn="0" w:firstRowLastColumn="0" w:lastRowFirstColumn="0" w:lastRowLastColumn="0"/>
          <w:trHeight w:val="1079"/>
        </w:trPr>
        <w:tc>
          <w:tcPr>
            <w:tcW w:w="3190" w:type="dxa"/>
          </w:tcPr>
          <w:p w14:paraId="4C748395" w14:textId="77777777" w:rsidR="00FF68FE" w:rsidRDefault="00FF68FE" w:rsidP="00B65BBC">
            <w:pPr>
              <w:spacing w:before="192" w:after="192"/>
            </w:pPr>
            <w:r>
              <w:t>Speed setting</w:t>
            </w:r>
          </w:p>
        </w:tc>
        <w:tc>
          <w:tcPr>
            <w:tcW w:w="3191" w:type="dxa"/>
          </w:tcPr>
          <w:p w14:paraId="2CE8C7BE" w14:textId="3CFABBC9" w:rsidR="00FF68FE" w:rsidRPr="00831B03" w:rsidRDefault="00FF68FE" w:rsidP="00B65BBC">
            <w:pPr>
              <w:rPr>
                <w:b w:val="0"/>
              </w:rPr>
            </w:pPr>
            <w:r>
              <w:t>Best lap time (seconds)</w:t>
            </w:r>
          </w:p>
        </w:tc>
        <w:tc>
          <w:tcPr>
            <w:tcW w:w="3191" w:type="dxa"/>
          </w:tcPr>
          <w:p w14:paraId="79438AFA" w14:textId="64E9437F" w:rsidR="00FF68FE" w:rsidRDefault="00FF68FE" w:rsidP="00E3129B">
            <w:r>
              <w:t xml:space="preserve">Average </w:t>
            </w:r>
            <w:r w:rsidR="00B8548A">
              <w:t>speed</w:t>
            </w:r>
            <w:r>
              <w:t xml:space="preserve"> (metres</w:t>
            </w:r>
            <w:r w:rsidR="00E3129B">
              <w:t xml:space="preserve"> per </w:t>
            </w:r>
            <w:r>
              <w:t>second)</w:t>
            </w:r>
          </w:p>
        </w:tc>
      </w:tr>
      <w:tr w:rsidR="00FF68FE" w14:paraId="74084196" w14:textId="77777777" w:rsidTr="00F76C56">
        <w:trPr>
          <w:cnfStyle w:val="000000100000" w:firstRow="0" w:lastRow="0" w:firstColumn="0" w:lastColumn="0" w:oddVBand="0" w:evenVBand="0" w:oddHBand="1" w:evenHBand="0" w:firstRowFirstColumn="0" w:firstRowLastColumn="0" w:lastRowFirstColumn="0" w:lastRowLastColumn="0"/>
          <w:trHeight w:val="624"/>
        </w:trPr>
        <w:tc>
          <w:tcPr>
            <w:tcW w:w="3190" w:type="dxa"/>
          </w:tcPr>
          <w:p w14:paraId="030A6C1A" w14:textId="77777777" w:rsidR="00FF68FE" w:rsidRPr="00831B03" w:rsidRDefault="00FF68FE" w:rsidP="00B65BBC">
            <w:r>
              <w:t>300</w:t>
            </w:r>
          </w:p>
        </w:tc>
        <w:tc>
          <w:tcPr>
            <w:tcW w:w="3191" w:type="dxa"/>
          </w:tcPr>
          <w:p w14:paraId="41E1C590" w14:textId="77777777" w:rsidR="00FF68FE" w:rsidRPr="00831B03" w:rsidRDefault="00FF68FE" w:rsidP="00B65BBC"/>
        </w:tc>
        <w:tc>
          <w:tcPr>
            <w:tcW w:w="3191" w:type="dxa"/>
          </w:tcPr>
          <w:p w14:paraId="0D64EDEC" w14:textId="77777777" w:rsidR="00FF68FE" w:rsidRPr="00831B03" w:rsidRDefault="00FF68FE" w:rsidP="00B65BBC"/>
        </w:tc>
      </w:tr>
      <w:tr w:rsidR="00FF68FE" w14:paraId="0650AD91" w14:textId="77777777" w:rsidTr="00F76C56">
        <w:trPr>
          <w:cnfStyle w:val="000000010000" w:firstRow="0" w:lastRow="0" w:firstColumn="0" w:lastColumn="0" w:oddVBand="0" w:evenVBand="0" w:oddHBand="0" w:evenHBand="1" w:firstRowFirstColumn="0" w:firstRowLastColumn="0" w:lastRowFirstColumn="0" w:lastRowLastColumn="0"/>
          <w:trHeight w:val="624"/>
        </w:trPr>
        <w:tc>
          <w:tcPr>
            <w:tcW w:w="3190" w:type="dxa"/>
          </w:tcPr>
          <w:p w14:paraId="7BC902F0" w14:textId="77777777" w:rsidR="00FF68FE" w:rsidRPr="00831B03" w:rsidRDefault="00FF68FE" w:rsidP="00B65BBC">
            <w:r>
              <w:t>600</w:t>
            </w:r>
          </w:p>
        </w:tc>
        <w:tc>
          <w:tcPr>
            <w:tcW w:w="3191" w:type="dxa"/>
          </w:tcPr>
          <w:p w14:paraId="69829D4F" w14:textId="77777777" w:rsidR="00FF68FE" w:rsidRPr="00831B03" w:rsidRDefault="00FF68FE" w:rsidP="00B65BBC"/>
        </w:tc>
        <w:tc>
          <w:tcPr>
            <w:tcW w:w="3191" w:type="dxa"/>
          </w:tcPr>
          <w:p w14:paraId="52D9BDBC" w14:textId="77777777" w:rsidR="00FF68FE" w:rsidRPr="00831B03" w:rsidRDefault="00FF68FE" w:rsidP="00B65BBC"/>
        </w:tc>
      </w:tr>
      <w:tr w:rsidR="00FF68FE" w14:paraId="7158B485" w14:textId="77777777" w:rsidTr="00F76C56">
        <w:trPr>
          <w:cnfStyle w:val="000000100000" w:firstRow="0" w:lastRow="0" w:firstColumn="0" w:lastColumn="0" w:oddVBand="0" w:evenVBand="0" w:oddHBand="1" w:evenHBand="0" w:firstRowFirstColumn="0" w:firstRowLastColumn="0" w:lastRowFirstColumn="0" w:lastRowLastColumn="0"/>
          <w:trHeight w:val="624"/>
        </w:trPr>
        <w:tc>
          <w:tcPr>
            <w:tcW w:w="3190" w:type="dxa"/>
          </w:tcPr>
          <w:p w14:paraId="601F461A" w14:textId="77777777" w:rsidR="00FF68FE" w:rsidRPr="00831B03" w:rsidRDefault="00FF68FE" w:rsidP="00B65BBC">
            <w:r>
              <w:t>900</w:t>
            </w:r>
          </w:p>
        </w:tc>
        <w:tc>
          <w:tcPr>
            <w:tcW w:w="3191" w:type="dxa"/>
          </w:tcPr>
          <w:p w14:paraId="2AD136A7" w14:textId="77777777" w:rsidR="00FF68FE" w:rsidRPr="00831B03" w:rsidRDefault="00FF68FE" w:rsidP="00B65BBC"/>
        </w:tc>
        <w:tc>
          <w:tcPr>
            <w:tcW w:w="3191" w:type="dxa"/>
          </w:tcPr>
          <w:p w14:paraId="372A6B07" w14:textId="77777777" w:rsidR="00FF68FE" w:rsidRPr="00831B03" w:rsidRDefault="00FF68FE" w:rsidP="00B65BBC"/>
        </w:tc>
      </w:tr>
      <w:tr w:rsidR="00FF68FE" w14:paraId="0963E172" w14:textId="77777777" w:rsidTr="00F76C56">
        <w:trPr>
          <w:cnfStyle w:val="000000010000" w:firstRow="0" w:lastRow="0" w:firstColumn="0" w:lastColumn="0" w:oddVBand="0" w:evenVBand="0" w:oddHBand="0" w:evenHBand="1" w:firstRowFirstColumn="0" w:firstRowLastColumn="0" w:lastRowFirstColumn="0" w:lastRowLastColumn="0"/>
          <w:trHeight w:val="624"/>
        </w:trPr>
        <w:tc>
          <w:tcPr>
            <w:tcW w:w="3190" w:type="dxa"/>
          </w:tcPr>
          <w:p w14:paraId="73124F5E" w14:textId="77777777" w:rsidR="00FF68FE" w:rsidRPr="00831B03" w:rsidRDefault="00FF68FE" w:rsidP="00B65BBC">
            <w:r>
              <w:t>1200</w:t>
            </w:r>
          </w:p>
        </w:tc>
        <w:tc>
          <w:tcPr>
            <w:tcW w:w="3191" w:type="dxa"/>
          </w:tcPr>
          <w:p w14:paraId="207BCF7F" w14:textId="77777777" w:rsidR="00FF68FE" w:rsidRPr="00831B03" w:rsidRDefault="00FF68FE" w:rsidP="00B65BBC"/>
        </w:tc>
        <w:tc>
          <w:tcPr>
            <w:tcW w:w="3191" w:type="dxa"/>
          </w:tcPr>
          <w:p w14:paraId="48D408D6" w14:textId="77777777" w:rsidR="00FF68FE" w:rsidRPr="00831B03" w:rsidRDefault="00FF68FE" w:rsidP="00B65BBC"/>
        </w:tc>
      </w:tr>
    </w:tbl>
    <w:p w14:paraId="11818B9D" w14:textId="160F2B74" w:rsidR="00F13E80" w:rsidRDefault="00897011" w:rsidP="00F13E80">
      <w:r>
        <w:t xml:space="preserve">Convert the </w:t>
      </w:r>
      <w:r w:rsidR="001022B3">
        <w:t>best lap times</w:t>
      </w:r>
      <w:r>
        <w:t xml:space="preserve"> (calculated from above) </w:t>
      </w:r>
      <w:r w:rsidR="00F13E80">
        <w:t>from metres/second to km/hour.</w:t>
      </w:r>
    </w:p>
    <w:tbl>
      <w:tblPr>
        <w:tblStyle w:val="Tableheader"/>
        <w:tblW w:w="0" w:type="auto"/>
        <w:tblLook w:val="04A0" w:firstRow="1" w:lastRow="0" w:firstColumn="1" w:lastColumn="0" w:noHBand="0" w:noVBand="1"/>
        <w:tblDescription w:val="This table is for students to write their calculated convserions in. It has three columns: speed settings, velocity (metres/second) and velocity (km/hour)."/>
      </w:tblPr>
      <w:tblGrid>
        <w:gridCol w:w="1104"/>
        <w:gridCol w:w="4234"/>
        <w:gridCol w:w="4234"/>
      </w:tblGrid>
      <w:tr w:rsidR="00897011" w14:paraId="29052DF7" w14:textId="77777777" w:rsidTr="001022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04" w:type="dxa"/>
          </w:tcPr>
          <w:p w14:paraId="1290A3C8" w14:textId="66EAB0CB" w:rsidR="00897011" w:rsidRDefault="00A322E9" w:rsidP="00831B03">
            <w:pPr>
              <w:spacing w:before="192" w:after="192"/>
            </w:pPr>
            <w:r>
              <w:t>Driver</w:t>
            </w:r>
          </w:p>
        </w:tc>
        <w:tc>
          <w:tcPr>
            <w:tcW w:w="4234" w:type="dxa"/>
          </w:tcPr>
          <w:p w14:paraId="51E7E9B0" w14:textId="519994B3" w:rsidR="00897011" w:rsidRDefault="00B8548A" w:rsidP="00E3129B">
            <w:pPr>
              <w:cnfStyle w:val="100000000000" w:firstRow="1" w:lastRow="0" w:firstColumn="0" w:lastColumn="0" w:oddVBand="0" w:evenVBand="0" w:oddHBand="0" w:evenHBand="0" w:firstRowFirstColumn="0" w:firstRowLastColumn="0" w:lastRowFirstColumn="0" w:lastRowLastColumn="0"/>
            </w:pPr>
            <w:r>
              <w:t>Speed</w:t>
            </w:r>
            <w:r w:rsidR="00897011">
              <w:t xml:space="preserve"> (metres</w:t>
            </w:r>
            <w:r w:rsidR="00E3129B">
              <w:t xml:space="preserve"> per </w:t>
            </w:r>
            <w:r w:rsidR="00897011">
              <w:t>second)</w:t>
            </w:r>
          </w:p>
        </w:tc>
        <w:tc>
          <w:tcPr>
            <w:tcW w:w="4234" w:type="dxa"/>
          </w:tcPr>
          <w:p w14:paraId="48FCE5B5" w14:textId="65ECD7B3" w:rsidR="00897011" w:rsidRDefault="00B8548A" w:rsidP="00E3129B">
            <w:pPr>
              <w:cnfStyle w:val="100000000000" w:firstRow="1" w:lastRow="0" w:firstColumn="0" w:lastColumn="0" w:oddVBand="0" w:evenVBand="0" w:oddHBand="0" w:evenHBand="0" w:firstRowFirstColumn="0" w:firstRowLastColumn="0" w:lastRowFirstColumn="0" w:lastRowLastColumn="0"/>
            </w:pPr>
            <w:r>
              <w:t>Speed</w:t>
            </w:r>
            <w:r w:rsidR="00897011">
              <w:t xml:space="preserve"> (km</w:t>
            </w:r>
            <w:r w:rsidR="00E3129B">
              <w:t xml:space="preserve"> per </w:t>
            </w:r>
            <w:r w:rsidR="00897011">
              <w:t>hour)</w:t>
            </w:r>
          </w:p>
        </w:tc>
      </w:tr>
      <w:tr w:rsidR="00897011" w14:paraId="3AF51879" w14:textId="77777777" w:rsidTr="00F76C56">
        <w:trPr>
          <w:cnfStyle w:val="000000100000" w:firstRow="0" w:lastRow="0" w:firstColumn="0" w:lastColumn="0" w:oddVBand="0" w:evenVBand="0" w:oddHBand="1" w:evenHBand="0" w:firstRowFirstColumn="0" w:firstRowLastColumn="0" w:lastRowFirstColumn="0" w:lastRowLastColumn="0"/>
          <w:trHeight w:val="2211"/>
        </w:trPr>
        <w:tc>
          <w:tcPr>
            <w:cnfStyle w:val="001000000000" w:firstRow="0" w:lastRow="0" w:firstColumn="1" w:lastColumn="0" w:oddVBand="0" w:evenVBand="0" w:oddHBand="0" w:evenHBand="0" w:firstRowFirstColumn="0" w:firstRowLastColumn="0" w:lastRowFirstColumn="0" w:lastRowLastColumn="0"/>
            <w:tcW w:w="1104" w:type="dxa"/>
          </w:tcPr>
          <w:p w14:paraId="46C13512" w14:textId="228FFDA1" w:rsidR="00897011" w:rsidRPr="00B6694D" w:rsidRDefault="00A322E9" w:rsidP="001022B3">
            <w:pPr>
              <w:jc w:val="center"/>
              <w:rPr>
                <w:b w:val="0"/>
              </w:rPr>
            </w:pPr>
            <w:r>
              <w:rPr>
                <w:b w:val="0"/>
              </w:rPr>
              <w:t>1</w:t>
            </w:r>
          </w:p>
        </w:tc>
        <w:tc>
          <w:tcPr>
            <w:tcW w:w="4234" w:type="dxa"/>
            <w:vAlign w:val="top"/>
          </w:tcPr>
          <w:p w14:paraId="7D1DD34B" w14:textId="77777777" w:rsidR="00897011" w:rsidRDefault="00897011" w:rsidP="001022B3">
            <w:pPr>
              <w:cnfStyle w:val="000000100000" w:firstRow="0" w:lastRow="0" w:firstColumn="0" w:lastColumn="0" w:oddVBand="0" w:evenVBand="0" w:oddHBand="1" w:evenHBand="0" w:firstRowFirstColumn="0" w:firstRowLastColumn="0" w:lastRowFirstColumn="0" w:lastRowLastColumn="0"/>
            </w:pPr>
          </w:p>
        </w:tc>
        <w:tc>
          <w:tcPr>
            <w:tcW w:w="4234" w:type="dxa"/>
            <w:vAlign w:val="top"/>
          </w:tcPr>
          <w:p w14:paraId="7C3FE9B1" w14:textId="77777777" w:rsidR="00897011" w:rsidRDefault="00897011" w:rsidP="001022B3">
            <w:pPr>
              <w:cnfStyle w:val="000000100000" w:firstRow="0" w:lastRow="0" w:firstColumn="0" w:lastColumn="0" w:oddVBand="0" w:evenVBand="0" w:oddHBand="1" w:evenHBand="0" w:firstRowFirstColumn="0" w:firstRowLastColumn="0" w:lastRowFirstColumn="0" w:lastRowLastColumn="0"/>
            </w:pPr>
          </w:p>
        </w:tc>
      </w:tr>
      <w:tr w:rsidR="00897011" w14:paraId="1F545A7F" w14:textId="77777777" w:rsidTr="00F76C56">
        <w:trPr>
          <w:cnfStyle w:val="000000010000" w:firstRow="0" w:lastRow="0" w:firstColumn="0" w:lastColumn="0" w:oddVBand="0" w:evenVBand="0" w:oddHBand="0" w:evenHBand="1" w:firstRowFirstColumn="0" w:firstRowLastColumn="0" w:lastRowFirstColumn="0" w:lastRowLastColumn="0"/>
          <w:trHeight w:val="2211"/>
        </w:trPr>
        <w:tc>
          <w:tcPr>
            <w:cnfStyle w:val="001000000000" w:firstRow="0" w:lastRow="0" w:firstColumn="1" w:lastColumn="0" w:oddVBand="0" w:evenVBand="0" w:oddHBand="0" w:evenHBand="0" w:firstRowFirstColumn="0" w:firstRowLastColumn="0" w:lastRowFirstColumn="0" w:lastRowLastColumn="0"/>
            <w:tcW w:w="1104" w:type="dxa"/>
          </w:tcPr>
          <w:p w14:paraId="67B8A675" w14:textId="113E3696" w:rsidR="00897011" w:rsidRPr="00B6694D" w:rsidRDefault="00A322E9" w:rsidP="001022B3">
            <w:pPr>
              <w:jc w:val="center"/>
              <w:rPr>
                <w:b w:val="0"/>
              </w:rPr>
            </w:pPr>
            <w:r>
              <w:rPr>
                <w:b w:val="0"/>
              </w:rPr>
              <w:t>2</w:t>
            </w:r>
          </w:p>
        </w:tc>
        <w:tc>
          <w:tcPr>
            <w:tcW w:w="4234" w:type="dxa"/>
            <w:vAlign w:val="top"/>
          </w:tcPr>
          <w:p w14:paraId="31D6C1CD" w14:textId="77777777" w:rsidR="00897011" w:rsidRDefault="00897011" w:rsidP="001022B3">
            <w:pPr>
              <w:cnfStyle w:val="000000010000" w:firstRow="0" w:lastRow="0" w:firstColumn="0" w:lastColumn="0" w:oddVBand="0" w:evenVBand="0" w:oddHBand="0" w:evenHBand="1" w:firstRowFirstColumn="0" w:firstRowLastColumn="0" w:lastRowFirstColumn="0" w:lastRowLastColumn="0"/>
            </w:pPr>
          </w:p>
        </w:tc>
        <w:tc>
          <w:tcPr>
            <w:tcW w:w="4234" w:type="dxa"/>
            <w:vAlign w:val="top"/>
          </w:tcPr>
          <w:p w14:paraId="16D5B383" w14:textId="77777777" w:rsidR="00897011" w:rsidRDefault="00897011" w:rsidP="001022B3">
            <w:pPr>
              <w:cnfStyle w:val="000000010000" w:firstRow="0" w:lastRow="0" w:firstColumn="0" w:lastColumn="0" w:oddVBand="0" w:evenVBand="0" w:oddHBand="0" w:evenHBand="1" w:firstRowFirstColumn="0" w:firstRowLastColumn="0" w:lastRowFirstColumn="0" w:lastRowLastColumn="0"/>
            </w:pPr>
          </w:p>
        </w:tc>
      </w:tr>
    </w:tbl>
    <w:p w14:paraId="0D3A8DE6" w14:textId="341A1ECA" w:rsidR="00F76C56" w:rsidRDefault="00F76C56" w:rsidP="00F76C56">
      <w:r w:rsidRPr="00F76C56">
        <w:br w:type="page"/>
      </w:r>
    </w:p>
    <w:p w14:paraId="691BFE54" w14:textId="5CB10A1E" w:rsidR="00F76C56" w:rsidRDefault="00F76C56" w:rsidP="00F76C56">
      <w:pPr>
        <w:pStyle w:val="Heading2"/>
      </w:pPr>
      <w:r>
        <w:lastRenderedPageBreak/>
        <w:t>Finalising the strategy</w:t>
      </w:r>
    </w:p>
    <w:p w14:paraId="57349E99" w14:textId="119A3C74" w:rsidR="00B65BBC" w:rsidRDefault="00F76C56" w:rsidP="00F76C56">
      <w:r>
        <w:t xml:space="preserve">In the table below, determine the plan for the race. This plan should indicate which car starts the race, </w:t>
      </w:r>
      <w:r w:rsidR="00B65BBC">
        <w:t xml:space="preserve">the number of </w:t>
      </w:r>
      <w:r>
        <w:t>laps it will drive before coming into the pit area and swapping to the second car</w:t>
      </w:r>
      <w:r w:rsidR="00B65BBC">
        <w:t xml:space="preserve"> (second driver). The race plan needs to show the number of laps the second car completes before it returns to the pit area to swap and </w:t>
      </w:r>
      <w:r w:rsidR="00665610">
        <w:t xml:space="preserve">then </w:t>
      </w:r>
      <w:r w:rsidR="00B65BBC">
        <w:t xml:space="preserve">the </w:t>
      </w:r>
      <w:r w:rsidR="00665610">
        <w:t xml:space="preserve">continuation of this </w:t>
      </w:r>
      <w:r w:rsidR="00B65BBC">
        <w:t xml:space="preserve">process until </w:t>
      </w:r>
      <w:r w:rsidR="00665610">
        <w:t>the full 161 laps are completed as per the race rules.</w:t>
      </w:r>
    </w:p>
    <w:tbl>
      <w:tblPr>
        <w:tblStyle w:val="Tableheader"/>
        <w:tblW w:w="0" w:type="auto"/>
        <w:tblLook w:val="0420" w:firstRow="1" w:lastRow="0" w:firstColumn="0" w:lastColumn="0" w:noHBand="0" w:noVBand="1"/>
        <w:tblDescription w:val="This a four column table for students to record their strategy for swapping between race cars and indicating how many laps each car does between a driver changeover. The four columns are Car/driver, total lap count, car number 1 lap count and car number two lap count."/>
      </w:tblPr>
      <w:tblGrid>
        <w:gridCol w:w="2395"/>
        <w:gridCol w:w="2391"/>
        <w:gridCol w:w="2393"/>
        <w:gridCol w:w="2393"/>
      </w:tblGrid>
      <w:tr w:rsidR="00B65BBC" w14:paraId="50D61CD6" w14:textId="77777777" w:rsidTr="00B65BBC">
        <w:trPr>
          <w:cnfStyle w:val="100000000000" w:firstRow="1" w:lastRow="0" w:firstColumn="0" w:lastColumn="0" w:oddVBand="0" w:evenVBand="0" w:oddHBand="0" w:evenHBand="0" w:firstRowFirstColumn="0" w:firstRowLastColumn="0" w:lastRowFirstColumn="0" w:lastRowLastColumn="0"/>
        </w:trPr>
        <w:tc>
          <w:tcPr>
            <w:tcW w:w="2405" w:type="dxa"/>
          </w:tcPr>
          <w:p w14:paraId="0A38D3B5" w14:textId="67B789BD" w:rsidR="00B65BBC" w:rsidRDefault="00B65BBC" w:rsidP="00F76C56">
            <w:pPr>
              <w:spacing w:before="192" w:after="192"/>
            </w:pPr>
            <w:r>
              <w:t>Car/driver</w:t>
            </w:r>
          </w:p>
        </w:tc>
        <w:tc>
          <w:tcPr>
            <w:tcW w:w="2405" w:type="dxa"/>
          </w:tcPr>
          <w:p w14:paraId="411E7C7A" w14:textId="39F1542D" w:rsidR="00B65BBC" w:rsidRDefault="00B65BBC" w:rsidP="00B65BBC">
            <w:r>
              <w:t>Total lap count</w:t>
            </w:r>
          </w:p>
        </w:tc>
        <w:tc>
          <w:tcPr>
            <w:tcW w:w="2406" w:type="dxa"/>
          </w:tcPr>
          <w:p w14:paraId="032C2657" w14:textId="77777777" w:rsidR="00B65BBC" w:rsidRDefault="00B65BBC" w:rsidP="00F76C56">
            <w:r>
              <w:t>Car number 1</w:t>
            </w:r>
          </w:p>
          <w:p w14:paraId="499A373A" w14:textId="4C1D9ED6" w:rsidR="00B65BBC" w:rsidRDefault="00B65BBC" w:rsidP="00F76C56">
            <w:r>
              <w:t>Lap count</w:t>
            </w:r>
          </w:p>
        </w:tc>
        <w:tc>
          <w:tcPr>
            <w:tcW w:w="2406" w:type="dxa"/>
          </w:tcPr>
          <w:p w14:paraId="7EED4DB4" w14:textId="77777777" w:rsidR="00B65BBC" w:rsidRDefault="00B65BBC" w:rsidP="00F76C56">
            <w:r>
              <w:t>Car number 2</w:t>
            </w:r>
          </w:p>
          <w:p w14:paraId="3C457CEB" w14:textId="0209A599" w:rsidR="00B65BBC" w:rsidRDefault="00B65BBC" w:rsidP="00F76C56">
            <w:r>
              <w:t>Lap count</w:t>
            </w:r>
          </w:p>
        </w:tc>
      </w:tr>
      <w:tr w:rsidR="00B65BBC" w14:paraId="17BD5978" w14:textId="77777777" w:rsidTr="00BE78B4">
        <w:trPr>
          <w:cnfStyle w:val="000000100000" w:firstRow="0" w:lastRow="0" w:firstColumn="0" w:lastColumn="0" w:oddVBand="0" w:evenVBand="0" w:oddHBand="1" w:evenHBand="0" w:firstRowFirstColumn="0" w:firstRowLastColumn="0" w:lastRowFirstColumn="0" w:lastRowLastColumn="0"/>
          <w:trHeight w:val="680"/>
        </w:trPr>
        <w:tc>
          <w:tcPr>
            <w:tcW w:w="2405" w:type="dxa"/>
          </w:tcPr>
          <w:p w14:paraId="411D12F0" w14:textId="77777777" w:rsidR="00B65BBC" w:rsidRDefault="00B65BBC" w:rsidP="00F76C56"/>
        </w:tc>
        <w:tc>
          <w:tcPr>
            <w:tcW w:w="2405" w:type="dxa"/>
          </w:tcPr>
          <w:p w14:paraId="136C48D2" w14:textId="77777777" w:rsidR="00B65BBC" w:rsidRDefault="00B65BBC" w:rsidP="00F76C56"/>
        </w:tc>
        <w:tc>
          <w:tcPr>
            <w:tcW w:w="2406" w:type="dxa"/>
          </w:tcPr>
          <w:p w14:paraId="3C326CA4" w14:textId="77777777" w:rsidR="00B65BBC" w:rsidRDefault="00B65BBC" w:rsidP="00F76C56"/>
        </w:tc>
        <w:tc>
          <w:tcPr>
            <w:tcW w:w="2406" w:type="dxa"/>
          </w:tcPr>
          <w:p w14:paraId="757EACF0" w14:textId="77777777" w:rsidR="00B65BBC" w:rsidRDefault="00B65BBC" w:rsidP="00F76C56"/>
        </w:tc>
      </w:tr>
      <w:tr w:rsidR="00B65BBC" w14:paraId="76DFA252" w14:textId="77777777" w:rsidTr="00BE78B4">
        <w:trPr>
          <w:cnfStyle w:val="000000010000" w:firstRow="0" w:lastRow="0" w:firstColumn="0" w:lastColumn="0" w:oddVBand="0" w:evenVBand="0" w:oddHBand="0" w:evenHBand="1" w:firstRowFirstColumn="0" w:firstRowLastColumn="0" w:lastRowFirstColumn="0" w:lastRowLastColumn="0"/>
          <w:trHeight w:val="680"/>
        </w:trPr>
        <w:tc>
          <w:tcPr>
            <w:tcW w:w="2405" w:type="dxa"/>
          </w:tcPr>
          <w:p w14:paraId="561E01D2" w14:textId="77777777" w:rsidR="00B65BBC" w:rsidRDefault="00B65BBC" w:rsidP="00F76C56"/>
        </w:tc>
        <w:tc>
          <w:tcPr>
            <w:tcW w:w="2405" w:type="dxa"/>
          </w:tcPr>
          <w:p w14:paraId="5838BC17" w14:textId="77777777" w:rsidR="00B65BBC" w:rsidRDefault="00B65BBC" w:rsidP="00F76C56"/>
        </w:tc>
        <w:tc>
          <w:tcPr>
            <w:tcW w:w="2406" w:type="dxa"/>
          </w:tcPr>
          <w:p w14:paraId="1394A04A" w14:textId="77777777" w:rsidR="00B65BBC" w:rsidRDefault="00B65BBC" w:rsidP="00F76C56"/>
        </w:tc>
        <w:tc>
          <w:tcPr>
            <w:tcW w:w="2406" w:type="dxa"/>
          </w:tcPr>
          <w:p w14:paraId="47D5F9DE" w14:textId="77777777" w:rsidR="00B65BBC" w:rsidRDefault="00B65BBC" w:rsidP="00F76C56"/>
        </w:tc>
      </w:tr>
      <w:tr w:rsidR="00B65BBC" w14:paraId="03FB8090" w14:textId="77777777" w:rsidTr="00BE78B4">
        <w:trPr>
          <w:cnfStyle w:val="000000100000" w:firstRow="0" w:lastRow="0" w:firstColumn="0" w:lastColumn="0" w:oddVBand="0" w:evenVBand="0" w:oddHBand="1" w:evenHBand="0" w:firstRowFirstColumn="0" w:firstRowLastColumn="0" w:lastRowFirstColumn="0" w:lastRowLastColumn="0"/>
          <w:trHeight w:val="680"/>
        </w:trPr>
        <w:tc>
          <w:tcPr>
            <w:tcW w:w="2405" w:type="dxa"/>
          </w:tcPr>
          <w:p w14:paraId="7C631A79" w14:textId="77777777" w:rsidR="00B65BBC" w:rsidRDefault="00B65BBC" w:rsidP="00F76C56"/>
        </w:tc>
        <w:tc>
          <w:tcPr>
            <w:tcW w:w="2405" w:type="dxa"/>
          </w:tcPr>
          <w:p w14:paraId="00FB8960" w14:textId="77777777" w:rsidR="00B65BBC" w:rsidRDefault="00B65BBC" w:rsidP="00F76C56"/>
        </w:tc>
        <w:tc>
          <w:tcPr>
            <w:tcW w:w="2406" w:type="dxa"/>
          </w:tcPr>
          <w:p w14:paraId="4CD1CD44" w14:textId="77777777" w:rsidR="00B65BBC" w:rsidRDefault="00B65BBC" w:rsidP="00F76C56"/>
        </w:tc>
        <w:tc>
          <w:tcPr>
            <w:tcW w:w="2406" w:type="dxa"/>
          </w:tcPr>
          <w:p w14:paraId="27BC75AF" w14:textId="77777777" w:rsidR="00B65BBC" w:rsidRDefault="00B65BBC" w:rsidP="00F76C56"/>
        </w:tc>
      </w:tr>
      <w:tr w:rsidR="00B65BBC" w14:paraId="2672F0EF" w14:textId="77777777" w:rsidTr="00BE78B4">
        <w:trPr>
          <w:cnfStyle w:val="000000010000" w:firstRow="0" w:lastRow="0" w:firstColumn="0" w:lastColumn="0" w:oddVBand="0" w:evenVBand="0" w:oddHBand="0" w:evenHBand="1" w:firstRowFirstColumn="0" w:firstRowLastColumn="0" w:lastRowFirstColumn="0" w:lastRowLastColumn="0"/>
          <w:trHeight w:val="680"/>
        </w:trPr>
        <w:tc>
          <w:tcPr>
            <w:tcW w:w="2405" w:type="dxa"/>
          </w:tcPr>
          <w:p w14:paraId="627FBA73" w14:textId="77777777" w:rsidR="00B65BBC" w:rsidRDefault="00B65BBC" w:rsidP="00F76C56"/>
        </w:tc>
        <w:tc>
          <w:tcPr>
            <w:tcW w:w="2405" w:type="dxa"/>
          </w:tcPr>
          <w:p w14:paraId="5920B913" w14:textId="77777777" w:rsidR="00B65BBC" w:rsidRDefault="00B65BBC" w:rsidP="00F76C56"/>
        </w:tc>
        <w:tc>
          <w:tcPr>
            <w:tcW w:w="2406" w:type="dxa"/>
          </w:tcPr>
          <w:p w14:paraId="5768EBF0" w14:textId="77777777" w:rsidR="00B65BBC" w:rsidRDefault="00B65BBC" w:rsidP="00F76C56"/>
        </w:tc>
        <w:tc>
          <w:tcPr>
            <w:tcW w:w="2406" w:type="dxa"/>
          </w:tcPr>
          <w:p w14:paraId="6F302E73" w14:textId="77777777" w:rsidR="00B65BBC" w:rsidRDefault="00B65BBC" w:rsidP="00F76C56"/>
        </w:tc>
      </w:tr>
      <w:tr w:rsidR="00B65BBC" w14:paraId="241D7D0E" w14:textId="77777777" w:rsidTr="00BE78B4">
        <w:trPr>
          <w:cnfStyle w:val="000000100000" w:firstRow="0" w:lastRow="0" w:firstColumn="0" w:lastColumn="0" w:oddVBand="0" w:evenVBand="0" w:oddHBand="1" w:evenHBand="0" w:firstRowFirstColumn="0" w:firstRowLastColumn="0" w:lastRowFirstColumn="0" w:lastRowLastColumn="0"/>
          <w:trHeight w:val="680"/>
        </w:trPr>
        <w:tc>
          <w:tcPr>
            <w:tcW w:w="2405" w:type="dxa"/>
          </w:tcPr>
          <w:p w14:paraId="2291BDBE" w14:textId="77777777" w:rsidR="00B65BBC" w:rsidRDefault="00B65BBC" w:rsidP="00F76C56"/>
        </w:tc>
        <w:tc>
          <w:tcPr>
            <w:tcW w:w="2405" w:type="dxa"/>
          </w:tcPr>
          <w:p w14:paraId="4C28EF59" w14:textId="77777777" w:rsidR="00B65BBC" w:rsidRDefault="00B65BBC" w:rsidP="00F76C56"/>
        </w:tc>
        <w:tc>
          <w:tcPr>
            <w:tcW w:w="2406" w:type="dxa"/>
          </w:tcPr>
          <w:p w14:paraId="5973148E" w14:textId="77777777" w:rsidR="00B65BBC" w:rsidRDefault="00B65BBC" w:rsidP="00F76C56"/>
        </w:tc>
        <w:tc>
          <w:tcPr>
            <w:tcW w:w="2406" w:type="dxa"/>
          </w:tcPr>
          <w:p w14:paraId="2EE862A7" w14:textId="77777777" w:rsidR="00B65BBC" w:rsidRDefault="00B65BBC" w:rsidP="00F76C56"/>
        </w:tc>
      </w:tr>
      <w:tr w:rsidR="00B65BBC" w14:paraId="568EBA2D" w14:textId="77777777" w:rsidTr="00BE78B4">
        <w:trPr>
          <w:cnfStyle w:val="000000010000" w:firstRow="0" w:lastRow="0" w:firstColumn="0" w:lastColumn="0" w:oddVBand="0" w:evenVBand="0" w:oddHBand="0" w:evenHBand="1" w:firstRowFirstColumn="0" w:firstRowLastColumn="0" w:lastRowFirstColumn="0" w:lastRowLastColumn="0"/>
          <w:trHeight w:val="680"/>
        </w:trPr>
        <w:tc>
          <w:tcPr>
            <w:tcW w:w="2405" w:type="dxa"/>
          </w:tcPr>
          <w:p w14:paraId="1A535A81" w14:textId="77777777" w:rsidR="00B65BBC" w:rsidRDefault="00B65BBC" w:rsidP="00F76C56"/>
        </w:tc>
        <w:tc>
          <w:tcPr>
            <w:tcW w:w="2405" w:type="dxa"/>
          </w:tcPr>
          <w:p w14:paraId="0AC3C73B" w14:textId="77777777" w:rsidR="00B65BBC" w:rsidRDefault="00B65BBC" w:rsidP="00F76C56"/>
        </w:tc>
        <w:tc>
          <w:tcPr>
            <w:tcW w:w="2406" w:type="dxa"/>
          </w:tcPr>
          <w:p w14:paraId="13BED709" w14:textId="77777777" w:rsidR="00B65BBC" w:rsidRDefault="00B65BBC" w:rsidP="00F76C56"/>
        </w:tc>
        <w:tc>
          <w:tcPr>
            <w:tcW w:w="2406" w:type="dxa"/>
          </w:tcPr>
          <w:p w14:paraId="1B4C3B61" w14:textId="77777777" w:rsidR="00B65BBC" w:rsidRDefault="00B65BBC" w:rsidP="00F76C56"/>
        </w:tc>
      </w:tr>
      <w:tr w:rsidR="00665610" w14:paraId="496AC8CB" w14:textId="77777777" w:rsidTr="00BE78B4">
        <w:trPr>
          <w:cnfStyle w:val="000000100000" w:firstRow="0" w:lastRow="0" w:firstColumn="0" w:lastColumn="0" w:oddVBand="0" w:evenVBand="0" w:oddHBand="1" w:evenHBand="0" w:firstRowFirstColumn="0" w:firstRowLastColumn="0" w:lastRowFirstColumn="0" w:lastRowLastColumn="0"/>
          <w:trHeight w:val="680"/>
        </w:trPr>
        <w:tc>
          <w:tcPr>
            <w:tcW w:w="2405" w:type="dxa"/>
          </w:tcPr>
          <w:p w14:paraId="21C1BD0C" w14:textId="77777777" w:rsidR="00665610" w:rsidRDefault="00665610" w:rsidP="00F76C56"/>
        </w:tc>
        <w:tc>
          <w:tcPr>
            <w:tcW w:w="2405" w:type="dxa"/>
          </w:tcPr>
          <w:p w14:paraId="207E2936" w14:textId="77777777" w:rsidR="00665610" w:rsidRDefault="00665610" w:rsidP="00F76C56"/>
        </w:tc>
        <w:tc>
          <w:tcPr>
            <w:tcW w:w="2406" w:type="dxa"/>
          </w:tcPr>
          <w:p w14:paraId="22FFCAC5" w14:textId="77777777" w:rsidR="00665610" w:rsidRDefault="00665610" w:rsidP="00F76C56"/>
        </w:tc>
        <w:tc>
          <w:tcPr>
            <w:tcW w:w="2406" w:type="dxa"/>
          </w:tcPr>
          <w:p w14:paraId="4A12AC5A" w14:textId="77777777" w:rsidR="00665610" w:rsidRDefault="00665610" w:rsidP="00F76C56"/>
        </w:tc>
      </w:tr>
      <w:tr w:rsidR="00665610" w14:paraId="660D8013" w14:textId="77777777" w:rsidTr="00BE78B4">
        <w:trPr>
          <w:cnfStyle w:val="000000010000" w:firstRow="0" w:lastRow="0" w:firstColumn="0" w:lastColumn="0" w:oddVBand="0" w:evenVBand="0" w:oddHBand="0" w:evenHBand="1" w:firstRowFirstColumn="0" w:firstRowLastColumn="0" w:lastRowFirstColumn="0" w:lastRowLastColumn="0"/>
          <w:trHeight w:val="680"/>
        </w:trPr>
        <w:tc>
          <w:tcPr>
            <w:tcW w:w="2405" w:type="dxa"/>
          </w:tcPr>
          <w:p w14:paraId="20A5F442" w14:textId="77777777" w:rsidR="00665610" w:rsidRDefault="00665610" w:rsidP="00F76C56"/>
        </w:tc>
        <w:tc>
          <w:tcPr>
            <w:tcW w:w="2405" w:type="dxa"/>
          </w:tcPr>
          <w:p w14:paraId="199839A8" w14:textId="77777777" w:rsidR="00665610" w:rsidRDefault="00665610" w:rsidP="00F76C56"/>
        </w:tc>
        <w:tc>
          <w:tcPr>
            <w:tcW w:w="2406" w:type="dxa"/>
          </w:tcPr>
          <w:p w14:paraId="7FE8A5EA" w14:textId="77777777" w:rsidR="00665610" w:rsidRDefault="00665610" w:rsidP="00F76C56"/>
        </w:tc>
        <w:tc>
          <w:tcPr>
            <w:tcW w:w="2406" w:type="dxa"/>
          </w:tcPr>
          <w:p w14:paraId="1B31F194" w14:textId="77777777" w:rsidR="00665610" w:rsidRDefault="00665610" w:rsidP="00F76C56"/>
        </w:tc>
      </w:tr>
      <w:tr w:rsidR="00665610" w14:paraId="2FF6C023" w14:textId="77777777" w:rsidTr="00BE78B4">
        <w:trPr>
          <w:cnfStyle w:val="000000100000" w:firstRow="0" w:lastRow="0" w:firstColumn="0" w:lastColumn="0" w:oddVBand="0" w:evenVBand="0" w:oddHBand="1" w:evenHBand="0" w:firstRowFirstColumn="0" w:firstRowLastColumn="0" w:lastRowFirstColumn="0" w:lastRowLastColumn="0"/>
          <w:trHeight w:val="680"/>
        </w:trPr>
        <w:tc>
          <w:tcPr>
            <w:tcW w:w="2405" w:type="dxa"/>
          </w:tcPr>
          <w:p w14:paraId="2EF7336B" w14:textId="77777777" w:rsidR="00665610" w:rsidRDefault="00665610" w:rsidP="00F76C56"/>
        </w:tc>
        <w:tc>
          <w:tcPr>
            <w:tcW w:w="2405" w:type="dxa"/>
          </w:tcPr>
          <w:p w14:paraId="5C7C5388" w14:textId="77777777" w:rsidR="00665610" w:rsidRDefault="00665610" w:rsidP="00F76C56"/>
        </w:tc>
        <w:tc>
          <w:tcPr>
            <w:tcW w:w="2406" w:type="dxa"/>
          </w:tcPr>
          <w:p w14:paraId="289D6312" w14:textId="77777777" w:rsidR="00665610" w:rsidRDefault="00665610" w:rsidP="00F76C56"/>
        </w:tc>
        <w:tc>
          <w:tcPr>
            <w:tcW w:w="2406" w:type="dxa"/>
          </w:tcPr>
          <w:p w14:paraId="38EE7B23" w14:textId="77777777" w:rsidR="00665610" w:rsidRDefault="00665610" w:rsidP="00F76C56"/>
        </w:tc>
      </w:tr>
      <w:tr w:rsidR="00665610" w14:paraId="78EF61D3" w14:textId="77777777" w:rsidTr="00BE78B4">
        <w:trPr>
          <w:cnfStyle w:val="000000010000" w:firstRow="0" w:lastRow="0" w:firstColumn="0" w:lastColumn="0" w:oddVBand="0" w:evenVBand="0" w:oddHBand="0" w:evenHBand="1" w:firstRowFirstColumn="0" w:firstRowLastColumn="0" w:lastRowFirstColumn="0" w:lastRowLastColumn="0"/>
          <w:trHeight w:val="680"/>
        </w:trPr>
        <w:tc>
          <w:tcPr>
            <w:tcW w:w="2405" w:type="dxa"/>
          </w:tcPr>
          <w:p w14:paraId="148B7D41" w14:textId="77777777" w:rsidR="00665610" w:rsidRDefault="00665610" w:rsidP="00F76C56"/>
        </w:tc>
        <w:tc>
          <w:tcPr>
            <w:tcW w:w="2405" w:type="dxa"/>
          </w:tcPr>
          <w:p w14:paraId="4650E45B" w14:textId="77777777" w:rsidR="00665610" w:rsidRDefault="00665610" w:rsidP="00F76C56"/>
        </w:tc>
        <w:tc>
          <w:tcPr>
            <w:tcW w:w="2406" w:type="dxa"/>
          </w:tcPr>
          <w:p w14:paraId="28554450" w14:textId="77777777" w:rsidR="00665610" w:rsidRDefault="00665610" w:rsidP="00F76C56"/>
        </w:tc>
        <w:tc>
          <w:tcPr>
            <w:tcW w:w="2406" w:type="dxa"/>
          </w:tcPr>
          <w:p w14:paraId="6A2A6EF3" w14:textId="77777777" w:rsidR="00665610" w:rsidRDefault="00665610" w:rsidP="00F76C56"/>
        </w:tc>
      </w:tr>
    </w:tbl>
    <w:p w14:paraId="0C1A979D" w14:textId="5121E380" w:rsidR="00743DC7" w:rsidRDefault="00743DC7" w:rsidP="00743DC7">
      <w:r>
        <w:t>How long will it take to complete this endurance race? (Time to complete 161 laps)</w:t>
      </w:r>
    </w:p>
    <w:p w14:paraId="3C6F6530" w14:textId="77777777" w:rsidR="006C5738" w:rsidRDefault="006C5738" w:rsidP="006C5738">
      <w:pPr>
        <w:spacing w:line="720" w:lineRule="auto"/>
      </w:pPr>
    </w:p>
    <w:p w14:paraId="3C61B8F3" w14:textId="38B2BFA8" w:rsidR="00743DC7" w:rsidRDefault="00743DC7" w:rsidP="00743DC7">
      <w:r>
        <w:t xml:space="preserve">If fully charged cars can run for 10 minutes before the battery runs flat, </w:t>
      </w:r>
      <w:r w:rsidR="001652DA">
        <w:t>is</w:t>
      </w:r>
      <w:r>
        <w:t xml:space="preserve"> a recharge necessary</w:t>
      </w:r>
      <w:r w:rsidR="001652DA">
        <w:t>,</w:t>
      </w:r>
      <w:r>
        <w:t xml:space="preserve"> and </w:t>
      </w:r>
      <w:r w:rsidR="001652DA">
        <w:t>after how many laps</w:t>
      </w:r>
      <w:r>
        <w:t xml:space="preserve"> </w:t>
      </w:r>
      <w:r w:rsidR="000C2599">
        <w:t>could</w:t>
      </w:r>
      <w:r>
        <w:t xml:space="preserve"> it be </w:t>
      </w:r>
      <w:r w:rsidR="001652DA">
        <w:t>expect</w:t>
      </w:r>
      <w:r>
        <w:t>ed to occur?</w:t>
      </w:r>
    </w:p>
    <w:p w14:paraId="38D6CA28" w14:textId="77777777" w:rsidR="006C5738" w:rsidRDefault="006C5738" w:rsidP="00665610"/>
    <w:p w14:paraId="3F73AC9F" w14:textId="6FBCCB79" w:rsidR="00665610" w:rsidRDefault="00665610" w:rsidP="00665610">
      <w:r>
        <w:lastRenderedPageBreak/>
        <w:t>In preparation for designing an algorithm and coding the cars</w:t>
      </w:r>
      <w:r w:rsidR="00BE78B4">
        <w:t>,</w:t>
      </w:r>
      <w:r>
        <w:t xml:space="preserve"> use the following table to plan a sequence of </w:t>
      </w:r>
      <w:r w:rsidR="00BE78B4">
        <w:t>speed settings</w:t>
      </w:r>
      <w:r>
        <w:t xml:space="preserve"> </w:t>
      </w:r>
      <w:r w:rsidR="00BE78B4">
        <w:t>to navigate the various sections and complete an entire lap.</w:t>
      </w:r>
    </w:p>
    <w:tbl>
      <w:tblPr>
        <w:tblStyle w:val="Tableheader"/>
        <w:tblW w:w="0" w:type="auto"/>
        <w:tblLook w:val="0420" w:firstRow="1" w:lastRow="0" w:firstColumn="0" w:lastColumn="0" w:noHBand="0" w:noVBand="1"/>
        <w:tblDescription w:val="This a three column table for students to record their strategy for changing speed settings in various sections of the track to complete a lap. The three columns are section, speed setting and lane change (1-4)."/>
      </w:tblPr>
      <w:tblGrid>
        <w:gridCol w:w="3190"/>
        <w:gridCol w:w="3190"/>
        <w:gridCol w:w="3192"/>
      </w:tblGrid>
      <w:tr w:rsidR="00BE78B4" w14:paraId="6B7EBFA3" w14:textId="77777777" w:rsidTr="00BE78B4">
        <w:trPr>
          <w:cnfStyle w:val="100000000000" w:firstRow="1" w:lastRow="0" w:firstColumn="0" w:lastColumn="0" w:oddVBand="0" w:evenVBand="0" w:oddHBand="0" w:evenHBand="0" w:firstRowFirstColumn="0" w:firstRowLastColumn="0" w:lastRowFirstColumn="0" w:lastRowLastColumn="0"/>
        </w:trPr>
        <w:tc>
          <w:tcPr>
            <w:tcW w:w="3207" w:type="dxa"/>
          </w:tcPr>
          <w:p w14:paraId="281174A6" w14:textId="5114D9BD" w:rsidR="00BE78B4" w:rsidRDefault="00BE78B4" w:rsidP="00665610">
            <w:pPr>
              <w:spacing w:before="192" w:after="192"/>
            </w:pPr>
            <w:r>
              <w:t>Section</w:t>
            </w:r>
          </w:p>
        </w:tc>
        <w:tc>
          <w:tcPr>
            <w:tcW w:w="3207" w:type="dxa"/>
          </w:tcPr>
          <w:p w14:paraId="40B4D6CD" w14:textId="3DDF7848" w:rsidR="00BE78B4" w:rsidRDefault="00BE78B4" w:rsidP="00665610">
            <w:r>
              <w:t>Speed setting</w:t>
            </w:r>
          </w:p>
        </w:tc>
        <w:tc>
          <w:tcPr>
            <w:tcW w:w="3208" w:type="dxa"/>
          </w:tcPr>
          <w:p w14:paraId="74A14FC9" w14:textId="53181F7F" w:rsidR="00BE78B4" w:rsidRDefault="007F32A4" w:rsidP="007F32A4">
            <w:r>
              <w:t xml:space="preserve">Lane changes </w:t>
            </w:r>
            <w:r w:rsidR="00BE78B4">
              <w:t>(1-4)</w:t>
            </w:r>
          </w:p>
        </w:tc>
      </w:tr>
      <w:tr w:rsidR="00BE78B4" w14:paraId="2AD7D4C3" w14:textId="77777777" w:rsidTr="00BE78B4">
        <w:trPr>
          <w:cnfStyle w:val="000000100000" w:firstRow="0" w:lastRow="0" w:firstColumn="0" w:lastColumn="0" w:oddVBand="0" w:evenVBand="0" w:oddHBand="1" w:evenHBand="0" w:firstRowFirstColumn="0" w:firstRowLastColumn="0" w:lastRowFirstColumn="0" w:lastRowLastColumn="0"/>
        </w:trPr>
        <w:tc>
          <w:tcPr>
            <w:tcW w:w="3207" w:type="dxa"/>
          </w:tcPr>
          <w:p w14:paraId="788AC686" w14:textId="77777777" w:rsidR="00BE78B4" w:rsidRDefault="00BE78B4" w:rsidP="00665610"/>
        </w:tc>
        <w:tc>
          <w:tcPr>
            <w:tcW w:w="3207" w:type="dxa"/>
          </w:tcPr>
          <w:p w14:paraId="7EEEFBAF" w14:textId="77777777" w:rsidR="00BE78B4" w:rsidRDefault="00BE78B4" w:rsidP="00665610"/>
        </w:tc>
        <w:tc>
          <w:tcPr>
            <w:tcW w:w="3208" w:type="dxa"/>
          </w:tcPr>
          <w:p w14:paraId="313A7644" w14:textId="77777777" w:rsidR="00BE78B4" w:rsidRDefault="00BE78B4" w:rsidP="00665610"/>
        </w:tc>
      </w:tr>
      <w:tr w:rsidR="00BE78B4" w14:paraId="022AFBC4" w14:textId="77777777" w:rsidTr="00BE78B4">
        <w:trPr>
          <w:cnfStyle w:val="000000010000" w:firstRow="0" w:lastRow="0" w:firstColumn="0" w:lastColumn="0" w:oddVBand="0" w:evenVBand="0" w:oddHBand="0" w:evenHBand="1" w:firstRowFirstColumn="0" w:firstRowLastColumn="0" w:lastRowFirstColumn="0" w:lastRowLastColumn="0"/>
        </w:trPr>
        <w:tc>
          <w:tcPr>
            <w:tcW w:w="3207" w:type="dxa"/>
          </w:tcPr>
          <w:p w14:paraId="350A1050" w14:textId="77777777" w:rsidR="00BE78B4" w:rsidRDefault="00BE78B4" w:rsidP="00665610"/>
        </w:tc>
        <w:tc>
          <w:tcPr>
            <w:tcW w:w="3207" w:type="dxa"/>
          </w:tcPr>
          <w:p w14:paraId="5E208DE0" w14:textId="77777777" w:rsidR="00BE78B4" w:rsidRDefault="00BE78B4" w:rsidP="00665610"/>
        </w:tc>
        <w:tc>
          <w:tcPr>
            <w:tcW w:w="3208" w:type="dxa"/>
          </w:tcPr>
          <w:p w14:paraId="21EFA8C9" w14:textId="77777777" w:rsidR="00BE78B4" w:rsidRDefault="00BE78B4" w:rsidP="00665610"/>
        </w:tc>
      </w:tr>
      <w:tr w:rsidR="00BE78B4" w14:paraId="1D01C997" w14:textId="77777777" w:rsidTr="00BE78B4">
        <w:trPr>
          <w:cnfStyle w:val="000000100000" w:firstRow="0" w:lastRow="0" w:firstColumn="0" w:lastColumn="0" w:oddVBand="0" w:evenVBand="0" w:oddHBand="1" w:evenHBand="0" w:firstRowFirstColumn="0" w:firstRowLastColumn="0" w:lastRowFirstColumn="0" w:lastRowLastColumn="0"/>
        </w:trPr>
        <w:tc>
          <w:tcPr>
            <w:tcW w:w="3207" w:type="dxa"/>
          </w:tcPr>
          <w:p w14:paraId="46095263" w14:textId="77777777" w:rsidR="00BE78B4" w:rsidRDefault="00BE78B4" w:rsidP="00665610"/>
        </w:tc>
        <w:tc>
          <w:tcPr>
            <w:tcW w:w="3207" w:type="dxa"/>
          </w:tcPr>
          <w:p w14:paraId="6EAA850B" w14:textId="77777777" w:rsidR="00BE78B4" w:rsidRDefault="00BE78B4" w:rsidP="00665610"/>
        </w:tc>
        <w:tc>
          <w:tcPr>
            <w:tcW w:w="3208" w:type="dxa"/>
          </w:tcPr>
          <w:p w14:paraId="1EBEE91D" w14:textId="77777777" w:rsidR="00BE78B4" w:rsidRDefault="00BE78B4" w:rsidP="00665610"/>
        </w:tc>
      </w:tr>
      <w:tr w:rsidR="00BE78B4" w14:paraId="64E1F82D" w14:textId="77777777" w:rsidTr="00BE78B4">
        <w:trPr>
          <w:cnfStyle w:val="000000010000" w:firstRow="0" w:lastRow="0" w:firstColumn="0" w:lastColumn="0" w:oddVBand="0" w:evenVBand="0" w:oddHBand="0" w:evenHBand="1" w:firstRowFirstColumn="0" w:firstRowLastColumn="0" w:lastRowFirstColumn="0" w:lastRowLastColumn="0"/>
        </w:trPr>
        <w:tc>
          <w:tcPr>
            <w:tcW w:w="3207" w:type="dxa"/>
          </w:tcPr>
          <w:p w14:paraId="689F6757" w14:textId="77777777" w:rsidR="00BE78B4" w:rsidRDefault="00BE78B4" w:rsidP="00665610"/>
        </w:tc>
        <w:tc>
          <w:tcPr>
            <w:tcW w:w="3207" w:type="dxa"/>
          </w:tcPr>
          <w:p w14:paraId="464C6B5E" w14:textId="77777777" w:rsidR="00BE78B4" w:rsidRDefault="00BE78B4" w:rsidP="00665610"/>
        </w:tc>
        <w:tc>
          <w:tcPr>
            <w:tcW w:w="3208" w:type="dxa"/>
          </w:tcPr>
          <w:p w14:paraId="7CBFCB2A" w14:textId="77777777" w:rsidR="00BE78B4" w:rsidRDefault="00BE78B4" w:rsidP="00665610"/>
        </w:tc>
      </w:tr>
      <w:tr w:rsidR="00BE78B4" w14:paraId="3AD35D47" w14:textId="77777777" w:rsidTr="00BE78B4">
        <w:trPr>
          <w:cnfStyle w:val="000000100000" w:firstRow="0" w:lastRow="0" w:firstColumn="0" w:lastColumn="0" w:oddVBand="0" w:evenVBand="0" w:oddHBand="1" w:evenHBand="0" w:firstRowFirstColumn="0" w:firstRowLastColumn="0" w:lastRowFirstColumn="0" w:lastRowLastColumn="0"/>
        </w:trPr>
        <w:tc>
          <w:tcPr>
            <w:tcW w:w="3207" w:type="dxa"/>
          </w:tcPr>
          <w:p w14:paraId="4BFAC22B" w14:textId="77777777" w:rsidR="00BE78B4" w:rsidRDefault="00BE78B4" w:rsidP="00665610"/>
        </w:tc>
        <w:tc>
          <w:tcPr>
            <w:tcW w:w="3207" w:type="dxa"/>
          </w:tcPr>
          <w:p w14:paraId="6DF7D412" w14:textId="77777777" w:rsidR="00BE78B4" w:rsidRDefault="00BE78B4" w:rsidP="00665610"/>
        </w:tc>
        <w:tc>
          <w:tcPr>
            <w:tcW w:w="3208" w:type="dxa"/>
          </w:tcPr>
          <w:p w14:paraId="578F9852" w14:textId="77777777" w:rsidR="00BE78B4" w:rsidRDefault="00BE78B4" w:rsidP="00665610"/>
        </w:tc>
      </w:tr>
      <w:tr w:rsidR="00BE78B4" w14:paraId="1F326642" w14:textId="77777777" w:rsidTr="00BE78B4">
        <w:trPr>
          <w:cnfStyle w:val="000000010000" w:firstRow="0" w:lastRow="0" w:firstColumn="0" w:lastColumn="0" w:oddVBand="0" w:evenVBand="0" w:oddHBand="0" w:evenHBand="1" w:firstRowFirstColumn="0" w:firstRowLastColumn="0" w:lastRowFirstColumn="0" w:lastRowLastColumn="0"/>
        </w:trPr>
        <w:tc>
          <w:tcPr>
            <w:tcW w:w="3207" w:type="dxa"/>
          </w:tcPr>
          <w:p w14:paraId="59AE3E50" w14:textId="77777777" w:rsidR="00BE78B4" w:rsidRDefault="00BE78B4" w:rsidP="00665610"/>
        </w:tc>
        <w:tc>
          <w:tcPr>
            <w:tcW w:w="3207" w:type="dxa"/>
          </w:tcPr>
          <w:p w14:paraId="0C9974E2" w14:textId="77777777" w:rsidR="00BE78B4" w:rsidRDefault="00BE78B4" w:rsidP="00665610"/>
        </w:tc>
        <w:tc>
          <w:tcPr>
            <w:tcW w:w="3208" w:type="dxa"/>
          </w:tcPr>
          <w:p w14:paraId="7625B234" w14:textId="77777777" w:rsidR="00BE78B4" w:rsidRDefault="00BE78B4" w:rsidP="00665610"/>
        </w:tc>
      </w:tr>
      <w:tr w:rsidR="00BE78B4" w14:paraId="37884C6F" w14:textId="77777777" w:rsidTr="00BE78B4">
        <w:trPr>
          <w:cnfStyle w:val="000000100000" w:firstRow="0" w:lastRow="0" w:firstColumn="0" w:lastColumn="0" w:oddVBand="0" w:evenVBand="0" w:oddHBand="1" w:evenHBand="0" w:firstRowFirstColumn="0" w:firstRowLastColumn="0" w:lastRowFirstColumn="0" w:lastRowLastColumn="0"/>
        </w:trPr>
        <w:tc>
          <w:tcPr>
            <w:tcW w:w="3207" w:type="dxa"/>
          </w:tcPr>
          <w:p w14:paraId="6B89C512" w14:textId="77777777" w:rsidR="00BE78B4" w:rsidRDefault="00BE78B4" w:rsidP="00665610"/>
        </w:tc>
        <w:tc>
          <w:tcPr>
            <w:tcW w:w="3207" w:type="dxa"/>
          </w:tcPr>
          <w:p w14:paraId="1F5A2E3D" w14:textId="77777777" w:rsidR="00BE78B4" w:rsidRDefault="00BE78B4" w:rsidP="00665610"/>
        </w:tc>
        <w:tc>
          <w:tcPr>
            <w:tcW w:w="3208" w:type="dxa"/>
          </w:tcPr>
          <w:p w14:paraId="61ACA6CF" w14:textId="77777777" w:rsidR="00BE78B4" w:rsidRDefault="00BE78B4" w:rsidP="00665610"/>
        </w:tc>
      </w:tr>
      <w:tr w:rsidR="00BE78B4" w14:paraId="1B9E541C" w14:textId="77777777" w:rsidTr="00BE78B4">
        <w:trPr>
          <w:cnfStyle w:val="000000010000" w:firstRow="0" w:lastRow="0" w:firstColumn="0" w:lastColumn="0" w:oddVBand="0" w:evenVBand="0" w:oddHBand="0" w:evenHBand="1" w:firstRowFirstColumn="0" w:firstRowLastColumn="0" w:lastRowFirstColumn="0" w:lastRowLastColumn="0"/>
        </w:trPr>
        <w:tc>
          <w:tcPr>
            <w:tcW w:w="3207" w:type="dxa"/>
          </w:tcPr>
          <w:p w14:paraId="29DFCE9E" w14:textId="77777777" w:rsidR="00BE78B4" w:rsidRDefault="00BE78B4" w:rsidP="00665610"/>
        </w:tc>
        <w:tc>
          <w:tcPr>
            <w:tcW w:w="3207" w:type="dxa"/>
          </w:tcPr>
          <w:p w14:paraId="0A06541A" w14:textId="77777777" w:rsidR="00BE78B4" w:rsidRDefault="00BE78B4" w:rsidP="00665610"/>
        </w:tc>
        <w:tc>
          <w:tcPr>
            <w:tcW w:w="3208" w:type="dxa"/>
          </w:tcPr>
          <w:p w14:paraId="2FD50E9C" w14:textId="77777777" w:rsidR="00BE78B4" w:rsidRDefault="00BE78B4" w:rsidP="00665610"/>
        </w:tc>
      </w:tr>
      <w:tr w:rsidR="00BE78B4" w14:paraId="3701205C" w14:textId="77777777" w:rsidTr="00BE78B4">
        <w:trPr>
          <w:cnfStyle w:val="000000100000" w:firstRow="0" w:lastRow="0" w:firstColumn="0" w:lastColumn="0" w:oddVBand="0" w:evenVBand="0" w:oddHBand="1" w:evenHBand="0" w:firstRowFirstColumn="0" w:firstRowLastColumn="0" w:lastRowFirstColumn="0" w:lastRowLastColumn="0"/>
        </w:trPr>
        <w:tc>
          <w:tcPr>
            <w:tcW w:w="3207" w:type="dxa"/>
          </w:tcPr>
          <w:p w14:paraId="240D7D0E" w14:textId="77777777" w:rsidR="00BE78B4" w:rsidRDefault="00BE78B4" w:rsidP="00665610"/>
        </w:tc>
        <w:tc>
          <w:tcPr>
            <w:tcW w:w="3207" w:type="dxa"/>
          </w:tcPr>
          <w:p w14:paraId="3483557B" w14:textId="77777777" w:rsidR="00BE78B4" w:rsidRDefault="00BE78B4" w:rsidP="00665610"/>
        </w:tc>
        <w:tc>
          <w:tcPr>
            <w:tcW w:w="3208" w:type="dxa"/>
          </w:tcPr>
          <w:p w14:paraId="2D732FE5" w14:textId="77777777" w:rsidR="00BE78B4" w:rsidRDefault="00BE78B4" w:rsidP="00665610"/>
        </w:tc>
      </w:tr>
      <w:tr w:rsidR="00BE78B4" w14:paraId="4C80051B" w14:textId="77777777" w:rsidTr="00BE78B4">
        <w:trPr>
          <w:cnfStyle w:val="000000010000" w:firstRow="0" w:lastRow="0" w:firstColumn="0" w:lastColumn="0" w:oddVBand="0" w:evenVBand="0" w:oddHBand="0" w:evenHBand="1" w:firstRowFirstColumn="0" w:firstRowLastColumn="0" w:lastRowFirstColumn="0" w:lastRowLastColumn="0"/>
        </w:trPr>
        <w:tc>
          <w:tcPr>
            <w:tcW w:w="3207" w:type="dxa"/>
          </w:tcPr>
          <w:p w14:paraId="41433DCB" w14:textId="77777777" w:rsidR="00BE78B4" w:rsidRDefault="00BE78B4" w:rsidP="00665610"/>
        </w:tc>
        <w:tc>
          <w:tcPr>
            <w:tcW w:w="3207" w:type="dxa"/>
          </w:tcPr>
          <w:p w14:paraId="4BA65C74" w14:textId="77777777" w:rsidR="00BE78B4" w:rsidRDefault="00BE78B4" w:rsidP="00665610"/>
        </w:tc>
        <w:tc>
          <w:tcPr>
            <w:tcW w:w="3208" w:type="dxa"/>
          </w:tcPr>
          <w:p w14:paraId="4835A176" w14:textId="77777777" w:rsidR="00BE78B4" w:rsidRDefault="00BE78B4" w:rsidP="00665610"/>
        </w:tc>
      </w:tr>
      <w:tr w:rsidR="00BE78B4" w14:paraId="6B3E0F83" w14:textId="77777777" w:rsidTr="00BE78B4">
        <w:trPr>
          <w:cnfStyle w:val="000000100000" w:firstRow="0" w:lastRow="0" w:firstColumn="0" w:lastColumn="0" w:oddVBand="0" w:evenVBand="0" w:oddHBand="1" w:evenHBand="0" w:firstRowFirstColumn="0" w:firstRowLastColumn="0" w:lastRowFirstColumn="0" w:lastRowLastColumn="0"/>
        </w:trPr>
        <w:tc>
          <w:tcPr>
            <w:tcW w:w="3207" w:type="dxa"/>
          </w:tcPr>
          <w:p w14:paraId="6650C375" w14:textId="77777777" w:rsidR="00BE78B4" w:rsidRDefault="00BE78B4" w:rsidP="00665610"/>
        </w:tc>
        <w:tc>
          <w:tcPr>
            <w:tcW w:w="3207" w:type="dxa"/>
          </w:tcPr>
          <w:p w14:paraId="436759DD" w14:textId="77777777" w:rsidR="00BE78B4" w:rsidRDefault="00BE78B4" w:rsidP="00665610"/>
        </w:tc>
        <w:tc>
          <w:tcPr>
            <w:tcW w:w="3208" w:type="dxa"/>
          </w:tcPr>
          <w:p w14:paraId="6EEF3E83" w14:textId="77777777" w:rsidR="00BE78B4" w:rsidRDefault="00BE78B4" w:rsidP="00665610"/>
        </w:tc>
      </w:tr>
      <w:tr w:rsidR="00BE78B4" w14:paraId="24F79EF8" w14:textId="77777777" w:rsidTr="00BE78B4">
        <w:trPr>
          <w:cnfStyle w:val="000000010000" w:firstRow="0" w:lastRow="0" w:firstColumn="0" w:lastColumn="0" w:oddVBand="0" w:evenVBand="0" w:oddHBand="0" w:evenHBand="1" w:firstRowFirstColumn="0" w:firstRowLastColumn="0" w:lastRowFirstColumn="0" w:lastRowLastColumn="0"/>
        </w:trPr>
        <w:tc>
          <w:tcPr>
            <w:tcW w:w="3207" w:type="dxa"/>
          </w:tcPr>
          <w:p w14:paraId="46E61265" w14:textId="77777777" w:rsidR="00BE78B4" w:rsidRDefault="00BE78B4" w:rsidP="00665610"/>
        </w:tc>
        <w:tc>
          <w:tcPr>
            <w:tcW w:w="3207" w:type="dxa"/>
          </w:tcPr>
          <w:p w14:paraId="035C85A3" w14:textId="77777777" w:rsidR="00BE78B4" w:rsidRDefault="00BE78B4" w:rsidP="00665610"/>
        </w:tc>
        <w:tc>
          <w:tcPr>
            <w:tcW w:w="3208" w:type="dxa"/>
          </w:tcPr>
          <w:p w14:paraId="0F7F62A2" w14:textId="77777777" w:rsidR="00BE78B4" w:rsidRDefault="00BE78B4" w:rsidP="00665610"/>
        </w:tc>
      </w:tr>
      <w:tr w:rsidR="00BE78B4" w14:paraId="2CD9A9AD" w14:textId="77777777" w:rsidTr="00BE78B4">
        <w:trPr>
          <w:cnfStyle w:val="000000100000" w:firstRow="0" w:lastRow="0" w:firstColumn="0" w:lastColumn="0" w:oddVBand="0" w:evenVBand="0" w:oddHBand="1" w:evenHBand="0" w:firstRowFirstColumn="0" w:firstRowLastColumn="0" w:lastRowFirstColumn="0" w:lastRowLastColumn="0"/>
        </w:trPr>
        <w:tc>
          <w:tcPr>
            <w:tcW w:w="3207" w:type="dxa"/>
          </w:tcPr>
          <w:p w14:paraId="4A9A59D3" w14:textId="77777777" w:rsidR="00BE78B4" w:rsidRDefault="00BE78B4" w:rsidP="00665610"/>
        </w:tc>
        <w:tc>
          <w:tcPr>
            <w:tcW w:w="3207" w:type="dxa"/>
          </w:tcPr>
          <w:p w14:paraId="1E74C34E" w14:textId="77777777" w:rsidR="00BE78B4" w:rsidRDefault="00BE78B4" w:rsidP="00665610"/>
        </w:tc>
        <w:tc>
          <w:tcPr>
            <w:tcW w:w="3208" w:type="dxa"/>
          </w:tcPr>
          <w:p w14:paraId="00753E0A" w14:textId="77777777" w:rsidR="00BE78B4" w:rsidRDefault="00BE78B4" w:rsidP="00665610"/>
        </w:tc>
      </w:tr>
      <w:tr w:rsidR="00BE78B4" w14:paraId="72D9E2B8" w14:textId="77777777" w:rsidTr="00BE78B4">
        <w:trPr>
          <w:cnfStyle w:val="000000010000" w:firstRow="0" w:lastRow="0" w:firstColumn="0" w:lastColumn="0" w:oddVBand="0" w:evenVBand="0" w:oddHBand="0" w:evenHBand="1" w:firstRowFirstColumn="0" w:firstRowLastColumn="0" w:lastRowFirstColumn="0" w:lastRowLastColumn="0"/>
        </w:trPr>
        <w:tc>
          <w:tcPr>
            <w:tcW w:w="3207" w:type="dxa"/>
          </w:tcPr>
          <w:p w14:paraId="354F137D" w14:textId="77777777" w:rsidR="00BE78B4" w:rsidRDefault="00BE78B4" w:rsidP="00665610"/>
        </w:tc>
        <w:tc>
          <w:tcPr>
            <w:tcW w:w="3207" w:type="dxa"/>
          </w:tcPr>
          <w:p w14:paraId="35AB65E2" w14:textId="77777777" w:rsidR="00BE78B4" w:rsidRDefault="00BE78B4" w:rsidP="00665610"/>
        </w:tc>
        <w:tc>
          <w:tcPr>
            <w:tcW w:w="3208" w:type="dxa"/>
          </w:tcPr>
          <w:p w14:paraId="0B706B87" w14:textId="77777777" w:rsidR="00BE78B4" w:rsidRDefault="00BE78B4" w:rsidP="00665610"/>
        </w:tc>
      </w:tr>
      <w:tr w:rsidR="00BE78B4" w14:paraId="2032CC3A" w14:textId="77777777" w:rsidTr="00BE78B4">
        <w:trPr>
          <w:cnfStyle w:val="000000100000" w:firstRow="0" w:lastRow="0" w:firstColumn="0" w:lastColumn="0" w:oddVBand="0" w:evenVBand="0" w:oddHBand="1" w:evenHBand="0" w:firstRowFirstColumn="0" w:firstRowLastColumn="0" w:lastRowFirstColumn="0" w:lastRowLastColumn="0"/>
        </w:trPr>
        <w:tc>
          <w:tcPr>
            <w:tcW w:w="3207" w:type="dxa"/>
          </w:tcPr>
          <w:p w14:paraId="1A0E0FA8" w14:textId="77777777" w:rsidR="00BE78B4" w:rsidRDefault="00BE78B4" w:rsidP="00665610"/>
        </w:tc>
        <w:tc>
          <w:tcPr>
            <w:tcW w:w="3207" w:type="dxa"/>
          </w:tcPr>
          <w:p w14:paraId="287B6D5C" w14:textId="77777777" w:rsidR="00BE78B4" w:rsidRDefault="00BE78B4" w:rsidP="00665610"/>
        </w:tc>
        <w:tc>
          <w:tcPr>
            <w:tcW w:w="3208" w:type="dxa"/>
          </w:tcPr>
          <w:p w14:paraId="221F2748" w14:textId="77777777" w:rsidR="00BE78B4" w:rsidRDefault="00BE78B4" w:rsidP="00665610"/>
        </w:tc>
      </w:tr>
      <w:tr w:rsidR="00BE78B4" w14:paraId="2D38C53B" w14:textId="77777777" w:rsidTr="00BE78B4">
        <w:trPr>
          <w:cnfStyle w:val="000000010000" w:firstRow="0" w:lastRow="0" w:firstColumn="0" w:lastColumn="0" w:oddVBand="0" w:evenVBand="0" w:oddHBand="0" w:evenHBand="1" w:firstRowFirstColumn="0" w:firstRowLastColumn="0" w:lastRowFirstColumn="0" w:lastRowLastColumn="0"/>
        </w:trPr>
        <w:tc>
          <w:tcPr>
            <w:tcW w:w="3207" w:type="dxa"/>
          </w:tcPr>
          <w:p w14:paraId="57D18318" w14:textId="77777777" w:rsidR="00BE78B4" w:rsidRDefault="00BE78B4" w:rsidP="00665610"/>
        </w:tc>
        <w:tc>
          <w:tcPr>
            <w:tcW w:w="3207" w:type="dxa"/>
          </w:tcPr>
          <w:p w14:paraId="1B9F0823" w14:textId="77777777" w:rsidR="00BE78B4" w:rsidRDefault="00BE78B4" w:rsidP="00665610"/>
        </w:tc>
        <w:tc>
          <w:tcPr>
            <w:tcW w:w="3208" w:type="dxa"/>
          </w:tcPr>
          <w:p w14:paraId="3F07E714" w14:textId="77777777" w:rsidR="00BE78B4" w:rsidRDefault="00BE78B4" w:rsidP="00665610"/>
        </w:tc>
      </w:tr>
      <w:tr w:rsidR="00BE78B4" w14:paraId="5EDFE446" w14:textId="77777777" w:rsidTr="00BE78B4">
        <w:trPr>
          <w:cnfStyle w:val="000000100000" w:firstRow="0" w:lastRow="0" w:firstColumn="0" w:lastColumn="0" w:oddVBand="0" w:evenVBand="0" w:oddHBand="1" w:evenHBand="0" w:firstRowFirstColumn="0" w:firstRowLastColumn="0" w:lastRowFirstColumn="0" w:lastRowLastColumn="0"/>
        </w:trPr>
        <w:tc>
          <w:tcPr>
            <w:tcW w:w="3207" w:type="dxa"/>
          </w:tcPr>
          <w:p w14:paraId="75F32F8A" w14:textId="77777777" w:rsidR="00BE78B4" w:rsidRDefault="00BE78B4" w:rsidP="00665610"/>
        </w:tc>
        <w:tc>
          <w:tcPr>
            <w:tcW w:w="3207" w:type="dxa"/>
          </w:tcPr>
          <w:p w14:paraId="0D73A970" w14:textId="77777777" w:rsidR="00BE78B4" w:rsidRDefault="00BE78B4" w:rsidP="00665610"/>
        </w:tc>
        <w:tc>
          <w:tcPr>
            <w:tcW w:w="3208" w:type="dxa"/>
          </w:tcPr>
          <w:p w14:paraId="2937DB2C" w14:textId="77777777" w:rsidR="00BE78B4" w:rsidRDefault="00BE78B4" w:rsidP="00665610"/>
        </w:tc>
      </w:tr>
      <w:tr w:rsidR="00BE78B4" w14:paraId="24095860" w14:textId="77777777" w:rsidTr="00BE78B4">
        <w:trPr>
          <w:cnfStyle w:val="000000010000" w:firstRow="0" w:lastRow="0" w:firstColumn="0" w:lastColumn="0" w:oddVBand="0" w:evenVBand="0" w:oddHBand="0" w:evenHBand="1" w:firstRowFirstColumn="0" w:firstRowLastColumn="0" w:lastRowFirstColumn="0" w:lastRowLastColumn="0"/>
        </w:trPr>
        <w:tc>
          <w:tcPr>
            <w:tcW w:w="3207" w:type="dxa"/>
          </w:tcPr>
          <w:p w14:paraId="4E454199" w14:textId="77777777" w:rsidR="00BE78B4" w:rsidRDefault="00BE78B4" w:rsidP="00665610"/>
        </w:tc>
        <w:tc>
          <w:tcPr>
            <w:tcW w:w="3207" w:type="dxa"/>
          </w:tcPr>
          <w:p w14:paraId="51F26133" w14:textId="77777777" w:rsidR="00BE78B4" w:rsidRDefault="00BE78B4" w:rsidP="00665610"/>
        </w:tc>
        <w:tc>
          <w:tcPr>
            <w:tcW w:w="3208" w:type="dxa"/>
          </w:tcPr>
          <w:p w14:paraId="5A87BA77" w14:textId="77777777" w:rsidR="00BE78B4" w:rsidRDefault="00BE78B4" w:rsidP="00665610"/>
        </w:tc>
      </w:tr>
      <w:tr w:rsidR="00BE78B4" w14:paraId="2DB65027" w14:textId="77777777" w:rsidTr="00BE78B4">
        <w:trPr>
          <w:cnfStyle w:val="000000100000" w:firstRow="0" w:lastRow="0" w:firstColumn="0" w:lastColumn="0" w:oddVBand="0" w:evenVBand="0" w:oddHBand="1" w:evenHBand="0" w:firstRowFirstColumn="0" w:firstRowLastColumn="0" w:lastRowFirstColumn="0" w:lastRowLastColumn="0"/>
        </w:trPr>
        <w:tc>
          <w:tcPr>
            <w:tcW w:w="3207" w:type="dxa"/>
          </w:tcPr>
          <w:p w14:paraId="159018FE" w14:textId="77777777" w:rsidR="00BE78B4" w:rsidRDefault="00BE78B4" w:rsidP="00665610"/>
        </w:tc>
        <w:tc>
          <w:tcPr>
            <w:tcW w:w="3207" w:type="dxa"/>
          </w:tcPr>
          <w:p w14:paraId="541B9201" w14:textId="77777777" w:rsidR="00BE78B4" w:rsidRDefault="00BE78B4" w:rsidP="00665610"/>
        </w:tc>
        <w:tc>
          <w:tcPr>
            <w:tcW w:w="3208" w:type="dxa"/>
          </w:tcPr>
          <w:p w14:paraId="40BD0003" w14:textId="77777777" w:rsidR="00BE78B4" w:rsidRDefault="00BE78B4" w:rsidP="00665610"/>
        </w:tc>
      </w:tr>
    </w:tbl>
    <w:p w14:paraId="4BA4672B" w14:textId="35DA9E32" w:rsidR="00743DC7" w:rsidRPr="00743DC7" w:rsidRDefault="00743DC7" w:rsidP="00F76C56">
      <w:pPr>
        <w:rPr>
          <w:rStyle w:val="Strong"/>
        </w:rPr>
      </w:pPr>
      <w:r w:rsidRPr="00743DC7">
        <w:rPr>
          <w:rStyle w:val="Strong"/>
        </w:rPr>
        <w:t>Extension:</w:t>
      </w:r>
    </w:p>
    <w:p w14:paraId="48CC8D4F" w14:textId="6CC4C5CD" w:rsidR="00220CB7" w:rsidRDefault="00743DC7" w:rsidP="00220CB7">
      <w:r>
        <w:t>If the Mount Panorama track is 6.</w:t>
      </w:r>
      <w:r w:rsidR="0007415D">
        <w:t>213</w:t>
      </w:r>
      <w:r>
        <w:t xml:space="preserve"> km in length, </w:t>
      </w:r>
      <w:r w:rsidR="005169FA">
        <w:t xml:space="preserve">how long would it take an </w:t>
      </w:r>
      <w:proofErr w:type="spellStart"/>
      <w:r w:rsidR="005169FA">
        <w:t>Anki</w:t>
      </w:r>
      <w:proofErr w:type="spellEnd"/>
      <w:r w:rsidR="005169FA">
        <w:t xml:space="preserve"> car to complete</w:t>
      </w:r>
      <w:r w:rsidR="00220CB7">
        <w:t xml:space="preserve"> one lap and how many recharges would be required to complete this?</w:t>
      </w:r>
    </w:p>
    <w:p w14:paraId="45DD71D4" w14:textId="4EB515CB" w:rsidR="00743DC7" w:rsidRPr="00F76C56" w:rsidRDefault="00743DC7" w:rsidP="00F76C56"/>
    <w:p w14:paraId="37B0E414" w14:textId="66EC2B00" w:rsidR="00E372D3" w:rsidRDefault="00B6694D" w:rsidP="00F13E80">
      <w:pPr>
        <w:pStyle w:val="Heading2"/>
        <w:pageBreakBefore/>
      </w:pPr>
      <w:r>
        <w:lastRenderedPageBreak/>
        <w:t>Programming</w:t>
      </w:r>
    </w:p>
    <w:p w14:paraId="70CABFF0" w14:textId="5455D0D1" w:rsidR="00B6694D" w:rsidRDefault="00B6694D" w:rsidP="00B6363C">
      <w:pPr>
        <w:pStyle w:val="Heading3"/>
      </w:pPr>
      <w:r>
        <w:t>Criteria for success</w:t>
      </w:r>
    </w:p>
    <w:p w14:paraId="4FEC00ED" w14:textId="30D48E76" w:rsidR="00C23781" w:rsidRDefault="00B6694D" w:rsidP="00B6694D">
      <w:r>
        <w:t xml:space="preserve">Your </w:t>
      </w:r>
      <w:r w:rsidR="00E506B0">
        <w:t>race team</w:t>
      </w:r>
      <w:r>
        <w:t xml:space="preserve"> must start and drive in lane 1 (inside lane) and avoid </w:t>
      </w:r>
      <w:r w:rsidR="003A17E6">
        <w:t>running off the track</w:t>
      </w:r>
      <w:r>
        <w:t xml:space="preserve">. </w:t>
      </w:r>
      <w:r w:rsidR="003A17E6">
        <w:t>Changeover occurs anywhere on</w:t>
      </w:r>
      <w:r>
        <w:t xml:space="preserve"> the </w:t>
      </w:r>
      <w:r w:rsidR="003A17E6">
        <w:t>start-finish track.</w:t>
      </w:r>
      <w:r>
        <w:t xml:space="preserve"> The </w:t>
      </w:r>
      <w:r w:rsidR="003A17E6">
        <w:t xml:space="preserve">second car may start when the first car has </w:t>
      </w:r>
      <w:r w:rsidR="00B65BBC">
        <w:t xml:space="preserve">completely </w:t>
      </w:r>
      <w:r w:rsidR="003A17E6">
        <w:t>stopped</w:t>
      </w:r>
      <w:r>
        <w:t>.</w:t>
      </w:r>
    </w:p>
    <w:p w14:paraId="77635A4D" w14:textId="1A36FD56" w:rsidR="00C23781" w:rsidRDefault="00A04133" w:rsidP="00B6694D">
      <w:r>
        <w:rPr>
          <w:noProof/>
          <w:lang w:eastAsia="en-AU"/>
        </w:rPr>
        <w:drawing>
          <wp:inline distT="0" distB="0" distL="0" distR="0" wp14:anchorId="4AA1838A" wp14:editId="1B48B1C5">
            <wp:extent cx="5720400" cy="7149600"/>
            <wp:effectExtent l="0" t="0" r="0" b="0"/>
            <wp:docPr id="13" name="Picture 13" descr="The image is a representation of the Bathurst Mount Panorama race track. It is made from a number of tiles representing Anki race track seg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ouring-ca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20400" cy="7149600"/>
                    </a:xfrm>
                    <a:prstGeom prst="rect">
                      <a:avLst/>
                    </a:prstGeom>
                  </pic:spPr>
                </pic:pic>
              </a:graphicData>
            </a:graphic>
          </wp:inline>
        </w:drawing>
      </w:r>
    </w:p>
    <w:p w14:paraId="01E7AF30" w14:textId="20F52399" w:rsidR="00B6694D" w:rsidRDefault="00CA1B84" w:rsidP="003A17E6">
      <w:pPr>
        <w:pageBreakBefore/>
      </w:pPr>
      <w:r>
        <w:lastRenderedPageBreak/>
        <w:t>The levels of achievement could be described as follows:</w:t>
      </w:r>
    </w:p>
    <w:p w14:paraId="30386BB4" w14:textId="6922CFBD" w:rsidR="00B6694D" w:rsidRDefault="00B6694D" w:rsidP="00B6694D">
      <w:pPr>
        <w:pStyle w:val="ListNumber"/>
      </w:pPr>
      <w:r>
        <w:t xml:space="preserve">Car drives around </w:t>
      </w:r>
      <w:r w:rsidR="00A322E9">
        <w:t xml:space="preserve">the </w:t>
      </w:r>
      <w:r>
        <w:t xml:space="preserve">track and does not </w:t>
      </w:r>
      <w:r w:rsidR="00A322E9">
        <w:t>run off track</w:t>
      </w:r>
    </w:p>
    <w:p w14:paraId="7F8892C2" w14:textId="4DC6868F" w:rsidR="00B6694D" w:rsidRDefault="00B6694D" w:rsidP="00B6694D">
      <w:pPr>
        <w:pStyle w:val="ListNumber"/>
      </w:pPr>
      <w:r>
        <w:t xml:space="preserve">Car drives around the track </w:t>
      </w:r>
      <w:r w:rsidR="00A322E9">
        <w:t>using cornering techniques to maximise speed</w:t>
      </w:r>
    </w:p>
    <w:p w14:paraId="1CAFCA7E" w14:textId="1146212A" w:rsidR="00B6694D" w:rsidRDefault="00B6694D" w:rsidP="00B6694D">
      <w:pPr>
        <w:pStyle w:val="ListNumber"/>
      </w:pPr>
      <w:r>
        <w:t xml:space="preserve">Car drives around the track according to the above criteria repeatedly </w:t>
      </w:r>
      <w:r w:rsidR="001022B3">
        <w:t>and successfully makes a legal changeover (one car stops and THEN other car starts)</w:t>
      </w:r>
    </w:p>
    <w:p w14:paraId="1EF815E6" w14:textId="7FECDC2D" w:rsidR="00B6694D" w:rsidRDefault="00B6694D" w:rsidP="00B6694D">
      <w:pPr>
        <w:pStyle w:val="ListNumber"/>
      </w:pPr>
      <w:r>
        <w:t>Car drives around the track according to the above criteria and with the fastest time.</w:t>
      </w:r>
    </w:p>
    <w:p w14:paraId="634AD06D" w14:textId="70D97492" w:rsidR="00B6363C" w:rsidRDefault="00B6363C" w:rsidP="001022B3">
      <w:pPr>
        <w:pStyle w:val="Heading3"/>
      </w:pPr>
      <w:r>
        <w:t>Coding tools</w:t>
      </w:r>
    </w:p>
    <w:p w14:paraId="3737204E" w14:textId="2E7475D1" w:rsidR="00B6694D" w:rsidRDefault="00B6363C" w:rsidP="00B6363C">
      <w:r>
        <w:t>In simple language</w:t>
      </w:r>
      <w:r w:rsidR="001F6A43">
        <w:t>, such as plain text/English</w:t>
      </w:r>
      <w:r>
        <w:t xml:space="preserve"> describe what the car needs to do to complete one lap according to the criteria </w:t>
      </w:r>
      <w:r w:rsidR="001F6A43">
        <w:t>in a set of chronological steps</w:t>
      </w:r>
      <w:r>
        <w:t>.</w:t>
      </w:r>
    </w:p>
    <w:tbl>
      <w:tblPr>
        <w:tblStyle w:val="Tableheader"/>
        <w:tblW w:w="0" w:type="auto"/>
        <w:tblLook w:val="04A0" w:firstRow="1" w:lastRow="0" w:firstColumn="1" w:lastColumn="0" w:noHBand="0" w:noVBand="1"/>
        <w:tblDescription w:val="This is a single column table for students to write their list of steps or processes needed to achieve the task"/>
      </w:tblPr>
      <w:tblGrid>
        <w:gridCol w:w="9572"/>
      </w:tblGrid>
      <w:tr w:rsidR="00B6363C" w14:paraId="1254E05C" w14:textId="77777777" w:rsidTr="001022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2" w:type="dxa"/>
          </w:tcPr>
          <w:p w14:paraId="48F24BDB" w14:textId="6E80FD96" w:rsidR="00B6363C" w:rsidRDefault="009A3EFE" w:rsidP="00B6363C">
            <w:pPr>
              <w:spacing w:before="192" w:after="192"/>
            </w:pPr>
            <w:r>
              <w:t>List the processes needed to achieve the task</w:t>
            </w:r>
          </w:p>
        </w:tc>
      </w:tr>
      <w:tr w:rsidR="00B6363C" w14:paraId="12CC779D" w14:textId="77777777" w:rsidTr="001022B3">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572" w:type="dxa"/>
          </w:tcPr>
          <w:p w14:paraId="5D2FEE0E" w14:textId="2439B1B4" w:rsidR="00B6363C" w:rsidRPr="00B6363C" w:rsidRDefault="00B6363C" w:rsidP="00B6363C">
            <w:pPr>
              <w:rPr>
                <w:b w:val="0"/>
              </w:rPr>
            </w:pPr>
          </w:p>
        </w:tc>
      </w:tr>
      <w:tr w:rsidR="00B6363C" w14:paraId="5985FA86" w14:textId="77777777" w:rsidTr="001022B3">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572" w:type="dxa"/>
          </w:tcPr>
          <w:p w14:paraId="4915846C" w14:textId="77777777" w:rsidR="00B6363C" w:rsidRPr="00B6363C" w:rsidRDefault="00B6363C" w:rsidP="00B6363C">
            <w:pPr>
              <w:rPr>
                <w:b w:val="0"/>
              </w:rPr>
            </w:pPr>
          </w:p>
        </w:tc>
      </w:tr>
      <w:tr w:rsidR="00B6363C" w14:paraId="16B23783" w14:textId="77777777" w:rsidTr="001022B3">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572" w:type="dxa"/>
          </w:tcPr>
          <w:p w14:paraId="03E8D7FA" w14:textId="77777777" w:rsidR="00B6363C" w:rsidRPr="00B6363C" w:rsidRDefault="00B6363C" w:rsidP="00B6363C">
            <w:pPr>
              <w:rPr>
                <w:b w:val="0"/>
              </w:rPr>
            </w:pPr>
          </w:p>
        </w:tc>
      </w:tr>
      <w:tr w:rsidR="00B6363C" w14:paraId="320DF5AA" w14:textId="77777777" w:rsidTr="001022B3">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572" w:type="dxa"/>
          </w:tcPr>
          <w:p w14:paraId="4E085E14" w14:textId="77777777" w:rsidR="00B6363C" w:rsidRPr="00B6363C" w:rsidRDefault="00B6363C" w:rsidP="00B6363C">
            <w:pPr>
              <w:rPr>
                <w:b w:val="0"/>
              </w:rPr>
            </w:pPr>
          </w:p>
        </w:tc>
      </w:tr>
      <w:tr w:rsidR="00B6363C" w14:paraId="0DA5A9DA" w14:textId="77777777" w:rsidTr="001022B3">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572" w:type="dxa"/>
          </w:tcPr>
          <w:p w14:paraId="5C9650C6" w14:textId="77777777" w:rsidR="00B6363C" w:rsidRPr="00B6363C" w:rsidRDefault="00B6363C" w:rsidP="00B6363C">
            <w:pPr>
              <w:rPr>
                <w:b w:val="0"/>
              </w:rPr>
            </w:pPr>
          </w:p>
        </w:tc>
      </w:tr>
      <w:tr w:rsidR="00B6363C" w14:paraId="551B703F" w14:textId="77777777" w:rsidTr="001022B3">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572" w:type="dxa"/>
          </w:tcPr>
          <w:p w14:paraId="2771D595" w14:textId="77777777" w:rsidR="00B6363C" w:rsidRPr="00B6363C" w:rsidRDefault="00B6363C" w:rsidP="00B6363C">
            <w:pPr>
              <w:rPr>
                <w:b w:val="0"/>
              </w:rPr>
            </w:pPr>
          </w:p>
        </w:tc>
      </w:tr>
      <w:tr w:rsidR="00B6363C" w14:paraId="67474E6B" w14:textId="77777777" w:rsidTr="001022B3">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572" w:type="dxa"/>
          </w:tcPr>
          <w:p w14:paraId="18AE06CB" w14:textId="77777777" w:rsidR="00B6363C" w:rsidRPr="00B6363C" w:rsidRDefault="00B6363C" w:rsidP="00B6363C">
            <w:pPr>
              <w:rPr>
                <w:b w:val="0"/>
              </w:rPr>
            </w:pPr>
          </w:p>
        </w:tc>
      </w:tr>
      <w:tr w:rsidR="00C44335" w14:paraId="3BEE09B7" w14:textId="77777777" w:rsidTr="001022B3">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572" w:type="dxa"/>
          </w:tcPr>
          <w:p w14:paraId="4B349968" w14:textId="77777777" w:rsidR="00C44335" w:rsidRPr="00B6363C" w:rsidRDefault="00C44335" w:rsidP="00B6363C">
            <w:pPr>
              <w:rPr>
                <w:b w:val="0"/>
              </w:rPr>
            </w:pPr>
          </w:p>
        </w:tc>
      </w:tr>
      <w:tr w:rsidR="00C44335" w14:paraId="7574B147" w14:textId="77777777" w:rsidTr="001022B3">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572" w:type="dxa"/>
          </w:tcPr>
          <w:p w14:paraId="35F790A4" w14:textId="77777777" w:rsidR="00C44335" w:rsidRPr="00B6363C" w:rsidRDefault="00C44335" w:rsidP="00B6363C">
            <w:pPr>
              <w:rPr>
                <w:b w:val="0"/>
              </w:rPr>
            </w:pPr>
          </w:p>
        </w:tc>
      </w:tr>
      <w:tr w:rsidR="00C44335" w14:paraId="5F9B4299" w14:textId="77777777" w:rsidTr="001022B3">
        <w:trPr>
          <w:cnfStyle w:val="000000010000" w:firstRow="0" w:lastRow="0" w:firstColumn="0" w:lastColumn="0" w:oddVBand="0" w:evenVBand="0" w:oddHBand="0" w:evenHBand="1"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9572" w:type="dxa"/>
          </w:tcPr>
          <w:p w14:paraId="18C1D87F" w14:textId="77777777" w:rsidR="00C44335" w:rsidRPr="00B6363C" w:rsidRDefault="00C44335" w:rsidP="00B6363C">
            <w:pPr>
              <w:rPr>
                <w:b w:val="0"/>
              </w:rPr>
            </w:pPr>
          </w:p>
        </w:tc>
      </w:tr>
    </w:tbl>
    <w:p w14:paraId="58F3EAE0" w14:textId="77777777" w:rsidR="00B6363C" w:rsidRDefault="00B6363C">
      <w:r>
        <w:br w:type="page"/>
      </w:r>
    </w:p>
    <w:p w14:paraId="55A90D6C" w14:textId="6BF97604" w:rsidR="00EF331C" w:rsidRDefault="00EF331C" w:rsidP="00C93557">
      <w:pPr>
        <w:pStyle w:val="FeatureBox2"/>
      </w:pPr>
      <w:r w:rsidRPr="00C93557">
        <w:rPr>
          <w:rStyle w:val="Strong"/>
        </w:rPr>
        <w:lastRenderedPageBreak/>
        <w:t>Teacher</w:t>
      </w:r>
      <w:r w:rsidR="00D65817">
        <w:rPr>
          <w:rStyle w:val="Strong"/>
        </w:rPr>
        <w:t xml:space="preserve"> note</w:t>
      </w:r>
      <w:r w:rsidRPr="00C93557">
        <w:rPr>
          <w:rStyle w:val="Strong"/>
        </w:rPr>
        <w:t>:</w:t>
      </w:r>
      <w:r>
        <w:t xml:space="preserve"> </w:t>
      </w:r>
      <w:r w:rsidR="00C93557">
        <w:t xml:space="preserve">Flowcharts can be drawn by hand, using templates or online tools like </w:t>
      </w:r>
      <w:hyperlink r:id="rId23" w:history="1">
        <w:proofErr w:type="spellStart"/>
        <w:r w:rsidR="00C93557" w:rsidRPr="006816F2">
          <w:rPr>
            <w:rStyle w:val="Hyperlink"/>
          </w:rPr>
          <w:t>Lucidchart</w:t>
        </w:r>
        <w:proofErr w:type="spellEnd"/>
      </w:hyperlink>
      <w:r w:rsidR="00C93557">
        <w:t xml:space="preserve"> which is available through Google Apps for Education in the portal.</w:t>
      </w:r>
    </w:p>
    <w:p w14:paraId="0D9B9BD8" w14:textId="3C927568" w:rsidR="00B6363C" w:rsidRPr="00B6694D" w:rsidRDefault="00EF331C" w:rsidP="00B6363C">
      <w:r>
        <w:t>Create</w:t>
      </w:r>
      <w:r w:rsidR="00B6363C" w:rsidRPr="00B6363C">
        <w:t xml:space="preserve"> a flowchart </w:t>
      </w:r>
      <w:r>
        <w:t xml:space="preserve">to </w:t>
      </w:r>
      <w:r w:rsidR="00B6363C" w:rsidRPr="00B6363C">
        <w:t>describe what the car needs to do to complete multipl</w:t>
      </w:r>
      <w:r w:rsidR="00C44335">
        <w:t>e laps according to the criteria</w:t>
      </w:r>
      <w:r w:rsidR="00B6363C" w:rsidRPr="00B6363C">
        <w:t>.</w:t>
      </w:r>
      <w:r w:rsidR="00C44335">
        <w:t xml:space="preserve"> How will you determine when the cars need to change over?</w:t>
      </w:r>
    </w:p>
    <w:p w14:paraId="29A73DE0" w14:textId="77777777" w:rsidR="006C5738" w:rsidRDefault="006C5738">
      <w:r>
        <w:br w:type="page"/>
      </w:r>
    </w:p>
    <w:p w14:paraId="1ABC1A25" w14:textId="71FA47F4" w:rsidR="00C21A9F" w:rsidRDefault="00C21A9F" w:rsidP="00C21A9F">
      <w:r>
        <w:lastRenderedPageBreak/>
        <w:t xml:space="preserve">Tick the components required to </w:t>
      </w:r>
      <w:r w:rsidRPr="00C21A9F">
        <w:t>complete</w:t>
      </w:r>
      <w:r>
        <w:t xml:space="preserve"> the task.</w:t>
      </w:r>
    </w:p>
    <w:p w14:paraId="04049704" w14:textId="2DC5745A" w:rsidR="00C21A9F" w:rsidRDefault="4A4B7740">
      <w:r>
        <w:rPr>
          <w:noProof/>
          <w:lang w:eastAsia="en-AU"/>
        </w:rPr>
        <w:drawing>
          <wp:inline distT="0" distB="0" distL="0" distR="0" wp14:anchorId="073B6F94" wp14:editId="5CC4E65B">
            <wp:extent cx="3886742" cy="8678488"/>
            <wp:effectExtent l="0" t="0" r="0" b="8890"/>
            <wp:docPr id="2" name="Picture 2" descr="Image shows 14 oracle-anki flow component symbols. A tick box is next to each symbol for students to select. This page is designed to be printed for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3886742" cy="8678488"/>
                    </a:xfrm>
                    <a:prstGeom prst="rect">
                      <a:avLst/>
                    </a:prstGeom>
                  </pic:spPr>
                </pic:pic>
              </a:graphicData>
            </a:graphic>
          </wp:inline>
        </w:drawing>
      </w:r>
      <w:r w:rsidR="00C21A9F">
        <w:br w:type="page"/>
      </w:r>
    </w:p>
    <w:p w14:paraId="54383C24" w14:textId="4D30C5B1" w:rsidR="00A50F55" w:rsidRDefault="00A50F55" w:rsidP="00A50F55">
      <w:pPr>
        <w:pStyle w:val="FeatureBox2"/>
      </w:pPr>
      <w:r w:rsidRPr="00C93557">
        <w:rPr>
          <w:rStyle w:val="Strong"/>
        </w:rPr>
        <w:lastRenderedPageBreak/>
        <w:t>Teacher</w:t>
      </w:r>
      <w:r w:rsidR="007A6853">
        <w:rPr>
          <w:rStyle w:val="Strong"/>
        </w:rPr>
        <w:t xml:space="preserve"> note</w:t>
      </w:r>
      <w:r w:rsidRPr="00C93557">
        <w:rPr>
          <w:rStyle w:val="Strong"/>
        </w:rPr>
        <w:t>:</w:t>
      </w:r>
      <w:r>
        <w:t xml:space="preserve"> Flows can be drawn by hand, using the cut-out templates below or, if there is</w:t>
      </w:r>
      <w:r w:rsidRPr="00A50F55">
        <w:t xml:space="preserve"> </w:t>
      </w:r>
      <w:r>
        <w:t xml:space="preserve">access to the Raspberry Pi and </w:t>
      </w:r>
      <w:proofErr w:type="spellStart"/>
      <w:r>
        <w:t>Anki</w:t>
      </w:r>
      <w:proofErr w:type="spellEnd"/>
      <w:r>
        <w:t xml:space="preserve"> cars in the classroom, using a browser.</w:t>
      </w:r>
    </w:p>
    <w:p w14:paraId="0C680A3F" w14:textId="38AB3486" w:rsidR="00A50F55" w:rsidRPr="00B6694D" w:rsidRDefault="00A50F55" w:rsidP="00A50F55">
      <w:r>
        <w:t>Create</w:t>
      </w:r>
      <w:r w:rsidRPr="00B6363C">
        <w:t xml:space="preserve"> a flow </w:t>
      </w:r>
      <w:r>
        <w:t>to program</w:t>
      </w:r>
      <w:r w:rsidRPr="00B6363C">
        <w:t xml:space="preserve"> the car to complete multiple laps according to the criteria.</w:t>
      </w:r>
      <w:r w:rsidR="00C44335">
        <w:t xml:space="preserve"> (On paper this may go over more than one page.)</w:t>
      </w:r>
    </w:p>
    <w:p w14:paraId="3CE2333C" w14:textId="77777777" w:rsidR="00A50F55" w:rsidRDefault="00A50F55" w:rsidP="00A50F55">
      <w:r>
        <w:br w:type="page"/>
      </w:r>
    </w:p>
    <w:p w14:paraId="7E851C56" w14:textId="35E8BB78" w:rsidR="00B9765C" w:rsidRDefault="00B9765C" w:rsidP="00B9765C">
      <w:pPr>
        <w:pStyle w:val="FeatureBox2"/>
      </w:pPr>
      <w:bookmarkStart w:id="1" w:name="_Hlk40036514"/>
      <w:r w:rsidRPr="00027FD7">
        <w:rPr>
          <w:rStyle w:val="Strong"/>
        </w:rPr>
        <w:lastRenderedPageBreak/>
        <w:t>Teacher</w:t>
      </w:r>
      <w:r w:rsidR="00D65817">
        <w:rPr>
          <w:rStyle w:val="Strong"/>
        </w:rPr>
        <w:t xml:space="preserve"> note</w:t>
      </w:r>
      <w:r w:rsidRPr="00027FD7">
        <w:rPr>
          <w:rStyle w:val="Strong"/>
        </w:rPr>
        <w:t>:</w:t>
      </w:r>
      <w:r>
        <w:t xml:space="preserve"> Offline strategy - the flow component symbols can be printed for students to cut out and paste together to represent their program.</w:t>
      </w:r>
    </w:p>
    <w:p w14:paraId="539CFC7D" w14:textId="37CBEA1E" w:rsidR="00B9765C" w:rsidRPr="00027FD7" w:rsidRDefault="36AFC007" w:rsidP="00B9765C">
      <w:pPr>
        <w:rPr>
          <w:lang w:eastAsia="zh-CN"/>
        </w:rPr>
      </w:pPr>
      <w:r>
        <w:rPr>
          <w:noProof/>
          <w:lang w:eastAsia="en-AU"/>
        </w:rPr>
        <w:drawing>
          <wp:inline distT="0" distB="0" distL="0" distR="0" wp14:anchorId="24E146A9" wp14:editId="01270FC3">
            <wp:extent cx="5811062" cy="7725852"/>
            <wp:effectExtent l="0" t="0" r="0" b="8890"/>
            <wp:docPr id="88" name="Picture 88" descr="Image shows 14 oracle-anki flow component symbols in a two column grid. This page is designed to be printed for students to cut out the symbols needed to represent their program. Some symbols are represented multiple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25">
                      <a:extLst>
                        <a:ext uri="{28A0092B-C50C-407E-A947-70E740481C1C}">
                          <a14:useLocalDpi xmlns:a14="http://schemas.microsoft.com/office/drawing/2010/main" val="0"/>
                        </a:ext>
                      </a:extLst>
                    </a:blip>
                    <a:stretch>
                      <a:fillRect/>
                    </a:stretch>
                  </pic:blipFill>
                  <pic:spPr>
                    <a:xfrm>
                      <a:off x="0" y="0"/>
                      <a:ext cx="5811062" cy="7725852"/>
                    </a:xfrm>
                    <a:prstGeom prst="rect">
                      <a:avLst/>
                    </a:prstGeom>
                  </pic:spPr>
                </pic:pic>
              </a:graphicData>
            </a:graphic>
          </wp:inline>
        </w:drawing>
      </w:r>
    </w:p>
    <w:p w14:paraId="488F1AF4" w14:textId="0902EEB3" w:rsidR="00B9765C" w:rsidRDefault="00B9765C" w:rsidP="00E3129B">
      <w:pPr>
        <w:pStyle w:val="Heading2"/>
      </w:pPr>
      <w:r>
        <w:br w:type="page"/>
      </w:r>
      <w:r w:rsidR="00C44335">
        <w:lastRenderedPageBreak/>
        <w:t>Appendix 1</w:t>
      </w:r>
    </w:p>
    <w:bookmarkEnd w:id="1"/>
    <w:p w14:paraId="508BF010" w14:textId="736B1CB4" w:rsidR="00C44335" w:rsidRDefault="00A664C7" w:rsidP="00B9765C">
      <w:r>
        <w:rPr>
          <w:noProof/>
          <w:lang w:eastAsia="en-AU"/>
        </w:rPr>
        <w:drawing>
          <wp:inline distT="0" distB="0" distL="0" distR="0" wp14:anchorId="6F390EAA" wp14:editId="1CCE95F0">
            <wp:extent cx="6116320" cy="7649845"/>
            <wp:effectExtent l="0" t="0" r="0" b="8255"/>
            <wp:docPr id="12" name="Picture 12" descr="The image is a representation of the Bathurst Mount Panorama race track. It is an outline of the track students might use to complete this challenge. It has labels for the commonly known sections of the actual race track. This is an outline of the track for students to anno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uring-car-labelled-BW.jpg"/>
                    <pic:cNvPicPr/>
                  </pic:nvPicPr>
                  <pic:blipFill>
                    <a:blip r:embed="rId20">
                      <a:extLst>
                        <a:ext uri="{28A0092B-C50C-407E-A947-70E740481C1C}">
                          <a14:useLocalDpi xmlns:a14="http://schemas.microsoft.com/office/drawing/2010/main" val="0"/>
                        </a:ext>
                      </a:extLst>
                    </a:blip>
                    <a:stretch>
                      <a:fillRect/>
                    </a:stretch>
                  </pic:blipFill>
                  <pic:spPr>
                    <a:xfrm>
                      <a:off x="0" y="0"/>
                      <a:ext cx="6116320" cy="7649845"/>
                    </a:xfrm>
                    <a:prstGeom prst="rect">
                      <a:avLst/>
                    </a:prstGeom>
                  </pic:spPr>
                </pic:pic>
              </a:graphicData>
            </a:graphic>
          </wp:inline>
        </w:drawing>
      </w:r>
    </w:p>
    <w:sectPr w:rsidR="00C44335" w:rsidSect="00ED288C">
      <w:footerReference w:type="even" r:id="rId26"/>
      <w:footerReference w:type="default" r:id="rId27"/>
      <w:headerReference w:type="first" r:id="rId28"/>
      <w:footerReference w:type="first" r:id="rId29"/>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6D401" w14:textId="77777777" w:rsidR="005B51E4" w:rsidRDefault="005B51E4">
      <w:r>
        <w:separator/>
      </w:r>
    </w:p>
    <w:p w14:paraId="455013F0" w14:textId="77777777" w:rsidR="005B51E4" w:rsidRDefault="005B51E4"/>
  </w:endnote>
  <w:endnote w:type="continuationSeparator" w:id="0">
    <w:p w14:paraId="71511ABD" w14:textId="77777777" w:rsidR="005B51E4" w:rsidRDefault="005B51E4">
      <w:r>
        <w:continuationSeparator/>
      </w:r>
    </w:p>
    <w:p w14:paraId="4F7BBB32" w14:textId="77777777" w:rsidR="005B51E4" w:rsidRDefault="005B51E4"/>
  </w:endnote>
  <w:endnote w:type="continuationNotice" w:id="1">
    <w:p w14:paraId="3EC6AB3D" w14:textId="77777777" w:rsidR="005B51E4" w:rsidRDefault="005B51E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D02E2" w14:textId="3DAB50C1" w:rsidR="005B51E4" w:rsidRPr="004D333E" w:rsidRDefault="005B51E4" w:rsidP="004D333E">
    <w:pPr>
      <w:pStyle w:val="Footer"/>
    </w:pPr>
    <w:r w:rsidRPr="002810D3">
      <w:fldChar w:fldCharType="begin"/>
    </w:r>
    <w:r w:rsidRPr="002810D3">
      <w:instrText xml:space="preserve"> PAGE </w:instrText>
    </w:r>
    <w:r w:rsidRPr="002810D3">
      <w:fldChar w:fldCharType="separate"/>
    </w:r>
    <w:r w:rsidR="00230ED7">
      <w:rPr>
        <w:noProof/>
      </w:rPr>
      <w:t>22</w:t>
    </w:r>
    <w:r w:rsidRPr="002810D3">
      <w:fldChar w:fldCharType="end"/>
    </w:r>
    <w:r w:rsidRPr="002810D3">
      <w:tab/>
    </w:r>
    <w:r>
      <w:t>STEM – touring cars endurance challenge – student exerci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F03A7" w14:textId="01C19AB4" w:rsidR="005B51E4" w:rsidRPr="004D333E" w:rsidRDefault="005B51E4"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333475">
      <w:rPr>
        <w:noProof/>
      </w:rPr>
      <w:t>Sep-21</w:t>
    </w:r>
    <w:r w:rsidRPr="002810D3">
      <w:fldChar w:fldCharType="end"/>
    </w:r>
    <w:r>
      <w:t>20</w:t>
    </w:r>
    <w:r w:rsidRPr="002810D3">
      <w:tab/>
    </w:r>
    <w:r w:rsidRPr="002810D3">
      <w:fldChar w:fldCharType="begin"/>
    </w:r>
    <w:r w:rsidRPr="002810D3">
      <w:instrText xml:space="preserve"> PAGE </w:instrText>
    </w:r>
    <w:r w:rsidRPr="002810D3">
      <w:fldChar w:fldCharType="separate"/>
    </w:r>
    <w:r w:rsidR="00230ED7">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80DC9" w14:textId="77777777" w:rsidR="005B51E4" w:rsidRDefault="005B51E4" w:rsidP="00493120">
    <w:pPr>
      <w:pStyle w:val="Logo"/>
    </w:pPr>
    <w:r w:rsidRPr="1B26AE34">
      <w:rPr>
        <w:sz w:val="24"/>
        <w:szCs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32120" w14:textId="77777777" w:rsidR="005B51E4" w:rsidRDefault="005B51E4">
      <w:r>
        <w:separator/>
      </w:r>
    </w:p>
    <w:p w14:paraId="2FAA8B3D" w14:textId="77777777" w:rsidR="005B51E4" w:rsidRDefault="005B51E4"/>
  </w:footnote>
  <w:footnote w:type="continuationSeparator" w:id="0">
    <w:p w14:paraId="3D44BD34" w14:textId="77777777" w:rsidR="005B51E4" w:rsidRDefault="005B51E4">
      <w:r>
        <w:continuationSeparator/>
      </w:r>
    </w:p>
    <w:p w14:paraId="111B4112" w14:textId="77777777" w:rsidR="005B51E4" w:rsidRDefault="005B51E4"/>
  </w:footnote>
  <w:footnote w:type="continuationNotice" w:id="1">
    <w:p w14:paraId="45B0BC2D" w14:textId="77777777" w:rsidR="005B51E4" w:rsidRDefault="005B51E4">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53FE0" w14:textId="77777777" w:rsidR="005B51E4" w:rsidRDefault="005B51E4">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multilevel"/>
    <w:tmpl w:val="5AA01336"/>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multilevel"/>
    <w:tmpl w:val="8324872E"/>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80"/>
    <w:multiLevelType w:val="multilevel"/>
    <w:tmpl w:val="7530351E"/>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1"/>
    <w:multiLevelType w:val="multilevel"/>
    <w:tmpl w:val="14E6151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2"/>
    <w:multiLevelType w:val="multilevel"/>
    <w:tmpl w:val="CD1EAD3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8"/>
    <w:multiLevelType w:val="multilevel"/>
    <w:tmpl w:val="55343222"/>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2DE7C88"/>
    <w:multiLevelType w:val="hybridMultilevel"/>
    <w:tmpl w:val="6F3010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1"/>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1"/>
  </w:num>
  <w:num w:numId="33">
    <w:abstractNumId w:val="16"/>
  </w:num>
  <w:num w:numId="34">
    <w:abstractNumId w:val="18"/>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1"/>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450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TM1MzI1MDMzMTBX0lEKTi0uzszPAykwqwUA1TgNdywAAAA="/>
  </w:docVars>
  <w:rsids>
    <w:rsidRoot w:val="00347BFB"/>
    <w:rsid w:val="000001E1"/>
    <w:rsid w:val="0000031A"/>
    <w:rsid w:val="00001C08"/>
    <w:rsid w:val="00002BF1"/>
    <w:rsid w:val="0000568E"/>
    <w:rsid w:val="00006220"/>
    <w:rsid w:val="00006975"/>
    <w:rsid w:val="00006CD7"/>
    <w:rsid w:val="000103FC"/>
    <w:rsid w:val="00010746"/>
    <w:rsid w:val="00012150"/>
    <w:rsid w:val="00013D3E"/>
    <w:rsid w:val="000143DF"/>
    <w:rsid w:val="000151F8"/>
    <w:rsid w:val="00015D43"/>
    <w:rsid w:val="00016801"/>
    <w:rsid w:val="00021171"/>
    <w:rsid w:val="000214B0"/>
    <w:rsid w:val="000221E9"/>
    <w:rsid w:val="00023790"/>
    <w:rsid w:val="00023B37"/>
    <w:rsid w:val="00023CFA"/>
    <w:rsid w:val="00024602"/>
    <w:rsid w:val="00025230"/>
    <w:rsid w:val="000252FF"/>
    <w:rsid w:val="000253AE"/>
    <w:rsid w:val="00026E0E"/>
    <w:rsid w:val="00026E2C"/>
    <w:rsid w:val="00027993"/>
    <w:rsid w:val="00027FD7"/>
    <w:rsid w:val="000302C9"/>
    <w:rsid w:val="00030EBC"/>
    <w:rsid w:val="000331B6"/>
    <w:rsid w:val="00034F5E"/>
    <w:rsid w:val="0003541F"/>
    <w:rsid w:val="00036FD8"/>
    <w:rsid w:val="00040BF3"/>
    <w:rsid w:val="000422AB"/>
    <w:rsid w:val="000423E3"/>
    <w:rsid w:val="0004292D"/>
    <w:rsid w:val="00042D30"/>
    <w:rsid w:val="00043FA0"/>
    <w:rsid w:val="00044C5D"/>
    <w:rsid w:val="00044D23"/>
    <w:rsid w:val="00046473"/>
    <w:rsid w:val="00047A20"/>
    <w:rsid w:val="000507E6"/>
    <w:rsid w:val="00050D21"/>
    <w:rsid w:val="0005163D"/>
    <w:rsid w:val="000533E2"/>
    <w:rsid w:val="000534F4"/>
    <w:rsid w:val="000535B7"/>
    <w:rsid w:val="00053726"/>
    <w:rsid w:val="000562A7"/>
    <w:rsid w:val="000564F8"/>
    <w:rsid w:val="00057BC8"/>
    <w:rsid w:val="000604B9"/>
    <w:rsid w:val="00061232"/>
    <w:rsid w:val="000613C4"/>
    <w:rsid w:val="00061EC9"/>
    <w:rsid w:val="000620E8"/>
    <w:rsid w:val="00062708"/>
    <w:rsid w:val="00062D55"/>
    <w:rsid w:val="00062F44"/>
    <w:rsid w:val="00063162"/>
    <w:rsid w:val="00064AA7"/>
    <w:rsid w:val="00065A16"/>
    <w:rsid w:val="00066C3C"/>
    <w:rsid w:val="000716CD"/>
    <w:rsid w:val="00071D06"/>
    <w:rsid w:val="0007214A"/>
    <w:rsid w:val="00072B6E"/>
    <w:rsid w:val="00072DFB"/>
    <w:rsid w:val="00073CD6"/>
    <w:rsid w:val="0007415D"/>
    <w:rsid w:val="00075B4E"/>
    <w:rsid w:val="0007631B"/>
    <w:rsid w:val="0007689F"/>
    <w:rsid w:val="00077730"/>
    <w:rsid w:val="00077A7C"/>
    <w:rsid w:val="00082C45"/>
    <w:rsid w:val="00082E53"/>
    <w:rsid w:val="0008369B"/>
    <w:rsid w:val="000844F9"/>
    <w:rsid w:val="00084830"/>
    <w:rsid w:val="0008606A"/>
    <w:rsid w:val="00086656"/>
    <w:rsid w:val="00086D87"/>
    <w:rsid w:val="000872D6"/>
    <w:rsid w:val="0008746B"/>
    <w:rsid w:val="00090628"/>
    <w:rsid w:val="000914BE"/>
    <w:rsid w:val="0009217B"/>
    <w:rsid w:val="0009253A"/>
    <w:rsid w:val="0009452F"/>
    <w:rsid w:val="00094F2D"/>
    <w:rsid w:val="00096701"/>
    <w:rsid w:val="000A0C05"/>
    <w:rsid w:val="000A33D4"/>
    <w:rsid w:val="000A41E7"/>
    <w:rsid w:val="000A427E"/>
    <w:rsid w:val="000A451E"/>
    <w:rsid w:val="000A4AA8"/>
    <w:rsid w:val="000A7373"/>
    <w:rsid w:val="000A796C"/>
    <w:rsid w:val="000A7A61"/>
    <w:rsid w:val="000B03AE"/>
    <w:rsid w:val="000B09C8"/>
    <w:rsid w:val="000B1FC2"/>
    <w:rsid w:val="000B2886"/>
    <w:rsid w:val="000B2BA9"/>
    <w:rsid w:val="000B30E1"/>
    <w:rsid w:val="000B4F65"/>
    <w:rsid w:val="000B5D17"/>
    <w:rsid w:val="000B75CB"/>
    <w:rsid w:val="000B7D49"/>
    <w:rsid w:val="000C0FB5"/>
    <w:rsid w:val="000C1078"/>
    <w:rsid w:val="000C16A7"/>
    <w:rsid w:val="000C1BCD"/>
    <w:rsid w:val="000C250C"/>
    <w:rsid w:val="000C2599"/>
    <w:rsid w:val="000C43DF"/>
    <w:rsid w:val="000C575E"/>
    <w:rsid w:val="000C58C6"/>
    <w:rsid w:val="000C61FB"/>
    <w:rsid w:val="000C6F89"/>
    <w:rsid w:val="000C70BF"/>
    <w:rsid w:val="000C7D4F"/>
    <w:rsid w:val="000D01AE"/>
    <w:rsid w:val="000D2063"/>
    <w:rsid w:val="000D24EC"/>
    <w:rsid w:val="000D2C3A"/>
    <w:rsid w:val="000D48A8"/>
    <w:rsid w:val="000D4B5A"/>
    <w:rsid w:val="000D55B1"/>
    <w:rsid w:val="000D60DF"/>
    <w:rsid w:val="000D64D8"/>
    <w:rsid w:val="000E3C1C"/>
    <w:rsid w:val="000E41B7"/>
    <w:rsid w:val="000E4344"/>
    <w:rsid w:val="000E538A"/>
    <w:rsid w:val="000E6BA0"/>
    <w:rsid w:val="000F11CE"/>
    <w:rsid w:val="000F174A"/>
    <w:rsid w:val="000F34D2"/>
    <w:rsid w:val="000F680B"/>
    <w:rsid w:val="000F751F"/>
    <w:rsid w:val="000F7960"/>
    <w:rsid w:val="00100B59"/>
    <w:rsid w:val="00100C9F"/>
    <w:rsid w:val="00100DC5"/>
    <w:rsid w:val="00100E27"/>
    <w:rsid w:val="00100E5A"/>
    <w:rsid w:val="00101135"/>
    <w:rsid w:val="001022B3"/>
    <w:rsid w:val="0010259B"/>
    <w:rsid w:val="001025E5"/>
    <w:rsid w:val="00102726"/>
    <w:rsid w:val="00103006"/>
    <w:rsid w:val="00103D80"/>
    <w:rsid w:val="00104A05"/>
    <w:rsid w:val="00105189"/>
    <w:rsid w:val="00106009"/>
    <w:rsid w:val="001061F9"/>
    <w:rsid w:val="001068B3"/>
    <w:rsid w:val="00106A3B"/>
    <w:rsid w:val="001113CC"/>
    <w:rsid w:val="00113763"/>
    <w:rsid w:val="00114B7D"/>
    <w:rsid w:val="00114CE1"/>
    <w:rsid w:val="001177C4"/>
    <w:rsid w:val="00117B7D"/>
    <w:rsid w:val="00117FF3"/>
    <w:rsid w:val="0012093E"/>
    <w:rsid w:val="00123EDE"/>
    <w:rsid w:val="00125C6C"/>
    <w:rsid w:val="00127648"/>
    <w:rsid w:val="0013032B"/>
    <w:rsid w:val="001305EA"/>
    <w:rsid w:val="001328FA"/>
    <w:rsid w:val="00132A82"/>
    <w:rsid w:val="00133DA2"/>
    <w:rsid w:val="0013419A"/>
    <w:rsid w:val="00134700"/>
    <w:rsid w:val="00134E23"/>
    <w:rsid w:val="00135E80"/>
    <w:rsid w:val="00140753"/>
    <w:rsid w:val="0014239C"/>
    <w:rsid w:val="0014328A"/>
    <w:rsid w:val="00143921"/>
    <w:rsid w:val="00144B34"/>
    <w:rsid w:val="00146F04"/>
    <w:rsid w:val="00150EBC"/>
    <w:rsid w:val="001520B0"/>
    <w:rsid w:val="0015214A"/>
    <w:rsid w:val="0015446A"/>
    <w:rsid w:val="0015487C"/>
    <w:rsid w:val="00155144"/>
    <w:rsid w:val="00155D05"/>
    <w:rsid w:val="00156624"/>
    <w:rsid w:val="0015712E"/>
    <w:rsid w:val="00162C3A"/>
    <w:rsid w:val="00163F42"/>
    <w:rsid w:val="00164D38"/>
    <w:rsid w:val="00165134"/>
    <w:rsid w:val="001652DA"/>
    <w:rsid w:val="0016592F"/>
    <w:rsid w:val="00165FF0"/>
    <w:rsid w:val="00167862"/>
    <w:rsid w:val="0017075C"/>
    <w:rsid w:val="00170CB5"/>
    <w:rsid w:val="00171601"/>
    <w:rsid w:val="00174183"/>
    <w:rsid w:val="00175F0F"/>
    <w:rsid w:val="00176C65"/>
    <w:rsid w:val="00177134"/>
    <w:rsid w:val="0018061C"/>
    <w:rsid w:val="00180A15"/>
    <w:rsid w:val="001810F4"/>
    <w:rsid w:val="00181128"/>
    <w:rsid w:val="0018179E"/>
    <w:rsid w:val="00182713"/>
    <w:rsid w:val="00182B46"/>
    <w:rsid w:val="001839C3"/>
    <w:rsid w:val="00183B80"/>
    <w:rsid w:val="00183DB2"/>
    <w:rsid w:val="00183E9C"/>
    <w:rsid w:val="001841F1"/>
    <w:rsid w:val="001846B8"/>
    <w:rsid w:val="00185590"/>
    <w:rsid w:val="0018571A"/>
    <w:rsid w:val="001859B6"/>
    <w:rsid w:val="00187FFC"/>
    <w:rsid w:val="00191D2F"/>
    <w:rsid w:val="00191F45"/>
    <w:rsid w:val="00193503"/>
    <w:rsid w:val="001939CA"/>
    <w:rsid w:val="00193B82"/>
    <w:rsid w:val="0019600C"/>
    <w:rsid w:val="00196696"/>
    <w:rsid w:val="00196CF1"/>
    <w:rsid w:val="00197034"/>
    <w:rsid w:val="00197B41"/>
    <w:rsid w:val="001A03EA"/>
    <w:rsid w:val="001A04AD"/>
    <w:rsid w:val="001A3627"/>
    <w:rsid w:val="001A580E"/>
    <w:rsid w:val="001A5F86"/>
    <w:rsid w:val="001A7001"/>
    <w:rsid w:val="001A7569"/>
    <w:rsid w:val="001B0DF0"/>
    <w:rsid w:val="001B18BD"/>
    <w:rsid w:val="001B1B49"/>
    <w:rsid w:val="001B3065"/>
    <w:rsid w:val="001B33C0"/>
    <w:rsid w:val="001B4A46"/>
    <w:rsid w:val="001B5E34"/>
    <w:rsid w:val="001B7045"/>
    <w:rsid w:val="001C2997"/>
    <w:rsid w:val="001C4C94"/>
    <w:rsid w:val="001C4DB7"/>
    <w:rsid w:val="001C5029"/>
    <w:rsid w:val="001C6C9B"/>
    <w:rsid w:val="001D10B2"/>
    <w:rsid w:val="001D28B6"/>
    <w:rsid w:val="001D3092"/>
    <w:rsid w:val="001D4544"/>
    <w:rsid w:val="001D4CD1"/>
    <w:rsid w:val="001D5878"/>
    <w:rsid w:val="001D62A0"/>
    <w:rsid w:val="001D66C2"/>
    <w:rsid w:val="001D6DD2"/>
    <w:rsid w:val="001D7022"/>
    <w:rsid w:val="001D7332"/>
    <w:rsid w:val="001E097E"/>
    <w:rsid w:val="001E0FFC"/>
    <w:rsid w:val="001E1F93"/>
    <w:rsid w:val="001E24CF"/>
    <w:rsid w:val="001E28A2"/>
    <w:rsid w:val="001E3097"/>
    <w:rsid w:val="001E3B36"/>
    <w:rsid w:val="001E4B06"/>
    <w:rsid w:val="001E53B9"/>
    <w:rsid w:val="001E57DB"/>
    <w:rsid w:val="001E5F98"/>
    <w:rsid w:val="001E7802"/>
    <w:rsid w:val="001F01F4"/>
    <w:rsid w:val="001F0F26"/>
    <w:rsid w:val="001F2232"/>
    <w:rsid w:val="001F2FFB"/>
    <w:rsid w:val="001F64BE"/>
    <w:rsid w:val="001F6A43"/>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1D83"/>
    <w:rsid w:val="002127FC"/>
    <w:rsid w:val="002136B3"/>
    <w:rsid w:val="0021404F"/>
    <w:rsid w:val="00215024"/>
    <w:rsid w:val="00216957"/>
    <w:rsid w:val="00217731"/>
    <w:rsid w:val="00217AE6"/>
    <w:rsid w:val="00220CB7"/>
    <w:rsid w:val="00221777"/>
    <w:rsid w:val="00221998"/>
    <w:rsid w:val="00221E1A"/>
    <w:rsid w:val="00222553"/>
    <w:rsid w:val="002228E3"/>
    <w:rsid w:val="00224261"/>
    <w:rsid w:val="0022441F"/>
    <w:rsid w:val="00224B16"/>
    <w:rsid w:val="00224D61"/>
    <w:rsid w:val="00225C87"/>
    <w:rsid w:val="002265BD"/>
    <w:rsid w:val="002268A2"/>
    <w:rsid w:val="002270CC"/>
    <w:rsid w:val="00227421"/>
    <w:rsid w:val="00227894"/>
    <w:rsid w:val="0022791F"/>
    <w:rsid w:val="00230726"/>
    <w:rsid w:val="00230ED7"/>
    <w:rsid w:val="00231E53"/>
    <w:rsid w:val="00231FAD"/>
    <w:rsid w:val="00234830"/>
    <w:rsid w:val="00236570"/>
    <w:rsid w:val="00236572"/>
    <w:rsid w:val="002368C7"/>
    <w:rsid w:val="0023726F"/>
    <w:rsid w:val="0024041A"/>
    <w:rsid w:val="00240786"/>
    <w:rsid w:val="002410C8"/>
    <w:rsid w:val="00241C93"/>
    <w:rsid w:val="0024214A"/>
    <w:rsid w:val="002441F2"/>
    <w:rsid w:val="0024438F"/>
    <w:rsid w:val="00244683"/>
    <w:rsid w:val="002447C2"/>
    <w:rsid w:val="002458D0"/>
    <w:rsid w:val="00245EC0"/>
    <w:rsid w:val="002462B7"/>
    <w:rsid w:val="00246618"/>
    <w:rsid w:val="00247FF0"/>
    <w:rsid w:val="00250C2E"/>
    <w:rsid w:val="00250F4A"/>
    <w:rsid w:val="00251349"/>
    <w:rsid w:val="00253532"/>
    <w:rsid w:val="002540D3"/>
    <w:rsid w:val="00254432"/>
    <w:rsid w:val="0025461F"/>
    <w:rsid w:val="00254960"/>
    <w:rsid w:val="002549C4"/>
    <w:rsid w:val="00254A37"/>
    <w:rsid w:val="00254B2A"/>
    <w:rsid w:val="002556DB"/>
    <w:rsid w:val="00256D4F"/>
    <w:rsid w:val="00257474"/>
    <w:rsid w:val="00260EE8"/>
    <w:rsid w:val="00260F28"/>
    <w:rsid w:val="0026131D"/>
    <w:rsid w:val="00263542"/>
    <w:rsid w:val="00265411"/>
    <w:rsid w:val="0026560E"/>
    <w:rsid w:val="00266738"/>
    <w:rsid w:val="00266D0C"/>
    <w:rsid w:val="00273F94"/>
    <w:rsid w:val="002760B7"/>
    <w:rsid w:val="00276424"/>
    <w:rsid w:val="0027665B"/>
    <w:rsid w:val="002810D3"/>
    <w:rsid w:val="002847AE"/>
    <w:rsid w:val="0028569B"/>
    <w:rsid w:val="002870F2"/>
    <w:rsid w:val="00287650"/>
    <w:rsid w:val="0029008E"/>
    <w:rsid w:val="00290154"/>
    <w:rsid w:val="00290C34"/>
    <w:rsid w:val="00290D25"/>
    <w:rsid w:val="00293620"/>
    <w:rsid w:val="0029433F"/>
    <w:rsid w:val="00294F88"/>
    <w:rsid w:val="00294FCC"/>
    <w:rsid w:val="0029547C"/>
    <w:rsid w:val="00295516"/>
    <w:rsid w:val="002A10A1"/>
    <w:rsid w:val="002A3161"/>
    <w:rsid w:val="002A3410"/>
    <w:rsid w:val="002A34A2"/>
    <w:rsid w:val="002A4094"/>
    <w:rsid w:val="002A44D1"/>
    <w:rsid w:val="002A4631"/>
    <w:rsid w:val="002A530D"/>
    <w:rsid w:val="002A5BA6"/>
    <w:rsid w:val="002A6EA6"/>
    <w:rsid w:val="002B108B"/>
    <w:rsid w:val="002B12DE"/>
    <w:rsid w:val="002B270D"/>
    <w:rsid w:val="002B3375"/>
    <w:rsid w:val="002B4745"/>
    <w:rsid w:val="002B480D"/>
    <w:rsid w:val="002B4845"/>
    <w:rsid w:val="002B4AC3"/>
    <w:rsid w:val="002B6F01"/>
    <w:rsid w:val="002B6F96"/>
    <w:rsid w:val="002B7344"/>
    <w:rsid w:val="002B7744"/>
    <w:rsid w:val="002C05AC"/>
    <w:rsid w:val="002C1A68"/>
    <w:rsid w:val="002C244D"/>
    <w:rsid w:val="002C3953"/>
    <w:rsid w:val="002C521F"/>
    <w:rsid w:val="002C56A0"/>
    <w:rsid w:val="002C7496"/>
    <w:rsid w:val="002D12FF"/>
    <w:rsid w:val="002D21A5"/>
    <w:rsid w:val="002D246E"/>
    <w:rsid w:val="002D4413"/>
    <w:rsid w:val="002D4AA5"/>
    <w:rsid w:val="002D7247"/>
    <w:rsid w:val="002D7607"/>
    <w:rsid w:val="002D76FF"/>
    <w:rsid w:val="002E23E3"/>
    <w:rsid w:val="002E26B4"/>
    <w:rsid w:val="002E26F3"/>
    <w:rsid w:val="002E26F6"/>
    <w:rsid w:val="002E2C5D"/>
    <w:rsid w:val="002E3391"/>
    <w:rsid w:val="002E34CB"/>
    <w:rsid w:val="002E4059"/>
    <w:rsid w:val="002E4D5B"/>
    <w:rsid w:val="002E5474"/>
    <w:rsid w:val="002E54EC"/>
    <w:rsid w:val="002E5699"/>
    <w:rsid w:val="002E5832"/>
    <w:rsid w:val="002E633F"/>
    <w:rsid w:val="002E7F4C"/>
    <w:rsid w:val="002F0BF7"/>
    <w:rsid w:val="002F0D60"/>
    <w:rsid w:val="002F104E"/>
    <w:rsid w:val="002F1BD9"/>
    <w:rsid w:val="002F25FA"/>
    <w:rsid w:val="002F3A6D"/>
    <w:rsid w:val="002F71AF"/>
    <w:rsid w:val="002F749C"/>
    <w:rsid w:val="002F7C40"/>
    <w:rsid w:val="002F7CAD"/>
    <w:rsid w:val="00301F0B"/>
    <w:rsid w:val="00303813"/>
    <w:rsid w:val="00304698"/>
    <w:rsid w:val="003062D5"/>
    <w:rsid w:val="00310348"/>
    <w:rsid w:val="00310D1A"/>
    <w:rsid w:val="00310EE6"/>
    <w:rsid w:val="003115D8"/>
    <w:rsid w:val="00311628"/>
    <w:rsid w:val="00311E73"/>
    <w:rsid w:val="0031221D"/>
    <w:rsid w:val="003123F7"/>
    <w:rsid w:val="00314A01"/>
    <w:rsid w:val="00314B9D"/>
    <w:rsid w:val="00314DD8"/>
    <w:rsid w:val="0031525D"/>
    <w:rsid w:val="00315584"/>
    <w:rsid w:val="003155A3"/>
    <w:rsid w:val="00315B35"/>
    <w:rsid w:val="0031697A"/>
    <w:rsid w:val="00316A7F"/>
    <w:rsid w:val="00317B24"/>
    <w:rsid w:val="00317D8E"/>
    <w:rsid w:val="00317E8F"/>
    <w:rsid w:val="00320752"/>
    <w:rsid w:val="003209E8"/>
    <w:rsid w:val="003211F4"/>
    <w:rsid w:val="0032193F"/>
    <w:rsid w:val="00322186"/>
    <w:rsid w:val="00322962"/>
    <w:rsid w:val="003233C5"/>
    <w:rsid w:val="0032403E"/>
    <w:rsid w:val="00324D53"/>
    <w:rsid w:val="00324D73"/>
    <w:rsid w:val="00325B7B"/>
    <w:rsid w:val="00330E09"/>
    <w:rsid w:val="0033147A"/>
    <w:rsid w:val="0033193C"/>
    <w:rsid w:val="00332B30"/>
    <w:rsid w:val="00333475"/>
    <w:rsid w:val="0033532B"/>
    <w:rsid w:val="00336799"/>
    <w:rsid w:val="00337929"/>
    <w:rsid w:val="00340003"/>
    <w:rsid w:val="003429B7"/>
    <w:rsid w:val="00342B92"/>
    <w:rsid w:val="00343B23"/>
    <w:rsid w:val="00344453"/>
    <w:rsid w:val="003444A9"/>
    <w:rsid w:val="003445F2"/>
    <w:rsid w:val="00345A0D"/>
    <w:rsid w:val="00345EB0"/>
    <w:rsid w:val="0034764B"/>
    <w:rsid w:val="003476BC"/>
    <w:rsid w:val="0034780A"/>
    <w:rsid w:val="00347BFB"/>
    <w:rsid w:val="00347CBE"/>
    <w:rsid w:val="003503AC"/>
    <w:rsid w:val="00350FA6"/>
    <w:rsid w:val="00352686"/>
    <w:rsid w:val="003534AD"/>
    <w:rsid w:val="003542F0"/>
    <w:rsid w:val="00357136"/>
    <w:rsid w:val="003576EB"/>
    <w:rsid w:val="00360919"/>
    <w:rsid w:val="00360C67"/>
    <w:rsid w:val="00360E65"/>
    <w:rsid w:val="0036123E"/>
    <w:rsid w:val="00361696"/>
    <w:rsid w:val="00362DCB"/>
    <w:rsid w:val="0036308C"/>
    <w:rsid w:val="00363449"/>
    <w:rsid w:val="00363E8F"/>
    <w:rsid w:val="00365118"/>
    <w:rsid w:val="00365F0F"/>
    <w:rsid w:val="00366467"/>
    <w:rsid w:val="00367331"/>
    <w:rsid w:val="00370563"/>
    <w:rsid w:val="003713D2"/>
    <w:rsid w:val="00371AF4"/>
    <w:rsid w:val="00372A4F"/>
    <w:rsid w:val="00372B9F"/>
    <w:rsid w:val="00373265"/>
    <w:rsid w:val="0037384B"/>
    <w:rsid w:val="00373892"/>
    <w:rsid w:val="003743CE"/>
    <w:rsid w:val="00374A6D"/>
    <w:rsid w:val="00374CA8"/>
    <w:rsid w:val="003804C6"/>
    <w:rsid w:val="003807AF"/>
    <w:rsid w:val="00380856"/>
    <w:rsid w:val="00380E60"/>
    <w:rsid w:val="00380EAE"/>
    <w:rsid w:val="00382A6F"/>
    <w:rsid w:val="00382C57"/>
    <w:rsid w:val="00383186"/>
    <w:rsid w:val="00383B5F"/>
    <w:rsid w:val="00384483"/>
    <w:rsid w:val="0038499A"/>
    <w:rsid w:val="00384F53"/>
    <w:rsid w:val="003858A4"/>
    <w:rsid w:val="00386027"/>
    <w:rsid w:val="00386D58"/>
    <w:rsid w:val="00387053"/>
    <w:rsid w:val="00390394"/>
    <w:rsid w:val="003923E6"/>
    <w:rsid w:val="003936D2"/>
    <w:rsid w:val="00395451"/>
    <w:rsid w:val="00395716"/>
    <w:rsid w:val="00396793"/>
    <w:rsid w:val="00396B0E"/>
    <w:rsid w:val="0039766F"/>
    <w:rsid w:val="003A01C8"/>
    <w:rsid w:val="003A1238"/>
    <w:rsid w:val="003A17E6"/>
    <w:rsid w:val="003A1937"/>
    <w:rsid w:val="003A2444"/>
    <w:rsid w:val="003A2B79"/>
    <w:rsid w:val="003A43B0"/>
    <w:rsid w:val="003A4BAD"/>
    <w:rsid w:val="003A4F65"/>
    <w:rsid w:val="003A5964"/>
    <w:rsid w:val="003A5E30"/>
    <w:rsid w:val="003A6344"/>
    <w:rsid w:val="003A6624"/>
    <w:rsid w:val="003A695D"/>
    <w:rsid w:val="003A6A25"/>
    <w:rsid w:val="003A6F6B"/>
    <w:rsid w:val="003B1B59"/>
    <w:rsid w:val="003B225F"/>
    <w:rsid w:val="003B3B6A"/>
    <w:rsid w:val="003B3CB0"/>
    <w:rsid w:val="003B4A5D"/>
    <w:rsid w:val="003B4C65"/>
    <w:rsid w:val="003B7BBB"/>
    <w:rsid w:val="003C0FB3"/>
    <w:rsid w:val="003C3990"/>
    <w:rsid w:val="003C434B"/>
    <w:rsid w:val="003C489D"/>
    <w:rsid w:val="003C54B8"/>
    <w:rsid w:val="003C687F"/>
    <w:rsid w:val="003C723C"/>
    <w:rsid w:val="003C7E95"/>
    <w:rsid w:val="003D0F7F"/>
    <w:rsid w:val="003D1970"/>
    <w:rsid w:val="003D1D41"/>
    <w:rsid w:val="003D22E3"/>
    <w:rsid w:val="003D25A9"/>
    <w:rsid w:val="003D3A60"/>
    <w:rsid w:val="003D3CF0"/>
    <w:rsid w:val="003D53BF"/>
    <w:rsid w:val="003D6797"/>
    <w:rsid w:val="003D6ED1"/>
    <w:rsid w:val="003D779D"/>
    <w:rsid w:val="003D7846"/>
    <w:rsid w:val="003D78A2"/>
    <w:rsid w:val="003E03FD"/>
    <w:rsid w:val="003E15EE"/>
    <w:rsid w:val="003E3745"/>
    <w:rsid w:val="003E54A4"/>
    <w:rsid w:val="003E6AE0"/>
    <w:rsid w:val="003F07E5"/>
    <w:rsid w:val="003F0971"/>
    <w:rsid w:val="003F28DA"/>
    <w:rsid w:val="003F2C2F"/>
    <w:rsid w:val="003F35B8"/>
    <w:rsid w:val="003F3F97"/>
    <w:rsid w:val="003F42CF"/>
    <w:rsid w:val="003F4EA0"/>
    <w:rsid w:val="003F6943"/>
    <w:rsid w:val="003F69BE"/>
    <w:rsid w:val="003F70D6"/>
    <w:rsid w:val="003F7D20"/>
    <w:rsid w:val="003F7F5C"/>
    <w:rsid w:val="00400EB0"/>
    <w:rsid w:val="004013F6"/>
    <w:rsid w:val="00401428"/>
    <w:rsid w:val="00403701"/>
    <w:rsid w:val="00405801"/>
    <w:rsid w:val="00407474"/>
    <w:rsid w:val="00407ED4"/>
    <w:rsid w:val="00410575"/>
    <w:rsid w:val="004128F0"/>
    <w:rsid w:val="0041357D"/>
    <w:rsid w:val="00414D5B"/>
    <w:rsid w:val="004163AD"/>
    <w:rsid w:val="0041645A"/>
    <w:rsid w:val="00417BB8"/>
    <w:rsid w:val="00420300"/>
    <w:rsid w:val="00421CC4"/>
    <w:rsid w:val="004221BC"/>
    <w:rsid w:val="00422CF7"/>
    <w:rsid w:val="0042354D"/>
    <w:rsid w:val="004259A6"/>
    <w:rsid w:val="00425CCF"/>
    <w:rsid w:val="00430D80"/>
    <w:rsid w:val="004317B5"/>
    <w:rsid w:val="00431D7B"/>
    <w:rsid w:val="00431E3D"/>
    <w:rsid w:val="0043352A"/>
    <w:rsid w:val="00435259"/>
    <w:rsid w:val="00436B23"/>
    <w:rsid w:val="00436E88"/>
    <w:rsid w:val="00440977"/>
    <w:rsid w:val="00440EF2"/>
    <w:rsid w:val="0044175B"/>
    <w:rsid w:val="00441C88"/>
    <w:rsid w:val="00442026"/>
    <w:rsid w:val="00442448"/>
    <w:rsid w:val="00442916"/>
    <w:rsid w:val="00443CD4"/>
    <w:rsid w:val="004440BB"/>
    <w:rsid w:val="004450B6"/>
    <w:rsid w:val="00445422"/>
    <w:rsid w:val="00445612"/>
    <w:rsid w:val="00446BF6"/>
    <w:rsid w:val="004479D8"/>
    <w:rsid w:val="00447C97"/>
    <w:rsid w:val="00450E62"/>
    <w:rsid w:val="00451168"/>
    <w:rsid w:val="00451506"/>
    <w:rsid w:val="00452D84"/>
    <w:rsid w:val="00453739"/>
    <w:rsid w:val="0045627B"/>
    <w:rsid w:val="00456C90"/>
    <w:rsid w:val="00456D8D"/>
    <w:rsid w:val="00457160"/>
    <w:rsid w:val="004577B4"/>
    <w:rsid w:val="004578CC"/>
    <w:rsid w:val="00463BFC"/>
    <w:rsid w:val="00464E21"/>
    <w:rsid w:val="00464E80"/>
    <w:rsid w:val="004657D6"/>
    <w:rsid w:val="0046747E"/>
    <w:rsid w:val="004728AA"/>
    <w:rsid w:val="00472D0F"/>
    <w:rsid w:val="00473346"/>
    <w:rsid w:val="00473C2D"/>
    <w:rsid w:val="00476168"/>
    <w:rsid w:val="00476284"/>
    <w:rsid w:val="00477B9C"/>
    <w:rsid w:val="0048084F"/>
    <w:rsid w:val="004810BD"/>
    <w:rsid w:val="0048175E"/>
    <w:rsid w:val="00481C99"/>
    <w:rsid w:val="00482158"/>
    <w:rsid w:val="00482AF1"/>
    <w:rsid w:val="00483B44"/>
    <w:rsid w:val="00483CA9"/>
    <w:rsid w:val="00483D44"/>
    <w:rsid w:val="004850B9"/>
    <w:rsid w:val="0048525B"/>
    <w:rsid w:val="00485CCD"/>
    <w:rsid w:val="00485DB5"/>
    <w:rsid w:val="00485E3B"/>
    <w:rsid w:val="004860C5"/>
    <w:rsid w:val="00486A71"/>
    <w:rsid w:val="00486D2B"/>
    <w:rsid w:val="004908AD"/>
    <w:rsid w:val="00490D60"/>
    <w:rsid w:val="00492AC1"/>
    <w:rsid w:val="00493120"/>
    <w:rsid w:val="0049484F"/>
    <w:rsid w:val="004949C7"/>
    <w:rsid w:val="00494FDC"/>
    <w:rsid w:val="00495C86"/>
    <w:rsid w:val="004A043C"/>
    <w:rsid w:val="004A0489"/>
    <w:rsid w:val="004A161B"/>
    <w:rsid w:val="004A4146"/>
    <w:rsid w:val="004A47DB"/>
    <w:rsid w:val="004A5AAE"/>
    <w:rsid w:val="004A6AB7"/>
    <w:rsid w:val="004A7284"/>
    <w:rsid w:val="004A7E1A"/>
    <w:rsid w:val="004B0073"/>
    <w:rsid w:val="004B1541"/>
    <w:rsid w:val="004B240E"/>
    <w:rsid w:val="004B29F4"/>
    <w:rsid w:val="004B2FE7"/>
    <w:rsid w:val="004B4C27"/>
    <w:rsid w:val="004B4D58"/>
    <w:rsid w:val="004B6407"/>
    <w:rsid w:val="004B6923"/>
    <w:rsid w:val="004B694C"/>
    <w:rsid w:val="004B7240"/>
    <w:rsid w:val="004B73BC"/>
    <w:rsid w:val="004B7495"/>
    <w:rsid w:val="004B780F"/>
    <w:rsid w:val="004B7B56"/>
    <w:rsid w:val="004C098E"/>
    <w:rsid w:val="004C0DD5"/>
    <w:rsid w:val="004C20CF"/>
    <w:rsid w:val="004C299C"/>
    <w:rsid w:val="004C2E2E"/>
    <w:rsid w:val="004C4D54"/>
    <w:rsid w:val="004C694C"/>
    <w:rsid w:val="004C7023"/>
    <w:rsid w:val="004C7513"/>
    <w:rsid w:val="004D02AC"/>
    <w:rsid w:val="004D0383"/>
    <w:rsid w:val="004D1F3F"/>
    <w:rsid w:val="004D233C"/>
    <w:rsid w:val="004D333E"/>
    <w:rsid w:val="004D3A72"/>
    <w:rsid w:val="004D3EE2"/>
    <w:rsid w:val="004D5BBA"/>
    <w:rsid w:val="004D6540"/>
    <w:rsid w:val="004D69E3"/>
    <w:rsid w:val="004E028A"/>
    <w:rsid w:val="004E1C2A"/>
    <w:rsid w:val="004E2ACB"/>
    <w:rsid w:val="004E38B0"/>
    <w:rsid w:val="004E3C28"/>
    <w:rsid w:val="004E4332"/>
    <w:rsid w:val="004E4E0B"/>
    <w:rsid w:val="004E607B"/>
    <w:rsid w:val="004E6856"/>
    <w:rsid w:val="004E6FB4"/>
    <w:rsid w:val="004F0977"/>
    <w:rsid w:val="004F1408"/>
    <w:rsid w:val="004F302F"/>
    <w:rsid w:val="004F4E1D"/>
    <w:rsid w:val="004F619C"/>
    <w:rsid w:val="004F6257"/>
    <w:rsid w:val="004F6A25"/>
    <w:rsid w:val="004F6AB0"/>
    <w:rsid w:val="004F6B4D"/>
    <w:rsid w:val="004F6F40"/>
    <w:rsid w:val="005000BD"/>
    <w:rsid w:val="005000DD"/>
    <w:rsid w:val="00501FF8"/>
    <w:rsid w:val="00503948"/>
    <w:rsid w:val="00503A11"/>
    <w:rsid w:val="00503B09"/>
    <w:rsid w:val="0050482A"/>
    <w:rsid w:val="00504CEF"/>
    <w:rsid w:val="00504F5C"/>
    <w:rsid w:val="00505262"/>
    <w:rsid w:val="0050597B"/>
    <w:rsid w:val="00505F05"/>
    <w:rsid w:val="00506DF8"/>
    <w:rsid w:val="00507070"/>
    <w:rsid w:val="00507451"/>
    <w:rsid w:val="005102B7"/>
    <w:rsid w:val="00510D52"/>
    <w:rsid w:val="00511F4D"/>
    <w:rsid w:val="00512A30"/>
    <w:rsid w:val="005136D2"/>
    <w:rsid w:val="0051468B"/>
    <w:rsid w:val="00514D6B"/>
    <w:rsid w:val="0051574E"/>
    <w:rsid w:val="005169FA"/>
    <w:rsid w:val="00516E5D"/>
    <w:rsid w:val="0051725F"/>
    <w:rsid w:val="005176E2"/>
    <w:rsid w:val="00517D00"/>
    <w:rsid w:val="00520095"/>
    <w:rsid w:val="00520645"/>
    <w:rsid w:val="0052168D"/>
    <w:rsid w:val="0052396A"/>
    <w:rsid w:val="005247D2"/>
    <w:rsid w:val="00527318"/>
    <w:rsid w:val="0052782C"/>
    <w:rsid w:val="00527A41"/>
    <w:rsid w:val="00530188"/>
    <w:rsid w:val="00530E46"/>
    <w:rsid w:val="00531E33"/>
    <w:rsid w:val="005324EF"/>
    <w:rsid w:val="0053286B"/>
    <w:rsid w:val="00532F30"/>
    <w:rsid w:val="005354C1"/>
    <w:rsid w:val="00536369"/>
    <w:rsid w:val="005400FF"/>
    <w:rsid w:val="0054079E"/>
    <w:rsid w:val="00540E99"/>
    <w:rsid w:val="00541130"/>
    <w:rsid w:val="00543684"/>
    <w:rsid w:val="00544C5C"/>
    <w:rsid w:val="00545371"/>
    <w:rsid w:val="00546A8B"/>
    <w:rsid w:val="00546D5E"/>
    <w:rsid w:val="00546F02"/>
    <w:rsid w:val="005470AE"/>
    <w:rsid w:val="0054770B"/>
    <w:rsid w:val="00551073"/>
    <w:rsid w:val="00551DA4"/>
    <w:rsid w:val="0055213A"/>
    <w:rsid w:val="005521D6"/>
    <w:rsid w:val="0055249D"/>
    <w:rsid w:val="00554956"/>
    <w:rsid w:val="005561F6"/>
    <w:rsid w:val="00556691"/>
    <w:rsid w:val="00557BE6"/>
    <w:rsid w:val="00560088"/>
    <w:rsid w:val="005600BC"/>
    <w:rsid w:val="005605BF"/>
    <w:rsid w:val="00563104"/>
    <w:rsid w:val="00563F57"/>
    <w:rsid w:val="005646C1"/>
    <w:rsid w:val="005646CC"/>
    <w:rsid w:val="005652E4"/>
    <w:rsid w:val="00565730"/>
    <w:rsid w:val="00565B33"/>
    <w:rsid w:val="00566671"/>
    <w:rsid w:val="00567B22"/>
    <w:rsid w:val="0057134C"/>
    <w:rsid w:val="0057331C"/>
    <w:rsid w:val="00573328"/>
    <w:rsid w:val="00573F07"/>
    <w:rsid w:val="005747FF"/>
    <w:rsid w:val="00575681"/>
    <w:rsid w:val="00576013"/>
    <w:rsid w:val="00576415"/>
    <w:rsid w:val="00580D0F"/>
    <w:rsid w:val="005824C0"/>
    <w:rsid w:val="00582560"/>
    <w:rsid w:val="0058275B"/>
    <w:rsid w:val="00582FD7"/>
    <w:rsid w:val="005832ED"/>
    <w:rsid w:val="00583524"/>
    <w:rsid w:val="005835A2"/>
    <w:rsid w:val="00583853"/>
    <w:rsid w:val="005857A8"/>
    <w:rsid w:val="00586414"/>
    <w:rsid w:val="0058713B"/>
    <w:rsid w:val="005876D2"/>
    <w:rsid w:val="0059056C"/>
    <w:rsid w:val="00590BDA"/>
    <w:rsid w:val="0059130B"/>
    <w:rsid w:val="005932E5"/>
    <w:rsid w:val="0059474E"/>
    <w:rsid w:val="00596689"/>
    <w:rsid w:val="00597C9A"/>
    <w:rsid w:val="005A16FB"/>
    <w:rsid w:val="005A1A68"/>
    <w:rsid w:val="005A2A5A"/>
    <w:rsid w:val="005A3076"/>
    <w:rsid w:val="005A39FC"/>
    <w:rsid w:val="005A3B66"/>
    <w:rsid w:val="005A42E3"/>
    <w:rsid w:val="005A5F04"/>
    <w:rsid w:val="005A674B"/>
    <w:rsid w:val="005A6B00"/>
    <w:rsid w:val="005A6DC2"/>
    <w:rsid w:val="005B0740"/>
    <w:rsid w:val="005B0870"/>
    <w:rsid w:val="005B1762"/>
    <w:rsid w:val="005B1882"/>
    <w:rsid w:val="005B4B88"/>
    <w:rsid w:val="005B4ED7"/>
    <w:rsid w:val="005B51E4"/>
    <w:rsid w:val="005B5605"/>
    <w:rsid w:val="005B5D60"/>
    <w:rsid w:val="005B5DEB"/>
    <w:rsid w:val="005B5E31"/>
    <w:rsid w:val="005B64AE"/>
    <w:rsid w:val="005B6E3D"/>
    <w:rsid w:val="005B7298"/>
    <w:rsid w:val="005C04BA"/>
    <w:rsid w:val="005C0708"/>
    <w:rsid w:val="005C1BFC"/>
    <w:rsid w:val="005C3837"/>
    <w:rsid w:val="005C4CC7"/>
    <w:rsid w:val="005C5FB3"/>
    <w:rsid w:val="005C6277"/>
    <w:rsid w:val="005C7B55"/>
    <w:rsid w:val="005D0175"/>
    <w:rsid w:val="005D1CC4"/>
    <w:rsid w:val="005D2D62"/>
    <w:rsid w:val="005D317D"/>
    <w:rsid w:val="005D5A78"/>
    <w:rsid w:val="005D5DB0"/>
    <w:rsid w:val="005D6117"/>
    <w:rsid w:val="005E0B43"/>
    <w:rsid w:val="005E2502"/>
    <w:rsid w:val="005E3EE4"/>
    <w:rsid w:val="005E4742"/>
    <w:rsid w:val="005E6829"/>
    <w:rsid w:val="005E7BA6"/>
    <w:rsid w:val="005F06A6"/>
    <w:rsid w:val="005F10D4"/>
    <w:rsid w:val="005F26E8"/>
    <w:rsid w:val="005F275A"/>
    <w:rsid w:val="005F299B"/>
    <w:rsid w:val="005F2E08"/>
    <w:rsid w:val="005F78DD"/>
    <w:rsid w:val="005F7A4D"/>
    <w:rsid w:val="005F7EB0"/>
    <w:rsid w:val="00600F1E"/>
    <w:rsid w:val="00601B68"/>
    <w:rsid w:val="0060359B"/>
    <w:rsid w:val="00603F69"/>
    <w:rsid w:val="006040DA"/>
    <w:rsid w:val="006047BD"/>
    <w:rsid w:val="00607675"/>
    <w:rsid w:val="006100F7"/>
    <w:rsid w:val="00610F53"/>
    <w:rsid w:val="00611F16"/>
    <w:rsid w:val="0061239A"/>
    <w:rsid w:val="00612E3F"/>
    <w:rsid w:val="00613208"/>
    <w:rsid w:val="00616767"/>
    <w:rsid w:val="0061698B"/>
    <w:rsid w:val="00616F61"/>
    <w:rsid w:val="00617C33"/>
    <w:rsid w:val="0062087A"/>
    <w:rsid w:val="00620917"/>
    <w:rsid w:val="0062163D"/>
    <w:rsid w:val="00622716"/>
    <w:rsid w:val="00622EAC"/>
    <w:rsid w:val="00623A9E"/>
    <w:rsid w:val="00624A20"/>
    <w:rsid w:val="00624C9B"/>
    <w:rsid w:val="006251DC"/>
    <w:rsid w:val="00625FCD"/>
    <w:rsid w:val="00626300"/>
    <w:rsid w:val="00627F31"/>
    <w:rsid w:val="00630996"/>
    <w:rsid w:val="00630BB3"/>
    <w:rsid w:val="00632182"/>
    <w:rsid w:val="0063253F"/>
    <w:rsid w:val="006335DF"/>
    <w:rsid w:val="00634717"/>
    <w:rsid w:val="006349AF"/>
    <w:rsid w:val="0063670E"/>
    <w:rsid w:val="00637181"/>
    <w:rsid w:val="00637AF8"/>
    <w:rsid w:val="006412BE"/>
    <w:rsid w:val="0064144D"/>
    <w:rsid w:val="00641609"/>
    <w:rsid w:val="0064160E"/>
    <w:rsid w:val="00642389"/>
    <w:rsid w:val="00642524"/>
    <w:rsid w:val="00642E92"/>
    <w:rsid w:val="006439ED"/>
    <w:rsid w:val="00644306"/>
    <w:rsid w:val="00644314"/>
    <w:rsid w:val="006450E2"/>
    <w:rsid w:val="006453D8"/>
    <w:rsid w:val="00647D50"/>
    <w:rsid w:val="00650503"/>
    <w:rsid w:val="00651A1C"/>
    <w:rsid w:val="00651E73"/>
    <w:rsid w:val="006522FD"/>
    <w:rsid w:val="00652800"/>
    <w:rsid w:val="00653AB0"/>
    <w:rsid w:val="00653ACD"/>
    <w:rsid w:val="00653C5D"/>
    <w:rsid w:val="006544A7"/>
    <w:rsid w:val="00654BF3"/>
    <w:rsid w:val="006552BE"/>
    <w:rsid w:val="00656DA7"/>
    <w:rsid w:val="006618E3"/>
    <w:rsid w:val="00661D06"/>
    <w:rsid w:val="006638B4"/>
    <w:rsid w:val="00663A79"/>
    <w:rsid w:val="0066400D"/>
    <w:rsid w:val="006644C4"/>
    <w:rsid w:val="00665610"/>
    <w:rsid w:val="0066665B"/>
    <w:rsid w:val="00670EE3"/>
    <w:rsid w:val="00670EE6"/>
    <w:rsid w:val="0067331F"/>
    <w:rsid w:val="0067332E"/>
    <w:rsid w:val="00673F2F"/>
    <w:rsid w:val="006742E8"/>
    <w:rsid w:val="00674522"/>
    <w:rsid w:val="0067482E"/>
    <w:rsid w:val="00675260"/>
    <w:rsid w:val="00677DDB"/>
    <w:rsid w:val="00677EF0"/>
    <w:rsid w:val="006814BF"/>
    <w:rsid w:val="006816F2"/>
    <w:rsid w:val="00681F32"/>
    <w:rsid w:val="00683AEC"/>
    <w:rsid w:val="00684672"/>
    <w:rsid w:val="0068481E"/>
    <w:rsid w:val="0068666F"/>
    <w:rsid w:val="0068780A"/>
    <w:rsid w:val="00690267"/>
    <w:rsid w:val="006906E7"/>
    <w:rsid w:val="00690C22"/>
    <w:rsid w:val="00691821"/>
    <w:rsid w:val="00692D43"/>
    <w:rsid w:val="006954D4"/>
    <w:rsid w:val="0069598B"/>
    <w:rsid w:val="00695AF0"/>
    <w:rsid w:val="006A1A8E"/>
    <w:rsid w:val="006A1CF6"/>
    <w:rsid w:val="006A2099"/>
    <w:rsid w:val="006A2255"/>
    <w:rsid w:val="006A2D9E"/>
    <w:rsid w:val="006A36DB"/>
    <w:rsid w:val="006A3EF2"/>
    <w:rsid w:val="006A44D0"/>
    <w:rsid w:val="006A48C1"/>
    <w:rsid w:val="006A510D"/>
    <w:rsid w:val="006A51A4"/>
    <w:rsid w:val="006B06B2"/>
    <w:rsid w:val="006B186C"/>
    <w:rsid w:val="006B1FFA"/>
    <w:rsid w:val="006B2B36"/>
    <w:rsid w:val="006B3564"/>
    <w:rsid w:val="006B37E6"/>
    <w:rsid w:val="006B3D8F"/>
    <w:rsid w:val="006B42E3"/>
    <w:rsid w:val="006B44E9"/>
    <w:rsid w:val="006B73E5"/>
    <w:rsid w:val="006C00A3"/>
    <w:rsid w:val="006C0811"/>
    <w:rsid w:val="006C1AC5"/>
    <w:rsid w:val="006C1F2E"/>
    <w:rsid w:val="006C4EC7"/>
    <w:rsid w:val="006C5738"/>
    <w:rsid w:val="006C6424"/>
    <w:rsid w:val="006C7AB5"/>
    <w:rsid w:val="006D062E"/>
    <w:rsid w:val="006D0817"/>
    <w:rsid w:val="006D0996"/>
    <w:rsid w:val="006D0A6E"/>
    <w:rsid w:val="006D2405"/>
    <w:rsid w:val="006D3A0E"/>
    <w:rsid w:val="006D4053"/>
    <w:rsid w:val="006D4A39"/>
    <w:rsid w:val="006D53A4"/>
    <w:rsid w:val="006D6748"/>
    <w:rsid w:val="006D6C69"/>
    <w:rsid w:val="006E08A7"/>
    <w:rsid w:val="006E08C4"/>
    <w:rsid w:val="006E091B"/>
    <w:rsid w:val="006E2552"/>
    <w:rsid w:val="006E2B12"/>
    <w:rsid w:val="006E38E4"/>
    <w:rsid w:val="006E42C8"/>
    <w:rsid w:val="006E4441"/>
    <w:rsid w:val="006E4800"/>
    <w:rsid w:val="006E560F"/>
    <w:rsid w:val="006E5B90"/>
    <w:rsid w:val="006E5D89"/>
    <w:rsid w:val="006E60D3"/>
    <w:rsid w:val="006E79B6"/>
    <w:rsid w:val="006F054E"/>
    <w:rsid w:val="006F15D8"/>
    <w:rsid w:val="006F1B19"/>
    <w:rsid w:val="006F2E41"/>
    <w:rsid w:val="006F3613"/>
    <w:rsid w:val="006F3839"/>
    <w:rsid w:val="006F4503"/>
    <w:rsid w:val="006F48D4"/>
    <w:rsid w:val="006F555D"/>
    <w:rsid w:val="006F7A93"/>
    <w:rsid w:val="007001C8"/>
    <w:rsid w:val="007010A9"/>
    <w:rsid w:val="00701DAC"/>
    <w:rsid w:val="00702054"/>
    <w:rsid w:val="007038D4"/>
    <w:rsid w:val="00704694"/>
    <w:rsid w:val="00705050"/>
    <w:rsid w:val="007058CD"/>
    <w:rsid w:val="00705D75"/>
    <w:rsid w:val="0070723B"/>
    <w:rsid w:val="00707241"/>
    <w:rsid w:val="0071018C"/>
    <w:rsid w:val="00712DA7"/>
    <w:rsid w:val="00714956"/>
    <w:rsid w:val="00715F89"/>
    <w:rsid w:val="00716FB7"/>
    <w:rsid w:val="00717C66"/>
    <w:rsid w:val="0072144B"/>
    <w:rsid w:val="00721C72"/>
    <w:rsid w:val="00722A9A"/>
    <w:rsid w:val="00722D6B"/>
    <w:rsid w:val="00723956"/>
    <w:rsid w:val="00724203"/>
    <w:rsid w:val="0072453F"/>
    <w:rsid w:val="00724702"/>
    <w:rsid w:val="00725C3B"/>
    <w:rsid w:val="00725D14"/>
    <w:rsid w:val="007266FB"/>
    <w:rsid w:val="0073212B"/>
    <w:rsid w:val="0073372C"/>
    <w:rsid w:val="00733D6A"/>
    <w:rsid w:val="00734065"/>
    <w:rsid w:val="00734522"/>
    <w:rsid w:val="00734894"/>
    <w:rsid w:val="00735327"/>
    <w:rsid w:val="00735451"/>
    <w:rsid w:val="0073579C"/>
    <w:rsid w:val="00740573"/>
    <w:rsid w:val="00741479"/>
    <w:rsid w:val="007414DA"/>
    <w:rsid w:val="007414EE"/>
    <w:rsid w:val="007428F7"/>
    <w:rsid w:val="00743DC7"/>
    <w:rsid w:val="007448D2"/>
    <w:rsid w:val="00744A73"/>
    <w:rsid w:val="00744DB8"/>
    <w:rsid w:val="00745C28"/>
    <w:rsid w:val="00745CE0"/>
    <w:rsid w:val="00745E1C"/>
    <w:rsid w:val="007460FF"/>
    <w:rsid w:val="007462AF"/>
    <w:rsid w:val="007463C9"/>
    <w:rsid w:val="00746D9C"/>
    <w:rsid w:val="007474D4"/>
    <w:rsid w:val="0075260D"/>
    <w:rsid w:val="0075322D"/>
    <w:rsid w:val="00753D56"/>
    <w:rsid w:val="00753EC7"/>
    <w:rsid w:val="007564AE"/>
    <w:rsid w:val="00756902"/>
    <w:rsid w:val="00757591"/>
    <w:rsid w:val="00757633"/>
    <w:rsid w:val="00757A59"/>
    <w:rsid w:val="00757DD5"/>
    <w:rsid w:val="00757FD8"/>
    <w:rsid w:val="007617A7"/>
    <w:rsid w:val="007618F9"/>
    <w:rsid w:val="00762125"/>
    <w:rsid w:val="007635C3"/>
    <w:rsid w:val="00764558"/>
    <w:rsid w:val="00765DB8"/>
    <w:rsid w:val="00765E06"/>
    <w:rsid w:val="00765F79"/>
    <w:rsid w:val="007673F8"/>
    <w:rsid w:val="00767E6E"/>
    <w:rsid w:val="007706FF"/>
    <w:rsid w:val="00770891"/>
    <w:rsid w:val="00770C61"/>
    <w:rsid w:val="00771192"/>
    <w:rsid w:val="00772BA3"/>
    <w:rsid w:val="00776069"/>
    <w:rsid w:val="007763FE"/>
    <w:rsid w:val="00776998"/>
    <w:rsid w:val="007776A2"/>
    <w:rsid w:val="00777849"/>
    <w:rsid w:val="00780A99"/>
    <w:rsid w:val="00781C4F"/>
    <w:rsid w:val="00782487"/>
    <w:rsid w:val="00782A2E"/>
    <w:rsid w:val="00782B11"/>
    <w:rsid w:val="00782B33"/>
    <w:rsid w:val="007836C0"/>
    <w:rsid w:val="00783B69"/>
    <w:rsid w:val="00785C20"/>
    <w:rsid w:val="00786306"/>
    <w:rsid w:val="0078667E"/>
    <w:rsid w:val="0078714A"/>
    <w:rsid w:val="00787310"/>
    <w:rsid w:val="007919DC"/>
    <w:rsid w:val="00791B72"/>
    <w:rsid w:val="00791C7F"/>
    <w:rsid w:val="0079217B"/>
    <w:rsid w:val="0079496E"/>
    <w:rsid w:val="00796888"/>
    <w:rsid w:val="007A0F82"/>
    <w:rsid w:val="007A11AF"/>
    <w:rsid w:val="007A1326"/>
    <w:rsid w:val="007A2B7B"/>
    <w:rsid w:val="007A328C"/>
    <w:rsid w:val="007A3356"/>
    <w:rsid w:val="007A36F3"/>
    <w:rsid w:val="007A38FD"/>
    <w:rsid w:val="007A468F"/>
    <w:rsid w:val="007A4CEF"/>
    <w:rsid w:val="007A55A8"/>
    <w:rsid w:val="007A624B"/>
    <w:rsid w:val="007A6853"/>
    <w:rsid w:val="007B24C4"/>
    <w:rsid w:val="007B303D"/>
    <w:rsid w:val="007B504D"/>
    <w:rsid w:val="007B50E4"/>
    <w:rsid w:val="007B5236"/>
    <w:rsid w:val="007B6B2F"/>
    <w:rsid w:val="007B7396"/>
    <w:rsid w:val="007C057B"/>
    <w:rsid w:val="007C1661"/>
    <w:rsid w:val="007C1A9E"/>
    <w:rsid w:val="007C207F"/>
    <w:rsid w:val="007C265F"/>
    <w:rsid w:val="007C6E38"/>
    <w:rsid w:val="007C7712"/>
    <w:rsid w:val="007D10C4"/>
    <w:rsid w:val="007D212E"/>
    <w:rsid w:val="007D2EA2"/>
    <w:rsid w:val="007D2F9F"/>
    <w:rsid w:val="007D426C"/>
    <w:rsid w:val="007D458F"/>
    <w:rsid w:val="007D5655"/>
    <w:rsid w:val="007D5A52"/>
    <w:rsid w:val="007D7CF5"/>
    <w:rsid w:val="007D7E58"/>
    <w:rsid w:val="007E0547"/>
    <w:rsid w:val="007E152C"/>
    <w:rsid w:val="007E17FC"/>
    <w:rsid w:val="007E1BFB"/>
    <w:rsid w:val="007E41AD"/>
    <w:rsid w:val="007E5DDE"/>
    <w:rsid w:val="007E5E9E"/>
    <w:rsid w:val="007E6271"/>
    <w:rsid w:val="007E6B0B"/>
    <w:rsid w:val="007E7D7B"/>
    <w:rsid w:val="007F01C3"/>
    <w:rsid w:val="007F1493"/>
    <w:rsid w:val="007F15BC"/>
    <w:rsid w:val="007F26D8"/>
    <w:rsid w:val="007F32A4"/>
    <w:rsid w:val="007F3524"/>
    <w:rsid w:val="007F576D"/>
    <w:rsid w:val="007F637A"/>
    <w:rsid w:val="007F66A6"/>
    <w:rsid w:val="007F76BF"/>
    <w:rsid w:val="007F7CE2"/>
    <w:rsid w:val="008003CD"/>
    <w:rsid w:val="00800512"/>
    <w:rsid w:val="00801687"/>
    <w:rsid w:val="008019EE"/>
    <w:rsid w:val="00802022"/>
    <w:rsid w:val="0080207C"/>
    <w:rsid w:val="008028A3"/>
    <w:rsid w:val="00804613"/>
    <w:rsid w:val="008059C1"/>
    <w:rsid w:val="0080662F"/>
    <w:rsid w:val="00806C91"/>
    <w:rsid w:val="00807E08"/>
    <w:rsid w:val="0081065F"/>
    <w:rsid w:val="00810E72"/>
    <w:rsid w:val="00811531"/>
    <w:rsid w:val="0081179B"/>
    <w:rsid w:val="00812DCB"/>
    <w:rsid w:val="00813FA5"/>
    <w:rsid w:val="0081523F"/>
    <w:rsid w:val="00816151"/>
    <w:rsid w:val="00817268"/>
    <w:rsid w:val="00820073"/>
    <w:rsid w:val="008203B7"/>
    <w:rsid w:val="00820BB7"/>
    <w:rsid w:val="008212BE"/>
    <w:rsid w:val="008214C9"/>
    <w:rsid w:val="008218CF"/>
    <w:rsid w:val="008232DA"/>
    <w:rsid w:val="008235C7"/>
    <w:rsid w:val="00824747"/>
    <w:rsid w:val="008248E7"/>
    <w:rsid w:val="00824F02"/>
    <w:rsid w:val="00825317"/>
    <w:rsid w:val="00825595"/>
    <w:rsid w:val="00825C81"/>
    <w:rsid w:val="00826A65"/>
    <w:rsid w:val="00826BD1"/>
    <w:rsid w:val="00826C4F"/>
    <w:rsid w:val="00830A48"/>
    <w:rsid w:val="00831B03"/>
    <w:rsid w:val="00831C89"/>
    <w:rsid w:val="00832647"/>
    <w:rsid w:val="00832DA5"/>
    <w:rsid w:val="00832F4B"/>
    <w:rsid w:val="00833A2E"/>
    <w:rsid w:val="00833EDF"/>
    <w:rsid w:val="00834038"/>
    <w:rsid w:val="0083533D"/>
    <w:rsid w:val="008369B9"/>
    <w:rsid w:val="00836E38"/>
    <w:rsid w:val="008377AF"/>
    <w:rsid w:val="00840352"/>
    <w:rsid w:val="008404C4"/>
    <w:rsid w:val="0084056D"/>
    <w:rsid w:val="008407AC"/>
    <w:rsid w:val="00841080"/>
    <w:rsid w:val="008412F7"/>
    <w:rsid w:val="008414BB"/>
    <w:rsid w:val="00841B54"/>
    <w:rsid w:val="008434A7"/>
    <w:rsid w:val="00843ED1"/>
    <w:rsid w:val="008455DA"/>
    <w:rsid w:val="00845A6B"/>
    <w:rsid w:val="008467D0"/>
    <w:rsid w:val="008470D0"/>
    <w:rsid w:val="00847679"/>
    <w:rsid w:val="008505DC"/>
    <w:rsid w:val="008509F0"/>
    <w:rsid w:val="00851875"/>
    <w:rsid w:val="00852357"/>
    <w:rsid w:val="008525FB"/>
    <w:rsid w:val="00852B7B"/>
    <w:rsid w:val="00852E87"/>
    <w:rsid w:val="0085421A"/>
    <w:rsid w:val="0085448C"/>
    <w:rsid w:val="00855048"/>
    <w:rsid w:val="008563D3"/>
    <w:rsid w:val="00856E64"/>
    <w:rsid w:val="00860A52"/>
    <w:rsid w:val="00862960"/>
    <w:rsid w:val="008630DE"/>
    <w:rsid w:val="00863532"/>
    <w:rsid w:val="008641E8"/>
    <w:rsid w:val="00865EC3"/>
    <w:rsid w:val="0086629C"/>
    <w:rsid w:val="00866415"/>
    <w:rsid w:val="0086672A"/>
    <w:rsid w:val="008667DC"/>
    <w:rsid w:val="00866A15"/>
    <w:rsid w:val="00867469"/>
    <w:rsid w:val="00870385"/>
    <w:rsid w:val="0087043A"/>
    <w:rsid w:val="00870838"/>
    <w:rsid w:val="00870A3D"/>
    <w:rsid w:val="008736AC"/>
    <w:rsid w:val="00874C1F"/>
    <w:rsid w:val="0087650F"/>
    <w:rsid w:val="00880654"/>
    <w:rsid w:val="00880A08"/>
    <w:rsid w:val="008813A0"/>
    <w:rsid w:val="00882E98"/>
    <w:rsid w:val="00883242"/>
    <w:rsid w:val="00883A17"/>
    <w:rsid w:val="00883A53"/>
    <w:rsid w:val="008847B6"/>
    <w:rsid w:val="00885810"/>
    <w:rsid w:val="00885C59"/>
    <w:rsid w:val="00890589"/>
    <w:rsid w:val="00890C47"/>
    <w:rsid w:val="0089148D"/>
    <w:rsid w:val="0089256F"/>
    <w:rsid w:val="0089285E"/>
    <w:rsid w:val="00893CDB"/>
    <w:rsid w:val="00893D12"/>
    <w:rsid w:val="00894402"/>
    <w:rsid w:val="0089468F"/>
    <w:rsid w:val="00895105"/>
    <w:rsid w:val="00895316"/>
    <w:rsid w:val="00895861"/>
    <w:rsid w:val="00897011"/>
    <w:rsid w:val="00897B91"/>
    <w:rsid w:val="008A00A0"/>
    <w:rsid w:val="008A0836"/>
    <w:rsid w:val="008A21F0"/>
    <w:rsid w:val="008A3ED4"/>
    <w:rsid w:val="008A5DE5"/>
    <w:rsid w:val="008A61D7"/>
    <w:rsid w:val="008B0F57"/>
    <w:rsid w:val="008B1FDB"/>
    <w:rsid w:val="008B2A5B"/>
    <w:rsid w:val="008B367A"/>
    <w:rsid w:val="008B3B44"/>
    <w:rsid w:val="008B430F"/>
    <w:rsid w:val="008B44C9"/>
    <w:rsid w:val="008B4DA3"/>
    <w:rsid w:val="008B4FF4"/>
    <w:rsid w:val="008B6729"/>
    <w:rsid w:val="008B7F83"/>
    <w:rsid w:val="008C085A"/>
    <w:rsid w:val="008C092F"/>
    <w:rsid w:val="008C1A20"/>
    <w:rsid w:val="008C2FB5"/>
    <w:rsid w:val="008C302C"/>
    <w:rsid w:val="008C4CAB"/>
    <w:rsid w:val="008C5C36"/>
    <w:rsid w:val="008C6461"/>
    <w:rsid w:val="008C6BA4"/>
    <w:rsid w:val="008C6F82"/>
    <w:rsid w:val="008C77EA"/>
    <w:rsid w:val="008C7CBC"/>
    <w:rsid w:val="008D0067"/>
    <w:rsid w:val="008D110D"/>
    <w:rsid w:val="008D125E"/>
    <w:rsid w:val="008D15B9"/>
    <w:rsid w:val="008D5308"/>
    <w:rsid w:val="008D55BF"/>
    <w:rsid w:val="008D5BC3"/>
    <w:rsid w:val="008D61E0"/>
    <w:rsid w:val="008D6656"/>
    <w:rsid w:val="008D6722"/>
    <w:rsid w:val="008D6E1D"/>
    <w:rsid w:val="008D7AB2"/>
    <w:rsid w:val="008E0259"/>
    <w:rsid w:val="008E2EC5"/>
    <w:rsid w:val="008E43E0"/>
    <w:rsid w:val="008E4A0E"/>
    <w:rsid w:val="008E4B20"/>
    <w:rsid w:val="008E4E59"/>
    <w:rsid w:val="008E5523"/>
    <w:rsid w:val="008E7B56"/>
    <w:rsid w:val="008F0115"/>
    <w:rsid w:val="008F0383"/>
    <w:rsid w:val="008F1F6A"/>
    <w:rsid w:val="008F1FEE"/>
    <w:rsid w:val="008F2103"/>
    <w:rsid w:val="008F28E7"/>
    <w:rsid w:val="008F3EDF"/>
    <w:rsid w:val="008F56DB"/>
    <w:rsid w:val="0090053B"/>
    <w:rsid w:val="00900E59"/>
    <w:rsid w:val="00900FCF"/>
    <w:rsid w:val="00901298"/>
    <w:rsid w:val="009012B1"/>
    <w:rsid w:val="009019BB"/>
    <w:rsid w:val="00902919"/>
    <w:rsid w:val="0090315B"/>
    <w:rsid w:val="00903316"/>
    <w:rsid w:val="009033B0"/>
    <w:rsid w:val="00903BDE"/>
    <w:rsid w:val="00904350"/>
    <w:rsid w:val="00905926"/>
    <w:rsid w:val="0090604A"/>
    <w:rsid w:val="00906B5B"/>
    <w:rsid w:val="009078AB"/>
    <w:rsid w:val="00907F31"/>
    <w:rsid w:val="0091055E"/>
    <w:rsid w:val="009124CB"/>
    <w:rsid w:val="00912C5D"/>
    <w:rsid w:val="00912EC7"/>
    <w:rsid w:val="00913027"/>
    <w:rsid w:val="009136D1"/>
    <w:rsid w:val="00913D40"/>
    <w:rsid w:val="00914246"/>
    <w:rsid w:val="00914890"/>
    <w:rsid w:val="009153A2"/>
    <w:rsid w:val="0091571A"/>
    <w:rsid w:val="00915AC4"/>
    <w:rsid w:val="00917007"/>
    <w:rsid w:val="009170B3"/>
    <w:rsid w:val="009172F1"/>
    <w:rsid w:val="00920553"/>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4D3"/>
    <w:rsid w:val="00932A03"/>
    <w:rsid w:val="0093313E"/>
    <w:rsid w:val="009331F9"/>
    <w:rsid w:val="00934012"/>
    <w:rsid w:val="00934F46"/>
    <w:rsid w:val="0093530F"/>
    <w:rsid w:val="0093592F"/>
    <w:rsid w:val="009363F0"/>
    <w:rsid w:val="0093688D"/>
    <w:rsid w:val="00936B7D"/>
    <w:rsid w:val="0094165A"/>
    <w:rsid w:val="00942056"/>
    <w:rsid w:val="009429D1"/>
    <w:rsid w:val="00942E67"/>
    <w:rsid w:val="00943299"/>
    <w:rsid w:val="009438A7"/>
    <w:rsid w:val="00944EEB"/>
    <w:rsid w:val="009458AF"/>
    <w:rsid w:val="00946555"/>
    <w:rsid w:val="009513E9"/>
    <w:rsid w:val="009518E9"/>
    <w:rsid w:val="009520A1"/>
    <w:rsid w:val="009522E2"/>
    <w:rsid w:val="0095259D"/>
    <w:rsid w:val="009528C1"/>
    <w:rsid w:val="009532C7"/>
    <w:rsid w:val="00953891"/>
    <w:rsid w:val="009539F4"/>
    <w:rsid w:val="00953E82"/>
    <w:rsid w:val="00953FB0"/>
    <w:rsid w:val="00955C0F"/>
    <w:rsid w:val="00955D6C"/>
    <w:rsid w:val="00957AF2"/>
    <w:rsid w:val="00960547"/>
    <w:rsid w:val="00960CCA"/>
    <w:rsid w:val="00960E03"/>
    <w:rsid w:val="00962093"/>
    <w:rsid w:val="009624AB"/>
    <w:rsid w:val="0096283D"/>
    <w:rsid w:val="00962EFE"/>
    <w:rsid w:val="009634F6"/>
    <w:rsid w:val="00963579"/>
    <w:rsid w:val="009638BA"/>
    <w:rsid w:val="00963BD8"/>
    <w:rsid w:val="0096422F"/>
    <w:rsid w:val="00964AE3"/>
    <w:rsid w:val="009658BD"/>
    <w:rsid w:val="00965F05"/>
    <w:rsid w:val="00965F81"/>
    <w:rsid w:val="00966054"/>
    <w:rsid w:val="0096720F"/>
    <w:rsid w:val="0097036E"/>
    <w:rsid w:val="009718BF"/>
    <w:rsid w:val="00973DB2"/>
    <w:rsid w:val="0097489E"/>
    <w:rsid w:val="00981475"/>
    <w:rsid w:val="00981668"/>
    <w:rsid w:val="009837D0"/>
    <w:rsid w:val="00983D1E"/>
    <w:rsid w:val="00984331"/>
    <w:rsid w:val="0098434D"/>
    <w:rsid w:val="00984C07"/>
    <w:rsid w:val="00984FE9"/>
    <w:rsid w:val="00985F69"/>
    <w:rsid w:val="00987813"/>
    <w:rsid w:val="00990398"/>
    <w:rsid w:val="00990C18"/>
    <w:rsid w:val="00990C46"/>
    <w:rsid w:val="00991DEF"/>
    <w:rsid w:val="009924A0"/>
    <w:rsid w:val="00992659"/>
    <w:rsid w:val="00993147"/>
    <w:rsid w:val="0099359F"/>
    <w:rsid w:val="00993B98"/>
    <w:rsid w:val="00993F37"/>
    <w:rsid w:val="009944F9"/>
    <w:rsid w:val="00994CB1"/>
    <w:rsid w:val="00994E15"/>
    <w:rsid w:val="00995954"/>
    <w:rsid w:val="00995E81"/>
    <w:rsid w:val="00995F87"/>
    <w:rsid w:val="00996470"/>
    <w:rsid w:val="00996603"/>
    <w:rsid w:val="009972F1"/>
    <w:rsid w:val="009974B3"/>
    <w:rsid w:val="00997F5D"/>
    <w:rsid w:val="009A051F"/>
    <w:rsid w:val="009A09AC"/>
    <w:rsid w:val="009A1546"/>
    <w:rsid w:val="009A1BBC"/>
    <w:rsid w:val="009A2864"/>
    <w:rsid w:val="009A313E"/>
    <w:rsid w:val="009A3EAC"/>
    <w:rsid w:val="009A3EFE"/>
    <w:rsid w:val="009A40D9"/>
    <w:rsid w:val="009B08F7"/>
    <w:rsid w:val="009B165F"/>
    <w:rsid w:val="009B2B7F"/>
    <w:rsid w:val="009B2E67"/>
    <w:rsid w:val="009B417F"/>
    <w:rsid w:val="009B4483"/>
    <w:rsid w:val="009B5879"/>
    <w:rsid w:val="009B5A96"/>
    <w:rsid w:val="009B6030"/>
    <w:rsid w:val="009B673F"/>
    <w:rsid w:val="009B693D"/>
    <w:rsid w:val="009B6CFE"/>
    <w:rsid w:val="009C0698"/>
    <w:rsid w:val="009C098A"/>
    <w:rsid w:val="009C0DA0"/>
    <w:rsid w:val="009C1693"/>
    <w:rsid w:val="009C1AD9"/>
    <w:rsid w:val="009C1FCA"/>
    <w:rsid w:val="009C2E3D"/>
    <w:rsid w:val="009C3001"/>
    <w:rsid w:val="009C306D"/>
    <w:rsid w:val="009C44C9"/>
    <w:rsid w:val="009C5335"/>
    <w:rsid w:val="009C575A"/>
    <w:rsid w:val="009C5D8F"/>
    <w:rsid w:val="009C65D7"/>
    <w:rsid w:val="009C69B7"/>
    <w:rsid w:val="009C72FE"/>
    <w:rsid w:val="009C7379"/>
    <w:rsid w:val="009C798F"/>
    <w:rsid w:val="009D0101"/>
    <w:rsid w:val="009D0C17"/>
    <w:rsid w:val="009D151D"/>
    <w:rsid w:val="009D1EBE"/>
    <w:rsid w:val="009D2409"/>
    <w:rsid w:val="009D2983"/>
    <w:rsid w:val="009D36ED"/>
    <w:rsid w:val="009D42B8"/>
    <w:rsid w:val="009D4F4A"/>
    <w:rsid w:val="009D572A"/>
    <w:rsid w:val="009D67D9"/>
    <w:rsid w:val="009D7742"/>
    <w:rsid w:val="009D7D50"/>
    <w:rsid w:val="009D7F3E"/>
    <w:rsid w:val="009E037B"/>
    <w:rsid w:val="009E05EC"/>
    <w:rsid w:val="009E0CF8"/>
    <w:rsid w:val="009E16BB"/>
    <w:rsid w:val="009E234E"/>
    <w:rsid w:val="009E3F93"/>
    <w:rsid w:val="009E44DB"/>
    <w:rsid w:val="009E56EB"/>
    <w:rsid w:val="009E5AB0"/>
    <w:rsid w:val="009E5EA6"/>
    <w:rsid w:val="009E6AB6"/>
    <w:rsid w:val="009E6B21"/>
    <w:rsid w:val="009E7F27"/>
    <w:rsid w:val="009F1177"/>
    <w:rsid w:val="009F1A7D"/>
    <w:rsid w:val="009F2010"/>
    <w:rsid w:val="009F2AE6"/>
    <w:rsid w:val="009F3431"/>
    <w:rsid w:val="009F3838"/>
    <w:rsid w:val="009F3D9F"/>
    <w:rsid w:val="009F3ECD"/>
    <w:rsid w:val="009F4B19"/>
    <w:rsid w:val="009F5F05"/>
    <w:rsid w:val="009F6A12"/>
    <w:rsid w:val="009F7315"/>
    <w:rsid w:val="009F73D1"/>
    <w:rsid w:val="00A00D40"/>
    <w:rsid w:val="00A01B72"/>
    <w:rsid w:val="00A0259D"/>
    <w:rsid w:val="00A03279"/>
    <w:rsid w:val="00A04133"/>
    <w:rsid w:val="00A04955"/>
    <w:rsid w:val="00A04A93"/>
    <w:rsid w:val="00A0683E"/>
    <w:rsid w:val="00A068F1"/>
    <w:rsid w:val="00A07569"/>
    <w:rsid w:val="00A07749"/>
    <w:rsid w:val="00A078FB"/>
    <w:rsid w:val="00A10CE1"/>
    <w:rsid w:val="00A10CED"/>
    <w:rsid w:val="00A10DF8"/>
    <w:rsid w:val="00A128C6"/>
    <w:rsid w:val="00A143CE"/>
    <w:rsid w:val="00A14F96"/>
    <w:rsid w:val="00A16D9B"/>
    <w:rsid w:val="00A179AB"/>
    <w:rsid w:val="00A2129D"/>
    <w:rsid w:val="00A21A49"/>
    <w:rsid w:val="00A21D1E"/>
    <w:rsid w:val="00A231E9"/>
    <w:rsid w:val="00A2374A"/>
    <w:rsid w:val="00A23AA6"/>
    <w:rsid w:val="00A2572E"/>
    <w:rsid w:val="00A26F11"/>
    <w:rsid w:val="00A307AE"/>
    <w:rsid w:val="00A322E9"/>
    <w:rsid w:val="00A32E20"/>
    <w:rsid w:val="00A34240"/>
    <w:rsid w:val="00A347FB"/>
    <w:rsid w:val="00A35B10"/>
    <w:rsid w:val="00A35E8B"/>
    <w:rsid w:val="00A3669F"/>
    <w:rsid w:val="00A40112"/>
    <w:rsid w:val="00A41A01"/>
    <w:rsid w:val="00A429A9"/>
    <w:rsid w:val="00A43CFF"/>
    <w:rsid w:val="00A46018"/>
    <w:rsid w:val="00A47719"/>
    <w:rsid w:val="00A47EAB"/>
    <w:rsid w:val="00A5068D"/>
    <w:rsid w:val="00A509B4"/>
    <w:rsid w:val="00A50F55"/>
    <w:rsid w:val="00A52680"/>
    <w:rsid w:val="00A5427A"/>
    <w:rsid w:val="00A54C7B"/>
    <w:rsid w:val="00A54CFD"/>
    <w:rsid w:val="00A5639F"/>
    <w:rsid w:val="00A57040"/>
    <w:rsid w:val="00A60064"/>
    <w:rsid w:val="00A64F90"/>
    <w:rsid w:val="00A65A2B"/>
    <w:rsid w:val="00A65ABE"/>
    <w:rsid w:val="00A664C7"/>
    <w:rsid w:val="00A70170"/>
    <w:rsid w:val="00A70AF8"/>
    <w:rsid w:val="00A72282"/>
    <w:rsid w:val="00A726C7"/>
    <w:rsid w:val="00A73681"/>
    <w:rsid w:val="00A7409C"/>
    <w:rsid w:val="00A752B5"/>
    <w:rsid w:val="00A7746C"/>
    <w:rsid w:val="00A774B4"/>
    <w:rsid w:val="00A77927"/>
    <w:rsid w:val="00A80144"/>
    <w:rsid w:val="00A810F6"/>
    <w:rsid w:val="00A81734"/>
    <w:rsid w:val="00A81791"/>
    <w:rsid w:val="00A8195D"/>
    <w:rsid w:val="00A81DC9"/>
    <w:rsid w:val="00A82923"/>
    <w:rsid w:val="00A836F4"/>
    <w:rsid w:val="00A8372C"/>
    <w:rsid w:val="00A83E77"/>
    <w:rsid w:val="00A84B50"/>
    <w:rsid w:val="00A855FA"/>
    <w:rsid w:val="00A86306"/>
    <w:rsid w:val="00A900DF"/>
    <w:rsid w:val="00A905C6"/>
    <w:rsid w:val="00A90A0B"/>
    <w:rsid w:val="00A91418"/>
    <w:rsid w:val="00A91443"/>
    <w:rsid w:val="00A91A18"/>
    <w:rsid w:val="00A9244B"/>
    <w:rsid w:val="00A932DF"/>
    <w:rsid w:val="00A93D43"/>
    <w:rsid w:val="00A947CF"/>
    <w:rsid w:val="00A95F5B"/>
    <w:rsid w:val="00A96D9C"/>
    <w:rsid w:val="00A97222"/>
    <w:rsid w:val="00A9772A"/>
    <w:rsid w:val="00AA18E2"/>
    <w:rsid w:val="00AA22B0"/>
    <w:rsid w:val="00AA25E3"/>
    <w:rsid w:val="00AA2A86"/>
    <w:rsid w:val="00AA2B19"/>
    <w:rsid w:val="00AA3B89"/>
    <w:rsid w:val="00AA40EC"/>
    <w:rsid w:val="00AA4997"/>
    <w:rsid w:val="00AA5E50"/>
    <w:rsid w:val="00AA642B"/>
    <w:rsid w:val="00AA6993"/>
    <w:rsid w:val="00AA6A21"/>
    <w:rsid w:val="00AB0090"/>
    <w:rsid w:val="00AB0677"/>
    <w:rsid w:val="00AB1983"/>
    <w:rsid w:val="00AB23C3"/>
    <w:rsid w:val="00AB24DB"/>
    <w:rsid w:val="00AB35D0"/>
    <w:rsid w:val="00AB3CD3"/>
    <w:rsid w:val="00AB4117"/>
    <w:rsid w:val="00AB714A"/>
    <w:rsid w:val="00AB77E7"/>
    <w:rsid w:val="00AC0F9A"/>
    <w:rsid w:val="00AC190A"/>
    <w:rsid w:val="00AC1DCF"/>
    <w:rsid w:val="00AC23B1"/>
    <w:rsid w:val="00AC260E"/>
    <w:rsid w:val="00AC2AF9"/>
    <w:rsid w:val="00AC2F71"/>
    <w:rsid w:val="00AC47A6"/>
    <w:rsid w:val="00AC5F0C"/>
    <w:rsid w:val="00AC60C5"/>
    <w:rsid w:val="00AC78ED"/>
    <w:rsid w:val="00AD02D3"/>
    <w:rsid w:val="00AD0476"/>
    <w:rsid w:val="00AD2143"/>
    <w:rsid w:val="00AD21C8"/>
    <w:rsid w:val="00AD3675"/>
    <w:rsid w:val="00AD56A9"/>
    <w:rsid w:val="00AD69C4"/>
    <w:rsid w:val="00AD6F0C"/>
    <w:rsid w:val="00AE13E1"/>
    <w:rsid w:val="00AE1C5F"/>
    <w:rsid w:val="00AE23DD"/>
    <w:rsid w:val="00AE33DC"/>
    <w:rsid w:val="00AE3899"/>
    <w:rsid w:val="00AE4331"/>
    <w:rsid w:val="00AE6CD2"/>
    <w:rsid w:val="00AE776A"/>
    <w:rsid w:val="00AF1361"/>
    <w:rsid w:val="00AF18ED"/>
    <w:rsid w:val="00AF1F68"/>
    <w:rsid w:val="00AF27B7"/>
    <w:rsid w:val="00AF2BB2"/>
    <w:rsid w:val="00AF3C5D"/>
    <w:rsid w:val="00AF4A3C"/>
    <w:rsid w:val="00AF6DE9"/>
    <w:rsid w:val="00AF6FB7"/>
    <w:rsid w:val="00AF726A"/>
    <w:rsid w:val="00AF7AB4"/>
    <w:rsid w:val="00AF7B91"/>
    <w:rsid w:val="00B00015"/>
    <w:rsid w:val="00B035AF"/>
    <w:rsid w:val="00B039F0"/>
    <w:rsid w:val="00B043A6"/>
    <w:rsid w:val="00B0496A"/>
    <w:rsid w:val="00B05045"/>
    <w:rsid w:val="00B053BD"/>
    <w:rsid w:val="00B05A33"/>
    <w:rsid w:val="00B05E4F"/>
    <w:rsid w:val="00B06DE8"/>
    <w:rsid w:val="00B073C6"/>
    <w:rsid w:val="00B07AE1"/>
    <w:rsid w:val="00B07D23"/>
    <w:rsid w:val="00B11BD8"/>
    <w:rsid w:val="00B12968"/>
    <w:rsid w:val="00B12DCA"/>
    <w:rsid w:val="00B131FF"/>
    <w:rsid w:val="00B13498"/>
    <w:rsid w:val="00B13DA2"/>
    <w:rsid w:val="00B1672A"/>
    <w:rsid w:val="00B16E71"/>
    <w:rsid w:val="00B17170"/>
    <w:rsid w:val="00B174BD"/>
    <w:rsid w:val="00B20690"/>
    <w:rsid w:val="00B20B2A"/>
    <w:rsid w:val="00B2129B"/>
    <w:rsid w:val="00B21708"/>
    <w:rsid w:val="00B2198A"/>
    <w:rsid w:val="00B22FA7"/>
    <w:rsid w:val="00B23077"/>
    <w:rsid w:val="00B23F33"/>
    <w:rsid w:val="00B24845"/>
    <w:rsid w:val="00B25FD5"/>
    <w:rsid w:val="00B26370"/>
    <w:rsid w:val="00B27039"/>
    <w:rsid w:val="00B27D18"/>
    <w:rsid w:val="00B300DB"/>
    <w:rsid w:val="00B310B4"/>
    <w:rsid w:val="00B32BEC"/>
    <w:rsid w:val="00B35B87"/>
    <w:rsid w:val="00B40439"/>
    <w:rsid w:val="00B40556"/>
    <w:rsid w:val="00B41276"/>
    <w:rsid w:val="00B43107"/>
    <w:rsid w:val="00B43E05"/>
    <w:rsid w:val="00B44191"/>
    <w:rsid w:val="00B45AC4"/>
    <w:rsid w:val="00B45E0A"/>
    <w:rsid w:val="00B46989"/>
    <w:rsid w:val="00B469BD"/>
    <w:rsid w:val="00B47A18"/>
    <w:rsid w:val="00B51CD5"/>
    <w:rsid w:val="00B5357A"/>
    <w:rsid w:val="00B53824"/>
    <w:rsid w:val="00B53857"/>
    <w:rsid w:val="00B54009"/>
    <w:rsid w:val="00B54B6C"/>
    <w:rsid w:val="00B55D84"/>
    <w:rsid w:val="00B56501"/>
    <w:rsid w:val="00B56FB1"/>
    <w:rsid w:val="00B6083F"/>
    <w:rsid w:val="00B61504"/>
    <w:rsid w:val="00B62E95"/>
    <w:rsid w:val="00B6363C"/>
    <w:rsid w:val="00B63ABC"/>
    <w:rsid w:val="00B64D3D"/>
    <w:rsid w:val="00B64F0A"/>
    <w:rsid w:val="00B6562C"/>
    <w:rsid w:val="00B65BBC"/>
    <w:rsid w:val="00B6639E"/>
    <w:rsid w:val="00B6694D"/>
    <w:rsid w:val="00B6729E"/>
    <w:rsid w:val="00B70282"/>
    <w:rsid w:val="00B71859"/>
    <w:rsid w:val="00B720C9"/>
    <w:rsid w:val="00B7391B"/>
    <w:rsid w:val="00B73ACC"/>
    <w:rsid w:val="00B743E7"/>
    <w:rsid w:val="00B74B80"/>
    <w:rsid w:val="00B75899"/>
    <w:rsid w:val="00B7639F"/>
    <w:rsid w:val="00B768A9"/>
    <w:rsid w:val="00B76E90"/>
    <w:rsid w:val="00B8005C"/>
    <w:rsid w:val="00B82DE5"/>
    <w:rsid w:val="00B82E5F"/>
    <w:rsid w:val="00B83858"/>
    <w:rsid w:val="00B84075"/>
    <w:rsid w:val="00B8548A"/>
    <w:rsid w:val="00B8666B"/>
    <w:rsid w:val="00B87A64"/>
    <w:rsid w:val="00B904F4"/>
    <w:rsid w:val="00B90A95"/>
    <w:rsid w:val="00B90BD1"/>
    <w:rsid w:val="00B922B0"/>
    <w:rsid w:val="00B92367"/>
    <w:rsid w:val="00B92536"/>
    <w:rsid w:val="00B9274D"/>
    <w:rsid w:val="00B94207"/>
    <w:rsid w:val="00B945D4"/>
    <w:rsid w:val="00B9506C"/>
    <w:rsid w:val="00B953FE"/>
    <w:rsid w:val="00B9719E"/>
    <w:rsid w:val="00B9765C"/>
    <w:rsid w:val="00B97B50"/>
    <w:rsid w:val="00BA0E76"/>
    <w:rsid w:val="00BA1604"/>
    <w:rsid w:val="00BA3959"/>
    <w:rsid w:val="00BA3FEC"/>
    <w:rsid w:val="00BA563D"/>
    <w:rsid w:val="00BA5BF5"/>
    <w:rsid w:val="00BB1855"/>
    <w:rsid w:val="00BB2332"/>
    <w:rsid w:val="00BB239F"/>
    <w:rsid w:val="00BB2494"/>
    <w:rsid w:val="00BB2522"/>
    <w:rsid w:val="00BB28A3"/>
    <w:rsid w:val="00BB3B06"/>
    <w:rsid w:val="00BB5218"/>
    <w:rsid w:val="00BB72C0"/>
    <w:rsid w:val="00BB7CF6"/>
    <w:rsid w:val="00BB7FF3"/>
    <w:rsid w:val="00BC0AF1"/>
    <w:rsid w:val="00BC0C55"/>
    <w:rsid w:val="00BC26E1"/>
    <w:rsid w:val="00BC27BE"/>
    <w:rsid w:val="00BC3779"/>
    <w:rsid w:val="00BC41A0"/>
    <w:rsid w:val="00BC43D8"/>
    <w:rsid w:val="00BC4633"/>
    <w:rsid w:val="00BD0186"/>
    <w:rsid w:val="00BD1661"/>
    <w:rsid w:val="00BD6178"/>
    <w:rsid w:val="00BD62DA"/>
    <w:rsid w:val="00BD6348"/>
    <w:rsid w:val="00BE147F"/>
    <w:rsid w:val="00BE1A2B"/>
    <w:rsid w:val="00BE1BBC"/>
    <w:rsid w:val="00BE46B5"/>
    <w:rsid w:val="00BE60C2"/>
    <w:rsid w:val="00BE6663"/>
    <w:rsid w:val="00BE6E4A"/>
    <w:rsid w:val="00BE78B4"/>
    <w:rsid w:val="00BF0917"/>
    <w:rsid w:val="00BF0CD7"/>
    <w:rsid w:val="00BF143E"/>
    <w:rsid w:val="00BF15CE"/>
    <w:rsid w:val="00BF2157"/>
    <w:rsid w:val="00BF2FC3"/>
    <w:rsid w:val="00BF3551"/>
    <w:rsid w:val="00BF37C3"/>
    <w:rsid w:val="00BF4CBD"/>
    <w:rsid w:val="00BF4F07"/>
    <w:rsid w:val="00BF50AB"/>
    <w:rsid w:val="00BF695B"/>
    <w:rsid w:val="00BF6A14"/>
    <w:rsid w:val="00BF6FF9"/>
    <w:rsid w:val="00BF71B0"/>
    <w:rsid w:val="00C00DDE"/>
    <w:rsid w:val="00C0161F"/>
    <w:rsid w:val="00C01B82"/>
    <w:rsid w:val="00C0237A"/>
    <w:rsid w:val="00C0272E"/>
    <w:rsid w:val="00C02F9B"/>
    <w:rsid w:val="00C030BD"/>
    <w:rsid w:val="00C03526"/>
    <w:rsid w:val="00C036C3"/>
    <w:rsid w:val="00C03794"/>
    <w:rsid w:val="00C03CCA"/>
    <w:rsid w:val="00C040E8"/>
    <w:rsid w:val="00C0499E"/>
    <w:rsid w:val="00C04F05"/>
    <w:rsid w:val="00C04F4A"/>
    <w:rsid w:val="00C05F69"/>
    <w:rsid w:val="00C06484"/>
    <w:rsid w:val="00C07776"/>
    <w:rsid w:val="00C07C0D"/>
    <w:rsid w:val="00C10210"/>
    <w:rsid w:val="00C1035C"/>
    <w:rsid w:val="00C1140E"/>
    <w:rsid w:val="00C1144B"/>
    <w:rsid w:val="00C1319B"/>
    <w:rsid w:val="00C1358F"/>
    <w:rsid w:val="00C13C2A"/>
    <w:rsid w:val="00C13CE8"/>
    <w:rsid w:val="00C14187"/>
    <w:rsid w:val="00C15151"/>
    <w:rsid w:val="00C179BC"/>
    <w:rsid w:val="00C17F8C"/>
    <w:rsid w:val="00C211E6"/>
    <w:rsid w:val="00C21A9F"/>
    <w:rsid w:val="00C21C56"/>
    <w:rsid w:val="00C22446"/>
    <w:rsid w:val="00C22681"/>
    <w:rsid w:val="00C22FB5"/>
    <w:rsid w:val="00C23781"/>
    <w:rsid w:val="00C23C4A"/>
    <w:rsid w:val="00C24236"/>
    <w:rsid w:val="00C24CBF"/>
    <w:rsid w:val="00C24E29"/>
    <w:rsid w:val="00C25C66"/>
    <w:rsid w:val="00C26BBF"/>
    <w:rsid w:val="00C26E70"/>
    <w:rsid w:val="00C2710B"/>
    <w:rsid w:val="00C279C2"/>
    <w:rsid w:val="00C30F41"/>
    <w:rsid w:val="00C31119"/>
    <w:rsid w:val="00C3183E"/>
    <w:rsid w:val="00C33531"/>
    <w:rsid w:val="00C33B9E"/>
    <w:rsid w:val="00C34194"/>
    <w:rsid w:val="00C35EF7"/>
    <w:rsid w:val="00C37A25"/>
    <w:rsid w:val="00C37BAE"/>
    <w:rsid w:val="00C4043D"/>
    <w:rsid w:val="00C40DAA"/>
    <w:rsid w:val="00C41F7E"/>
    <w:rsid w:val="00C42A1B"/>
    <w:rsid w:val="00C42B41"/>
    <w:rsid w:val="00C42C1F"/>
    <w:rsid w:val="00C4397E"/>
    <w:rsid w:val="00C44335"/>
    <w:rsid w:val="00C44A8D"/>
    <w:rsid w:val="00C44CF8"/>
    <w:rsid w:val="00C45B91"/>
    <w:rsid w:val="00C460A1"/>
    <w:rsid w:val="00C4639D"/>
    <w:rsid w:val="00C46A14"/>
    <w:rsid w:val="00C4789C"/>
    <w:rsid w:val="00C52C02"/>
    <w:rsid w:val="00C52DCB"/>
    <w:rsid w:val="00C55561"/>
    <w:rsid w:val="00C57EE8"/>
    <w:rsid w:val="00C61072"/>
    <w:rsid w:val="00C615DD"/>
    <w:rsid w:val="00C62200"/>
    <w:rsid w:val="00C6243C"/>
    <w:rsid w:val="00C62F54"/>
    <w:rsid w:val="00C63AEA"/>
    <w:rsid w:val="00C6799F"/>
    <w:rsid w:val="00C67BBF"/>
    <w:rsid w:val="00C70168"/>
    <w:rsid w:val="00C718DD"/>
    <w:rsid w:val="00C71AFB"/>
    <w:rsid w:val="00C74707"/>
    <w:rsid w:val="00C767C7"/>
    <w:rsid w:val="00C779FD"/>
    <w:rsid w:val="00C77D84"/>
    <w:rsid w:val="00C80B9E"/>
    <w:rsid w:val="00C80FA5"/>
    <w:rsid w:val="00C81DE8"/>
    <w:rsid w:val="00C841B7"/>
    <w:rsid w:val="00C84A6C"/>
    <w:rsid w:val="00C855C0"/>
    <w:rsid w:val="00C85F6B"/>
    <w:rsid w:val="00C8667D"/>
    <w:rsid w:val="00C866D8"/>
    <w:rsid w:val="00C86967"/>
    <w:rsid w:val="00C872A7"/>
    <w:rsid w:val="00C8767D"/>
    <w:rsid w:val="00C928A8"/>
    <w:rsid w:val="00C93044"/>
    <w:rsid w:val="00C93557"/>
    <w:rsid w:val="00C9384C"/>
    <w:rsid w:val="00C94614"/>
    <w:rsid w:val="00C94FBF"/>
    <w:rsid w:val="00C95246"/>
    <w:rsid w:val="00C96358"/>
    <w:rsid w:val="00CA103E"/>
    <w:rsid w:val="00CA13B1"/>
    <w:rsid w:val="00CA1B84"/>
    <w:rsid w:val="00CA3816"/>
    <w:rsid w:val="00CA5BCD"/>
    <w:rsid w:val="00CA6C45"/>
    <w:rsid w:val="00CA74F6"/>
    <w:rsid w:val="00CA7603"/>
    <w:rsid w:val="00CB0DF6"/>
    <w:rsid w:val="00CB3037"/>
    <w:rsid w:val="00CB3161"/>
    <w:rsid w:val="00CB364E"/>
    <w:rsid w:val="00CB37B8"/>
    <w:rsid w:val="00CB4682"/>
    <w:rsid w:val="00CB4BB0"/>
    <w:rsid w:val="00CB4F1A"/>
    <w:rsid w:val="00CB58B4"/>
    <w:rsid w:val="00CB6577"/>
    <w:rsid w:val="00CB6768"/>
    <w:rsid w:val="00CB6DA6"/>
    <w:rsid w:val="00CB74C7"/>
    <w:rsid w:val="00CC1FE9"/>
    <w:rsid w:val="00CC3257"/>
    <w:rsid w:val="00CC3545"/>
    <w:rsid w:val="00CC3B49"/>
    <w:rsid w:val="00CC3D04"/>
    <w:rsid w:val="00CC4AF7"/>
    <w:rsid w:val="00CC4E92"/>
    <w:rsid w:val="00CC54E5"/>
    <w:rsid w:val="00CC6102"/>
    <w:rsid w:val="00CC6B96"/>
    <w:rsid w:val="00CC6F04"/>
    <w:rsid w:val="00CC7B94"/>
    <w:rsid w:val="00CD1281"/>
    <w:rsid w:val="00CD1DED"/>
    <w:rsid w:val="00CD21B7"/>
    <w:rsid w:val="00CD2D9D"/>
    <w:rsid w:val="00CD3376"/>
    <w:rsid w:val="00CD6A7D"/>
    <w:rsid w:val="00CD6E8E"/>
    <w:rsid w:val="00CD7D26"/>
    <w:rsid w:val="00CE161F"/>
    <w:rsid w:val="00CE2942"/>
    <w:rsid w:val="00CE297F"/>
    <w:rsid w:val="00CE2CC6"/>
    <w:rsid w:val="00CE3529"/>
    <w:rsid w:val="00CE3701"/>
    <w:rsid w:val="00CE4320"/>
    <w:rsid w:val="00CE5D9A"/>
    <w:rsid w:val="00CE6028"/>
    <w:rsid w:val="00CE6BAF"/>
    <w:rsid w:val="00CE7394"/>
    <w:rsid w:val="00CE76CD"/>
    <w:rsid w:val="00CE7752"/>
    <w:rsid w:val="00CF0B65"/>
    <w:rsid w:val="00CF1C1F"/>
    <w:rsid w:val="00CF248A"/>
    <w:rsid w:val="00CF3198"/>
    <w:rsid w:val="00CF35BC"/>
    <w:rsid w:val="00CF3B5E"/>
    <w:rsid w:val="00CF3BA6"/>
    <w:rsid w:val="00CF442C"/>
    <w:rsid w:val="00CF4E8C"/>
    <w:rsid w:val="00CF6913"/>
    <w:rsid w:val="00CF6A10"/>
    <w:rsid w:val="00CF71FD"/>
    <w:rsid w:val="00CF7AA7"/>
    <w:rsid w:val="00D006CF"/>
    <w:rsid w:val="00D007DF"/>
    <w:rsid w:val="00D008A6"/>
    <w:rsid w:val="00D00960"/>
    <w:rsid w:val="00D00B74"/>
    <w:rsid w:val="00D015F0"/>
    <w:rsid w:val="00D02C97"/>
    <w:rsid w:val="00D0447B"/>
    <w:rsid w:val="00D04894"/>
    <w:rsid w:val="00D048A2"/>
    <w:rsid w:val="00D053CE"/>
    <w:rsid w:val="00D055EB"/>
    <w:rsid w:val="00D056FE"/>
    <w:rsid w:val="00D05B56"/>
    <w:rsid w:val="00D05D60"/>
    <w:rsid w:val="00D07BE6"/>
    <w:rsid w:val="00D114B2"/>
    <w:rsid w:val="00D121C4"/>
    <w:rsid w:val="00D14274"/>
    <w:rsid w:val="00D15E5B"/>
    <w:rsid w:val="00D164D0"/>
    <w:rsid w:val="00D16AA9"/>
    <w:rsid w:val="00D17993"/>
    <w:rsid w:val="00D17C62"/>
    <w:rsid w:val="00D212F2"/>
    <w:rsid w:val="00D21586"/>
    <w:rsid w:val="00D21EA5"/>
    <w:rsid w:val="00D23327"/>
    <w:rsid w:val="00D23A38"/>
    <w:rsid w:val="00D2574C"/>
    <w:rsid w:val="00D26445"/>
    <w:rsid w:val="00D26D79"/>
    <w:rsid w:val="00D27011"/>
    <w:rsid w:val="00D27C2B"/>
    <w:rsid w:val="00D302DD"/>
    <w:rsid w:val="00D30F3E"/>
    <w:rsid w:val="00D32575"/>
    <w:rsid w:val="00D32C30"/>
    <w:rsid w:val="00D33363"/>
    <w:rsid w:val="00D34943"/>
    <w:rsid w:val="00D34A2B"/>
    <w:rsid w:val="00D35409"/>
    <w:rsid w:val="00D359D4"/>
    <w:rsid w:val="00D36FE1"/>
    <w:rsid w:val="00D37CA8"/>
    <w:rsid w:val="00D41B88"/>
    <w:rsid w:val="00D41E23"/>
    <w:rsid w:val="00D429EC"/>
    <w:rsid w:val="00D43D44"/>
    <w:rsid w:val="00D43EBB"/>
    <w:rsid w:val="00D449C7"/>
    <w:rsid w:val="00D44E4E"/>
    <w:rsid w:val="00D450B8"/>
    <w:rsid w:val="00D46AF1"/>
    <w:rsid w:val="00D46B7E"/>
    <w:rsid w:val="00D46D26"/>
    <w:rsid w:val="00D47A82"/>
    <w:rsid w:val="00D47F76"/>
    <w:rsid w:val="00D50D77"/>
    <w:rsid w:val="00D51254"/>
    <w:rsid w:val="00D51627"/>
    <w:rsid w:val="00D51E1A"/>
    <w:rsid w:val="00D52344"/>
    <w:rsid w:val="00D5431A"/>
    <w:rsid w:val="00D54AAC"/>
    <w:rsid w:val="00D54B32"/>
    <w:rsid w:val="00D55DF0"/>
    <w:rsid w:val="00D563E1"/>
    <w:rsid w:val="00D56AC3"/>
    <w:rsid w:val="00D56BB6"/>
    <w:rsid w:val="00D6022B"/>
    <w:rsid w:val="00D60C40"/>
    <w:rsid w:val="00D6138D"/>
    <w:rsid w:val="00D6166E"/>
    <w:rsid w:val="00D6193E"/>
    <w:rsid w:val="00D61DAA"/>
    <w:rsid w:val="00D61E51"/>
    <w:rsid w:val="00D63126"/>
    <w:rsid w:val="00D63A67"/>
    <w:rsid w:val="00D646C9"/>
    <w:rsid w:val="00D6492E"/>
    <w:rsid w:val="00D65817"/>
    <w:rsid w:val="00D65845"/>
    <w:rsid w:val="00D67F5C"/>
    <w:rsid w:val="00D70087"/>
    <w:rsid w:val="00D7079E"/>
    <w:rsid w:val="00D70823"/>
    <w:rsid w:val="00D7083D"/>
    <w:rsid w:val="00D70AB1"/>
    <w:rsid w:val="00D70F23"/>
    <w:rsid w:val="00D72DEE"/>
    <w:rsid w:val="00D73DD6"/>
    <w:rsid w:val="00D745F5"/>
    <w:rsid w:val="00D75392"/>
    <w:rsid w:val="00D7585E"/>
    <w:rsid w:val="00D759A3"/>
    <w:rsid w:val="00D775DA"/>
    <w:rsid w:val="00D80247"/>
    <w:rsid w:val="00D80726"/>
    <w:rsid w:val="00D81870"/>
    <w:rsid w:val="00D82E32"/>
    <w:rsid w:val="00D8368A"/>
    <w:rsid w:val="00D83974"/>
    <w:rsid w:val="00D84133"/>
    <w:rsid w:val="00D8431C"/>
    <w:rsid w:val="00D84E9E"/>
    <w:rsid w:val="00D85133"/>
    <w:rsid w:val="00D8577E"/>
    <w:rsid w:val="00D86B31"/>
    <w:rsid w:val="00D86C60"/>
    <w:rsid w:val="00D87ACB"/>
    <w:rsid w:val="00D87DDF"/>
    <w:rsid w:val="00D91607"/>
    <w:rsid w:val="00D92C82"/>
    <w:rsid w:val="00D93336"/>
    <w:rsid w:val="00D939B4"/>
    <w:rsid w:val="00D94314"/>
    <w:rsid w:val="00D95085"/>
    <w:rsid w:val="00D95BC7"/>
    <w:rsid w:val="00D95C17"/>
    <w:rsid w:val="00D96043"/>
    <w:rsid w:val="00D9636A"/>
    <w:rsid w:val="00D97779"/>
    <w:rsid w:val="00DA09B9"/>
    <w:rsid w:val="00DA52F5"/>
    <w:rsid w:val="00DA651B"/>
    <w:rsid w:val="00DA69CE"/>
    <w:rsid w:val="00DA6C24"/>
    <w:rsid w:val="00DA6E97"/>
    <w:rsid w:val="00DA73A3"/>
    <w:rsid w:val="00DB1C93"/>
    <w:rsid w:val="00DB3080"/>
    <w:rsid w:val="00DB4E12"/>
    <w:rsid w:val="00DB5268"/>
    <w:rsid w:val="00DB5771"/>
    <w:rsid w:val="00DB599F"/>
    <w:rsid w:val="00DC0751"/>
    <w:rsid w:val="00DC0AB6"/>
    <w:rsid w:val="00DC21CF"/>
    <w:rsid w:val="00DC24D6"/>
    <w:rsid w:val="00DC3336"/>
    <w:rsid w:val="00DC3395"/>
    <w:rsid w:val="00DC3664"/>
    <w:rsid w:val="00DC4B9B"/>
    <w:rsid w:val="00DC6EFC"/>
    <w:rsid w:val="00DC7669"/>
    <w:rsid w:val="00DC7A07"/>
    <w:rsid w:val="00DC7CDE"/>
    <w:rsid w:val="00DD1815"/>
    <w:rsid w:val="00DD195B"/>
    <w:rsid w:val="00DD243F"/>
    <w:rsid w:val="00DD46E9"/>
    <w:rsid w:val="00DD4711"/>
    <w:rsid w:val="00DD4812"/>
    <w:rsid w:val="00DD4CA7"/>
    <w:rsid w:val="00DD6DF9"/>
    <w:rsid w:val="00DE0097"/>
    <w:rsid w:val="00DE02BF"/>
    <w:rsid w:val="00DE05AE"/>
    <w:rsid w:val="00DE0979"/>
    <w:rsid w:val="00DE12E9"/>
    <w:rsid w:val="00DE301D"/>
    <w:rsid w:val="00DE33EC"/>
    <w:rsid w:val="00DE43F4"/>
    <w:rsid w:val="00DE53F8"/>
    <w:rsid w:val="00DE60E6"/>
    <w:rsid w:val="00DE6C9B"/>
    <w:rsid w:val="00DE74DC"/>
    <w:rsid w:val="00DE7D5A"/>
    <w:rsid w:val="00DF0631"/>
    <w:rsid w:val="00DF0A94"/>
    <w:rsid w:val="00DF185C"/>
    <w:rsid w:val="00DF1EC4"/>
    <w:rsid w:val="00DF247C"/>
    <w:rsid w:val="00DF3E06"/>
    <w:rsid w:val="00DF3F4F"/>
    <w:rsid w:val="00DF4DCD"/>
    <w:rsid w:val="00DF50E5"/>
    <w:rsid w:val="00DF5400"/>
    <w:rsid w:val="00DF587B"/>
    <w:rsid w:val="00DF6194"/>
    <w:rsid w:val="00DF707E"/>
    <w:rsid w:val="00DF70A1"/>
    <w:rsid w:val="00DF759D"/>
    <w:rsid w:val="00E003AF"/>
    <w:rsid w:val="00E00482"/>
    <w:rsid w:val="00E018B0"/>
    <w:rsid w:val="00E018C3"/>
    <w:rsid w:val="00E01C15"/>
    <w:rsid w:val="00E02C81"/>
    <w:rsid w:val="00E05031"/>
    <w:rsid w:val="00E052B1"/>
    <w:rsid w:val="00E05886"/>
    <w:rsid w:val="00E05E34"/>
    <w:rsid w:val="00E07125"/>
    <w:rsid w:val="00E104C6"/>
    <w:rsid w:val="00E10C02"/>
    <w:rsid w:val="00E137F4"/>
    <w:rsid w:val="00E13E1A"/>
    <w:rsid w:val="00E164F2"/>
    <w:rsid w:val="00E16F61"/>
    <w:rsid w:val="00E17574"/>
    <w:rsid w:val="00E178A7"/>
    <w:rsid w:val="00E20C78"/>
    <w:rsid w:val="00E20F6A"/>
    <w:rsid w:val="00E21A25"/>
    <w:rsid w:val="00E23303"/>
    <w:rsid w:val="00E253CA"/>
    <w:rsid w:val="00E25EF3"/>
    <w:rsid w:val="00E2771C"/>
    <w:rsid w:val="00E27C0C"/>
    <w:rsid w:val="00E31059"/>
    <w:rsid w:val="00E3129B"/>
    <w:rsid w:val="00E31D24"/>
    <w:rsid w:val="00E31D50"/>
    <w:rsid w:val="00E31EED"/>
    <w:rsid w:val="00E324D9"/>
    <w:rsid w:val="00E331FB"/>
    <w:rsid w:val="00E33DF4"/>
    <w:rsid w:val="00E34975"/>
    <w:rsid w:val="00E35EDE"/>
    <w:rsid w:val="00E36528"/>
    <w:rsid w:val="00E36EF1"/>
    <w:rsid w:val="00E36FAA"/>
    <w:rsid w:val="00E372D3"/>
    <w:rsid w:val="00E409B4"/>
    <w:rsid w:val="00E40CF7"/>
    <w:rsid w:val="00E413B8"/>
    <w:rsid w:val="00E422CA"/>
    <w:rsid w:val="00E43243"/>
    <w:rsid w:val="00E434EB"/>
    <w:rsid w:val="00E43521"/>
    <w:rsid w:val="00E43978"/>
    <w:rsid w:val="00E440C0"/>
    <w:rsid w:val="00E451F2"/>
    <w:rsid w:val="00E453EA"/>
    <w:rsid w:val="00E460D2"/>
    <w:rsid w:val="00E4683D"/>
    <w:rsid w:val="00E46A6E"/>
    <w:rsid w:val="00E46CA0"/>
    <w:rsid w:val="00E4726B"/>
    <w:rsid w:val="00E4785F"/>
    <w:rsid w:val="00E47B01"/>
    <w:rsid w:val="00E504A1"/>
    <w:rsid w:val="00E506B0"/>
    <w:rsid w:val="00E51231"/>
    <w:rsid w:val="00E52A67"/>
    <w:rsid w:val="00E57381"/>
    <w:rsid w:val="00E602A7"/>
    <w:rsid w:val="00E619E1"/>
    <w:rsid w:val="00E61A24"/>
    <w:rsid w:val="00E62FBE"/>
    <w:rsid w:val="00E632CB"/>
    <w:rsid w:val="00E63389"/>
    <w:rsid w:val="00E64597"/>
    <w:rsid w:val="00E65780"/>
    <w:rsid w:val="00E6588D"/>
    <w:rsid w:val="00E65E7E"/>
    <w:rsid w:val="00E6634D"/>
    <w:rsid w:val="00E66549"/>
    <w:rsid w:val="00E66AA1"/>
    <w:rsid w:val="00E66B6A"/>
    <w:rsid w:val="00E71243"/>
    <w:rsid w:val="00E71362"/>
    <w:rsid w:val="00E714D8"/>
    <w:rsid w:val="00E7168A"/>
    <w:rsid w:val="00E719E8"/>
    <w:rsid w:val="00E71D25"/>
    <w:rsid w:val="00E7295C"/>
    <w:rsid w:val="00E73306"/>
    <w:rsid w:val="00E74817"/>
    <w:rsid w:val="00E74FE4"/>
    <w:rsid w:val="00E77059"/>
    <w:rsid w:val="00E7738D"/>
    <w:rsid w:val="00E77FA4"/>
    <w:rsid w:val="00E81633"/>
    <w:rsid w:val="00E82AED"/>
    <w:rsid w:val="00E82FCC"/>
    <w:rsid w:val="00E831A3"/>
    <w:rsid w:val="00E83E95"/>
    <w:rsid w:val="00E8494F"/>
    <w:rsid w:val="00E8570C"/>
    <w:rsid w:val="00E862B5"/>
    <w:rsid w:val="00E86733"/>
    <w:rsid w:val="00E86927"/>
    <w:rsid w:val="00E8700D"/>
    <w:rsid w:val="00E87094"/>
    <w:rsid w:val="00E9108A"/>
    <w:rsid w:val="00E93C87"/>
    <w:rsid w:val="00E94803"/>
    <w:rsid w:val="00E94B69"/>
    <w:rsid w:val="00E9588E"/>
    <w:rsid w:val="00E96813"/>
    <w:rsid w:val="00EA17B9"/>
    <w:rsid w:val="00EA1E8D"/>
    <w:rsid w:val="00EA2322"/>
    <w:rsid w:val="00EA279E"/>
    <w:rsid w:val="00EA2BA6"/>
    <w:rsid w:val="00EA33B1"/>
    <w:rsid w:val="00EA50F2"/>
    <w:rsid w:val="00EA5F09"/>
    <w:rsid w:val="00EA74F2"/>
    <w:rsid w:val="00EA7552"/>
    <w:rsid w:val="00EA7F5C"/>
    <w:rsid w:val="00EB059F"/>
    <w:rsid w:val="00EB193D"/>
    <w:rsid w:val="00EB2A71"/>
    <w:rsid w:val="00EB32CF"/>
    <w:rsid w:val="00EB4DDA"/>
    <w:rsid w:val="00EB5727"/>
    <w:rsid w:val="00EB577C"/>
    <w:rsid w:val="00EB7598"/>
    <w:rsid w:val="00EB7885"/>
    <w:rsid w:val="00EC0123"/>
    <w:rsid w:val="00EC0998"/>
    <w:rsid w:val="00EC1223"/>
    <w:rsid w:val="00EC23FC"/>
    <w:rsid w:val="00EC2805"/>
    <w:rsid w:val="00EC3100"/>
    <w:rsid w:val="00EC3D02"/>
    <w:rsid w:val="00EC437B"/>
    <w:rsid w:val="00EC4CBD"/>
    <w:rsid w:val="00EC703B"/>
    <w:rsid w:val="00EC70D8"/>
    <w:rsid w:val="00EC78F8"/>
    <w:rsid w:val="00ED1008"/>
    <w:rsid w:val="00ED1338"/>
    <w:rsid w:val="00ED1475"/>
    <w:rsid w:val="00ED16B9"/>
    <w:rsid w:val="00ED1AB4"/>
    <w:rsid w:val="00ED288C"/>
    <w:rsid w:val="00ED2C23"/>
    <w:rsid w:val="00ED2CF0"/>
    <w:rsid w:val="00ED5133"/>
    <w:rsid w:val="00ED6D87"/>
    <w:rsid w:val="00ED6DB5"/>
    <w:rsid w:val="00EE1058"/>
    <w:rsid w:val="00EE1089"/>
    <w:rsid w:val="00EE3260"/>
    <w:rsid w:val="00EE3CF3"/>
    <w:rsid w:val="00EE50F0"/>
    <w:rsid w:val="00EE586E"/>
    <w:rsid w:val="00EE5BEB"/>
    <w:rsid w:val="00EE6524"/>
    <w:rsid w:val="00EE7015"/>
    <w:rsid w:val="00EE788B"/>
    <w:rsid w:val="00EF00ED"/>
    <w:rsid w:val="00EF0192"/>
    <w:rsid w:val="00EF0196"/>
    <w:rsid w:val="00EF06A8"/>
    <w:rsid w:val="00EF0943"/>
    <w:rsid w:val="00EF0EAD"/>
    <w:rsid w:val="00EF236F"/>
    <w:rsid w:val="00EF2E17"/>
    <w:rsid w:val="00EF331C"/>
    <w:rsid w:val="00EF4CB1"/>
    <w:rsid w:val="00EF5798"/>
    <w:rsid w:val="00EF60A5"/>
    <w:rsid w:val="00EF60E5"/>
    <w:rsid w:val="00EF63FC"/>
    <w:rsid w:val="00EF6A0C"/>
    <w:rsid w:val="00EF6E7F"/>
    <w:rsid w:val="00EF77AE"/>
    <w:rsid w:val="00F017AF"/>
    <w:rsid w:val="00F01D8F"/>
    <w:rsid w:val="00F01D93"/>
    <w:rsid w:val="00F0316E"/>
    <w:rsid w:val="00F04768"/>
    <w:rsid w:val="00F05900"/>
    <w:rsid w:val="00F05A4D"/>
    <w:rsid w:val="00F064DC"/>
    <w:rsid w:val="00F06BB9"/>
    <w:rsid w:val="00F121C4"/>
    <w:rsid w:val="00F13777"/>
    <w:rsid w:val="00F13E80"/>
    <w:rsid w:val="00F14598"/>
    <w:rsid w:val="00F16707"/>
    <w:rsid w:val="00F17235"/>
    <w:rsid w:val="00F20B40"/>
    <w:rsid w:val="00F2269A"/>
    <w:rsid w:val="00F22775"/>
    <w:rsid w:val="00F228A5"/>
    <w:rsid w:val="00F23E5C"/>
    <w:rsid w:val="00F246D4"/>
    <w:rsid w:val="00F269DC"/>
    <w:rsid w:val="00F309E2"/>
    <w:rsid w:val="00F30BA5"/>
    <w:rsid w:val="00F30C2D"/>
    <w:rsid w:val="00F318BD"/>
    <w:rsid w:val="00F32557"/>
    <w:rsid w:val="00F32CE9"/>
    <w:rsid w:val="00F332EF"/>
    <w:rsid w:val="00F33A6A"/>
    <w:rsid w:val="00F34D8E"/>
    <w:rsid w:val="00F34F4E"/>
    <w:rsid w:val="00F3515A"/>
    <w:rsid w:val="00F3674D"/>
    <w:rsid w:val="00F36BE5"/>
    <w:rsid w:val="00F374B4"/>
    <w:rsid w:val="00F37587"/>
    <w:rsid w:val="00F4079E"/>
    <w:rsid w:val="00F40B14"/>
    <w:rsid w:val="00F42101"/>
    <w:rsid w:val="00F42EAA"/>
    <w:rsid w:val="00F42EE0"/>
    <w:rsid w:val="00F434A9"/>
    <w:rsid w:val="00F437C4"/>
    <w:rsid w:val="00F446A0"/>
    <w:rsid w:val="00F45E18"/>
    <w:rsid w:val="00F47A0A"/>
    <w:rsid w:val="00F47A79"/>
    <w:rsid w:val="00F47B90"/>
    <w:rsid w:val="00F47F5C"/>
    <w:rsid w:val="00F51928"/>
    <w:rsid w:val="00F5253C"/>
    <w:rsid w:val="00F543B3"/>
    <w:rsid w:val="00F5467A"/>
    <w:rsid w:val="00F5643A"/>
    <w:rsid w:val="00F56596"/>
    <w:rsid w:val="00F60285"/>
    <w:rsid w:val="00F616D1"/>
    <w:rsid w:val="00F62236"/>
    <w:rsid w:val="00F63210"/>
    <w:rsid w:val="00F63485"/>
    <w:rsid w:val="00F637AD"/>
    <w:rsid w:val="00F63B2E"/>
    <w:rsid w:val="00F642AF"/>
    <w:rsid w:val="00F650B4"/>
    <w:rsid w:val="00F65901"/>
    <w:rsid w:val="00F65ED5"/>
    <w:rsid w:val="00F66B95"/>
    <w:rsid w:val="00F66E21"/>
    <w:rsid w:val="00F706AA"/>
    <w:rsid w:val="00F715D0"/>
    <w:rsid w:val="00F717E7"/>
    <w:rsid w:val="00F724A1"/>
    <w:rsid w:val="00F7288E"/>
    <w:rsid w:val="00F740FA"/>
    <w:rsid w:val="00F7632C"/>
    <w:rsid w:val="00F76C56"/>
    <w:rsid w:val="00F76FDC"/>
    <w:rsid w:val="00F771C6"/>
    <w:rsid w:val="00F77ED7"/>
    <w:rsid w:val="00F80F5D"/>
    <w:rsid w:val="00F83143"/>
    <w:rsid w:val="00F8450C"/>
    <w:rsid w:val="00F84564"/>
    <w:rsid w:val="00F84FBE"/>
    <w:rsid w:val="00F853F3"/>
    <w:rsid w:val="00F8591B"/>
    <w:rsid w:val="00F8655C"/>
    <w:rsid w:val="00F90BCA"/>
    <w:rsid w:val="00F90E1A"/>
    <w:rsid w:val="00F91B79"/>
    <w:rsid w:val="00F923D5"/>
    <w:rsid w:val="00F926E0"/>
    <w:rsid w:val="00F94B27"/>
    <w:rsid w:val="00F96131"/>
    <w:rsid w:val="00F96626"/>
    <w:rsid w:val="00F96946"/>
    <w:rsid w:val="00F97131"/>
    <w:rsid w:val="00F9720F"/>
    <w:rsid w:val="00F97B4B"/>
    <w:rsid w:val="00F97C84"/>
    <w:rsid w:val="00FA0156"/>
    <w:rsid w:val="00FA12FD"/>
    <w:rsid w:val="00FA166A"/>
    <w:rsid w:val="00FA19A6"/>
    <w:rsid w:val="00FA2CF6"/>
    <w:rsid w:val="00FA3065"/>
    <w:rsid w:val="00FA3EBB"/>
    <w:rsid w:val="00FA52F9"/>
    <w:rsid w:val="00FA6AEF"/>
    <w:rsid w:val="00FA7C52"/>
    <w:rsid w:val="00FB0346"/>
    <w:rsid w:val="00FB0E61"/>
    <w:rsid w:val="00FB10FF"/>
    <w:rsid w:val="00FB1114"/>
    <w:rsid w:val="00FB1AF9"/>
    <w:rsid w:val="00FB1D69"/>
    <w:rsid w:val="00FB2812"/>
    <w:rsid w:val="00FB3570"/>
    <w:rsid w:val="00FB43F9"/>
    <w:rsid w:val="00FB4F3C"/>
    <w:rsid w:val="00FB5CB9"/>
    <w:rsid w:val="00FB607D"/>
    <w:rsid w:val="00FB7100"/>
    <w:rsid w:val="00FC0636"/>
    <w:rsid w:val="00FC08DC"/>
    <w:rsid w:val="00FC0C6F"/>
    <w:rsid w:val="00FC14C7"/>
    <w:rsid w:val="00FC2758"/>
    <w:rsid w:val="00FC3102"/>
    <w:rsid w:val="00FC3523"/>
    <w:rsid w:val="00FC3C3B"/>
    <w:rsid w:val="00FC4488"/>
    <w:rsid w:val="00FC44C4"/>
    <w:rsid w:val="00FC4F7B"/>
    <w:rsid w:val="00FC5720"/>
    <w:rsid w:val="00FC755A"/>
    <w:rsid w:val="00FD05FD"/>
    <w:rsid w:val="00FD1F94"/>
    <w:rsid w:val="00FD21A7"/>
    <w:rsid w:val="00FD3347"/>
    <w:rsid w:val="00FD40E9"/>
    <w:rsid w:val="00FD495B"/>
    <w:rsid w:val="00FD7EC3"/>
    <w:rsid w:val="00FE0C73"/>
    <w:rsid w:val="00FE0F38"/>
    <w:rsid w:val="00FE108E"/>
    <w:rsid w:val="00FE10F9"/>
    <w:rsid w:val="00FE1226"/>
    <w:rsid w:val="00FE126B"/>
    <w:rsid w:val="00FE2356"/>
    <w:rsid w:val="00FE2629"/>
    <w:rsid w:val="00FE40B5"/>
    <w:rsid w:val="00FE5A4B"/>
    <w:rsid w:val="00FE660C"/>
    <w:rsid w:val="00FE7700"/>
    <w:rsid w:val="00FF0F2A"/>
    <w:rsid w:val="00FF2699"/>
    <w:rsid w:val="00FF3991"/>
    <w:rsid w:val="00FF4796"/>
    <w:rsid w:val="00FF492B"/>
    <w:rsid w:val="00FF4968"/>
    <w:rsid w:val="00FF537E"/>
    <w:rsid w:val="00FF5EC7"/>
    <w:rsid w:val="00FF68FE"/>
    <w:rsid w:val="00FF7815"/>
    <w:rsid w:val="00FF7892"/>
    <w:rsid w:val="065D9DD6"/>
    <w:rsid w:val="0F63E098"/>
    <w:rsid w:val="1B26AE34"/>
    <w:rsid w:val="264495B5"/>
    <w:rsid w:val="36AFC007"/>
    <w:rsid w:val="3F94E11C"/>
    <w:rsid w:val="4A4B7740"/>
    <w:rsid w:val="5CE8A453"/>
    <w:rsid w:val="709E80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252DF4FD"/>
  <w14:defaultImageDpi w14:val="330"/>
  <w15:chartTrackingRefBased/>
  <w15:docId w15:val="{7FCA5953-4255-4343-8686-BC640FB29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064AA7"/>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character" w:styleId="PlaceholderText">
    <w:name w:val="Placeholder Text"/>
    <w:basedOn w:val="DefaultParagraphFont"/>
    <w:uiPriority w:val="99"/>
    <w:semiHidden/>
    <w:rsid w:val="009A051F"/>
    <w:rPr>
      <w:color w:val="808080"/>
    </w:rPr>
  </w:style>
  <w:style w:type="paragraph" w:styleId="ListParagraph">
    <w:name w:val="List Paragraph"/>
    <w:basedOn w:val="Normal"/>
    <w:uiPriority w:val="99"/>
    <w:unhideWhenUsed/>
    <w:qFormat/>
    <w:rsid w:val="009F2010"/>
    <w:pPr>
      <w:ind w:left="720"/>
      <w:contextualSpacing/>
    </w:pPr>
  </w:style>
  <w:style w:type="character" w:customStyle="1" w:styleId="UnresolvedMention2">
    <w:name w:val="Unresolved Mention2"/>
    <w:basedOn w:val="DefaultParagraphFont"/>
    <w:uiPriority w:val="99"/>
    <w:semiHidden/>
    <w:unhideWhenUsed/>
    <w:rsid w:val="007711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ducationstandards.nsw.edu.au/wps/portal/nesa/k-10/learning-areas/science/science-7-10-2018"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hyperlink" Target="https://educationstandards.nsw.edu.au/wps/portal/nesa/k-10/learning-areas/mathematics/mathematics-k-10" TargetMode="External"/><Relationship Id="rId17" Type="http://schemas.openxmlformats.org/officeDocument/2006/relationships/image" Target="media/image3.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standards.nsw.edu.au/wps/portal/nesa/k-10/learning-areas/science/science-7-10-2018"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educationstandards.nsw.edu.au/wps/portal/nesa/k-10/learning-areas/mathematics/mathematics-k-10" TargetMode="External"/><Relationship Id="rId23" Type="http://schemas.openxmlformats.org/officeDocument/2006/relationships/hyperlink" Target="https://www.lucidchart.com/" TargetMode="External"/><Relationship Id="rId28" Type="http://schemas.openxmlformats.org/officeDocument/2006/relationships/header" Target="header1.xml"/><Relationship Id="rId10" Type="http://schemas.openxmlformats.org/officeDocument/2006/relationships/hyperlink" Target="https://educationstandards.nsw.edu.au/wps/portal/nesa/k-10/learning-areas/technologies/technology-mandatory-7-8-new-syllabus" TargetMode="Externa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ducation.nsw.gov.au/teaching-and-learning/curriculum/key-learning-areas/tas/s4-5/resources/fast-and-curious" TargetMode="External"/><Relationship Id="rId14" Type="http://schemas.openxmlformats.org/officeDocument/2006/relationships/hyperlink" Target="https://educationstandards.nsw.edu.au/wps/portal/nesa/k-10/learning-areas/technologies/technology-mandatory-7-8-new-syllabus" TargetMode="External"/><Relationship Id="rId22" Type="http://schemas.openxmlformats.org/officeDocument/2006/relationships/image" Target="media/image7.png"/><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Fastest lap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river 1</c:v>
                </c:pt>
              </c:strCache>
            </c:strRef>
          </c:tx>
          <c:spPr>
            <a:solidFill>
              <a:schemeClr val="accent1"/>
            </a:solidFill>
            <a:ln>
              <a:noFill/>
            </a:ln>
            <a:effectLst/>
          </c:spPr>
          <c:invertIfNegative val="0"/>
          <c:cat>
            <c:numRef>
              <c:f>Sheet1!$A$2:$A$6</c:f>
              <c:numCache>
                <c:formatCode>General</c:formatCode>
                <c:ptCount val="5"/>
                <c:pt idx="0">
                  <c:v>1</c:v>
                </c:pt>
                <c:pt idx="1">
                  <c:v>2</c:v>
                </c:pt>
                <c:pt idx="2">
                  <c:v>3</c:v>
                </c:pt>
                <c:pt idx="3">
                  <c:v>4</c:v>
                </c:pt>
                <c:pt idx="4">
                  <c:v>5</c:v>
                </c:pt>
              </c:numCache>
            </c:numRef>
          </c:cat>
          <c:val>
            <c:numRef>
              <c:f>Sheet1!$B$2:$B$6</c:f>
              <c:numCache>
                <c:formatCode>General</c:formatCode>
                <c:ptCount val="5"/>
                <c:pt idx="0">
                  <c:v>0.2</c:v>
                </c:pt>
                <c:pt idx="1">
                  <c:v>0.2</c:v>
                </c:pt>
                <c:pt idx="2">
                  <c:v>0.2</c:v>
                </c:pt>
                <c:pt idx="3">
                  <c:v>0.2</c:v>
                </c:pt>
                <c:pt idx="4">
                  <c:v>0.2</c:v>
                </c:pt>
              </c:numCache>
            </c:numRef>
          </c:val>
          <c:extLst>
            <c:ext xmlns:c16="http://schemas.microsoft.com/office/drawing/2014/chart" uri="{C3380CC4-5D6E-409C-BE32-E72D297353CC}">
              <c16:uniqueId val="{00000000-537F-4996-982B-18D4EC661707}"/>
            </c:ext>
          </c:extLst>
        </c:ser>
        <c:ser>
          <c:idx val="1"/>
          <c:order val="1"/>
          <c:tx>
            <c:strRef>
              <c:f>Sheet1!$C$1</c:f>
              <c:strCache>
                <c:ptCount val="1"/>
                <c:pt idx="0">
                  <c:v>Driver 2</c:v>
                </c:pt>
              </c:strCache>
            </c:strRef>
          </c:tx>
          <c:spPr>
            <a:solidFill>
              <a:schemeClr val="accent2"/>
            </a:solidFill>
            <a:ln>
              <a:noFill/>
            </a:ln>
            <a:effectLst/>
          </c:spPr>
          <c:invertIfNegative val="0"/>
          <c:cat>
            <c:numRef>
              <c:f>Sheet1!$A$2:$A$6</c:f>
              <c:numCache>
                <c:formatCode>General</c:formatCode>
                <c:ptCount val="5"/>
                <c:pt idx="0">
                  <c:v>1</c:v>
                </c:pt>
                <c:pt idx="1">
                  <c:v>2</c:v>
                </c:pt>
                <c:pt idx="2">
                  <c:v>3</c:v>
                </c:pt>
                <c:pt idx="3">
                  <c:v>4</c:v>
                </c:pt>
                <c:pt idx="4">
                  <c:v>5</c:v>
                </c:pt>
              </c:numCache>
            </c:numRef>
          </c:cat>
          <c:val>
            <c:numRef>
              <c:f>Sheet1!$C$2:$C$6</c:f>
              <c:numCache>
                <c:formatCode>General</c:formatCode>
                <c:ptCount val="5"/>
                <c:pt idx="0">
                  <c:v>0.2</c:v>
                </c:pt>
                <c:pt idx="1">
                  <c:v>0.2</c:v>
                </c:pt>
                <c:pt idx="2">
                  <c:v>0.2</c:v>
                </c:pt>
                <c:pt idx="3">
                  <c:v>0.2</c:v>
                </c:pt>
                <c:pt idx="4">
                  <c:v>0.2</c:v>
                </c:pt>
              </c:numCache>
            </c:numRef>
          </c:val>
          <c:extLst>
            <c:ext xmlns:c16="http://schemas.microsoft.com/office/drawing/2014/chart" uri="{C3380CC4-5D6E-409C-BE32-E72D297353CC}">
              <c16:uniqueId val="{00000001-537F-4996-982B-18D4EC661707}"/>
            </c:ext>
          </c:extLst>
        </c:ser>
        <c:dLbls>
          <c:showLegendKey val="0"/>
          <c:showVal val="0"/>
          <c:showCatName val="0"/>
          <c:showSerName val="0"/>
          <c:showPercent val="0"/>
          <c:showBubbleSize val="0"/>
        </c:dLbls>
        <c:gapWidth val="219"/>
        <c:overlap val="-27"/>
        <c:axId val="610430240"/>
        <c:axId val="610430568"/>
      </c:barChart>
      <c:catAx>
        <c:axId val="610430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Race attemp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0430568"/>
        <c:crosses val="autoZero"/>
        <c:auto val="1"/>
        <c:lblAlgn val="ctr"/>
        <c:lblOffset val="100"/>
        <c:noMultiLvlLbl val="0"/>
      </c:catAx>
      <c:valAx>
        <c:axId val="610430568"/>
        <c:scaling>
          <c:orientation val="minMax"/>
          <c:max val="3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Lap times (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04302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9C999-7812-4ABE-980B-69D5CA299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2615</Words>
  <Characters>1491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Touring car endurance challenge – STEM</vt:lpstr>
    </vt:vector>
  </TitlesOfParts>
  <Manager/>
  <Company/>
  <LinksUpToDate>false</LinksUpToDate>
  <CharactersWithSpaces>174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ing car endurance challenge STEM Stage 4</dc:title>
  <dc:subject/>
  <dc:creator>NSW Department of Education</dc:creator>
  <cp:keywords>Stage 4</cp:keywords>
  <dc:description/>
  <dcterms:created xsi:type="dcterms:W3CDTF">2021-09-15T05:23:00Z</dcterms:created>
  <dcterms:modified xsi:type="dcterms:W3CDTF">2021-09-15T06:11:00Z</dcterms:modified>
  <cp:category/>
</cp:coreProperties>
</file>